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AA4DB" w14:textId="4EBCBD4D" w:rsidR="000C28B6" w:rsidRPr="00F13C70" w:rsidRDefault="000C28B6" w:rsidP="0D5EB608">
      <w:pPr>
        <w:contextualSpacing/>
        <w:mirrorIndents/>
        <w:jc w:val="center"/>
        <w:rPr>
          <w:rFonts w:asciiTheme="minorHAnsi" w:hAnsiTheme="minorHAnsi" w:cs="Seattle Text"/>
          <w:b/>
          <w:bCs/>
          <w:color w:val="0046AD" w:themeColor="accent1"/>
          <w:sz w:val="28"/>
          <w:szCs w:val="28"/>
        </w:rPr>
      </w:pPr>
      <w:bookmarkStart w:id="0" w:name="_Hlk22567767"/>
      <w:bookmarkEnd w:id="0"/>
      <w:r w:rsidRPr="0D5EB608">
        <w:rPr>
          <w:rFonts w:asciiTheme="minorHAnsi" w:hAnsiTheme="minorHAnsi" w:cs="Seattle Text"/>
          <w:b/>
          <w:bCs/>
          <w:color w:val="0046AD" w:themeColor="accent1"/>
          <w:sz w:val="28"/>
          <w:szCs w:val="28"/>
        </w:rPr>
        <w:t xml:space="preserve">Request for </w:t>
      </w:r>
      <w:r w:rsidR="00D63B5C" w:rsidRPr="0D5EB608">
        <w:rPr>
          <w:rFonts w:asciiTheme="minorHAnsi" w:hAnsiTheme="minorHAnsi" w:cs="Seattle Text"/>
          <w:b/>
          <w:bCs/>
          <w:color w:val="0046AD" w:themeColor="accent1"/>
          <w:sz w:val="28"/>
          <w:szCs w:val="28"/>
        </w:rPr>
        <w:t>Qualification</w:t>
      </w:r>
      <w:r w:rsidRPr="0D5EB608">
        <w:rPr>
          <w:rFonts w:asciiTheme="minorHAnsi" w:hAnsiTheme="minorHAnsi" w:cs="Seattle Text"/>
          <w:b/>
          <w:bCs/>
          <w:color w:val="0046AD" w:themeColor="accent1"/>
          <w:sz w:val="28"/>
          <w:szCs w:val="28"/>
        </w:rPr>
        <w:t xml:space="preserve">: </w:t>
      </w:r>
      <w:r w:rsidR="00816343" w:rsidRPr="0D5EB608">
        <w:rPr>
          <w:rFonts w:asciiTheme="minorHAnsi" w:hAnsiTheme="minorHAnsi" w:cs="Seattle Text"/>
          <w:b/>
          <w:bCs/>
          <w:color w:val="0046AD" w:themeColor="accent1"/>
          <w:sz w:val="28"/>
          <w:szCs w:val="28"/>
        </w:rPr>
        <w:t xml:space="preserve">Comprehensive Supports </w:t>
      </w:r>
      <w:r w:rsidR="006F6F3A" w:rsidRPr="0D5EB608">
        <w:rPr>
          <w:rFonts w:asciiTheme="minorHAnsi" w:hAnsiTheme="minorHAnsi" w:cs="Seattle Text"/>
          <w:b/>
          <w:bCs/>
          <w:color w:val="0046AD" w:themeColor="accent1"/>
          <w:sz w:val="28"/>
          <w:szCs w:val="28"/>
        </w:rPr>
        <w:t>for Early Learning</w:t>
      </w:r>
    </w:p>
    <w:p w14:paraId="397D893D" w14:textId="77777777" w:rsidR="000C28B6" w:rsidRPr="00F13C70" w:rsidRDefault="000C28B6" w:rsidP="000C28B6">
      <w:pPr>
        <w:contextualSpacing/>
        <w:mirrorIndents/>
        <w:jc w:val="center"/>
        <w:rPr>
          <w:rFonts w:asciiTheme="minorHAnsi" w:hAnsiTheme="minorHAnsi" w:cs="Seattle Text"/>
          <w:b/>
          <w:color w:val="0046AD" w:themeColor="accent1"/>
          <w:sz w:val="28"/>
          <w:szCs w:val="28"/>
        </w:rPr>
      </w:pPr>
    </w:p>
    <w:p w14:paraId="42D7E9C4" w14:textId="400B7772" w:rsidR="00C402F6" w:rsidRDefault="337C5BC7" w:rsidP="358FAC22">
      <w:pPr>
        <w:contextualSpacing/>
        <w:mirrorIndents/>
        <w:jc w:val="center"/>
        <w:rPr>
          <w:rFonts w:asciiTheme="minorHAnsi" w:hAnsiTheme="minorHAnsi" w:cs="Seattle Text"/>
          <w:b/>
          <w:bCs/>
          <w:color w:val="0046AD" w:themeColor="accent1"/>
          <w:sz w:val="24"/>
          <w:szCs w:val="24"/>
        </w:rPr>
      </w:pPr>
      <w:r w:rsidRPr="358FAC22">
        <w:rPr>
          <w:rFonts w:asciiTheme="minorHAnsi" w:hAnsiTheme="minorHAnsi" w:cs="Seattle Text"/>
          <w:b/>
          <w:bCs/>
          <w:color w:val="0046AD" w:themeColor="accent1"/>
          <w:sz w:val="24"/>
          <w:szCs w:val="24"/>
        </w:rPr>
        <w:t>School Year</w:t>
      </w:r>
      <w:r w:rsidR="2A2C6491" w:rsidRPr="358FAC22">
        <w:rPr>
          <w:rFonts w:asciiTheme="minorHAnsi" w:hAnsiTheme="minorHAnsi" w:cs="Seattle Text"/>
          <w:b/>
          <w:bCs/>
          <w:color w:val="0046AD" w:themeColor="accent1"/>
          <w:sz w:val="24"/>
          <w:szCs w:val="24"/>
        </w:rPr>
        <w:t>s</w:t>
      </w:r>
      <w:r w:rsidR="4EF8729E" w:rsidRPr="358FAC22">
        <w:rPr>
          <w:rFonts w:asciiTheme="minorHAnsi" w:hAnsiTheme="minorHAnsi" w:cs="Seattle Text"/>
          <w:b/>
          <w:bCs/>
          <w:color w:val="0046AD" w:themeColor="accent1"/>
          <w:sz w:val="24"/>
          <w:szCs w:val="24"/>
        </w:rPr>
        <w:t xml:space="preserve"> 202</w:t>
      </w:r>
      <w:r w:rsidR="004D707A">
        <w:rPr>
          <w:rFonts w:asciiTheme="minorHAnsi" w:hAnsiTheme="minorHAnsi" w:cs="Seattle Text"/>
          <w:b/>
          <w:bCs/>
          <w:color w:val="0046AD" w:themeColor="accent1"/>
          <w:sz w:val="24"/>
          <w:szCs w:val="24"/>
        </w:rPr>
        <w:t>1</w:t>
      </w:r>
      <w:r w:rsidR="20D6D901" w:rsidRPr="358FAC22">
        <w:rPr>
          <w:rFonts w:asciiTheme="minorHAnsi" w:hAnsiTheme="minorHAnsi" w:cs="Seattle Text"/>
          <w:b/>
          <w:bCs/>
          <w:color w:val="0046AD" w:themeColor="accent1"/>
          <w:sz w:val="24"/>
          <w:szCs w:val="24"/>
        </w:rPr>
        <w:t>-2</w:t>
      </w:r>
      <w:r w:rsidR="004D707A">
        <w:rPr>
          <w:rFonts w:asciiTheme="minorHAnsi" w:hAnsiTheme="minorHAnsi" w:cs="Seattle Text"/>
          <w:b/>
          <w:bCs/>
          <w:color w:val="0046AD" w:themeColor="accent1"/>
          <w:sz w:val="24"/>
          <w:szCs w:val="24"/>
        </w:rPr>
        <w:t>2</w:t>
      </w:r>
      <w:r w:rsidR="3AF1EB04" w:rsidRPr="358FAC22">
        <w:rPr>
          <w:rFonts w:asciiTheme="minorHAnsi" w:hAnsiTheme="minorHAnsi" w:cs="Seattle Text"/>
          <w:b/>
          <w:bCs/>
          <w:color w:val="0046AD" w:themeColor="accent1"/>
          <w:sz w:val="24"/>
          <w:szCs w:val="24"/>
        </w:rPr>
        <w:t xml:space="preserve"> through 2025-26</w:t>
      </w:r>
    </w:p>
    <w:p w14:paraId="21A7F659" w14:textId="77777777" w:rsidR="00C60EFD" w:rsidRPr="00C60EFD" w:rsidRDefault="00C60EFD" w:rsidP="00C60EFD">
      <w:pPr>
        <w:contextualSpacing/>
        <w:mirrorIndents/>
        <w:jc w:val="center"/>
        <w:rPr>
          <w:rFonts w:asciiTheme="minorHAnsi" w:hAnsiTheme="minorHAnsi" w:cs="Seattle Text"/>
          <w:b/>
          <w:color w:val="0046AD" w:themeColor="accent1"/>
          <w:sz w:val="24"/>
          <w:szCs w:val="24"/>
        </w:rPr>
      </w:pPr>
    </w:p>
    <w:p w14:paraId="702FD3DA" w14:textId="4B274B91" w:rsidR="00C402F6" w:rsidRPr="00F13C70" w:rsidRDefault="4FB41321" w:rsidP="358FAC22">
      <w:pPr>
        <w:pStyle w:val="BodyText"/>
        <w:pBdr>
          <w:top w:val="single" w:sz="4" w:space="0" w:color="auto"/>
          <w:left w:val="single" w:sz="4" w:space="4" w:color="auto"/>
          <w:bottom w:val="single" w:sz="4" w:space="1" w:color="auto"/>
          <w:right w:val="single" w:sz="4" w:space="5" w:color="auto"/>
        </w:pBdr>
        <w:shd w:val="clear" w:color="auto" w:fill="00ABC7" w:themeFill="accent3"/>
        <w:tabs>
          <w:tab w:val="left" w:pos="0"/>
        </w:tabs>
        <w:spacing w:after="0"/>
        <w:contextualSpacing/>
        <w:mirrorIndents/>
        <w:jc w:val="center"/>
        <w:rPr>
          <w:rFonts w:asciiTheme="minorHAnsi" w:hAnsiTheme="minorHAnsi" w:cs="Seattle Text"/>
          <w:b/>
          <w:bCs/>
          <w:color w:val="000000"/>
        </w:rPr>
      </w:pPr>
      <w:r w:rsidRPr="358FAC22">
        <w:rPr>
          <w:rFonts w:asciiTheme="minorHAnsi" w:hAnsiTheme="minorHAnsi" w:cs="Seattle Text"/>
          <w:b/>
          <w:bCs/>
          <w:color w:val="000000" w:themeColor="text1"/>
        </w:rPr>
        <w:t xml:space="preserve">REQUEST FOR </w:t>
      </w:r>
      <w:r w:rsidR="7E0328C1" w:rsidRPr="358FAC22">
        <w:rPr>
          <w:rFonts w:asciiTheme="minorHAnsi" w:hAnsiTheme="minorHAnsi" w:cs="Seattle Text"/>
          <w:b/>
          <w:bCs/>
          <w:color w:val="000000" w:themeColor="text1"/>
        </w:rPr>
        <w:t>QUALIFICATION</w:t>
      </w:r>
      <w:r w:rsidRPr="358FAC22">
        <w:rPr>
          <w:rFonts w:asciiTheme="minorHAnsi" w:hAnsiTheme="minorHAnsi" w:cs="Seattle Text"/>
          <w:b/>
          <w:bCs/>
          <w:color w:val="000000" w:themeColor="text1"/>
        </w:rPr>
        <w:t xml:space="preserve"> </w:t>
      </w:r>
      <w:r w:rsidR="0881648D" w:rsidRPr="358FAC22">
        <w:rPr>
          <w:rFonts w:asciiTheme="minorHAnsi" w:hAnsiTheme="minorHAnsi" w:cs="Seattle Text"/>
          <w:b/>
          <w:bCs/>
          <w:color w:val="000000" w:themeColor="text1"/>
        </w:rPr>
        <w:t xml:space="preserve">APPLICATION </w:t>
      </w:r>
      <w:r w:rsidRPr="358FAC22">
        <w:rPr>
          <w:rFonts w:asciiTheme="minorHAnsi" w:hAnsiTheme="minorHAnsi" w:cs="Seattle Text"/>
          <w:b/>
          <w:bCs/>
          <w:color w:val="000000" w:themeColor="text1"/>
        </w:rPr>
        <w:t xml:space="preserve">TIMELINE </w:t>
      </w:r>
    </w:p>
    <w:p w14:paraId="75DF4642" w14:textId="77777777" w:rsidR="00C402F6" w:rsidRPr="00F13C70" w:rsidRDefault="00C402F6" w:rsidP="00C402F6">
      <w:pPr>
        <w:contextualSpacing/>
        <w:mirrorIndents/>
        <w:rPr>
          <w:rFonts w:asciiTheme="minorHAnsi" w:hAnsiTheme="minorHAnsi" w:cs="Seattle Text"/>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7"/>
        <w:gridCol w:w="3938"/>
      </w:tblGrid>
      <w:tr w:rsidR="008E7514" w:rsidRPr="00F13C70" w14:paraId="3901F202" w14:textId="77777777" w:rsidTr="140567DF">
        <w:trPr>
          <w:jc w:val="center"/>
        </w:trPr>
        <w:tc>
          <w:tcPr>
            <w:tcW w:w="5687" w:type="dxa"/>
            <w:tcBorders>
              <w:top w:val="single" w:sz="4" w:space="0" w:color="auto"/>
              <w:left w:val="single" w:sz="4" w:space="0" w:color="auto"/>
              <w:bottom w:val="single" w:sz="4" w:space="0" w:color="auto"/>
              <w:right w:val="single" w:sz="4" w:space="0" w:color="auto"/>
            </w:tcBorders>
            <w:shd w:val="clear" w:color="auto" w:fill="A6CE39" w:themeFill="accent5"/>
          </w:tcPr>
          <w:p w14:paraId="62074BE1" w14:textId="77777777" w:rsidR="008E7514" w:rsidRPr="00F13C70" w:rsidRDefault="008E7514" w:rsidP="00E4040E">
            <w:pPr>
              <w:contextualSpacing/>
              <w:mirrorIndents/>
              <w:jc w:val="center"/>
              <w:rPr>
                <w:rFonts w:asciiTheme="minorHAnsi" w:hAnsiTheme="minorHAnsi" w:cs="Seattle Text"/>
                <w:b/>
                <w:color w:val="000000"/>
              </w:rPr>
            </w:pPr>
            <w:bookmarkStart w:id="1" w:name="_Hlk8391904"/>
            <w:r w:rsidRPr="00F13C70">
              <w:rPr>
                <w:rFonts w:asciiTheme="minorHAnsi" w:hAnsiTheme="minorHAnsi" w:cs="Seattle Text"/>
                <w:b/>
                <w:color w:val="000000"/>
              </w:rPr>
              <w:t>EVENT</w:t>
            </w:r>
          </w:p>
        </w:tc>
        <w:tc>
          <w:tcPr>
            <w:tcW w:w="3938" w:type="dxa"/>
            <w:tcBorders>
              <w:top w:val="single" w:sz="4" w:space="0" w:color="auto"/>
              <w:left w:val="nil"/>
              <w:bottom w:val="single" w:sz="4" w:space="0" w:color="auto"/>
              <w:right w:val="single" w:sz="4" w:space="0" w:color="auto"/>
            </w:tcBorders>
            <w:shd w:val="clear" w:color="auto" w:fill="A6CE39" w:themeFill="accent5"/>
          </w:tcPr>
          <w:p w14:paraId="4CF6F42B" w14:textId="77777777" w:rsidR="008E7514" w:rsidRPr="00F13C70" w:rsidRDefault="008E7514" w:rsidP="00E4040E">
            <w:pPr>
              <w:keepNext/>
              <w:keepLines/>
              <w:tabs>
                <w:tab w:val="left" w:pos="188"/>
                <w:tab w:val="center" w:pos="1861"/>
              </w:tabs>
              <w:contextualSpacing/>
              <w:mirrorIndents/>
              <w:rPr>
                <w:rFonts w:asciiTheme="minorHAnsi" w:hAnsiTheme="minorHAnsi" w:cs="Seattle Text"/>
                <w:b/>
                <w:color w:val="000000"/>
              </w:rPr>
            </w:pPr>
            <w:r>
              <w:rPr>
                <w:rFonts w:asciiTheme="minorHAnsi" w:hAnsiTheme="minorHAnsi" w:cs="Seattle Text"/>
                <w:b/>
                <w:color w:val="000000"/>
              </w:rPr>
              <w:tab/>
            </w:r>
            <w:r>
              <w:rPr>
                <w:rFonts w:asciiTheme="minorHAnsi" w:hAnsiTheme="minorHAnsi" w:cs="Seattle Text"/>
                <w:b/>
                <w:color w:val="000000"/>
              </w:rPr>
              <w:tab/>
            </w:r>
            <w:r w:rsidRPr="00F13C70">
              <w:rPr>
                <w:rFonts w:asciiTheme="minorHAnsi" w:hAnsiTheme="minorHAnsi" w:cs="Seattle Text"/>
                <w:b/>
                <w:color w:val="000000"/>
              </w:rPr>
              <w:t>DATE/LOCATION*</w:t>
            </w:r>
          </w:p>
        </w:tc>
      </w:tr>
      <w:tr w:rsidR="008E7514" w:rsidRPr="00F13C70" w14:paraId="2287BECF" w14:textId="77777777" w:rsidTr="140567DF">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AE0F25" w14:textId="77777777" w:rsidR="008E7514" w:rsidRPr="00F13C70" w:rsidRDefault="008E7514" w:rsidP="00E4040E">
            <w:pPr>
              <w:keepNext/>
              <w:keepLines/>
              <w:contextualSpacing/>
              <w:mirrorIndents/>
              <w:rPr>
                <w:rFonts w:asciiTheme="minorHAnsi" w:hAnsiTheme="minorHAnsi" w:cs="Seattle Text"/>
                <w:b/>
                <w:color w:val="000000"/>
              </w:rPr>
            </w:pPr>
            <w:r w:rsidRPr="00F13C70">
              <w:rPr>
                <w:rFonts w:asciiTheme="minorHAnsi" w:hAnsiTheme="minorHAnsi" w:cs="Seattle Text"/>
                <w:b/>
                <w:color w:val="000000"/>
              </w:rPr>
              <w:t xml:space="preserve">Phase </w:t>
            </w:r>
            <w:r>
              <w:rPr>
                <w:rFonts w:asciiTheme="minorHAnsi" w:hAnsiTheme="minorHAnsi" w:cs="Seattle Text"/>
                <w:b/>
                <w:color w:val="000000"/>
              </w:rPr>
              <w:t>1</w:t>
            </w:r>
            <w:r w:rsidRPr="00F13C70">
              <w:rPr>
                <w:rFonts w:asciiTheme="minorHAnsi" w:hAnsiTheme="minorHAnsi" w:cs="Seattle Text"/>
                <w:b/>
                <w:color w:val="000000"/>
              </w:rPr>
              <w:t xml:space="preserve">: Request for </w:t>
            </w:r>
            <w:r>
              <w:rPr>
                <w:rFonts w:asciiTheme="minorHAnsi" w:hAnsiTheme="minorHAnsi" w:cs="Seattle Text"/>
                <w:b/>
                <w:color w:val="000000"/>
              </w:rPr>
              <w:t>Qualification</w:t>
            </w:r>
            <w:r w:rsidRPr="00F13C70">
              <w:rPr>
                <w:rFonts w:asciiTheme="minorHAnsi" w:hAnsiTheme="minorHAnsi" w:cs="Seattle Text"/>
                <w:b/>
                <w:color w:val="000000"/>
              </w:rPr>
              <w:t xml:space="preserve">* </w:t>
            </w:r>
          </w:p>
        </w:tc>
      </w:tr>
      <w:tr w:rsidR="008E7514" w:rsidRPr="00F13C70" w14:paraId="65CA3010" w14:textId="77777777" w:rsidTr="140567DF">
        <w:trPr>
          <w:jc w:val="center"/>
        </w:trPr>
        <w:tc>
          <w:tcPr>
            <w:tcW w:w="5687" w:type="dxa"/>
            <w:tcBorders>
              <w:top w:val="single" w:sz="4" w:space="0" w:color="auto"/>
              <w:left w:val="single" w:sz="4" w:space="0" w:color="auto"/>
              <w:bottom w:val="single" w:sz="4" w:space="0" w:color="auto"/>
              <w:right w:val="single" w:sz="4" w:space="0" w:color="auto"/>
            </w:tcBorders>
            <w:shd w:val="clear" w:color="auto" w:fill="auto"/>
          </w:tcPr>
          <w:p w14:paraId="4CAFBFCC" w14:textId="77777777" w:rsidR="008E7514" w:rsidRPr="00F13C70" w:rsidRDefault="008E7514" w:rsidP="00E4040E">
            <w:pPr>
              <w:contextualSpacing/>
              <w:mirrorIndents/>
              <w:rPr>
                <w:rFonts w:asciiTheme="minorHAnsi" w:hAnsiTheme="minorHAnsi" w:cs="Seattle Text"/>
                <w:color w:val="000000"/>
              </w:rPr>
            </w:pPr>
            <w:r w:rsidRPr="00F13C70">
              <w:rPr>
                <w:rFonts w:asciiTheme="minorHAnsi" w:hAnsiTheme="minorHAnsi" w:cs="Seattle Text"/>
                <w:color w:val="000000"/>
              </w:rPr>
              <w:t xml:space="preserve">Request for </w:t>
            </w:r>
            <w:r>
              <w:rPr>
                <w:rFonts w:asciiTheme="minorHAnsi" w:hAnsiTheme="minorHAnsi" w:cs="Seattle Text"/>
                <w:color w:val="000000"/>
              </w:rPr>
              <w:t>Qualifications (RFQ)</w:t>
            </w:r>
            <w:r w:rsidRPr="00F13C70">
              <w:rPr>
                <w:rFonts w:asciiTheme="minorHAnsi" w:hAnsiTheme="minorHAnsi" w:cs="Seattle Text"/>
                <w:color w:val="000000"/>
              </w:rPr>
              <w:t xml:space="preserve"> application issued</w:t>
            </w:r>
          </w:p>
        </w:tc>
        <w:tc>
          <w:tcPr>
            <w:tcW w:w="3938" w:type="dxa"/>
            <w:tcBorders>
              <w:top w:val="single" w:sz="4" w:space="0" w:color="auto"/>
              <w:left w:val="nil"/>
              <w:bottom w:val="single" w:sz="4" w:space="0" w:color="auto"/>
              <w:right w:val="single" w:sz="4" w:space="0" w:color="auto"/>
            </w:tcBorders>
            <w:shd w:val="clear" w:color="auto" w:fill="auto"/>
          </w:tcPr>
          <w:p w14:paraId="0D5DE295" w14:textId="5DD0A71B" w:rsidR="008E7514" w:rsidRPr="00F13C70" w:rsidRDefault="00A80616" w:rsidP="00E4040E">
            <w:pPr>
              <w:keepNext/>
              <w:keepLines/>
              <w:contextualSpacing/>
              <w:mirrorIndents/>
              <w:rPr>
                <w:rFonts w:asciiTheme="minorHAnsi" w:hAnsiTheme="minorHAnsi" w:cs="Seattle Text"/>
                <w:color w:val="000000" w:themeColor="text1"/>
              </w:rPr>
            </w:pPr>
            <w:r>
              <w:rPr>
                <w:rFonts w:asciiTheme="minorHAnsi" w:hAnsiTheme="minorHAnsi" w:cs="Seattle Text"/>
                <w:color w:val="000000" w:themeColor="text1"/>
              </w:rPr>
              <w:t>January</w:t>
            </w:r>
            <w:r w:rsidR="00420A96">
              <w:rPr>
                <w:rFonts w:asciiTheme="minorHAnsi" w:hAnsiTheme="minorHAnsi" w:cs="Seattle Text"/>
                <w:color w:val="000000" w:themeColor="text1"/>
              </w:rPr>
              <w:t xml:space="preserve"> 31, 2022</w:t>
            </w:r>
          </w:p>
        </w:tc>
      </w:tr>
      <w:tr w:rsidR="008E7514" w:rsidRPr="00F13C70" w14:paraId="30AA72C3" w14:textId="77777777" w:rsidTr="140567DF">
        <w:trPr>
          <w:jc w:val="center"/>
        </w:trPr>
        <w:tc>
          <w:tcPr>
            <w:tcW w:w="5687" w:type="dxa"/>
            <w:tcBorders>
              <w:top w:val="single" w:sz="4" w:space="0" w:color="auto"/>
              <w:left w:val="single" w:sz="4" w:space="0" w:color="auto"/>
              <w:bottom w:val="single" w:sz="4" w:space="0" w:color="auto"/>
              <w:right w:val="single" w:sz="4" w:space="0" w:color="auto"/>
            </w:tcBorders>
          </w:tcPr>
          <w:p w14:paraId="18A2D006" w14:textId="77777777" w:rsidR="008E7514" w:rsidRPr="00F13C70" w:rsidRDefault="008E7514" w:rsidP="00E4040E">
            <w:pPr>
              <w:contextualSpacing/>
              <w:mirrorIndents/>
              <w:rPr>
                <w:rFonts w:asciiTheme="minorHAnsi" w:hAnsiTheme="minorHAnsi" w:cs="Seattle Text"/>
                <w:color w:val="000000"/>
              </w:rPr>
            </w:pPr>
            <w:r w:rsidRPr="00F13C70">
              <w:rPr>
                <w:rFonts w:asciiTheme="minorHAnsi" w:hAnsiTheme="minorHAnsi" w:cs="Seattle Text"/>
                <w:color w:val="000000"/>
              </w:rPr>
              <w:t>Responses D</w:t>
            </w:r>
            <w:r>
              <w:rPr>
                <w:rFonts w:asciiTheme="minorHAnsi" w:hAnsiTheme="minorHAnsi" w:cs="Seattle Text"/>
                <w:color w:val="000000"/>
              </w:rPr>
              <w:t xml:space="preserve">eadline </w:t>
            </w:r>
          </w:p>
        </w:tc>
        <w:tc>
          <w:tcPr>
            <w:tcW w:w="3938" w:type="dxa"/>
            <w:tcBorders>
              <w:top w:val="single" w:sz="4" w:space="0" w:color="auto"/>
              <w:left w:val="nil"/>
              <w:bottom w:val="single" w:sz="4" w:space="0" w:color="auto"/>
              <w:right w:val="single" w:sz="4" w:space="0" w:color="auto"/>
            </w:tcBorders>
          </w:tcPr>
          <w:p w14:paraId="39133379" w14:textId="3B475B70" w:rsidR="008E7514" w:rsidRPr="00F13C70" w:rsidRDefault="00A01AF2" w:rsidP="00E4040E">
            <w:pPr>
              <w:contextualSpacing/>
              <w:mirrorIndents/>
              <w:rPr>
                <w:rFonts w:asciiTheme="minorHAnsi" w:hAnsiTheme="minorHAnsi" w:cs="Seattle Text"/>
                <w:color w:val="000000"/>
              </w:rPr>
            </w:pPr>
            <w:r>
              <w:rPr>
                <w:rFonts w:asciiTheme="minorHAnsi" w:hAnsiTheme="minorHAnsi" w:cs="Seattle Text"/>
                <w:color w:val="000000"/>
              </w:rPr>
              <w:t>April</w:t>
            </w:r>
            <w:r w:rsidR="00A80616">
              <w:rPr>
                <w:rFonts w:asciiTheme="minorHAnsi" w:hAnsiTheme="minorHAnsi" w:cs="Seattle Text"/>
                <w:color w:val="000000"/>
              </w:rPr>
              <w:t xml:space="preserve"> </w:t>
            </w:r>
            <w:r>
              <w:rPr>
                <w:rFonts w:asciiTheme="minorHAnsi" w:hAnsiTheme="minorHAnsi" w:cs="Seattle Text"/>
                <w:color w:val="000000"/>
              </w:rPr>
              <w:t>4</w:t>
            </w:r>
            <w:r w:rsidR="00A80616">
              <w:rPr>
                <w:rFonts w:asciiTheme="minorHAnsi" w:hAnsiTheme="minorHAnsi" w:cs="Seattle Text"/>
                <w:color w:val="000000"/>
              </w:rPr>
              <w:t xml:space="preserve">, </w:t>
            </w:r>
            <w:r w:rsidR="00420A96">
              <w:rPr>
                <w:rFonts w:asciiTheme="minorHAnsi" w:hAnsiTheme="minorHAnsi" w:cs="Seattle Text"/>
                <w:color w:val="000000"/>
              </w:rPr>
              <w:t>2022, for the 22-23 School Year</w:t>
            </w:r>
          </w:p>
        </w:tc>
      </w:tr>
      <w:tr w:rsidR="008E7514" w:rsidRPr="00F13C70" w14:paraId="519D5671" w14:textId="77777777" w:rsidTr="140567DF">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017976" w14:textId="77777777" w:rsidR="008E7514" w:rsidRPr="00F13C70" w:rsidRDefault="008E7514" w:rsidP="00E4040E">
            <w:pPr>
              <w:contextualSpacing/>
              <w:mirrorIndents/>
              <w:rPr>
                <w:rFonts w:asciiTheme="minorHAnsi" w:hAnsiTheme="minorHAnsi" w:cs="Seattle Text"/>
                <w:color w:val="000000"/>
              </w:rPr>
            </w:pPr>
            <w:r w:rsidRPr="00F13C70">
              <w:rPr>
                <w:rFonts w:asciiTheme="minorHAnsi" w:hAnsiTheme="minorHAnsi" w:cs="Seattle Text"/>
                <w:b/>
                <w:color w:val="000000"/>
              </w:rPr>
              <w:t xml:space="preserve">Phase </w:t>
            </w:r>
            <w:r>
              <w:rPr>
                <w:rFonts w:asciiTheme="minorHAnsi" w:hAnsiTheme="minorHAnsi" w:cs="Seattle Text"/>
                <w:b/>
                <w:color w:val="000000"/>
              </w:rPr>
              <w:t>2</w:t>
            </w:r>
            <w:r w:rsidRPr="00F13C70">
              <w:rPr>
                <w:rFonts w:asciiTheme="minorHAnsi" w:hAnsiTheme="minorHAnsi" w:cs="Seattle Text"/>
                <w:b/>
                <w:color w:val="000000"/>
              </w:rPr>
              <w:t>: Evaluation*</w:t>
            </w:r>
          </w:p>
        </w:tc>
      </w:tr>
      <w:tr w:rsidR="008E7514" w:rsidRPr="00F13C70" w14:paraId="5070EDE3" w14:textId="77777777" w:rsidTr="140567DF">
        <w:trPr>
          <w:jc w:val="center"/>
        </w:trPr>
        <w:tc>
          <w:tcPr>
            <w:tcW w:w="5687" w:type="dxa"/>
            <w:tcBorders>
              <w:top w:val="single" w:sz="4" w:space="0" w:color="auto"/>
              <w:left w:val="single" w:sz="4" w:space="0" w:color="auto"/>
              <w:bottom w:val="single" w:sz="4" w:space="0" w:color="auto"/>
              <w:right w:val="single" w:sz="4" w:space="0" w:color="auto"/>
            </w:tcBorders>
          </w:tcPr>
          <w:p w14:paraId="1C0A1E32" w14:textId="77777777" w:rsidR="008E7514" w:rsidRPr="00FE3DE0" w:rsidRDefault="008E7514" w:rsidP="00E4040E">
            <w:pPr>
              <w:contextualSpacing/>
              <w:mirrorIndents/>
              <w:rPr>
                <w:rFonts w:asciiTheme="minorHAnsi" w:hAnsiTheme="minorHAnsi" w:cs="Seattle Text"/>
                <w:color w:val="000000"/>
              </w:rPr>
            </w:pPr>
            <w:r w:rsidRPr="00FE3DE0">
              <w:rPr>
                <w:rFonts w:asciiTheme="minorHAnsi" w:hAnsiTheme="minorHAnsi" w:cs="Seattle Text"/>
                <w:color w:val="000000"/>
              </w:rPr>
              <w:t>Applications Review and Interviews</w:t>
            </w:r>
          </w:p>
        </w:tc>
        <w:tc>
          <w:tcPr>
            <w:tcW w:w="3938" w:type="dxa"/>
            <w:tcBorders>
              <w:top w:val="single" w:sz="4" w:space="0" w:color="auto"/>
              <w:left w:val="nil"/>
              <w:bottom w:val="single" w:sz="4" w:space="0" w:color="auto"/>
              <w:right w:val="single" w:sz="4" w:space="0" w:color="auto"/>
            </w:tcBorders>
          </w:tcPr>
          <w:p w14:paraId="12D25970" w14:textId="20FB7119" w:rsidR="00420A96" w:rsidRPr="00FE3DE0" w:rsidRDefault="00A01AF2" w:rsidP="00420A96">
            <w:pPr>
              <w:contextualSpacing/>
              <w:mirrorIndents/>
              <w:rPr>
                <w:rFonts w:asciiTheme="minorHAnsi" w:hAnsiTheme="minorHAnsi" w:cs="Seattle Text"/>
                <w:color w:val="000000"/>
              </w:rPr>
            </w:pPr>
            <w:r>
              <w:rPr>
                <w:rFonts w:asciiTheme="minorHAnsi" w:hAnsiTheme="minorHAnsi" w:cs="Seattle Text"/>
                <w:color w:val="000000" w:themeColor="text1"/>
              </w:rPr>
              <w:t>April</w:t>
            </w:r>
            <w:r w:rsidR="00420A96">
              <w:rPr>
                <w:rFonts w:asciiTheme="minorHAnsi" w:hAnsiTheme="minorHAnsi" w:cs="Seattle Text"/>
                <w:color w:val="000000" w:themeColor="text1"/>
              </w:rPr>
              <w:t xml:space="preserve"> </w:t>
            </w:r>
            <w:r>
              <w:rPr>
                <w:rFonts w:asciiTheme="minorHAnsi" w:hAnsiTheme="minorHAnsi" w:cs="Seattle Text"/>
                <w:color w:val="000000" w:themeColor="text1"/>
              </w:rPr>
              <w:t>11</w:t>
            </w:r>
            <w:r w:rsidR="00420A96">
              <w:rPr>
                <w:rFonts w:asciiTheme="minorHAnsi" w:hAnsiTheme="minorHAnsi" w:cs="Seattle Text"/>
                <w:color w:val="000000" w:themeColor="text1"/>
              </w:rPr>
              <w:t xml:space="preserve">, 2022 – </w:t>
            </w:r>
            <w:r>
              <w:rPr>
                <w:rFonts w:asciiTheme="minorHAnsi" w:hAnsiTheme="minorHAnsi" w:cs="Seattle Text"/>
                <w:color w:val="000000" w:themeColor="text1"/>
              </w:rPr>
              <w:t>April</w:t>
            </w:r>
            <w:r w:rsidR="00420A96">
              <w:rPr>
                <w:rFonts w:asciiTheme="minorHAnsi" w:hAnsiTheme="minorHAnsi" w:cs="Seattle Text"/>
                <w:color w:val="000000" w:themeColor="text1"/>
              </w:rPr>
              <w:t xml:space="preserve"> </w:t>
            </w:r>
            <w:r>
              <w:rPr>
                <w:rFonts w:asciiTheme="minorHAnsi" w:hAnsiTheme="minorHAnsi" w:cs="Seattle Text"/>
                <w:color w:val="000000" w:themeColor="text1"/>
              </w:rPr>
              <w:t>22</w:t>
            </w:r>
            <w:r w:rsidR="00420A96">
              <w:rPr>
                <w:rFonts w:asciiTheme="minorHAnsi" w:hAnsiTheme="minorHAnsi" w:cs="Seattle Text"/>
                <w:color w:val="000000" w:themeColor="text1"/>
              </w:rPr>
              <w:t xml:space="preserve">, 2022 </w:t>
            </w:r>
            <w:r w:rsidR="7A4A9202" w:rsidRPr="00FE3DE0">
              <w:rPr>
                <w:rFonts w:asciiTheme="minorHAnsi" w:hAnsiTheme="minorHAnsi" w:cs="Seattle Text"/>
                <w:color w:val="000000" w:themeColor="text1"/>
              </w:rPr>
              <w:t xml:space="preserve"> </w:t>
            </w:r>
          </w:p>
          <w:p w14:paraId="4B352247" w14:textId="63265872" w:rsidR="008E7514" w:rsidRPr="00FE3DE0" w:rsidRDefault="008E7514" w:rsidP="358FAC22">
            <w:pPr>
              <w:contextualSpacing/>
              <w:mirrorIndents/>
              <w:rPr>
                <w:rFonts w:asciiTheme="minorHAnsi" w:hAnsiTheme="minorHAnsi" w:cs="Seattle Text"/>
                <w:color w:val="000000"/>
              </w:rPr>
            </w:pPr>
          </w:p>
        </w:tc>
      </w:tr>
      <w:tr w:rsidR="008E7514" w:rsidRPr="00F13C70" w14:paraId="36E70DFD" w14:textId="77777777" w:rsidTr="140567DF">
        <w:trPr>
          <w:jc w:val="center"/>
        </w:trPr>
        <w:tc>
          <w:tcPr>
            <w:tcW w:w="5687" w:type="dxa"/>
            <w:tcBorders>
              <w:top w:val="single" w:sz="4" w:space="0" w:color="auto"/>
              <w:left w:val="single" w:sz="4" w:space="0" w:color="auto"/>
              <w:bottom w:val="single" w:sz="4" w:space="0" w:color="auto"/>
              <w:right w:val="single" w:sz="4" w:space="0" w:color="auto"/>
            </w:tcBorders>
          </w:tcPr>
          <w:p w14:paraId="1762ED1E" w14:textId="77777777" w:rsidR="008E7514" w:rsidRPr="00FE3DE0" w:rsidDel="00616A45" w:rsidRDefault="008E7514" w:rsidP="00E4040E">
            <w:pPr>
              <w:contextualSpacing/>
              <w:mirrorIndents/>
              <w:rPr>
                <w:rFonts w:asciiTheme="minorHAnsi" w:hAnsiTheme="minorHAnsi" w:cs="Seattle Text"/>
                <w:color w:val="000000"/>
              </w:rPr>
            </w:pPr>
            <w:r w:rsidRPr="00FE3DE0">
              <w:rPr>
                <w:rFonts w:asciiTheme="minorHAnsi" w:hAnsiTheme="minorHAnsi" w:cs="Seattle Text"/>
                <w:color w:val="000000"/>
              </w:rPr>
              <w:t xml:space="preserve">Notifications issued to applicants </w:t>
            </w:r>
          </w:p>
        </w:tc>
        <w:tc>
          <w:tcPr>
            <w:tcW w:w="3938" w:type="dxa"/>
            <w:tcBorders>
              <w:top w:val="single" w:sz="4" w:space="0" w:color="auto"/>
              <w:left w:val="nil"/>
              <w:bottom w:val="single" w:sz="4" w:space="0" w:color="auto"/>
              <w:right w:val="single" w:sz="4" w:space="0" w:color="auto"/>
            </w:tcBorders>
          </w:tcPr>
          <w:p w14:paraId="492F4E99" w14:textId="075A750E" w:rsidR="00977307" w:rsidRPr="00FE3DE0" w:rsidRDefault="00A01AF2" w:rsidP="00E4040E">
            <w:pPr>
              <w:contextualSpacing/>
              <w:mirrorIndents/>
              <w:rPr>
                <w:rFonts w:asciiTheme="minorHAnsi" w:hAnsiTheme="minorHAnsi" w:cs="Seattle Text"/>
                <w:color w:val="000000"/>
              </w:rPr>
            </w:pPr>
            <w:r>
              <w:rPr>
                <w:rFonts w:asciiTheme="minorHAnsi" w:hAnsiTheme="minorHAnsi" w:cs="Seattle Text"/>
                <w:color w:val="000000"/>
              </w:rPr>
              <w:t>April</w:t>
            </w:r>
            <w:r w:rsidR="00420A96">
              <w:rPr>
                <w:rFonts w:asciiTheme="minorHAnsi" w:hAnsiTheme="minorHAnsi" w:cs="Seattle Text"/>
                <w:color w:val="000000"/>
              </w:rPr>
              <w:t xml:space="preserve"> 28, </w:t>
            </w:r>
            <w:proofErr w:type="gramStart"/>
            <w:r w:rsidR="00420A96">
              <w:rPr>
                <w:rFonts w:asciiTheme="minorHAnsi" w:hAnsiTheme="minorHAnsi" w:cs="Seattle Text"/>
                <w:color w:val="000000"/>
              </w:rPr>
              <w:t>2022</w:t>
            </w:r>
            <w:proofErr w:type="gramEnd"/>
            <w:r w:rsidR="00420A96">
              <w:rPr>
                <w:rFonts w:asciiTheme="minorHAnsi" w:hAnsiTheme="minorHAnsi" w:cs="Seattle Text"/>
                <w:color w:val="000000"/>
              </w:rPr>
              <w:t xml:space="preserve"> </w:t>
            </w:r>
            <w:r w:rsidR="00977307" w:rsidRPr="00FE3DE0">
              <w:rPr>
                <w:rFonts w:asciiTheme="minorHAnsi" w:hAnsiTheme="minorHAnsi" w:cs="Seattle Text"/>
                <w:color w:val="000000"/>
              </w:rPr>
              <w:t xml:space="preserve"> </w:t>
            </w:r>
          </w:p>
        </w:tc>
      </w:tr>
    </w:tbl>
    <w:p w14:paraId="1DEC79DC" w14:textId="77777777" w:rsidR="008E7514" w:rsidRDefault="008E7514" w:rsidP="00C402F6">
      <w:pPr>
        <w:mirrorIndents/>
        <w:rPr>
          <w:rFonts w:asciiTheme="minorHAnsi" w:hAnsiTheme="minorHAnsi" w:cs="Seattle Text"/>
          <w:i/>
          <w:sz w:val="20"/>
          <w:szCs w:val="20"/>
        </w:rPr>
      </w:pPr>
    </w:p>
    <w:p w14:paraId="0B490A50" w14:textId="2048A4F1" w:rsidR="00C402F6" w:rsidRPr="00E176D3" w:rsidRDefault="00C402F6" w:rsidP="00C402F6">
      <w:pPr>
        <w:mirrorIndents/>
        <w:rPr>
          <w:rFonts w:asciiTheme="minorHAnsi" w:hAnsiTheme="minorHAnsi" w:cs="Seattle Text"/>
          <w:i/>
          <w:sz w:val="20"/>
          <w:szCs w:val="20"/>
        </w:rPr>
      </w:pPr>
      <w:r w:rsidRPr="00E176D3">
        <w:rPr>
          <w:rFonts w:asciiTheme="minorHAnsi" w:hAnsiTheme="minorHAnsi" w:cs="Seattle Text"/>
          <w:i/>
          <w:sz w:val="20"/>
          <w:szCs w:val="20"/>
        </w:rPr>
        <w:t>*Dates/locations subject to change; E</w:t>
      </w:r>
      <w:r w:rsidRPr="00E176D3">
        <w:rPr>
          <w:rFonts w:asciiTheme="minorHAnsi" w:hAnsiTheme="minorHAnsi" w:cs="Seattle Text"/>
          <w:i/>
          <w:color w:val="000000"/>
          <w:sz w:val="20"/>
          <w:szCs w:val="20"/>
        </w:rPr>
        <w:t>xact dates/times/locations for RF</w:t>
      </w:r>
      <w:r w:rsidR="00885543">
        <w:rPr>
          <w:rFonts w:asciiTheme="minorHAnsi" w:hAnsiTheme="minorHAnsi" w:cs="Seattle Text"/>
          <w:i/>
          <w:color w:val="000000"/>
          <w:sz w:val="20"/>
          <w:szCs w:val="20"/>
        </w:rPr>
        <w:t>Q</w:t>
      </w:r>
      <w:r w:rsidRPr="00E176D3">
        <w:rPr>
          <w:rFonts w:asciiTheme="minorHAnsi" w:hAnsiTheme="minorHAnsi" w:cs="Seattle Text"/>
          <w:i/>
          <w:color w:val="000000"/>
          <w:sz w:val="20"/>
          <w:szCs w:val="20"/>
        </w:rPr>
        <w:t xml:space="preserve"> information sessions and technical assistance workshops to be </w:t>
      </w:r>
      <w:r w:rsidR="003B421E">
        <w:rPr>
          <w:rFonts w:asciiTheme="minorHAnsi" w:hAnsiTheme="minorHAnsi" w:cs="Seattle Text"/>
          <w:i/>
          <w:color w:val="000000"/>
          <w:sz w:val="20"/>
          <w:szCs w:val="20"/>
        </w:rPr>
        <w:t>listed on DEEL’s website</w:t>
      </w:r>
      <w:r w:rsidR="00E96257">
        <w:rPr>
          <w:rFonts w:asciiTheme="minorHAnsi" w:hAnsiTheme="minorHAnsi" w:cs="Seattle Text"/>
          <w:i/>
          <w:color w:val="000000"/>
          <w:sz w:val="20"/>
          <w:szCs w:val="20"/>
        </w:rPr>
        <w:t>:</w:t>
      </w:r>
      <w:r w:rsidR="003B421E">
        <w:rPr>
          <w:rFonts w:asciiTheme="minorHAnsi" w:hAnsiTheme="minorHAnsi" w:cs="Seattle Text"/>
          <w:i/>
          <w:color w:val="000000"/>
          <w:sz w:val="20"/>
          <w:szCs w:val="20"/>
        </w:rPr>
        <w:t xml:space="preserve"> </w:t>
      </w:r>
      <w:hyperlink r:id="rId11" w:history="1">
        <w:r w:rsidR="00E96257" w:rsidRPr="00CF5CD9">
          <w:rPr>
            <w:rStyle w:val="Hyperlink"/>
            <w:rFonts w:asciiTheme="minorHAnsi" w:hAnsiTheme="minorHAnsi" w:cs="Seattle Text"/>
            <w:i/>
            <w:sz w:val="20"/>
            <w:szCs w:val="20"/>
          </w:rPr>
          <w:t>http://www.seattle.gov/education/for-providers/funding-opportunities</w:t>
        </w:r>
      </w:hyperlink>
      <w:r w:rsidR="00E96257">
        <w:rPr>
          <w:rFonts w:asciiTheme="minorHAnsi" w:hAnsiTheme="minorHAnsi" w:cs="Seattle Text"/>
          <w:i/>
          <w:color w:val="000000"/>
          <w:sz w:val="20"/>
          <w:szCs w:val="20"/>
        </w:rPr>
        <w:t xml:space="preserve"> </w:t>
      </w:r>
    </w:p>
    <w:bookmarkEnd w:id="1"/>
    <w:p w14:paraId="33503D65" w14:textId="77777777" w:rsidR="007F25FE" w:rsidRPr="00F13C70" w:rsidRDefault="007F25FE" w:rsidP="000C28B6">
      <w:pPr>
        <w:contextualSpacing/>
        <w:mirrorIndents/>
        <w:rPr>
          <w:rFonts w:asciiTheme="minorHAnsi" w:hAnsiTheme="minorHAnsi" w:cs="Seattle Text"/>
        </w:rPr>
      </w:pPr>
    </w:p>
    <w:p w14:paraId="285018DF" w14:textId="77777777" w:rsidR="007F25FE" w:rsidRPr="00F13C70" w:rsidRDefault="007F25FE" w:rsidP="000869AF">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INTRODUCTION</w:t>
      </w:r>
    </w:p>
    <w:p w14:paraId="2751010A" w14:textId="14B07370" w:rsidR="004C5BDF" w:rsidRDefault="007F25FE" w:rsidP="007909D5">
      <w:pPr>
        <w:spacing w:before="120"/>
        <w:contextualSpacing/>
        <w:rPr>
          <w:rFonts w:asciiTheme="minorHAnsi" w:hAnsiTheme="minorHAnsi" w:cs="Seattle Text"/>
          <w:color w:val="000000" w:themeColor="text1"/>
        </w:rPr>
      </w:pPr>
      <w:bookmarkStart w:id="2" w:name="_Hlk8381781"/>
      <w:r w:rsidRPr="3ED0FB72">
        <w:rPr>
          <w:rFonts w:asciiTheme="minorHAnsi" w:hAnsiTheme="minorHAnsi" w:cs="Seattle Text"/>
          <w:color w:val="000000" w:themeColor="text1"/>
        </w:rPr>
        <w:t xml:space="preserve">The </w:t>
      </w:r>
      <w:r w:rsidR="00091C0F" w:rsidRPr="3ED0FB72">
        <w:rPr>
          <w:rFonts w:asciiTheme="minorHAnsi" w:hAnsiTheme="minorHAnsi" w:cs="Seattle Text"/>
          <w:color w:val="000000" w:themeColor="text1"/>
        </w:rPr>
        <w:t xml:space="preserve">Department of Education and Early Learning (DEEL) </w:t>
      </w:r>
      <w:r w:rsidRPr="3ED0FB72">
        <w:rPr>
          <w:rFonts w:asciiTheme="minorHAnsi" w:hAnsiTheme="minorHAnsi" w:cs="Seattle Text"/>
          <w:color w:val="000000" w:themeColor="text1"/>
        </w:rPr>
        <w:t xml:space="preserve">is </w:t>
      </w:r>
      <w:r w:rsidR="00091C0F" w:rsidRPr="3ED0FB72">
        <w:rPr>
          <w:rFonts w:asciiTheme="minorHAnsi" w:hAnsiTheme="minorHAnsi" w:cs="Seattle Text"/>
          <w:color w:val="000000" w:themeColor="text1"/>
        </w:rPr>
        <w:t>notifying</w:t>
      </w:r>
      <w:r w:rsidR="00256A74" w:rsidRPr="3ED0FB72">
        <w:rPr>
          <w:rFonts w:asciiTheme="minorHAnsi" w:hAnsiTheme="minorHAnsi" w:cs="Seattle Text"/>
          <w:color w:val="000000" w:themeColor="text1"/>
        </w:rPr>
        <w:t xml:space="preserve"> </w:t>
      </w:r>
      <w:r w:rsidR="003931CA">
        <w:t>organizations, consultants, specialists</w:t>
      </w:r>
      <w:r w:rsidR="00D073E9">
        <w:t>,</w:t>
      </w:r>
      <w:r w:rsidR="003931CA">
        <w:t xml:space="preserve"> and any other entities providing services described in this RFQ </w:t>
      </w:r>
      <w:r w:rsidR="00000B92">
        <w:rPr>
          <w:rFonts w:asciiTheme="minorHAnsi" w:hAnsiTheme="minorHAnsi" w:cs="Seattle Text"/>
          <w:color w:val="000000"/>
        </w:rPr>
        <w:t>o</w:t>
      </w:r>
      <w:r w:rsidR="00091C0F" w:rsidRPr="3ED0FB72">
        <w:rPr>
          <w:rFonts w:asciiTheme="minorHAnsi" w:hAnsiTheme="minorHAnsi" w:cs="Seattle Text"/>
          <w:color w:val="000000" w:themeColor="text1"/>
        </w:rPr>
        <w:t xml:space="preserve">f </w:t>
      </w:r>
      <w:r w:rsidR="009476DF" w:rsidRPr="3ED0FB72">
        <w:rPr>
          <w:rFonts w:asciiTheme="minorHAnsi" w:hAnsiTheme="minorHAnsi" w:cs="Seattle Text"/>
          <w:color w:val="000000" w:themeColor="text1"/>
        </w:rPr>
        <w:t xml:space="preserve">a funding </w:t>
      </w:r>
      <w:r w:rsidR="006D6211" w:rsidRPr="3ED0FB72">
        <w:rPr>
          <w:rFonts w:asciiTheme="minorHAnsi" w:hAnsiTheme="minorHAnsi" w:cs="Seattle Text"/>
          <w:color w:val="000000" w:themeColor="text1"/>
        </w:rPr>
        <w:t xml:space="preserve">opportunity </w:t>
      </w:r>
      <w:r w:rsidR="00BB1B25" w:rsidRPr="3ED0FB72">
        <w:rPr>
          <w:rFonts w:asciiTheme="minorHAnsi" w:hAnsiTheme="minorHAnsi" w:cs="Seattle Text"/>
          <w:color w:val="000000" w:themeColor="text1"/>
        </w:rPr>
        <w:t xml:space="preserve">through the </w:t>
      </w:r>
      <w:r w:rsidRPr="3ED0FB72">
        <w:rPr>
          <w:rFonts w:asciiTheme="minorHAnsi" w:hAnsiTheme="minorHAnsi" w:cs="Seattle Text"/>
          <w:color w:val="000000" w:themeColor="text1"/>
        </w:rPr>
        <w:t xml:space="preserve">City of Seattle </w:t>
      </w:r>
      <w:r w:rsidR="006D6211" w:rsidRPr="3ED0FB72">
        <w:rPr>
          <w:rFonts w:asciiTheme="minorHAnsi" w:hAnsiTheme="minorHAnsi" w:cs="Seattle Text"/>
          <w:color w:val="000000" w:themeColor="text1"/>
        </w:rPr>
        <w:t xml:space="preserve">2018 </w:t>
      </w:r>
      <w:r w:rsidRPr="3ED0FB72">
        <w:rPr>
          <w:rFonts w:asciiTheme="minorHAnsi" w:hAnsiTheme="minorHAnsi" w:cs="Seattle Text"/>
          <w:color w:val="000000" w:themeColor="text1"/>
        </w:rPr>
        <w:t>Families</w:t>
      </w:r>
      <w:r w:rsidR="00BB1B25" w:rsidRPr="3ED0FB72">
        <w:rPr>
          <w:rFonts w:asciiTheme="minorHAnsi" w:hAnsiTheme="minorHAnsi" w:cs="Seattle Text"/>
          <w:color w:val="000000" w:themeColor="text1"/>
        </w:rPr>
        <w:t xml:space="preserve">, Education, Preschool and Promise </w:t>
      </w:r>
      <w:r w:rsidR="007909D5" w:rsidRPr="3ED0FB72">
        <w:rPr>
          <w:rFonts w:asciiTheme="minorHAnsi" w:hAnsiTheme="minorHAnsi" w:cs="Seattle Text"/>
          <w:color w:val="000000" w:themeColor="text1"/>
        </w:rPr>
        <w:t xml:space="preserve">(FEPP) </w:t>
      </w:r>
      <w:r w:rsidRPr="3ED0FB72">
        <w:rPr>
          <w:rFonts w:asciiTheme="minorHAnsi" w:hAnsiTheme="minorHAnsi" w:cs="Seattle Text"/>
          <w:color w:val="000000" w:themeColor="text1"/>
        </w:rPr>
        <w:t>Levy</w:t>
      </w:r>
      <w:r w:rsidR="00AF34C5" w:rsidRPr="3ED0FB72">
        <w:rPr>
          <w:rFonts w:asciiTheme="minorHAnsi" w:hAnsiTheme="minorHAnsi" w:cs="Seattle Text"/>
          <w:color w:val="000000" w:themeColor="text1"/>
        </w:rPr>
        <w:t>.</w:t>
      </w:r>
      <w:r w:rsidR="00197654" w:rsidRPr="3ED0FB72">
        <w:rPr>
          <w:rFonts w:asciiTheme="minorHAnsi" w:hAnsiTheme="minorHAnsi" w:cs="Seattle Text"/>
          <w:color w:val="000000" w:themeColor="text1"/>
        </w:rPr>
        <w:t xml:space="preserve"> </w:t>
      </w:r>
      <w:bookmarkStart w:id="3" w:name="_Hlk8392021"/>
      <w:r w:rsidR="00197654" w:rsidRPr="3ED0FB72">
        <w:rPr>
          <w:rFonts w:asciiTheme="minorHAnsi" w:hAnsiTheme="minorHAnsi" w:cs="Seattle Text"/>
          <w:color w:val="000000" w:themeColor="text1"/>
        </w:rPr>
        <w:t>The FEPP Levy aims to achieve education</w:t>
      </w:r>
      <w:r w:rsidR="00D14C25" w:rsidRPr="3ED0FB72">
        <w:rPr>
          <w:rFonts w:asciiTheme="minorHAnsi" w:hAnsiTheme="minorHAnsi" w:cs="Seattle Text"/>
          <w:color w:val="000000" w:themeColor="text1"/>
        </w:rPr>
        <w:t>al</w:t>
      </w:r>
      <w:r w:rsidR="00197654" w:rsidRPr="3ED0FB72">
        <w:rPr>
          <w:rFonts w:asciiTheme="minorHAnsi" w:hAnsiTheme="minorHAnsi" w:cs="Seattle Text"/>
          <w:color w:val="000000" w:themeColor="text1"/>
        </w:rPr>
        <w:t xml:space="preserve"> equity, close opportunity gaps, and build a better economic future for Seattle students.</w:t>
      </w:r>
      <w:bookmarkEnd w:id="3"/>
    </w:p>
    <w:p w14:paraId="51924000" w14:textId="77777777" w:rsidR="00995A23" w:rsidRDefault="00995A23" w:rsidP="00995A23">
      <w:pPr>
        <w:spacing w:before="120"/>
        <w:contextualSpacing/>
      </w:pPr>
    </w:p>
    <w:p w14:paraId="2350F5BB" w14:textId="1BCE383D" w:rsidR="00995A23" w:rsidRDefault="00995A23" w:rsidP="00995A23">
      <w:pPr>
        <w:spacing w:before="120"/>
        <w:contextualSpacing/>
        <w:rPr>
          <w:rFonts w:asciiTheme="minorHAnsi" w:hAnsiTheme="minorHAnsi" w:cs="Seattle Text"/>
          <w:color w:val="000000"/>
        </w:rPr>
      </w:pPr>
      <w:r>
        <w:t>The Seattle Preschool Program (SPP) launched in the 2015-16 school year with the goal of providing accessible, high-quality preschool services for Seattle children designed to improve their readiness for school and to support their subsequent academic achievement</w:t>
      </w:r>
      <w:r>
        <w:rPr>
          <w:rFonts w:asciiTheme="minorHAnsi" w:hAnsiTheme="minorHAnsi" w:cs="Seattle Text"/>
          <w:color w:val="000000"/>
        </w:rPr>
        <w:t xml:space="preserve">. Around the same time, DEEL also created the Pathway program with the mission </w:t>
      </w:r>
      <w:r w:rsidRPr="004E71D4">
        <w:rPr>
          <w:rFonts w:asciiTheme="minorHAnsi" w:hAnsiTheme="minorHAnsi" w:cs="Seattle Text"/>
          <w:color w:val="000000"/>
        </w:rPr>
        <w:t xml:space="preserve">to support providers </w:t>
      </w:r>
      <w:r w:rsidR="004014A5">
        <w:rPr>
          <w:rFonts w:asciiTheme="minorHAnsi" w:hAnsiTheme="minorHAnsi" w:cs="Seattle Text"/>
          <w:color w:val="000000"/>
        </w:rPr>
        <w:t>transitioning</w:t>
      </w:r>
      <w:r w:rsidRPr="004E71D4">
        <w:rPr>
          <w:rFonts w:asciiTheme="minorHAnsi" w:hAnsiTheme="minorHAnsi" w:cs="Seattle Text"/>
          <w:color w:val="000000"/>
        </w:rPr>
        <w:t xml:space="preserve"> to SPP by providing additional supports needed to meet SPP quality standard</w:t>
      </w:r>
      <w:r>
        <w:rPr>
          <w:rFonts w:asciiTheme="minorHAnsi" w:hAnsiTheme="minorHAnsi" w:cs="Seattle Text"/>
          <w:color w:val="000000"/>
        </w:rPr>
        <w:t xml:space="preserve">s. </w:t>
      </w:r>
    </w:p>
    <w:p w14:paraId="26248754" w14:textId="77777777" w:rsidR="004C5BDF" w:rsidRPr="00F13C70" w:rsidRDefault="004C5BDF" w:rsidP="007909D5">
      <w:pPr>
        <w:spacing w:before="120"/>
        <w:contextualSpacing/>
        <w:rPr>
          <w:rFonts w:asciiTheme="minorHAnsi" w:hAnsiTheme="minorHAnsi" w:cs="Seattle Text"/>
          <w:color w:val="000000" w:themeColor="text1"/>
        </w:rPr>
      </w:pPr>
    </w:p>
    <w:bookmarkEnd w:id="2"/>
    <w:p w14:paraId="4D096B1B" w14:textId="77777777" w:rsidR="004C5BDF" w:rsidRPr="00BC6CB5" w:rsidRDefault="004C5BDF" w:rsidP="004C5BDF">
      <w:pPr>
        <w:tabs>
          <w:tab w:val="left" w:pos="540"/>
        </w:tabs>
        <w:contextualSpacing/>
        <w:mirrorIndents/>
        <w:rPr>
          <w:rFonts w:asciiTheme="minorHAnsi" w:hAnsiTheme="minorHAnsi" w:cs="Seattle Text"/>
          <w:color w:val="000000" w:themeColor="text1"/>
          <w:u w:val="single"/>
        </w:rPr>
      </w:pPr>
      <w:r w:rsidRPr="00BC6CB5">
        <w:rPr>
          <w:rFonts w:asciiTheme="minorHAnsi" w:hAnsiTheme="minorHAnsi" w:cs="Seattle Text"/>
          <w:color w:val="000000" w:themeColor="text1"/>
          <w:u w:val="single"/>
        </w:rPr>
        <w:t>Purpose</w:t>
      </w:r>
    </w:p>
    <w:p w14:paraId="77D67E4B" w14:textId="4CCA5A50" w:rsidR="004466E9" w:rsidRPr="008B5C7F" w:rsidRDefault="009850AD" w:rsidP="74E65D0B">
      <w:pPr>
        <w:spacing w:before="120"/>
        <w:contextualSpacing/>
        <w:rPr>
          <w:rFonts w:asciiTheme="minorHAnsi" w:hAnsiTheme="minorHAnsi" w:cs="Seattle Text"/>
          <w:color w:val="000000"/>
        </w:rPr>
      </w:pPr>
      <w:r w:rsidRPr="74E65D0B">
        <w:rPr>
          <w:rFonts w:asciiTheme="minorHAnsi" w:hAnsiTheme="minorHAnsi" w:cs="Seattle Text"/>
          <w:color w:val="000000"/>
        </w:rPr>
        <w:t>The purpose of the Comprehensive Support</w:t>
      </w:r>
      <w:r w:rsidR="00240E94">
        <w:rPr>
          <w:rFonts w:asciiTheme="minorHAnsi" w:hAnsiTheme="minorHAnsi" w:cs="Seattle Text"/>
          <w:color w:val="000000"/>
        </w:rPr>
        <w:t>s</w:t>
      </w:r>
      <w:r w:rsidR="00556C81" w:rsidRPr="74E65D0B">
        <w:rPr>
          <w:rFonts w:asciiTheme="minorHAnsi" w:hAnsiTheme="minorHAnsi" w:cs="Seattle Text"/>
          <w:color w:val="000000"/>
        </w:rPr>
        <w:t xml:space="preserve"> RFQ is to solicit </w:t>
      </w:r>
      <w:r w:rsidR="00301E87" w:rsidRPr="74E65D0B">
        <w:rPr>
          <w:rFonts w:asciiTheme="minorHAnsi" w:hAnsiTheme="minorHAnsi" w:cs="Seattle Text"/>
          <w:color w:val="000000"/>
        </w:rPr>
        <w:t>applications</w:t>
      </w:r>
      <w:r w:rsidR="00223726" w:rsidRPr="74E65D0B">
        <w:rPr>
          <w:rFonts w:asciiTheme="minorHAnsi" w:hAnsiTheme="minorHAnsi" w:cs="Seattle Text"/>
          <w:color w:val="000000"/>
        </w:rPr>
        <w:t xml:space="preserve"> to identify </w:t>
      </w:r>
      <w:r w:rsidR="00556C81" w:rsidRPr="74E65D0B">
        <w:rPr>
          <w:rFonts w:asciiTheme="minorHAnsi" w:hAnsiTheme="minorHAnsi" w:cs="Seattle Text"/>
          <w:color w:val="000000"/>
        </w:rPr>
        <w:t xml:space="preserve">qualified </w:t>
      </w:r>
      <w:r w:rsidR="00B11C8C" w:rsidRPr="74E65D0B">
        <w:rPr>
          <w:rFonts w:asciiTheme="minorHAnsi" w:hAnsiTheme="minorHAnsi" w:cs="Seattle Text"/>
          <w:color w:val="000000"/>
        </w:rPr>
        <w:t>organizations</w:t>
      </w:r>
      <w:r w:rsidR="00E233DC" w:rsidRPr="74E65D0B">
        <w:rPr>
          <w:rFonts w:asciiTheme="minorHAnsi" w:hAnsiTheme="minorHAnsi" w:cs="Seattle Text"/>
          <w:color w:val="000000"/>
        </w:rPr>
        <w:t xml:space="preserve"> and </w:t>
      </w:r>
      <w:r w:rsidR="006F40C3" w:rsidRPr="74E65D0B">
        <w:rPr>
          <w:rFonts w:asciiTheme="minorHAnsi" w:hAnsiTheme="minorHAnsi" w:cs="Seattle Text"/>
          <w:color w:val="000000"/>
        </w:rPr>
        <w:t xml:space="preserve">individuals </w:t>
      </w:r>
      <w:r w:rsidR="00E233DC" w:rsidRPr="74E65D0B">
        <w:rPr>
          <w:rFonts w:asciiTheme="minorHAnsi" w:hAnsiTheme="minorHAnsi" w:cs="Seattle Text"/>
          <w:color w:val="000000"/>
        </w:rPr>
        <w:t>to provide</w:t>
      </w:r>
      <w:r w:rsidR="005B754F" w:rsidRPr="74E65D0B">
        <w:rPr>
          <w:rFonts w:asciiTheme="minorHAnsi" w:hAnsiTheme="minorHAnsi" w:cs="Seattle Text"/>
          <w:color w:val="000000"/>
        </w:rPr>
        <w:t xml:space="preserve"> </w:t>
      </w:r>
      <w:r w:rsidR="005B754F" w:rsidRPr="74E65D0B">
        <w:rPr>
          <w:rFonts w:asciiTheme="minorHAnsi" w:hAnsiTheme="minorHAnsi" w:cs="Seattle Text"/>
          <w:i/>
          <w:iCs/>
          <w:color w:val="000000"/>
        </w:rPr>
        <w:t>time-limited</w:t>
      </w:r>
      <w:r w:rsidR="001D302A" w:rsidRPr="74E65D0B">
        <w:rPr>
          <w:rFonts w:asciiTheme="minorHAnsi" w:hAnsiTheme="minorHAnsi" w:cs="Seattle Text"/>
          <w:i/>
          <w:iCs/>
          <w:color w:val="000000"/>
        </w:rPr>
        <w:t>,</w:t>
      </w:r>
      <w:r w:rsidR="00E233DC" w:rsidRPr="74E65D0B">
        <w:rPr>
          <w:rFonts w:asciiTheme="minorHAnsi" w:hAnsiTheme="minorHAnsi" w:cs="Seattle Text"/>
          <w:i/>
          <w:iCs/>
          <w:color w:val="000000"/>
        </w:rPr>
        <w:t xml:space="preserve"> </w:t>
      </w:r>
      <w:r w:rsidR="00E1269F" w:rsidRPr="74E65D0B">
        <w:rPr>
          <w:rFonts w:asciiTheme="minorHAnsi" w:hAnsiTheme="minorHAnsi" w:cs="Seattle Text"/>
          <w:i/>
          <w:iCs/>
          <w:color w:val="000000"/>
        </w:rPr>
        <w:t>teacher</w:t>
      </w:r>
      <w:r w:rsidR="00935AE0" w:rsidRPr="74E65D0B">
        <w:rPr>
          <w:rFonts w:asciiTheme="minorHAnsi" w:hAnsiTheme="minorHAnsi" w:cs="Seattle Text"/>
          <w:i/>
          <w:iCs/>
          <w:color w:val="000000"/>
        </w:rPr>
        <w:t>-</w:t>
      </w:r>
      <w:r w:rsidR="00995A23" w:rsidRPr="74E65D0B">
        <w:rPr>
          <w:rFonts w:asciiTheme="minorHAnsi" w:hAnsiTheme="minorHAnsi" w:cs="Seattle Text"/>
          <w:i/>
          <w:iCs/>
          <w:color w:val="000000"/>
        </w:rPr>
        <w:t xml:space="preserve">focused, </w:t>
      </w:r>
      <w:r w:rsidR="00A025EC" w:rsidRPr="74E65D0B">
        <w:rPr>
          <w:rFonts w:asciiTheme="minorHAnsi" w:hAnsiTheme="minorHAnsi" w:cs="Seattle Text"/>
          <w:i/>
          <w:iCs/>
          <w:color w:val="000000"/>
        </w:rPr>
        <w:t>classroom</w:t>
      </w:r>
      <w:r w:rsidR="00935AE0" w:rsidRPr="74E65D0B">
        <w:rPr>
          <w:rFonts w:asciiTheme="minorHAnsi" w:hAnsiTheme="minorHAnsi" w:cs="Seattle Text"/>
          <w:i/>
          <w:iCs/>
          <w:color w:val="000000"/>
        </w:rPr>
        <w:t>-</w:t>
      </w:r>
      <w:r w:rsidR="00A025EC" w:rsidRPr="74E65D0B">
        <w:rPr>
          <w:rFonts w:asciiTheme="minorHAnsi" w:hAnsiTheme="minorHAnsi" w:cs="Seattle Text"/>
          <w:i/>
          <w:iCs/>
          <w:color w:val="000000"/>
        </w:rPr>
        <w:t xml:space="preserve">level </w:t>
      </w:r>
      <w:r w:rsidR="001B2E51" w:rsidRPr="74E65D0B">
        <w:rPr>
          <w:rFonts w:asciiTheme="minorHAnsi" w:hAnsiTheme="minorHAnsi" w:cs="Seattle Text"/>
          <w:i/>
          <w:iCs/>
          <w:color w:val="000000"/>
        </w:rPr>
        <w:t>services</w:t>
      </w:r>
      <w:r w:rsidR="00034E62" w:rsidRPr="74E65D0B">
        <w:rPr>
          <w:rFonts w:asciiTheme="minorHAnsi" w:hAnsiTheme="minorHAnsi" w:cs="Seattle Text"/>
          <w:color w:val="000000" w:themeColor="text1"/>
        </w:rPr>
        <w:t xml:space="preserve"> to early learning </w:t>
      </w:r>
      <w:r w:rsidR="00977307">
        <w:rPr>
          <w:rFonts w:asciiTheme="minorHAnsi" w:hAnsiTheme="minorHAnsi" w:cs="Seattle Text"/>
          <w:color w:val="000000" w:themeColor="text1"/>
        </w:rPr>
        <w:t>educators</w:t>
      </w:r>
      <w:r w:rsidR="00034E62" w:rsidRPr="74E65D0B">
        <w:rPr>
          <w:rFonts w:asciiTheme="minorHAnsi" w:hAnsiTheme="minorHAnsi" w:cs="Seattle Text"/>
          <w:color w:val="000000" w:themeColor="text1"/>
        </w:rPr>
        <w:t xml:space="preserve"> participating in SPP</w:t>
      </w:r>
      <w:r w:rsidR="00DA4740" w:rsidRPr="74E65D0B">
        <w:rPr>
          <w:rFonts w:asciiTheme="minorHAnsi" w:hAnsiTheme="minorHAnsi" w:cs="Seattle Text"/>
          <w:color w:val="000000" w:themeColor="text1"/>
        </w:rPr>
        <w:t xml:space="preserve"> and </w:t>
      </w:r>
      <w:r w:rsidR="00305F5A" w:rsidRPr="74E65D0B">
        <w:rPr>
          <w:rFonts w:asciiTheme="minorHAnsi" w:hAnsiTheme="minorHAnsi" w:cs="Seattle Text"/>
          <w:color w:val="000000" w:themeColor="text1"/>
        </w:rPr>
        <w:t xml:space="preserve">SPP </w:t>
      </w:r>
      <w:r w:rsidR="00DA4740" w:rsidRPr="74E65D0B">
        <w:rPr>
          <w:rFonts w:asciiTheme="minorHAnsi" w:hAnsiTheme="minorHAnsi" w:cs="Seattle Text"/>
          <w:color w:val="000000" w:themeColor="text1"/>
        </w:rPr>
        <w:t>Pathwa</w:t>
      </w:r>
      <w:r w:rsidR="00811BE6" w:rsidRPr="74E65D0B">
        <w:rPr>
          <w:rFonts w:asciiTheme="minorHAnsi" w:hAnsiTheme="minorHAnsi" w:cs="Seattle Text"/>
          <w:color w:val="000000" w:themeColor="text1"/>
        </w:rPr>
        <w:t xml:space="preserve">y. </w:t>
      </w:r>
      <w:r w:rsidR="001E5576" w:rsidRPr="74E65D0B">
        <w:rPr>
          <w:rFonts w:asciiTheme="minorHAnsi" w:hAnsiTheme="minorHAnsi" w:cs="Seattle Text"/>
          <w:color w:val="000000"/>
        </w:rPr>
        <w:t>Identified organizations and individuals will</w:t>
      </w:r>
      <w:r w:rsidR="00494621" w:rsidRPr="74E65D0B">
        <w:rPr>
          <w:rFonts w:asciiTheme="minorHAnsi" w:hAnsiTheme="minorHAnsi" w:cs="Seattle Text"/>
          <w:color w:val="000000"/>
        </w:rPr>
        <w:t xml:space="preserve"> </w:t>
      </w:r>
      <w:r w:rsidR="001D12EB" w:rsidRPr="74E65D0B">
        <w:rPr>
          <w:rFonts w:asciiTheme="minorHAnsi" w:hAnsiTheme="minorHAnsi" w:cs="Seattle Text"/>
          <w:color w:val="000000"/>
        </w:rPr>
        <w:t>work with</w:t>
      </w:r>
      <w:r w:rsidR="00494621" w:rsidRPr="74E65D0B">
        <w:rPr>
          <w:rFonts w:asciiTheme="minorHAnsi" w:hAnsiTheme="minorHAnsi" w:cs="Seattle Text"/>
          <w:color w:val="000000"/>
        </w:rPr>
        <w:t xml:space="preserve"> </w:t>
      </w:r>
      <w:r w:rsidR="00D23033" w:rsidRPr="74E65D0B">
        <w:rPr>
          <w:rFonts w:asciiTheme="minorHAnsi" w:hAnsiTheme="minorHAnsi" w:cs="Seattle Text"/>
          <w:color w:val="000000"/>
        </w:rPr>
        <w:t>preschool teachers who need</w:t>
      </w:r>
      <w:r w:rsidR="000A3596" w:rsidRPr="74E65D0B">
        <w:rPr>
          <w:rFonts w:asciiTheme="minorHAnsi" w:hAnsiTheme="minorHAnsi" w:cs="Seattle Text"/>
          <w:color w:val="000000"/>
        </w:rPr>
        <w:t xml:space="preserve"> </w:t>
      </w:r>
      <w:r w:rsidR="008B5C7F" w:rsidRPr="008B5C7F">
        <w:rPr>
          <w:rFonts w:asciiTheme="minorHAnsi" w:hAnsiTheme="minorHAnsi" w:cs="Seattle Text"/>
          <w:color w:val="000000"/>
        </w:rPr>
        <w:t>additional and intensive coaching and/or support</w:t>
      </w:r>
      <w:r w:rsidR="008B5C7F">
        <w:rPr>
          <w:rFonts w:asciiTheme="minorHAnsi" w:hAnsiTheme="minorHAnsi" w:cs="Seattle Text"/>
          <w:color w:val="000000"/>
        </w:rPr>
        <w:t xml:space="preserve"> </w:t>
      </w:r>
      <w:r w:rsidR="00D23033" w:rsidRPr="74E65D0B">
        <w:rPr>
          <w:rFonts w:asciiTheme="minorHAnsi" w:hAnsiTheme="minorHAnsi" w:cs="Seattle Text"/>
          <w:color w:val="000000"/>
        </w:rPr>
        <w:t xml:space="preserve">and have already </w:t>
      </w:r>
      <w:r w:rsidR="000C005B" w:rsidRPr="74E65D0B">
        <w:rPr>
          <w:rFonts w:asciiTheme="minorHAnsi" w:hAnsiTheme="minorHAnsi" w:cs="Seattle Text"/>
          <w:color w:val="000000"/>
        </w:rPr>
        <w:t>utilized their agency’s resources, DEEL’s coaches, and Public Health Seattle King County</w:t>
      </w:r>
      <w:r w:rsidR="00642101" w:rsidRPr="74E65D0B">
        <w:rPr>
          <w:rFonts w:asciiTheme="minorHAnsi" w:hAnsiTheme="minorHAnsi" w:cs="Seattle Text"/>
          <w:color w:val="000000"/>
        </w:rPr>
        <w:t>’s</w:t>
      </w:r>
      <w:r w:rsidR="000C005B" w:rsidRPr="74E65D0B">
        <w:rPr>
          <w:rFonts w:asciiTheme="minorHAnsi" w:hAnsiTheme="minorHAnsi" w:cs="Seattle Text"/>
          <w:color w:val="000000"/>
        </w:rPr>
        <w:t xml:space="preserve"> (PHSKC) mental health consultants.</w:t>
      </w:r>
      <w:r w:rsidR="007A0818" w:rsidRPr="74E65D0B">
        <w:rPr>
          <w:rStyle w:val="FootnoteReference"/>
          <w:rFonts w:asciiTheme="minorHAnsi" w:hAnsiTheme="minorHAnsi" w:cs="Seattle Text"/>
          <w:color w:val="000000"/>
        </w:rPr>
        <w:footnoteReference w:id="2"/>
      </w:r>
      <w:r w:rsidR="00DF2551" w:rsidRPr="74E65D0B">
        <w:rPr>
          <w:rFonts w:asciiTheme="minorHAnsi" w:hAnsiTheme="minorHAnsi" w:cs="Seattle Text"/>
          <w:color w:val="000000"/>
        </w:rPr>
        <w:t xml:space="preserve"> </w:t>
      </w:r>
      <w:r w:rsidR="00CC3935" w:rsidRPr="74E65D0B">
        <w:rPr>
          <w:rFonts w:asciiTheme="minorHAnsi" w:hAnsiTheme="minorHAnsi" w:cs="Seattle Text"/>
          <w:color w:val="000000"/>
        </w:rPr>
        <w:t xml:space="preserve">These </w:t>
      </w:r>
      <w:r w:rsidR="001B2E51" w:rsidRPr="74E65D0B">
        <w:rPr>
          <w:rFonts w:asciiTheme="minorHAnsi" w:hAnsiTheme="minorHAnsi" w:cs="Seattle Text"/>
          <w:color w:val="000000"/>
        </w:rPr>
        <w:t>services</w:t>
      </w:r>
      <w:r w:rsidR="00532E97" w:rsidRPr="74E65D0B">
        <w:rPr>
          <w:rFonts w:asciiTheme="minorHAnsi" w:hAnsiTheme="minorHAnsi" w:cs="Seattle Text"/>
          <w:color w:val="000000"/>
        </w:rPr>
        <w:t xml:space="preserve"> are intended to </w:t>
      </w:r>
      <w:r w:rsidR="00503357" w:rsidRPr="74E65D0B">
        <w:rPr>
          <w:rFonts w:asciiTheme="minorHAnsi" w:hAnsiTheme="minorHAnsi" w:cs="Seattle Text"/>
          <w:color w:val="000000"/>
        </w:rPr>
        <w:t xml:space="preserve">build </w:t>
      </w:r>
      <w:r w:rsidR="00135E2D" w:rsidRPr="74E65D0B">
        <w:rPr>
          <w:rFonts w:asciiTheme="minorHAnsi" w:hAnsiTheme="minorHAnsi" w:cs="Seattle Text"/>
          <w:color w:val="000000"/>
        </w:rPr>
        <w:t>the capacity</w:t>
      </w:r>
      <w:r w:rsidR="00B25E49" w:rsidRPr="74E65D0B">
        <w:rPr>
          <w:rFonts w:asciiTheme="minorHAnsi" w:hAnsiTheme="minorHAnsi" w:cs="Seattle Text"/>
          <w:color w:val="000000"/>
        </w:rPr>
        <w:t xml:space="preserve"> </w:t>
      </w:r>
      <w:r w:rsidR="00234944" w:rsidRPr="74E65D0B">
        <w:rPr>
          <w:rFonts w:asciiTheme="minorHAnsi" w:hAnsiTheme="minorHAnsi" w:cs="Seattle Text"/>
          <w:color w:val="000000"/>
        </w:rPr>
        <w:t xml:space="preserve">and skills </w:t>
      </w:r>
      <w:r w:rsidR="00B25E49" w:rsidRPr="74E65D0B">
        <w:rPr>
          <w:rFonts w:asciiTheme="minorHAnsi" w:hAnsiTheme="minorHAnsi" w:cs="Seattle Text"/>
          <w:color w:val="000000"/>
        </w:rPr>
        <w:t xml:space="preserve">of </w:t>
      </w:r>
      <w:r w:rsidR="00F43499" w:rsidRPr="74E65D0B">
        <w:rPr>
          <w:rFonts w:asciiTheme="minorHAnsi" w:hAnsiTheme="minorHAnsi" w:cs="Seattle Text"/>
          <w:color w:val="000000"/>
        </w:rPr>
        <w:t>preschool</w:t>
      </w:r>
      <w:r w:rsidR="00503357" w:rsidRPr="74E65D0B">
        <w:rPr>
          <w:rFonts w:asciiTheme="minorHAnsi" w:hAnsiTheme="minorHAnsi" w:cs="Seattle Text"/>
          <w:color w:val="000000"/>
        </w:rPr>
        <w:t xml:space="preserve"> </w:t>
      </w:r>
      <w:r w:rsidR="00977307">
        <w:rPr>
          <w:rFonts w:asciiTheme="minorHAnsi" w:hAnsiTheme="minorHAnsi" w:cs="Seattle Text"/>
          <w:color w:val="000000"/>
        </w:rPr>
        <w:t>educators</w:t>
      </w:r>
      <w:r w:rsidR="00503357" w:rsidRPr="74E65D0B">
        <w:rPr>
          <w:rFonts w:asciiTheme="minorHAnsi" w:hAnsiTheme="minorHAnsi" w:cs="Seattle Text"/>
          <w:color w:val="000000"/>
        </w:rPr>
        <w:t xml:space="preserve"> </w:t>
      </w:r>
      <w:r w:rsidR="00BF1E42" w:rsidRPr="74E65D0B">
        <w:rPr>
          <w:rFonts w:asciiTheme="minorHAnsi" w:hAnsiTheme="minorHAnsi" w:cs="Seattle Text"/>
          <w:color w:val="000000"/>
        </w:rPr>
        <w:t xml:space="preserve">working with a small number of children </w:t>
      </w:r>
      <w:r w:rsidR="00BF1E42" w:rsidRPr="74E65D0B">
        <w:rPr>
          <w:rFonts w:asciiTheme="minorHAnsi" w:hAnsiTheme="minorHAnsi" w:cs="Seattle Text"/>
          <w:b/>
          <w:bCs/>
          <w:color w:val="000000"/>
          <w:u w:val="single"/>
        </w:rPr>
        <w:t>not</w:t>
      </w:r>
      <w:r w:rsidR="00BF1E42" w:rsidRPr="74E65D0B">
        <w:rPr>
          <w:rFonts w:asciiTheme="minorHAnsi" w:hAnsiTheme="minorHAnsi" w:cs="Seattle Text"/>
          <w:color w:val="000000"/>
        </w:rPr>
        <w:t xml:space="preserve"> on an Individualized Education Plan (IEP)</w:t>
      </w:r>
      <w:r w:rsidR="00CD31CF" w:rsidRPr="74E65D0B">
        <w:rPr>
          <w:rFonts w:asciiTheme="minorHAnsi" w:hAnsiTheme="minorHAnsi" w:cs="Seattle Text"/>
          <w:color w:val="000000"/>
        </w:rPr>
        <w:t>,</w:t>
      </w:r>
      <w:r w:rsidR="00BF1E42" w:rsidRPr="74E65D0B">
        <w:rPr>
          <w:rFonts w:asciiTheme="minorHAnsi" w:hAnsiTheme="minorHAnsi" w:cs="Seattle Text"/>
          <w:color w:val="000000"/>
        </w:rPr>
        <w:t xml:space="preserve"> but </w:t>
      </w:r>
      <w:r w:rsidR="00E97492" w:rsidRPr="74E65D0B">
        <w:rPr>
          <w:rFonts w:asciiTheme="minorHAnsi" w:hAnsiTheme="minorHAnsi" w:cs="Seattle Text"/>
          <w:color w:val="000000"/>
        </w:rPr>
        <w:t>who</w:t>
      </w:r>
      <w:r w:rsidR="00A12623" w:rsidRPr="74E65D0B">
        <w:rPr>
          <w:rFonts w:asciiTheme="minorHAnsi" w:hAnsiTheme="minorHAnsi" w:cs="Seattle Text"/>
          <w:color w:val="000000"/>
        </w:rPr>
        <w:t xml:space="preserve"> </w:t>
      </w:r>
      <w:r w:rsidR="006528A0" w:rsidRPr="74E65D0B">
        <w:rPr>
          <w:rFonts w:asciiTheme="minorHAnsi" w:hAnsiTheme="minorHAnsi" w:cs="Seattle Text"/>
          <w:color w:val="000000"/>
        </w:rPr>
        <w:t>need</w:t>
      </w:r>
      <w:r w:rsidR="00C9120B" w:rsidRPr="74E65D0B">
        <w:rPr>
          <w:rFonts w:asciiTheme="minorHAnsi" w:hAnsiTheme="minorHAnsi" w:cs="Seattle Text"/>
          <w:color w:val="000000"/>
        </w:rPr>
        <w:t xml:space="preserve"> </w:t>
      </w:r>
      <w:r w:rsidR="00E97492" w:rsidRPr="74E65D0B">
        <w:rPr>
          <w:rFonts w:asciiTheme="minorHAnsi" w:hAnsiTheme="minorHAnsi" w:cs="Seattle Text"/>
          <w:color w:val="000000"/>
        </w:rPr>
        <w:t xml:space="preserve">intensive </w:t>
      </w:r>
      <w:r w:rsidR="00A331C4" w:rsidRPr="74E65D0B">
        <w:rPr>
          <w:rFonts w:asciiTheme="minorHAnsi" w:hAnsiTheme="minorHAnsi" w:cs="Seattle Text"/>
          <w:color w:val="000000"/>
        </w:rPr>
        <w:t xml:space="preserve">strategies </w:t>
      </w:r>
      <w:r w:rsidR="00A025EC" w:rsidRPr="74E65D0B">
        <w:rPr>
          <w:rFonts w:asciiTheme="minorHAnsi" w:hAnsiTheme="minorHAnsi" w:cs="Seattle Text"/>
          <w:color w:val="000000"/>
        </w:rPr>
        <w:t>inclusive of</w:t>
      </w:r>
      <w:r w:rsidR="006421CB" w:rsidRPr="74E65D0B">
        <w:rPr>
          <w:rFonts w:asciiTheme="minorHAnsi" w:hAnsiTheme="minorHAnsi" w:cs="Seattle Text"/>
          <w:color w:val="000000"/>
        </w:rPr>
        <w:t>, but not limited to</w:t>
      </w:r>
      <w:r w:rsidR="00F42189" w:rsidRPr="74E65D0B">
        <w:rPr>
          <w:rFonts w:asciiTheme="minorHAnsi" w:hAnsiTheme="minorHAnsi" w:cs="Seattle Text"/>
          <w:color w:val="000000"/>
        </w:rPr>
        <w:t>,</w:t>
      </w:r>
      <w:r w:rsidR="00A025EC" w:rsidRPr="74E65D0B">
        <w:rPr>
          <w:rFonts w:asciiTheme="minorHAnsi" w:hAnsiTheme="minorHAnsi" w:cs="Seattle Text"/>
          <w:color w:val="000000"/>
        </w:rPr>
        <w:t xml:space="preserve"> behavioral, developmental, and</w:t>
      </w:r>
      <w:r w:rsidR="00B108EE" w:rsidRPr="74E65D0B">
        <w:rPr>
          <w:rFonts w:asciiTheme="minorHAnsi" w:hAnsiTheme="minorHAnsi" w:cs="Seattle Text"/>
          <w:color w:val="000000"/>
        </w:rPr>
        <w:t xml:space="preserve">/or </w:t>
      </w:r>
      <w:r w:rsidR="00A025EC" w:rsidRPr="74E65D0B">
        <w:rPr>
          <w:rFonts w:asciiTheme="minorHAnsi" w:hAnsiTheme="minorHAnsi" w:cs="Seattle Text"/>
          <w:color w:val="000000"/>
        </w:rPr>
        <w:t xml:space="preserve">connected to family/childhood trauma. </w:t>
      </w:r>
    </w:p>
    <w:p w14:paraId="4F4A299C" w14:textId="77777777" w:rsidR="00FC2AD3" w:rsidRDefault="00FC2AD3" w:rsidP="00D63B5C">
      <w:pPr>
        <w:spacing w:before="120"/>
        <w:contextualSpacing/>
        <w:rPr>
          <w:rFonts w:asciiTheme="minorHAnsi" w:hAnsiTheme="minorHAnsi" w:cs="Seattle Text"/>
          <w:color w:val="000000" w:themeColor="text1"/>
        </w:rPr>
      </w:pPr>
    </w:p>
    <w:p w14:paraId="44F1CA06" w14:textId="5FC865EA" w:rsidR="00F56AE2" w:rsidRPr="00216D81" w:rsidRDefault="006D6211" w:rsidP="00D63B5C">
      <w:pPr>
        <w:spacing w:before="120"/>
        <w:contextualSpacing/>
        <w:rPr>
          <w:rFonts w:asciiTheme="minorHAnsi" w:hAnsiTheme="minorHAnsi" w:cs="Seattle Text"/>
          <w:color w:val="000000" w:themeColor="text1"/>
        </w:rPr>
      </w:pPr>
      <w:r w:rsidRPr="3ED0FB72">
        <w:rPr>
          <w:rFonts w:asciiTheme="minorHAnsi" w:hAnsiTheme="minorHAnsi" w:cs="Seattle Text"/>
          <w:color w:val="000000" w:themeColor="text1"/>
        </w:rPr>
        <w:lastRenderedPageBreak/>
        <w:t xml:space="preserve">DEEL </w:t>
      </w:r>
      <w:r w:rsidR="00703AA0" w:rsidRPr="0CA87769">
        <w:rPr>
          <w:rFonts w:asciiTheme="minorHAnsi" w:hAnsiTheme="minorHAnsi" w:cs="Seattle Text"/>
          <w:color w:val="000000" w:themeColor="text1"/>
        </w:rPr>
        <w:t xml:space="preserve">has </w:t>
      </w:r>
      <w:r w:rsidR="00703AA0" w:rsidRPr="009568F7">
        <w:rPr>
          <w:rFonts w:asciiTheme="minorHAnsi" w:hAnsiTheme="minorHAnsi" w:cs="Seattle Text"/>
          <w:color w:val="000000" w:themeColor="text1"/>
        </w:rPr>
        <w:t>approximately $</w:t>
      </w:r>
      <w:r w:rsidR="00A31114" w:rsidRPr="009568F7">
        <w:rPr>
          <w:rFonts w:asciiTheme="minorHAnsi" w:hAnsiTheme="minorHAnsi" w:cs="Seattle Text"/>
          <w:color w:val="000000" w:themeColor="text1"/>
        </w:rPr>
        <w:t>4</w:t>
      </w:r>
      <w:r w:rsidR="00703AA0" w:rsidRPr="009568F7">
        <w:rPr>
          <w:rFonts w:asciiTheme="minorHAnsi" w:hAnsiTheme="minorHAnsi" w:cs="Seattle Text"/>
          <w:color w:val="000000" w:themeColor="text1"/>
        </w:rPr>
        <w:t>00,000</w:t>
      </w:r>
      <w:r w:rsidR="00703AA0" w:rsidRPr="0CA87769">
        <w:rPr>
          <w:rFonts w:asciiTheme="minorHAnsi" w:hAnsiTheme="minorHAnsi" w:cs="Seattle Text"/>
          <w:color w:val="000000" w:themeColor="text1"/>
        </w:rPr>
        <w:t xml:space="preserve"> availabl</w:t>
      </w:r>
      <w:r w:rsidR="006A09BC" w:rsidRPr="0CA87769">
        <w:rPr>
          <w:rFonts w:asciiTheme="minorHAnsi" w:hAnsiTheme="minorHAnsi" w:cs="Seattle Text"/>
          <w:color w:val="000000" w:themeColor="text1"/>
        </w:rPr>
        <w:t xml:space="preserve">e </w:t>
      </w:r>
      <w:r w:rsidR="00412F79">
        <w:rPr>
          <w:rFonts w:asciiTheme="minorHAnsi" w:hAnsiTheme="minorHAnsi" w:cs="Seattle Text"/>
          <w:color w:val="000000" w:themeColor="text1"/>
        </w:rPr>
        <w:t>annually to</w:t>
      </w:r>
      <w:r w:rsidR="00E80B5A">
        <w:rPr>
          <w:rFonts w:asciiTheme="minorHAnsi" w:hAnsiTheme="minorHAnsi" w:cs="Seattle Text"/>
          <w:color w:val="000000" w:themeColor="text1"/>
        </w:rPr>
        <w:t xml:space="preserve"> </w:t>
      </w:r>
      <w:r w:rsidR="00703AA0" w:rsidRPr="0CA87769">
        <w:rPr>
          <w:rFonts w:asciiTheme="minorHAnsi" w:hAnsiTheme="minorHAnsi" w:cs="Seattle Text"/>
          <w:color w:val="000000" w:themeColor="text1"/>
        </w:rPr>
        <w:t xml:space="preserve">contract with selected </w:t>
      </w:r>
      <w:r w:rsidR="004E46A9">
        <w:rPr>
          <w:rFonts w:asciiTheme="minorHAnsi" w:hAnsiTheme="minorHAnsi" w:cs="Seattle Text"/>
          <w:color w:val="000000" w:themeColor="text1"/>
        </w:rPr>
        <w:t>applicants</w:t>
      </w:r>
      <w:r w:rsidR="00703AA0" w:rsidRPr="0CA87769">
        <w:rPr>
          <w:rFonts w:asciiTheme="minorHAnsi" w:hAnsiTheme="minorHAnsi" w:cs="Seattle Text"/>
          <w:color w:val="000000" w:themeColor="text1"/>
        </w:rPr>
        <w:t xml:space="preserve"> from this RFQ</w:t>
      </w:r>
      <w:r w:rsidR="00FD13A6">
        <w:rPr>
          <w:rFonts w:asciiTheme="minorHAnsi" w:hAnsiTheme="minorHAnsi" w:cs="Seattle Text"/>
          <w:color w:val="000000" w:themeColor="text1"/>
        </w:rPr>
        <w:t xml:space="preserve">. </w:t>
      </w:r>
      <w:r w:rsidR="00115419">
        <w:rPr>
          <w:rFonts w:asciiTheme="minorHAnsi" w:hAnsiTheme="minorHAnsi" w:cs="Seattle Text"/>
          <w:color w:val="000000" w:themeColor="text1"/>
        </w:rPr>
        <w:t>Services will b</w:t>
      </w:r>
      <w:r w:rsidR="00AF34C5" w:rsidRPr="3ED0FB72">
        <w:rPr>
          <w:rFonts w:asciiTheme="minorHAnsi" w:hAnsiTheme="minorHAnsi" w:cs="Seattle Text"/>
          <w:color w:val="000000" w:themeColor="text1"/>
        </w:rPr>
        <w:t>egin</w:t>
      </w:r>
      <w:r w:rsidR="00115419">
        <w:rPr>
          <w:rFonts w:asciiTheme="minorHAnsi" w:hAnsiTheme="minorHAnsi" w:cs="Seattle Text"/>
          <w:color w:val="000000" w:themeColor="text1"/>
        </w:rPr>
        <w:t xml:space="preserve"> </w:t>
      </w:r>
      <w:r w:rsidR="00AF34C5" w:rsidRPr="3ED0FB72">
        <w:rPr>
          <w:rFonts w:asciiTheme="minorHAnsi" w:hAnsiTheme="minorHAnsi" w:cs="Seattle Text"/>
          <w:color w:val="000000" w:themeColor="text1"/>
        </w:rPr>
        <w:t xml:space="preserve">in </w:t>
      </w:r>
      <w:r w:rsidR="00D63B5C" w:rsidRPr="00D8414E">
        <w:rPr>
          <w:rFonts w:asciiTheme="minorHAnsi" w:hAnsiTheme="minorHAnsi" w:cs="Seattle Text"/>
          <w:color w:val="000000" w:themeColor="text1"/>
        </w:rPr>
        <w:t>20</w:t>
      </w:r>
      <w:r w:rsidR="004B59DE" w:rsidRPr="00D8414E">
        <w:rPr>
          <w:rFonts w:asciiTheme="minorHAnsi" w:hAnsiTheme="minorHAnsi" w:cs="Seattle Text"/>
          <w:color w:val="000000" w:themeColor="text1"/>
        </w:rPr>
        <w:t>2</w:t>
      </w:r>
      <w:r w:rsidR="004D707A">
        <w:rPr>
          <w:rFonts w:asciiTheme="minorHAnsi" w:hAnsiTheme="minorHAnsi" w:cs="Seattle Text"/>
          <w:color w:val="000000" w:themeColor="text1"/>
        </w:rPr>
        <w:t>2</w:t>
      </w:r>
      <w:r w:rsidR="00AF34C5" w:rsidRPr="3ED0FB72">
        <w:rPr>
          <w:rFonts w:asciiTheme="minorHAnsi" w:hAnsiTheme="minorHAnsi" w:cs="Seattle Text"/>
          <w:color w:val="000000" w:themeColor="text1"/>
        </w:rPr>
        <w:t xml:space="preserve">. To be considered for funding, </w:t>
      </w:r>
      <w:r w:rsidR="00D63B5C" w:rsidRPr="3ED0FB72">
        <w:rPr>
          <w:rFonts w:asciiTheme="minorHAnsi" w:hAnsiTheme="minorHAnsi" w:cs="Seattle Text"/>
          <w:color w:val="000000" w:themeColor="text1"/>
        </w:rPr>
        <w:t xml:space="preserve">eligible applicants </w:t>
      </w:r>
      <w:r w:rsidR="007F25FE" w:rsidRPr="3ED0FB72">
        <w:rPr>
          <w:rFonts w:asciiTheme="minorHAnsi" w:hAnsiTheme="minorHAnsi" w:cs="Seattle Text"/>
          <w:color w:val="000000" w:themeColor="text1"/>
        </w:rPr>
        <w:t xml:space="preserve">are </w:t>
      </w:r>
      <w:r w:rsidRPr="3ED0FB72">
        <w:rPr>
          <w:rFonts w:asciiTheme="minorHAnsi" w:hAnsiTheme="minorHAnsi" w:cs="Seattle Text"/>
          <w:color w:val="000000" w:themeColor="text1"/>
        </w:rPr>
        <w:t>invited to</w:t>
      </w:r>
      <w:r w:rsidR="00D63B5C" w:rsidRPr="3ED0FB72">
        <w:rPr>
          <w:rFonts w:asciiTheme="minorHAnsi" w:hAnsiTheme="minorHAnsi" w:cs="Seattle Text"/>
          <w:color w:val="000000" w:themeColor="text1"/>
        </w:rPr>
        <w:t xml:space="preserve"> </w:t>
      </w:r>
      <w:r w:rsidR="00703AA0" w:rsidRPr="3ED0FB72">
        <w:rPr>
          <w:rFonts w:asciiTheme="minorHAnsi" w:hAnsiTheme="minorHAnsi" w:cs="Seattle Text"/>
          <w:color w:val="000000" w:themeColor="text1"/>
        </w:rPr>
        <w:t>submit</w:t>
      </w:r>
      <w:r w:rsidRPr="3ED0FB72">
        <w:rPr>
          <w:rFonts w:asciiTheme="minorHAnsi" w:hAnsiTheme="minorHAnsi" w:cs="Seattle Text"/>
          <w:color w:val="000000" w:themeColor="text1"/>
        </w:rPr>
        <w:t xml:space="preserve"> </w:t>
      </w:r>
      <w:r w:rsidR="00AF34C5" w:rsidRPr="3ED0FB72">
        <w:rPr>
          <w:rFonts w:asciiTheme="minorHAnsi" w:hAnsiTheme="minorHAnsi" w:cs="Seattle Text"/>
          <w:color w:val="000000" w:themeColor="text1"/>
        </w:rPr>
        <w:t>a</w:t>
      </w:r>
      <w:r w:rsidR="00E06E13">
        <w:rPr>
          <w:rFonts w:asciiTheme="minorHAnsi" w:hAnsiTheme="minorHAnsi" w:cs="Seattle Text"/>
          <w:color w:val="000000" w:themeColor="text1"/>
        </w:rPr>
        <w:t>n</w:t>
      </w:r>
      <w:r w:rsidR="00AF34C5" w:rsidRPr="3ED0FB72">
        <w:rPr>
          <w:rFonts w:asciiTheme="minorHAnsi" w:hAnsiTheme="minorHAnsi" w:cs="Seattle Text"/>
          <w:color w:val="000000" w:themeColor="text1"/>
        </w:rPr>
        <w:t xml:space="preserve"> </w:t>
      </w:r>
      <w:r w:rsidR="00D63B5C" w:rsidRPr="3ED0FB72">
        <w:rPr>
          <w:rFonts w:asciiTheme="minorHAnsi" w:hAnsiTheme="minorHAnsi" w:cs="Seattle Text"/>
          <w:color w:val="000000" w:themeColor="text1"/>
        </w:rPr>
        <w:t>RFQ</w:t>
      </w:r>
      <w:r w:rsidR="00AF34C5" w:rsidRPr="3ED0FB72">
        <w:rPr>
          <w:rFonts w:asciiTheme="minorHAnsi" w:hAnsiTheme="minorHAnsi" w:cs="Seattle Text"/>
          <w:color w:val="000000" w:themeColor="text1"/>
        </w:rPr>
        <w:t xml:space="preserve"> application </w:t>
      </w:r>
      <w:r w:rsidR="00255437">
        <w:rPr>
          <w:rFonts w:asciiTheme="minorHAnsi" w:hAnsiTheme="minorHAnsi" w:cs="Seattle Text"/>
          <w:color w:val="000000" w:themeColor="text1"/>
        </w:rPr>
        <w:t xml:space="preserve">by </w:t>
      </w:r>
      <w:r w:rsidR="00412F79">
        <w:rPr>
          <w:rFonts w:asciiTheme="minorHAnsi" w:hAnsiTheme="minorHAnsi" w:cs="Seattle Text"/>
          <w:color w:val="000000" w:themeColor="text1"/>
        </w:rPr>
        <w:t>the date listed in the table above</w:t>
      </w:r>
      <w:r w:rsidR="00D63B5C" w:rsidRPr="3ED0FB72">
        <w:rPr>
          <w:rFonts w:asciiTheme="minorHAnsi" w:hAnsiTheme="minorHAnsi" w:cs="Seattle Text"/>
          <w:color w:val="000000" w:themeColor="text1"/>
        </w:rPr>
        <w:t>.</w:t>
      </w:r>
      <w:r w:rsidR="00BB1B25" w:rsidRPr="3ED0FB72">
        <w:rPr>
          <w:rFonts w:asciiTheme="minorHAnsi" w:hAnsiTheme="minorHAnsi" w:cs="Seattle Text"/>
          <w:color w:val="000000" w:themeColor="text1"/>
        </w:rPr>
        <w:t xml:space="preserve"> </w:t>
      </w:r>
      <w:r w:rsidR="00FE7164" w:rsidRPr="0CA87769">
        <w:rPr>
          <w:rFonts w:asciiTheme="minorHAnsi" w:hAnsiTheme="minorHAnsi" w:cs="Seattle Text"/>
          <w:color w:val="000000" w:themeColor="text1"/>
        </w:rPr>
        <w:t>DEEL reserves the right to re-release th</w:t>
      </w:r>
      <w:r w:rsidR="004E46A9">
        <w:rPr>
          <w:rFonts w:asciiTheme="minorHAnsi" w:hAnsiTheme="minorHAnsi" w:cs="Seattle Text"/>
          <w:color w:val="000000" w:themeColor="text1"/>
        </w:rPr>
        <w:t>is</w:t>
      </w:r>
      <w:r w:rsidR="00FE7164" w:rsidRPr="0CA87769">
        <w:rPr>
          <w:rFonts w:asciiTheme="minorHAnsi" w:hAnsiTheme="minorHAnsi" w:cs="Seattle Text"/>
          <w:color w:val="000000" w:themeColor="text1"/>
        </w:rPr>
        <w:t xml:space="preserve"> RFQ </w:t>
      </w:r>
      <w:r w:rsidR="004E46A9">
        <w:rPr>
          <w:rFonts w:asciiTheme="minorHAnsi" w:hAnsiTheme="minorHAnsi" w:cs="Seattle Text"/>
          <w:color w:val="000000" w:themeColor="text1"/>
        </w:rPr>
        <w:t>throughout the</w:t>
      </w:r>
      <w:r w:rsidR="00FE7164" w:rsidRPr="0CA87769">
        <w:rPr>
          <w:rFonts w:asciiTheme="minorHAnsi" w:hAnsiTheme="minorHAnsi" w:cs="Seattle Text"/>
          <w:color w:val="000000" w:themeColor="text1"/>
        </w:rPr>
        <w:t xml:space="preserve"> FEPP</w:t>
      </w:r>
      <w:r w:rsidR="004E46A9">
        <w:rPr>
          <w:rFonts w:asciiTheme="minorHAnsi" w:hAnsiTheme="minorHAnsi" w:cs="Seattle Text"/>
          <w:color w:val="000000" w:themeColor="text1"/>
        </w:rPr>
        <w:t xml:space="preserve"> </w:t>
      </w:r>
      <w:r w:rsidR="00E05DA1">
        <w:rPr>
          <w:rFonts w:asciiTheme="minorHAnsi" w:hAnsiTheme="minorHAnsi" w:cs="Seattle Text"/>
          <w:color w:val="000000" w:themeColor="text1"/>
        </w:rPr>
        <w:t>Levy period</w:t>
      </w:r>
      <w:r w:rsidR="00FE7164" w:rsidRPr="0CA87769">
        <w:rPr>
          <w:rFonts w:asciiTheme="minorHAnsi" w:hAnsiTheme="minorHAnsi" w:cs="Seattle Text"/>
          <w:color w:val="000000" w:themeColor="text1"/>
        </w:rPr>
        <w:t>.</w:t>
      </w:r>
      <w:r w:rsidR="00703AA0" w:rsidRPr="0CA87769">
        <w:rPr>
          <w:rFonts w:asciiTheme="minorHAnsi" w:hAnsiTheme="minorHAnsi" w:cs="Seattle Text"/>
          <w:color w:val="000000" w:themeColor="text1"/>
        </w:rPr>
        <w:t xml:space="preserve"> </w:t>
      </w:r>
      <w:r w:rsidR="00216D81">
        <w:rPr>
          <w:rFonts w:asciiTheme="minorHAnsi" w:hAnsiTheme="minorHAnsi" w:cs="Seattle Text"/>
          <w:color w:val="000000" w:themeColor="text1"/>
        </w:rPr>
        <w:t xml:space="preserve">Executed </w:t>
      </w:r>
      <w:r w:rsidR="00216D81">
        <w:rPr>
          <w:rFonts w:asciiTheme="minorHAnsi" w:hAnsiTheme="minorHAnsi" w:cs="Seattle Text"/>
          <w:color w:val="000000"/>
        </w:rPr>
        <w:t xml:space="preserve">contracts will have </w:t>
      </w:r>
      <w:r w:rsidR="00F56AE2">
        <w:rPr>
          <w:rFonts w:asciiTheme="minorHAnsi" w:hAnsiTheme="minorHAnsi" w:cs="Seattle Text"/>
          <w:color w:val="000000"/>
        </w:rPr>
        <w:t xml:space="preserve">evaluation </w:t>
      </w:r>
      <w:r w:rsidR="00216D81">
        <w:rPr>
          <w:rFonts w:asciiTheme="minorHAnsi" w:hAnsiTheme="minorHAnsi" w:cs="Seattle Text"/>
          <w:color w:val="000000"/>
        </w:rPr>
        <w:t xml:space="preserve">and </w:t>
      </w:r>
      <w:r w:rsidR="00F56AE2">
        <w:rPr>
          <w:rFonts w:asciiTheme="minorHAnsi" w:hAnsiTheme="minorHAnsi" w:cs="Seattle Text"/>
          <w:color w:val="000000"/>
        </w:rPr>
        <w:t xml:space="preserve">performance expectations. </w:t>
      </w:r>
    </w:p>
    <w:p w14:paraId="7F36B04C" w14:textId="77777777" w:rsidR="00FF6F2F" w:rsidRPr="00F13C70" w:rsidRDefault="00FF6F2F" w:rsidP="007909D5">
      <w:pPr>
        <w:contextualSpacing/>
        <w:rPr>
          <w:rFonts w:asciiTheme="minorHAnsi" w:hAnsiTheme="minorHAnsi" w:cs="Seattle Text"/>
        </w:rPr>
      </w:pPr>
    </w:p>
    <w:p w14:paraId="62BF118E" w14:textId="0A533CD4" w:rsidR="007F25FE" w:rsidRPr="00F13C70" w:rsidRDefault="00FF6F2F" w:rsidP="000869AF">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VESTMENT</w:t>
      </w:r>
      <w:r w:rsidR="007F25FE" w:rsidRPr="00F13C70">
        <w:rPr>
          <w:rFonts w:asciiTheme="minorHAnsi" w:hAnsiTheme="minorHAnsi" w:cs="Seattle Text"/>
          <w:b/>
        </w:rPr>
        <w:t xml:space="preserve"> GOALS</w:t>
      </w:r>
      <w:r w:rsidR="00D63B5C">
        <w:rPr>
          <w:rFonts w:asciiTheme="minorHAnsi" w:hAnsiTheme="minorHAnsi" w:cs="Seattle Text"/>
          <w:b/>
        </w:rPr>
        <w:t xml:space="preserve"> AND OVERVIEW </w:t>
      </w:r>
    </w:p>
    <w:p w14:paraId="57116B1F" w14:textId="77777777" w:rsidR="007F25FE" w:rsidRPr="00F13C70" w:rsidRDefault="007F25FE" w:rsidP="000C28B6">
      <w:pPr>
        <w:tabs>
          <w:tab w:val="left" w:pos="540"/>
        </w:tabs>
        <w:contextualSpacing/>
        <w:mirrorIndents/>
        <w:rPr>
          <w:rFonts w:asciiTheme="minorHAnsi" w:hAnsiTheme="minorHAnsi" w:cs="Seattle Text"/>
          <w:b/>
          <w:color w:val="000000"/>
        </w:rPr>
      </w:pPr>
    </w:p>
    <w:p w14:paraId="432FBF03" w14:textId="46487482" w:rsidR="004C5BDF" w:rsidRDefault="00BE7D0A" w:rsidP="004C5BDF">
      <w:pPr>
        <w:tabs>
          <w:tab w:val="left" w:pos="540"/>
        </w:tabs>
        <w:contextualSpacing/>
        <w:mirrorIndents/>
        <w:rPr>
          <w:rFonts w:asciiTheme="minorHAnsi" w:hAnsiTheme="minorHAnsi" w:cs="Seattle Text"/>
          <w:color w:val="000000" w:themeColor="text1"/>
        </w:rPr>
      </w:pPr>
      <w:r>
        <w:rPr>
          <w:rFonts w:asciiTheme="minorHAnsi" w:hAnsiTheme="minorHAnsi" w:cs="Seattle Text"/>
          <w:color w:val="000000" w:themeColor="text1"/>
        </w:rPr>
        <w:t xml:space="preserve">One of the </w:t>
      </w:r>
      <w:r w:rsidR="004C5BDF" w:rsidRPr="654A0808">
        <w:rPr>
          <w:rFonts w:asciiTheme="minorHAnsi" w:hAnsiTheme="minorHAnsi" w:cs="Seattle Text"/>
          <w:color w:val="000000" w:themeColor="text1"/>
        </w:rPr>
        <w:t>overarching goal</w:t>
      </w:r>
      <w:r w:rsidR="00FB0D04">
        <w:rPr>
          <w:rFonts w:asciiTheme="minorHAnsi" w:hAnsiTheme="minorHAnsi" w:cs="Seattle Text"/>
          <w:color w:val="000000" w:themeColor="text1"/>
        </w:rPr>
        <w:t>s</w:t>
      </w:r>
      <w:r w:rsidR="004C5BDF" w:rsidRPr="654A0808">
        <w:rPr>
          <w:rFonts w:asciiTheme="minorHAnsi" w:hAnsiTheme="minorHAnsi" w:cs="Seattle Text"/>
          <w:color w:val="000000" w:themeColor="text1"/>
        </w:rPr>
        <w:t xml:space="preserve"> of </w:t>
      </w:r>
      <w:r w:rsidR="004C5BDF">
        <w:rPr>
          <w:rFonts w:asciiTheme="minorHAnsi" w:hAnsiTheme="minorHAnsi" w:cs="Seattle Text"/>
          <w:color w:val="000000" w:themeColor="text1"/>
        </w:rPr>
        <w:t>Comprehensive Support</w:t>
      </w:r>
      <w:r w:rsidR="004C5BDF" w:rsidRPr="654A0808">
        <w:rPr>
          <w:rFonts w:asciiTheme="minorHAnsi" w:hAnsiTheme="minorHAnsi" w:cs="Seattle Text"/>
          <w:color w:val="000000" w:themeColor="text1"/>
        </w:rPr>
        <w:t xml:space="preserve"> investments within the 2018 Families, Education, Preschool and Promise (FEPP) Levy </w:t>
      </w:r>
      <w:r w:rsidR="004C5BDF">
        <w:rPr>
          <w:rFonts w:asciiTheme="minorHAnsi" w:hAnsiTheme="minorHAnsi" w:cs="Seattle Text"/>
          <w:color w:val="000000" w:themeColor="text1"/>
        </w:rPr>
        <w:t xml:space="preserve">is to eliminate barriers for early learning </w:t>
      </w:r>
      <w:r w:rsidR="00977307">
        <w:rPr>
          <w:rFonts w:asciiTheme="minorHAnsi" w:hAnsiTheme="minorHAnsi" w:cs="Seattle Text"/>
          <w:color w:val="000000" w:themeColor="text1"/>
        </w:rPr>
        <w:t xml:space="preserve">educators </w:t>
      </w:r>
      <w:r w:rsidR="004C5BDF">
        <w:rPr>
          <w:rFonts w:asciiTheme="minorHAnsi" w:hAnsiTheme="minorHAnsi" w:cs="Seattle Text"/>
          <w:color w:val="000000" w:themeColor="text1"/>
        </w:rPr>
        <w:t>to support all children in the classroom</w:t>
      </w:r>
      <w:r>
        <w:rPr>
          <w:rFonts w:asciiTheme="minorHAnsi" w:hAnsiTheme="minorHAnsi" w:cs="Seattle Text"/>
          <w:color w:val="000000" w:themeColor="text1"/>
        </w:rPr>
        <w:t>.</w:t>
      </w:r>
    </w:p>
    <w:p w14:paraId="3C1B2E18" w14:textId="77777777" w:rsidR="004C5BDF" w:rsidRDefault="004C5BDF" w:rsidP="0097496B">
      <w:pPr>
        <w:autoSpaceDE w:val="0"/>
        <w:autoSpaceDN w:val="0"/>
        <w:adjustRightInd w:val="0"/>
        <w:rPr>
          <w:rFonts w:asciiTheme="minorHAnsi" w:eastAsia="Calibri" w:hAnsiTheme="minorHAnsi" w:cs="Seattle Text"/>
        </w:rPr>
      </w:pPr>
    </w:p>
    <w:p w14:paraId="4CAC98E7" w14:textId="366315F0" w:rsidR="008548B7" w:rsidRDefault="74E65D0B" w:rsidP="74E65D0B">
      <w:pPr>
        <w:autoSpaceDE w:val="0"/>
        <w:autoSpaceDN w:val="0"/>
        <w:adjustRightInd w:val="0"/>
        <w:rPr>
          <w:rFonts w:asciiTheme="minorHAnsi" w:eastAsia="Calibri" w:hAnsiTheme="minorHAnsi" w:cs="Seattle Text"/>
        </w:rPr>
      </w:pPr>
      <w:r w:rsidRPr="74E65D0B">
        <w:rPr>
          <w:rFonts w:asciiTheme="minorHAnsi" w:eastAsia="Calibri" w:hAnsiTheme="minorHAnsi" w:cs="Seattle Text"/>
        </w:rPr>
        <w:t xml:space="preserve">As DEEL continues to work towards a universal preschool program model, it must also ensure that any child can fully participate in the program. </w:t>
      </w:r>
      <w:r w:rsidR="00977307">
        <w:rPr>
          <w:rFonts w:asciiTheme="minorHAnsi" w:eastAsia="Calibri" w:hAnsiTheme="minorHAnsi" w:cs="Seattle Text"/>
        </w:rPr>
        <w:t>Educators</w:t>
      </w:r>
      <w:r w:rsidRPr="74E65D0B">
        <w:rPr>
          <w:rFonts w:asciiTheme="minorHAnsi" w:eastAsia="Calibri" w:hAnsiTheme="minorHAnsi" w:cs="Seattle Text"/>
        </w:rPr>
        <w:t xml:space="preserve"> and classrooms have seen a rise in children attending preschool who require additional supports.</w:t>
      </w:r>
      <w:r>
        <w:t xml:space="preserve"> </w:t>
      </w:r>
      <w:r w:rsidRPr="74E65D0B">
        <w:rPr>
          <w:rFonts w:eastAsiaTheme="minorEastAsia" w:cs="Calibri"/>
        </w:rPr>
        <w:t xml:space="preserve">Investing in comprehensive early childhood education is a powerful, cost-effective way to mitigate negative consequences on child development and adult opportunity. </w:t>
      </w:r>
      <w:r w:rsidRPr="74E65D0B">
        <w:rPr>
          <w:rFonts w:asciiTheme="minorHAnsi" w:eastAsia="Calibri" w:hAnsiTheme="minorHAnsi" w:cs="Seattle Text"/>
        </w:rPr>
        <w:t xml:space="preserve">FEPP Comprehensive Support investments will provide </w:t>
      </w:r>
      <w:r w:rsidR="00977307">
        <w:rPr>
          <w:rFonts w:asciiTheme="minorHAnsi" w:eastAsia="Calibri" w:hAnsiTheme="minorHAnsi" w:cs="Seattle Text"/>
        </w:rPr>
        <w:t>educator</w:t>
      </w:r>
      <w:r w:rsidRPr="74E65D0B">
        <w:rPr>
          <w:rFonts w:asciiTheme="minorHAnsi" w:eastAsia="Calibri" w:hAnsiTheme="minorHAnsi" w:cs="Seattle Text"/>
        </w:rPr>
        <w:t xml:space="preserve">-focused </w:t>
      </w:r>
      <w:r>
        <w:t>services to support children's participation and success in classrooms</w:t>
      </w:r>
      <w:r w:rsidRPr="74E65D0B">
        <w:rPr>
          <w:rFonts w:asciiTheme="minorHAnsi" w:eastAsia="Calibri" w:hAnsiTheme="minorHAnsi" w:cs="Seattle Text"/>
        </w:rPr>
        <w:t xml:space="preserve">. </w:t>
      </w:r>
    </w:p>
    <w:p w14:paraId="46586FF5" w14:textId="43B2CEC2" w:rsidR="0021415C" w:rsidRDefault="0021415C" w:rsidP="0021415C">
      <w:pPr>
        <w:ind w:firstLine="45"/>
        <w:rPr>
          <w:rFonts w:asciiTheme="minorHAnsi" w:eastAsia="Calibri" w:hAnsiTheme="minorHAnsi" w:cs="Seattle Text"/>
        </w:rPr>
      </w:pPr>
      <w:r w:rsidRPr="0021415C">
        <w:rPr>
          <w:rFonts w:asciiTheme="minorHAnsi" w:eastAsia="Calibri" w:hAnsiTheme="minorHAnsi" w:cs="Seattle Text"/>
        </w:rPr>
        <w:t xml:space="preserve"> </w:t>
      </w:r>
    </w:p>
    <w:p w14:paraId="4D7CA2B7" w14:textId="12A010C1" w:rsidR="004466E9" w:rsidRDefault="00BF50F5" w:rsidP="0D5EB608">
      <w:pPr>
        <w:rPr>
          <w:rFonts w:asciiTheme="minorHAnsi" w:eastAsia="Calibri" w:hAnsiTheme="minorHAnsi" w:cs="Seattle Text"/>
        </w:rPr>
      </w:pPr>
      <w:r w:rsidRPr="0D5EB608">
        <w:rPr>
          <w:rFonts w:asciiTheme="minorHAnsi" w:eastAsia="Calibri" w:hAnsiTheme="minorHAnsi" w:cs="Seattle Text"/>
        </w:rPr>
        <w:t xml:space="preserve">Currently, </w:t>
      </w:r>
      <w:r w:rsidR="00257403" w:rsidRPr="0D5EB608">
        <w:rPr>
          <w:rFonts w:asciiTheme="minorHAnsi" w:eastAsia="Calibri" w:hAnsiTheme="minorHAnsi" w:cs="Seattle Text"/>
        </w:rPr>
        <w:t xml:space="preserve">SPP and SPP Pathway </w:t>
      </w:r>
      <w:r w:rsidR="00977307">
        <w:rPr>
          <w:rFonts w:asciiTheme="minorHAnsi" w:eastAsia="Calibri" w:hAnsiTheme="minorHAnsi" w:cs="Seattle Text"/>
        </w:rPr>
        <w:t>educators</w:t>
      </w:r>
      <w:r w:rsidR="00257403" w:rsidRPr="0D5EB608">
        <w:rPr>
          <w:rFonts w:asciiTheme="minorHAnsi" w:eastAsia="Calibri" w:hAnsiTheme="minorHAnsi" w:cs="Seattle Text"/>
        </w:rPr>
        <w:t xml:space="preserve"> receive coaching </w:t>
      </w:r>
      <w:r w:rsidR="0D5EB608" w:rsidRPr="0D5EB608">
        <w:rPr>
          <w:rFonts w:asciiTheme="minorHAnsi" w:eastAsia="Calibri" w:hAnsiTheme="minorHAnsi" w:cs="Seattle Text"/>
        </w:rPr>
        <w:t xml:space="preserve">from DEEL staff </w:t>
      </w:r>
      <w:r w:rsidR="00257403" w:rsidRPr="0D5EB608">
        <w:rPr>
          <w:rFonts w:asciiTheme="minorHAnsi" w:eastAsia="Calibri" w:hAnsiTheme="minorHAnsi" w:cs="Seattle Text"/>
        </w:rPr>
        <w:t xml:space="preserve">and consultation from </w:t>
      </w:r>
      <w:r w:rsidR="004466E9" w:rsidRPr="0D5EB608">
        <w:rPr>
          <w:rFonts w:asciiTheme="minorHAnsi" w:eastAsia="Calibri" w:hAnsiTheme="minorHAnsi" w:cs="Seattle Text"/>
        </w:rPr>
        <w:t>PHSK</w:t>
      </w:r>
      <w:r w:rsidR="0088454E" w:rsidRPr="0D5EB608">
        <w:rPr>
          <w:rFonts w:asciiTheme="minorHAnsi" w:eastAsia="Calibri" w:hAnsiTheme="minorHAnsi" w:cs="Seattle Text"/>
        </w:rPr>
        <w:t>C</w:t>
      </w:r>
      <w:r w:rsidR="009A02FC">
        <w:rPr>
          <w:rFonts w:asciiTheme="minorHAnsi" w:eastAsia="Calibri" w:hAnsiTheme="minorHAnsi" w:cs="Seattle Text"/>
        </w:rPr>
        <w:t xml:space="preserve"> on a regular basis</w:t>
      </w:r>
      <w:r w:rsidR="00EE10EE" w:rsidRPr="0D5EB608">
        <w:rPr>
          <w:rFonts w:asciiTheme="minorHAnsi" w:eastAsia="Calibri" w:hAnsiTheme="minorHAnsi" w:cs="Seattle Text"/>
        </w:rPr>
        <w:t xml:space="preserve">. </w:t>
      </w:r>
      <w:r w:rsidR="0D5EB608" w:rsidRPr="0D5EB608">
        <w:rPr>
          <w:rFonts w:asciiTheme="minorHAnsi" w:eastAsia="Calibri" w:hAnsiTheme="minorHAnsi" w:cs="Seattle Text"/>
        </w:rPr>
        <w:t xml:space="preserve">DEEL staff and the PHSKC </w:t>
      </w:r>
      <w:r w:rsidR="00A908FF" w:rsidRPr="0D5EB608">
        <w:rPr>
          <w:rFonts w:asciiTheme="minorHAnsi" w:eastAsia="Calibri" w:hAnsiTheme="minorHAnsi" w:cs="Seattle Text"/>
        </w:rPr>
        <w:t xml:space="preserve">consultants do not have the capacity to </w:t>
      </w:r>
      <w:r w:rsidR="00440826" w:rsidRPr="0D5EB608">
        <w:rPr>
          <w:rFonts w:asciiTheme="minorHAnsi" w:eastAsia="Calibri" w:hAnsiTheme="minorHAnsi" w:cs="Seattle Text"/>
        </w:rPr>
        <w:t xml:space="preserve">stay in </w:t>
      </w:r>
      <w:r w:rsidR="00374815" w:rsidRPr="0D5EB608">
        <w:rPr>
          <w:rFonts w:asciiTheme="minorHAnsi" w:eastAsia="Calibri" w:hAnsiTheme="minorHAnsi" w:cs="Seattle Text"/>
        </w:rPr>
        <w:t>preschool</w:t>
      </w:r>
      <w:r w:rsidR="00440826" w:rsidRPr="0D5EB608">
        <w:rPr>
          <w:rFonts w:asciiTheme="minorHAnsi" w:eastAsia="Calibri" w:hAnsiTheme="minorHAnsi" w:cs="Seattle Text"/>
        </w:rPr>
        <w:t xml:space="preserve"> classrooms </w:t>
      </w:r>
      <w:r w:rsidR="00374815" w:rsidRPr="0D5EB608">
        <w:rPr>
          <w:rFonts w:asciiTheme="minorHAnsi" w:eastAsia="Calibri" w:hAnsiTheme="minorHAnsi" w:cs="Seattle Text"/>
        </w:rPr>
        <w:t>for an extended</w:t>
      </w:r>
      <w:r w:rsidR="00440826" w:rsidRPr="0D5EB608">
        <w:rPr>
          <w:rFonts w:asciiTheme="minorHAnsi" w:eastAsia="Calibri" w:hAnsiTheme="minorHAnsi" w:cs="Seattle Text"/>
        </w:rPr>
        <w:t xml:space="preserve"> </w:t>
      </w:r>
      <w:r w:rsidR="00374815" w:rsidRPr="0D5EB608">
        <w:rPr>
          <w:rFonts w:asciiTheme="minorHAnsi" w:eastAsia="Calibri" w:hAnsiTheme="minorHAnsi" w:cs="Seattle Text"/>
        </w:rPr>
        <w:t xml:space="preserve">period </w:t>
      </w:r>
      <w:r w:rsidR="00440826" w:rsidRPr="0D5EB608">
        <w:rPr>
          <w:rFonts w:asciiTheme="minorHAnsi" w:eastAsia="Calibri" w:hAnsiTheme="minorHAnsi" w:cs="Seattle Text"/>
        </w:rPr>
        <w:t>(</w:t>
      </w:r>
      <w:proofErr w:type="gramStart"/>
      <w:r w:rsidR="00374815" w:rsidRPr="0D5EB608">
        <w:rPr>
          <w:rFonts w:asciiTheme="minorHAnsi" w:eastAsia="Calibri" w:hAnsiTheme="minorHAnsi" w:cs="Seattle Text"/>
        </w:rPr>
        <w:t>e.g.</w:t>
      </w:r>
      <w:proofErr w:type="gramEnd"/>
      <w:r w:rsidR="00374815" w:rsidRPr="0D5EB608">
        <w:rPr>
          <w:rFonts w:asciiTheme="minorHAnsi" w:eastAsia="Calibri" w:hAnsiTheme="minorHAnsi" w:cs="Seattle Text"/>
        </w:rPr>
        <w:t xml:space="preserve"> </w:t>
      </w:r>
      <w:r w:rsidR="000C7F12" w:rsidRPr="0D5EB608">
        <w:rPr>
          <w:rFonts w:asciiTheme="minorHAnsi" w:eastAsia="Calibri" w:hAnsiTheme="minorHAnsi" w:cs="Seattle Text"/>
        </w:rPr>
        <w:t xml:space="preserve">daily </w:t>
      </w:r>
      <w:r w:rsidR="00FC2AD3" w:rsidRPr="0D5EB608">
        <w:rPr>
          <w:rFonts w:asciiTheme="minorHAnsi" w:eastAsia="Calibri" w:hAnsiTheme="minorHAnsi" w:cs="Seattle Text"/>
        </w:rPr>
        <w:t xml:space="preserve">for </w:t>
      </w:r>
      <w:r w:rsidR="00EA174E" w:rsidRPr="0D5EB608">
        <w:rPr>
          <w:rFonts w:asciiTheme="minorHAnsi" w:eastAsia="Calibri" w:hAnsiTheme="minorHAnsi" w:cs="Seattle Text"/>
        </w:rPr>
        <w:t>several</w:t>
      </w:r>
      <w:r w:rsidR="00FC2AD3" w:rsidRPr="0D5EB608">
        <w:rPr>
          <w:rFonts w:asciiTheme="minorHAnsi" w:eastAsia="Calibri" w:hAnsiTheme="minorHAnsi" w:cs="Seattle Text"/>
        </w:rPr>
        <w:t xml:space="preserve"> weeks</w:t>
      </w:r>
      <w:r w:rsidR="000C7F12" w:rsidRPr="00262AA6">
        <w:rPr>
          <w:rFonts w:asciiTheme="minorHAnsi" w:eastAsia="Calibri" w:hAnsiTheme="minorHAnsi" w:cs="Seattle Text"/>
        </w:rPr>
        <w:t>) t</w:t>
      </w:r>
      <w:r w:rsidR="00E12AA3" w:rsidRPr="00262AA6">
        <w:rPr>
          <w:rFonts w:asciiTheme="minorHAnsi" w:eastAsia="Calibri" w:hAnsiTheme="minorHAnsi" w:cs="Seattle Text"/>
        </w:rPr>
        <w:t xml:space="preserve">o help the </w:t>
      </w:r>
      <w:r w:rsidR="00977307">
        <w:rPr>
          <w:rFonts w:asciiTheme="minorHAnsi" w:eastAsia="Calibri" w:hAnsiTheme="minorHAnsi" w:cs="Seattle Text"/>
        </w:rPr>
        <w:t>educator</w:t>
      </w:r>
      <w:r w:rsidR="00034DCE" w:rsidRPr="00262AA6">
        <w:rPr>
          <w:rFonts w:asciiTheme="minorHAnsi" w:eastAsia="Calibri" w:hAnsiTheme="minorHAnsi" w:cs="Seattle Text"/>
        </w:rPr>
        <w:t xml:space="preserve"> </w:t>
      </w:r>
      <w:r w:rsidR="0D5EB608" w:rsidRPr="00262AA6">
        <w:rPr>
          <w:rFonts w:asciiTheme="minorHAnsi" w:eastAsia="Calibri" w:hAnsiTheme="minorHAnsi" w:cs="Seattle Text"/>
        </w:rPr>
        <w:t xml:space="preserve">improve their instructional strategies and effectiveness in supporting all </w:t>
      </w:r>
      <w:r w:rsidR="009D50F9" w:rsidRPr="00262AA6">
        <w:rPr>
          <w:rFonts w:asciiTheme="minorHAnsi" w:eastAsia="Calibri" w:hAnsiTheme="minorHAnsi" w:cs="Seattle Text"/>
        </w:rPr>
        <w:t>children</w:t>
      </w:r>
      <w:r w:rsidR="0D5EB608" w:rsidRPr="00262AA6">
        <w:rPr>
          <w:rFonts w:asciiTheme="minorHAnsi" w:eastAsia="Calibri" w:hAnsiTheme="minorHAnsi" w:cs="Seattle Text"/>
        </w:rPr>
        <w:t>.</w:t>
      </w:r>
      <w:r w:rsidR="009D50F9" w:rsidRPr="00262AA6">
        <w:rPr>
          <w:rFonts w:asciiTheme="minorHAnsi" w:eastAsia="Calibri" w:hAnsiTheme="minorHAnsi" w:cs="Seattle Text"/>
        </w:rPr>
        <w:t xml:space="preserve"> </w:t>
      </w:r>
      <w:r w:rsidR="001B2818" w:rsidRPr="00262AA6">
        <w:rPr>
          <w:rFonts w:asciiTheme="minorHAnsi" w:eastAsia="Calibri" w:hAnsiTheme="minorHAnsi" w:cs="Seattle Text"/>
        </w:rPr>
        <w:t xml:space="preserve">Organizations and individuals </w:t>
      </w:r>
      <w:r w:rsidR="00AD1208" w:rsidRPr="00262AA6">
        <w:rPr>
          <w:rFonts w:asciiTheme="minorHAnsi" w:eastAsia="Calibri" w:hAnsiTheme="minorHAnsi" w:cs="Seattle Text"/>
        </w:rPr>
        <w:t xml:space="preserve">responding to this RFQ </w:t>
      </w:r>
      <w:r w:rsidR="009D50F9" w:rsidRPr="00262AA6">
        <w:rPr>
          <w:rFonts w:asciiTheme="minorHAnsi" w:eastAsia="Calibri" w:hAnsiTheme="minorHAnsi" w:cs="Seattle Text"/>
        </w:rPr>
        <w:t xml:space="preserve">would </w:t>
      </w:r>
      <w:r w:rsidR="0D5EB608" w:rsidRPr="00262AA6">
        <w:rPr>
          <w:rFonts w:asciiTheme="minorHAnsi" w:eastAsia="Calibri" w:hAnsiTheme="minorHAnsi" w:cs="Seattle Text"/>
        </w:rPr>
        <w:t>need to be available to</w:t>
      </w:r>
      <w:r w:rsidR="00AD1208" w:rsidRPr="00262AA6">
        <w:rPr>
          <w:rFonts w:asciiTheme="minorHAnsi" w:eastAsia="Calibri" w:hAnsiTheme="minorHAnsi" w:cs="Seattle Text"/>
        </w:rPr>
        <w:t xml:space="preserve"> work with the </w:t>
      </w:r>
      <w:r w:rsidR="00977307">
        <w:rPr>
          <w:rFonts w:asciiTheme="minorHAnsi" w:eastAsia="Calibri" w:hAnsiTheme="minorHAnsi" w:cs="Seattle Text"/>
        </w:rPr>
        <w:t>educator</w:t>
      </w:r>
      <w:r w:rsidR="00AD1208" w:rsidRPr="0D5EB608">
        <w:rPr>
          <w:rFonts w:asciiTheme="minorHAnsi" w:eastAsia="Calibri" w:hAnsiTheme="minorHAnsi" w:cs="Seattle Text"/>
        </w:rPr>
        <w:t xml:space="preserve"> for </w:t>
      </w:r>
      <w:r w:rsidR="000C7F12" w:rsidRPr="0D5EB608">
        <w:rPr>
          <w:rFonts w:asciiTheme="minorHAnsi" w:eastAsia="Calibri" w:hAnsiTheme="minorHAnsi" w:cs="Seattle Text"/>
        </w:rPr>
        <w:t>a prescribed</w:t>
      </w:r>
      <w:r w:rsidR="009D50F9" w:rsidRPr="0D5EB608">
        <w:rPr>
          <w:rFonts w:asciiTheme="minorHAnsi" w:eastAsia="Calibri" w:hAnsiTheme="minorHAnsi" w:cs="Seattle Text"/>
        </w:rPr>
        <w:t>,</w:t>
      </w:r>
      <w:r w:rsidR="000C7F12" w:rsidRPr="0D5EB608">
        <w:rPr>
          <w:rFonts w:asciiTheme="minorHAnsi" w:eastAsia="Calibri" w:hAnsiTheme="minorHAnsi" w:cs="Seattle Text"/>
        </w:rPr>
        <w:t xml:space="preserve"> </w:t>
      </w:r>
      <w:r w:rsidR="00AD1208" w:rsidRPr="0D5EB608">
        <w:rPr>
          <w:rFonts w:asciiTheme="minorHAnsi" w:eastAsia="Calibri" w:hAnsiTheme="minorHAnsi" w:cs="Seattle Text"/>
        </w:rPr>
        <w:t>but intensive amount of time</w:t>
      </w:r>
      <w:r w:rsidR="000C1391" w:rsidRPr="0D5EB608">
        <w:rPr>
          <w:rFonts w:asciiTheme="minorHAnsi" w:eastAsia="Calibri" w:hAnsiTheme="minorHAnsi" w:cs="Seattle Text"/>
        </w:rPr>
        <w:t xml:space="preserve">. </w:t>
      </w:r>
    </w:p>
    <w:p w14:paraId="2B58CE0D" w14:textId="77777777" w:rsidR="004466E9" w:rsidRDefault="004466E9" w:rsidP="004466E9">
      <w:pPr>
        <w:ind w:firstLine="45"/>
        <w:rPr>
          <w:rFonts w:asciiTheme="minorHAnsi" w:eastAsia="Calibri" w:hAnsiTheme="minorHAnsi" w:cs="Seattle Text"/>
        </w:rPr>
      </w:pPr>
    </w:p>
    <w:p w14:paraId="1C74DC10" w14:textId="38865365" w:rsidR="000B3343" w:rsidRPr="00D8414E" w:rsidRDefault="000B3343" w:rsidP="000B3343">
      <w:pPr>
        <w:rPr>
          <w:rFonts w:asciiTheme="minorHAnsi" w:eastAsia="Calibri" w:hAnsiTheme="minorHAnsi" w:cs="Seattle Text"/>
          <w:u w:val="single"/>
        </w:rPr>
      </w:pPr>
      <w:r w:rsidRPr="00D8414E">
        <w:rPr>
          <w:rFonts w:asciiTheme="minorHAnsi" w:eastAsia="Calibri" w:hAnsiTheme="minorHAnsi" w:cs="Seattle Text"/>
          <w:u w:val="single"/>
        </w:rPr>
        <w:t xml:space="preserve">Scope of Services </w:t>
      </w:r>
    </w:p>
    <w:p w14:paraId="1A823DF3" w14:textId="0864586B" w:rsidR="000C4991" w:rsidRPr="00D65D22" w:rsidRDefault="00D73009" w:rsidP="00D65D22">
      <w:pPr>
        <w:rPr>
          <w:rFonts w:eastAsia="Calibri"/>
        </w:rPr>
      </w:pPr>
      <w:r w:rsidRPr="00D65D22">
        <w:rPr>
          <w:rFonts w:eastAsia="Calibri"/>
        </w:rPr>
        <w:t>R</w:t>
      </w:r>
      <w:r w:rsidR="000C4991" w:rsidRPr="00D65D22">
        <w:rPr>
          <w:rFonts w:eastAsia="Calibri"/>
        </w:rPr>
        <w:t xml:space="preserve">espondents </w:t>
      </w:r>
      <w:r w:rsidRPr="00D65D22">
        <w:rPr>
          <w:rFonts w:eastAsia="Calibri"/>
        </w:rPr>
        <w:t xml:space="preserve">to this RFQ </w:t>
      </w:r>
      <w:r w:rsidR="0019513B" w:rsidRPr="00D65D22">
        <w:rPr>
          <w:rFonts w:eastAsia="Calibri"/>
        </w:rPr>
        <w:t xml:space="preserve">should be able to </w:t>
      </w:r>
      <w:r w:rsidR="000C4991" w:rsidRPr="00D65D22">
        <w:rPr>
          <w:rFonts w:eastAsia="Calibri"/>
        </w:rPr>
        <w:t>provide services</w:t>
      </w:r>
      <w:r w:rsidR="000E1AA7" w:rsidRPr="00D65D22">
        <w:rPr>
          <w:rFonts w:eastAsia="Calibri"/>
        </w:rPr>
        <w:t xml:space="preserve"> for </w:t>
      </w:r>
      <w:r w:rsidR="00977307">
        <w:rPr>
          <w:rFonts w:eastAsia="Calibri"/>
        </w:rPr>
        <w:t>educators</w:t>
      </w:r>
      <w:r w:rsidR="00D65D22" w:rsidRPr="00D65D22">
        <w:rPr>
          <w:rFonts w:eastAsia="Calibri"/>
        </w:rPr>
        <w:t xml:space="preserve"> </w:t>
      </w:r>
      <w:r w:rsidR="000C4991" w:rsidRPr="00D65D22">
        <w:rPr>
          <w:rFonts w:eastAsia="Calibri"/>
        </w:rPr>
        <w:t>across one or multiple areas listed below:</w:t>
      </w:r>
    </w:p>
    <w:p w14:paraId="4AC20873" w14:textId="391EA001" w:rsidR="00B703C3" w:rsidRPr="00D65D22" w:rsidRDefault="00B703C3" w:rsidP="00D65D22">
      <w:pPr>
        <w:pStyle w:val="ListParagraph"/>
        <w:numPr>
          <w:ilvl w:val="0"/>
          <w:numId w:val="27"/>
        </w:numPr>
        <w:rPr>
          <w:rFonts w:eastAsia="Calibri"/>
        </w:rPr>
      </w:pPr>
      <w:r w:rsidRPr="00D65D22">
        <w:rPr>
          <w:rFonts w:eastAsia="Calibri"/>
        </w:rPr>
        <w:t xml:space="preserve">Behavioral </w:t>
      </w:r>
      <w:r w:rsidR="00E54531" w:rsidRPr="00D65D22">
        <w:rPr>
          <w:rFonts w:eastAsia="Calibri"/>
        </w:rPr>
        <w:t xml:space="preserve">supports </w:t>
      </w:r>
    </w:p>
    <w:p w14:paraId="28B9E499" w14:textId="2368DCD7" w:rsidR="00B703C3" w:rsidRPr="00D65D22" w:rsidRDefault="00B703C3" w:rsidP="00D65D22">
      <w:pPr>
        <w:pStyle w:val="ListParagraph"/>
        <w:numPr>
          <w:ilvl w:val="0"/>
          <w:numId w:val="27"/>
        </w:numPr>
        <w:rPr>
          <w:rFonts w:eastAsia="Calibri"/>
        </w:rPr>
      </w:pPr>
      <w:r w:rsidRPr="00D65D22">
        <w:rPr>
          <w:rFonts w:eastAsia="Calibri"/>
        </w:rPr>
        <w:t xml:space="preserve">Developmental </w:t>
      </w:r>
      <w:r w:rsidR="00E54531" w:rsidRPr="00D65D22">
        <w:rPr>
          <w:rFonts w:eastAsia="Calibri"/>
        </w:rPr>
        <w:t xml:space="preserve">supports </w:t>
      </w:r>
    </w:p>
    <w:p w14:paraId="001AE7F0" w14:textId="1FB22EE2" w:rsidR="00E54531" w:rsidRPr="00D65D22" w:rsidRDefault="00E54531" w:rsidP="00D65D22">
      <w:pPr>
        <w:pStyle w:val="ListParagraph"/>
        <w:numPr>
          <w:ilvl w:val="0"/>
          <w:numId w:val="27"/>
        </w:numPr>
        <w:rPr>
          <w:rFonts w:eastAsia="Calibri"/>
        </w:rPr>
      </w:pPr>
      <w:r w:rsidRPr="00D65D22">
        <w:rPr>
          <w:rFonts w:eastAsia="Calibri"/>
        </w:rPr>
        <w:t>Trauma</w:t>
      </w:r>
      <w:r w:rsidR="00824AD1">
        <w:rPr>
          <w:rFonts w:eastAsia="Calibri"/>
        </w:rPr>
        <w:t>-</w:t>
      </w:r>
      <w:r w:rsidR="000E1AA7" w:rsidRPr="00D65D22">
        <w:rPr>
          <w:rFonts w:eastAsia="Calibri"/>
        </w:rPr>
        <w:t xml:space="preserve">informed practice </w:t>
      </w:r>
    </w:p>
    <w:p w14:paraId="3DFC675B" w14:textId="7F10ED57" w:rsidR="005F6FDC" w:rsidRPr="00D65D22" w:rsidRDefault="00D73009" w:rsidP="00D65D22">
      <w:pPr>
        <w:pStyle w:val="ListParagraph"/>
        <w:numPr>
          <w:ilvl w:val="0"/>
          <w:numId w:val="27"/>
        </w:numPr>
        <w:rPr>
          <w:rFonts w:eastAsia="Calibri"/>
        </w:rPr>
      </w:pPr>
      <w:r w:rsidRPr="00D65D22">
        <w:rPr>
          <w:rFonts w:eastAsia="Calibri"/>
        </w:rPr>
        <w:t xml:space="preserve">Social-emotional </w:t>
      </w:r>
      <w:r w:rsidR="0019513B" w:rsidRPr="00D65D22">
        <w:rPr>
          <w:rFonts w:eastAsia="Calibri"/>
        </w:rPr>
        <w:t xml:space="preserve">instruction </w:t>
      </w:r>
    </w:p>
    <w:p w14:paraId="476E1818" w14:textId="251C8E0A" w:rsidR="0052088B" w:rsidRPr="0052088B" w:rsidRDefault="0052088B" w:rsidP="00D65D22">
      <w:pPr>
        <w:rPr>
          <w:rFonts w:eastAsia="Calibri"/>
        </w:rPr>
      </w:pPr>
    </w:p>
    <w:p w14:paraId="53C6B05C" w14:textId="5D90D173" w:rsidR="0033799F" w:rsidRPr="00D65D22" w:rsidRDefault="002B29A3" w:rsidP="74E65D0B">
      <w:pPr>
        <w:rPr>
          <w:rFonts w:eastAsia="Calibri"/>
        </w:rPr>
      </w:pPr>
      <w:r>
        <w:rPr>
          <w:rFonts w:eastAsia="Calibri"/>
        </w:rPr>
        <w:t>Respondents</w:t>
      </w:r>
      <w:r w:rsidR="0033799F" w:rsidRPr="00D65D22">
        <w:rPr>
          <w:rFonts w:eastAsia="Calibri"/>
        </w:rPr>
        <w:t xml:space="preserve"> to this RFQ should be able t</w:t>
      </w:r>
      <w:r w:rsidR="00CE5509" w:rsidRPr="00D65D22">
        <w:rPr>
          <w:rFonts w:eastAsia="Calibri"/>
        </w:rPr>
        <w:t xml:space="preserve">o </w:t>
      </w:r>
      <w:r w:rsidR="00501649" w:rsidRPr="00D65D22">
        <w:rPr>
          <w:rFonts w:eastAsia="Calibri"/>
        </w:rPr>
        <w:t>support</w:t>
      </w:r>
      <w:r w:rsidR="00977307">
        <w:rPr>
          <w:rFonts w:eastAsia="Calibri"/>
        </w:rPr>
        <w:t xml:space="preserve"> educator</w:t>
      </w:r>
      <w:r w:rsidR="00CE5509" w:rsidRPr="00D65D22">
        <w:rPr>
          <w:rFonts w:eastAsia="Calibri"/>
        </w:rPr>
        <w:t>s</w:t>
      </w:r>
      <w:r w:rsidR="00FC6101" w:rsidRPr="00D65D22">
        <w:rPr>
          <w:rFonts w:eastAsia="Calibri"/>
        </w:rPr>
        <w:t xml:space="preserve"> through intensive</w:t>
      </w:r>
      <w:r w:rsidR="0068044E" w:rsidRPr="00D65D22">
        <w:rPr>
          <w:rFonts w:eastAsia="Calibri"/>
        </w:rPr>
        <w:t xml:space="preserve"> regular</w:t>
      </w:r>
      <w:r w:rsidR="00FC6101" w:rsidRPr="00D65D22">
        <w:rPr>
          <w:rFonts w:eastAsia="Calibri"/>
        </w:rPr>
        <w:t xml:space="preserve"> coaching, </w:t>
      </w:r>
      <w:r w:rsidR="00977307" w:rsidRPr="00D65D22">
        <w:rPr>
          <w:rFonts w:eastAsia="Calibri"/>
        </w:rPr>
        <w:t>modeling,</w:t>
      </w:r>
      <w:r w:rsidR="00FC6101" w:rsidRPr="00D65D22">
        <w:rPr>
          <w:rFonts w:eastAsia="Calibri"/>
        </w:rPr>
        <w:t xml:space="preserve"> and </w:t>
      </w:r>
      <w:r w:rsidR="00977307">
        <w:rPr>
          <w:rFonts w:eastAsia="Calibri"/>
        </w:rPr>
        <w:t xml:space="preserve">providing </w:t>
      </w:r>
      <w:r w:rsidR="00FC6101" w:rsidRPr="00D65D22">
        <w:rPr>
          <w:rFonts w:eastAsia="Calibri"/>
        </w:rPr>
        <w:t xml:space="preserve">guidance </w:t>
      </w:r>
      <w:r w:rsidR="00CE5509" w:rsidRPr="00D65D22">
        <w:rPr>
          <w:rFonts w:eastAsia="Calibri"/>
        </w:rPr>
        <w:t>on how to deliver</w:t>
      </w:r>
      <w:r w:rsidR="0033799F" w:rsidRPr="00D65D22">
        <w:rPr>
          <w:rFonts w:eastAsia="Calibri"/>
        </w:rPr>
        <w:t xml:space="preserve"> strategies </w:t>
      </w:r>
      <w:r w:rsidR="00736762">
        <w:rPr>
          <w:rFonts w:eastAsia="Calibri"/>
        </w:rPr>
        <w:t xml:space="preserve">that </w:t>
      </w:r>
      <w:r w:rsidR="00B61470" w:rsidRPr="0D5EB608">
        <w:rPr>
          <w:rFonts w:eastAsiaTheme="minorEastAsia" w:cs="Calibri"/>
        </w:rPr>
        <w:t>positively influence</w:t>
      </w:r>
      <w:r w:rsidR="0033799F" w:rsidRPr="0D5EB608">
        <w:rPr>
          <w:rFonts w:eastAsiaTheme="minorEastAsia" w:cs="Calibri"/>
        </w:rPr>
        <w:t xml:space="preserve"> </w:t>
      </w:r>
      <w:r w:rsidR="0033799F" w:rsidRPr="00D65D22">
        <w:rPr>
          <w:rFonts w:eastAsia="Calibri"/>
        </w:rPr>
        <w:t xml:space="preserve">one or more of the following outcomes: </w:t>
      </w:r>
    </w:p>
    <w:p w14:paraId="74B56A02" w14:textId="341645E0" w:rsidR="00211334" w:rsidRPr="00D65D22" w:rsidRDefault="74E65D0B" w:rsidP="74E65D0B">
      <w:pPr>
        <w:pStyle w:val="ListParagraph"/>
        <w:numPr>
          <w:ilvl w:val="0"/>
          <w:numId w:val="28"/>
        </w:numPr>
        <w:rPr>
          <w:rFonts w:eastAsia="Calibri"/>
        </w:rPr>
      </w:pPr>
      <w:r w:rsidRPr="74E65D0B">
        <w:rPr>
          <w:rFonts w:eastAsia="Calibri"/>
        </w:rPr>
        <w:t xml:space="preserve">Increase a preschool </w:t>
      </w:r>
      <w:r w:rsidR="00977307">
        <w:rPr>
          <w:rFonts w:eastAsia="Calibri"/>
        </w:rPr>
        <w:t>educator</w:t>
      </w:r>
      <w:r w:rsidRPr="74E65D0B">
        <w:rPr>
          <w:rFonts w:eastAsia="Calibri"/>
        </w:rPr>
        <w:t>’s understanding of classroom modifications, inclusive practice(s), positive response(s), and/or family communication</w:t>
      </w:r>
    </w:p>
    <w:p w14:paraId="143A2DCC" w14:textId="20D51F8F" w:rsidR="00AB7B3C" w:rsidRPr="00D65D22" w:rsidRDefault="00382AE0" w:rsidP="00D65D22">
      <w:pPr>
        <w:pStyle w:val="ListParagraph"/>
        <w:numPr>
          <w:ilvl w:val="0"/>
          <w:numId w:val="28"/>
        </w:numPr>
        <w:rPr>
          <w:rFonts w:eastAsia="Calibri"/>
        </w:rPr>
      </w:pPr>
      <w:r w:rsidRPr="00D65D22">
        <w:rPr>
          <w:rFonts w:eastAsia="Calibri"/>
        </w:rPr>
        <w:t>Develop s</w:t>
      </w:r>
      <w:r w:rsidR="00211334" w:rsidRPr="00D65D22">
        <w:rPr>
          <w:rFonts w:eastAsia="Calibri"/>
        </w:rPr>
        <w:t>pecialty</w:t>
      </w:r>
      <w:r w:rsidRPr="00D65D22">
        <w:rPr>
          <w:rFonts w:eastAsia="Calibri"/>
        </w:rPr>
        <w:t xml:space="preserve"> </w:t>
      </w:r>
      <w:r w:rsidR="007C4D7C" w:rsidRPr="00D65D22">
        <w:rPr>
          <w:rFonts w:eastAsia="Calibri"/>
        </w:rPr>
        <w:t>strategies</w:t>
      </w:r>
      <w:r w:rsidRPr="00D65D22">
        <w:rPr>
          <w:rFonts w:eastAsia="Calibri"/>
        </w:rPr>
        <w:t xml:space="preserve"> to</w:t>
      </w:r>
      <w:r w:rsidR="00211334" w:rsidRPr="00D65D22">
        <w:rPr>
          <w:rFonts w:eastAsia="Calibri"/>
        </w:rPr>
        <w:t xml:space="preserve"> improv</w:t>
      </w:r>
      <w:r w:rsidRPr="00D65D22">
        <w:rPr>
          <w:rFonts w:eastAsia="Calibri"/>
        </w:rPr>
        <w:t>e</w:t>
      </w:r>
      <w:r w:rsidR="00211334" w:rsidRPr="00D65D22">
        <w:rPr>
          <w:rFonts w:eastAsia="Calibri"/>
        </w:rPr>
        <w:t xml:space="preserve"> children’s </w:t>
      </w:r>
      <w:r w:rsidR="008A53E2" w:rsidRPr="00D65D22">
        <w:rPr>
          <w:rFonts w:eastAsia="Calibri"/>
        </w:rPr>
        <w:t>problem-solving</w:t>
      </w:r>
      <w:r w:rsidR="00211334" w:rsidRPr="00D65D22">
        <w:rPr>
          <w:rFonts w:eastAsia="Calibri"/>
        </w:rPr>
        <w:t xml:space="preserve"> skills, aid in </w:t>
      </w:r>
      <w:r w:rsidR="00E532F9" w:rsidRPr="00D65D22">
        <w:rPr>
          <w:rFonts w:eastAsia="Calibri"/>
        </w:rPr>
        <w:t>reducing harmful behaviors</w:t>
      </w:r>
      <w:r w:rsidR="00211334" w:rsidRPr="00D65D22">
        <w:rPr>
          <w:rFonts w:eastAsia="Calibri"/>
        </w:rPr>
        <w:t>, and/or attribute to social-emotional growth</w:t>
      </w:r>
    </w:p>
    <w:p w14:paraId="65C2FE2B" w14:textId="5176427D" w:rsidR="00243603" w:rsidRPr="00D65D22" w:rsidRDefault="0087480E" w:rsidP="00D65D22">
      <w:pPr>
        <w:pStyle w:val="ListParagraph"/>
        <w:numPr>
          <w:ilvl w:val="0"/>
          <w:numId w:val="28"/>
        </w:numPr>
        <w:rPr>
          <w:color w:val="000000"/>
        </w:rPr>
      </w:pPr>
      <w:r w:rsidRPr="00D65D22">
        <w:rPr>
          <w:color w:val="000000"/>
        </w:rPr>
        <w:t>Leverage existing resources to build upon and improve classroom and student outcomes</w:t>
      </w:r>
    </w:p>
    <w:p w14:paraId="159044F4" w14:textId="2C3679B6" w:rsidR="008A53E2" w:rsidRPr="00D65D22" w:rsidRDefault="008A53E2" w:rsidP="00D65D22">
      <w:pPr>
        <w:pStyle w:val="ListParagraph"/>
        <w:numPr>
          <w:ilvl w:val="0"/>
          <w:numId w:val="28"/>
        </w:numPr>
        <w:rPr>
          <w:rFonts w:eastAsia="Calibri"/>
        </w:rPr>
      </w:pPr>
      <w:r w:rsidRPr="00D65D22">
        <w:rPr>
          <w:rFonts w:eastAsiaTheme="minorEastAsia" w:cs="Calibri"/>
        </w:rPr>
        <w:t>Interrupt inequitable practices to create positive and inclusive interactions and classroom environments for all children</w:t>
      </w:r>
    </w:p>
    <w:p w14:paraId="0805DA81" w14:textId="1FD2B125" w:rsidR="001D2E5F" w:rsidRPr="00D65D22" w:rsidRDefault="004470B8" w:rsidP="00D65D22">
      <w:pPr>
        <w:pStyle w:val="ListParagraph"/>
        <w:numPr>
          <w:ilvl w:val="0"/>
          <w:numId w:val="28"/>
        </w:numPr>
        <w:rPr>
          <w:rFonts w:eastAsia="Calibri"/>
        </w:rPr>
      </w:pPr>
      <w:r w:rsidRPr="00D65D22">
        <w:rPr>
          <w:rFonts w:eastAsiaTheme="minorEastAsia" w:cs="Calibri"/>
        </w:rPr>
        <w:t xml:space="preserve">Support building </w:t>
      </w:r>
      <w:r w:rsidR="00977307">
        <w:rPr>
          <w:rFonts w:eastAsiaTheme="minorEastAsia" w:cs="Calibri"/>
        </w:rPr>
        <w:t>educator</w:t>
      </w:r>
      <w:r w:rsidR="00A46CC0" w:rsidRPr="00D65D22">
        <w:rPr>
          <w:rFonts w:eastAsiaTheme="minorEastAsia" w:cs="Calibri"/>
        </w:rPr>
        <w:t xml:space="preserve">, family, and </w:t>
      </w:r>
      <w:r w:rsidR="00107AEB" w:rsidRPr="00D65D22">
        <w:rPr>
          <w:rFonts w:eastAsiaTheme="minorEastAsia" w:cs="Calibri"/>
        </w:rPr>
        <w:t>child relationship</w:t>
      </w:r>
      <w:r w:rsidRPr="00D65D22">
        <w:rPr>
          <w:rFonts w:eastAsiaTheme="minorEastAsia" w:cs="Calibri"/>
        </w:rPr>
        <w:t>s</w:t>
      </w:r>
    </w:p>
    <w:p w14:paraId="639C49B3" w14:textId="6B978158" w:rsidR="001D2E5F" w:rsidRPr="00D65D22" w:rsidRDefault="00F973D4" w:rsidP="00D65D22">
      <w:pPr>
        <w:pStyle w:val="ListParagraph"/>
        <w:numPr>
          <w:ilvl w:val="0"/>
          <w:numId w:val="28"/>
        </w:numPr>
        <w:rPr>
          <w:rFonts w:eastAsia="Calibri"/>
        </w:rPr>
      </w:pPr>
      <w:r w:rsidRPr="00D65D22">
        <w:rPr>
          <w:rFonts w:eastAsia="Calibri"/>
        </w:rPr>
        <w:t>Create and model social-emotional instruction (</w:t>
      </w:r>
      <w:proofErr w:type="gramStart"/>
      <w:r w:rsidRPr="00D65D22">
        <w:rPr>
          <w:rFonts w:eastAsia="Calibri"/>
        </w:rPr>
        <w:t>e.g.</w:t>
      </w:r>
      <w:proofErr w:type="gramEnd"/>
      <w:r w:rsidRPr="00D65D22">
        <w:rPr>
          <w:rFonts w:eastAsia="Calibri"/>
        </w:rPr>
        <w:t xml:space="preserve"> dedicate time to c</w:t>
      </w:r>
      <w:r w:rsidR="001D2E5F" w:rsidRPr="00D65D22">
        <w:rPr>
          <w:rFonts w:eastAsia="Calibri"/>
        </w:rPr>
        <w:t xml:space="preserve">reate </w:t>
      </w:r>
      <w:r w:rsidRPr="00D65D22">
        <w:rPr>
          <w:rFonts w:eastAsia="Calibri"/>
        </w:rPr>
        <w:t>s</w:t>
      </w:r>
      <w:r w:rsidR="001D2E5F" w:rsidRPr="00D65D22">
        <w:rPr>
          <w:rFonts w:eastAsia="Calibri"/>
        </w:rPr>
        <w:t xml:space="preserve">ocial stories, visuals, </w:t>
      </w:r>
      <w:r w:rsidRPr="00D65D22">
        <w:rPr>
          <w:rFonts w:eastAsia="Calibri"/>
        </w:rPr>
        <w:t xml:space="preserve">and/or </w:t>
      </w:r>
      <w:r w:rsidR="001D2E5F" w:rsidRPr="00D65D22">
        <w:rPr>
          <w:rFonts w:eastAsia="Calibri"/>
        </w:rPr>
        <w:t xml:space="preserve">tools </w:t>
      </w:r>
      <w:r w:rsidRPr="00D65D22">
        <w:rPr>
          <w:rFonts w:eastAsia="Calibri"/>
        </w:rPr>
        <w:t xml:space="preserve">with preschool teacher </w:t>
      </w:r>
      <w:r w:rsidR="001D2E5F" w:rsidRPr="00D65D22">
        <w:rPr>
          <w:rFonts w:eastAsia="Calibri"/>
        </w:rPr>
        <w:t xml:space="preserve">and model </w:t>
      </w:r>
      <w:r w:rsidR="00736762">
        <w:rPr>
          <w:rFonts w:eastAsia="Calibri"/>
        </w:rPr>
        <w:t xml:space="preserve">its </w:t>
      </w:r>
      <w:r w:rsidRPr="00D65D22">
        <w:rPr>
          <w:rFonts w:eastAsia="Calibri"/>
        </w:rPr>
        <w:t>use)</w:t>
      </w:r>
      <w:r w:rsidR="001D2E5F" w:rsidRPr="00D65D22">
        <w:rPr>
          <w:rFonts w:eastAsia="Calibri"/>
        </w:rPr>
        <w:t xml:space="preserve"> </w:t>
      </w:r>
    </w:p>
    <w:p w14:paraId="5AA01E7C" w14:textId="77777777" w:rsidR="00DD6666" w:rsidRDefault="00DD6666" w:rsidP="00911ACF">
      <w:pPr>
        <w:rPr>
          <w:rFonts w:eastAsia="Calibri"/>
          <w:b/>
          <w:bCs/>
        </w:rPr>
      </w:pPr>
    </w:p>
    <w:p w14:paraId="015E2419" w14:textId="1E205D18" w:rsidR="00B06451" w:rsidRDefault="00BE5931" w:rsidP="00911ACF">
      <w:pPr>
        <w:rPr>
          <w:rFonts w:eastAsia="Calibri"/>
          <w:b/>
          <w:bCs/>
        </w:rPr>
      </w:pPr>
      <w:r w:rsidRPr="001940B9">
        <w:rPr>
          <w:rFonts w:eastAsia="Calibri"/>
          <w:b/>
          <w:bCs/>
        </w:rPr>
        <w:t>Respondents to this RFQ</w:t>
      </w:r>
      <w:r w:rsidR="00682647" w:rsidRPr="001940B9">
        <w:rPr>
          <w:rFonts w:eastAsia="Calibri"/>
          <w:b/>
          <w:bCs/>
        </w:rPr>
        <w:t xml:space="preserve"> should not give</w:t>
      </w:r>
      <w:r w:rsidR="008549B4">
        <w:rPr>
          <w:rFonts w:eastAsia="Calibri"/>
          <w:b/>
          <w:bCs/>
        </w:rPr>
        <w:t xml:space="preserve"> direct student services</w:t>
      </w:r>
      <w:r w:rsidR="0086568A">
        <w:rPr>
          <w:rFonts w:eastAsia="Calibri"/>
          <w:b/>
          <w:bCs/>
        </w:rPr>
        <w:t xml:space="preserve"> or </w:t>
      </w:r>
      <w:r w:rsidR="008549B4">
        <w:rPr>
          <w:rFonts w:eastAsia="Calibri"/>
          <w:b/>
          <w:bCs/>
        </w:rPr>
        <w:t>therapies,</w:t>
      </w:r>
      <w:r w:rsidR="0086568A">
        <w:rPr>
          <w:rFonts w:eastAsia="Calibri"/>
          <w:b/>
          <w:bCs/>
        </w:rPr>
        <w:t xml:space="preserve"> </w:t>
      </w:r>
      <w:r w:rsidR="00682647" w:rsidRPr="001940B9">
        <w:rPr>
          <w:rFonts w:eastAsia="Calibri"/>
          <w:b/>
          <w:bCs/>
        </w:rPr>
        <w:t>diagnosis</w:t>
      </w:r>
      <w:r w:rsidR="0032018A" w:rsidRPr="001940B9">
        <w:rPr>
          <w:rFonts w:eastAsia="Calibri"/>
          <w:b/>
          <w:bCs/>
        </w:rPr>
        <w:t xml:space="preserve"> for children</w:t>
      </w:r>
      <w:r w:rsidR="00682647" w:rsidRPr="001940B9">
        <w:rPr>
          <w:rFonts w:eastAsia="Calibri"/>
          <w:b/>
          <w:bCs/>
        </w:rPr>
        <w:t xml:space="preserve"> regarding special education referrals</w:t>
      </w:r>
      <w:r w:rsidR="0086568A">
        <w:rPr>
          <w:rFonts w:eastAsia="Calibri"/>
          <w:b/>
          <w:bCs/>
        </w:rPr>
        <w:t xml:space="preserve">, or family case management. </w:t>
      </w:r>
    </w:p>
    <w:p w14:paraId="4FAA8DED" w14:textId="77777777" w:rsidR="0086568A" w:rsidRPr="001940B9" w:rsidRDefault="0086568A" w:rsidP="00911ACF">
      <w:pPr>
        <w:rPr>
          <w:rFonts w:eastAsia="Calibri"/>
          <w:b/>
          <w:bCs/>
        </w:rPr>
      </w:pPr>
    </w:p>
    <w:p w14:paraId="03EBD0F5" w14:textId="15052B76" w:rsidR="51960FDC" w:rsidRDefault="51960FDC" w:rsidP="358FAC22">
      <w:pPr>
        <w:rPr>
          <w:rFonts w:eastAsia="Calibri"/>
          <w:u w:val="single"/>
        </w:rPr>
      </w:pPr>
      <w:r w:rsidRPr="358FAC22">
        <w:rPr>
          <w:rFonts w:eastAsia="Calibri"/>
          <w:u w:val="single"/>
        </w:rPr>
        <w:t>RFQ Roster Design</w:t>
      </w:r>
    </w:p>
    <w:p w14:paraId="2D858FFF" w14:textId="2F3DDAD0" w:rsidR="358FAC22" w:rsidRDefault="358FAC22" w:rsidP="358FAC22">
      <w:pPr>
        <w:rPr>
          <w:rFonts w:eastAsia="Calibri"/>
        </w:rPr>
      </w:pPr>
    </w:p>
    <w:p w14:paraId="30268C03" w14:textId="7A08EEC6" w:rsidR="4E7657EC" w:rsidRDefault="4E7657EC" w:rsidP="358FAC22">
      <w:pPr>
        <w:rPr>
          <w:rFonts w:eastAsia="Calibri"/>
          <w:b/>
          <w:bCs/>
        </w:rPr>
      </w:pPr>
      <w:r w:rsidRPr="140567DF">
        <w:rPr>
          <w:rFonts w:eastAsia="Calibri"/>
          <w:b/>
          <w:bCs/>
        </w:rPr>
        <w:t>PLEASE NOTE: There is no guarantee of work or funding associated with this RFQ opportunity.</w:t>
      </w:r>
    </w:p>
    <w:p w14:paraId="734AAB39" w14:textId="6DF6C3B5" w:rsidR="358FAC22" w:rsidRDefault="358FAC22" w:rsidP="358FAC22">
      <w:pPr>
        <w:rPr>
          <w:rFonts w:eastAsia="Calibri"/>
        </w:rPr>
      </w:pPr>
    </w:p>
    <w:p w14:paraId="3CCC88EE" w14:textId="6480CE3D" w:rsidR="00ED75E7" w:rsidRPr="00055B6D" w:rsidRDefault="74E65D0B" w:rsidP="74E65D0B">
      <w:pPr>
        <w:rPr>
          <w:rFonts w:eastAsia="Calibri"/>
        </w:rPr>
      </w:pPr>
      <w:r w:rsidRPr="74E65D0B">
        <w:rPr>
          <w:rFonts w:eastAsia="Calibri"/>
        </w:rPr>
        <w:t xml:space="preserve">Successful RFQ applicants will be placed on the DEEL Comprehensive Supports Roster. Inclusion on the roster does not guarantee work or funding to the agency but will permit DEEL to directly contract with the agency to provide prescribed classroom-based supports to SPP agencies. Other key elements of the Comprehensive Support Roster include: </w:t>
      </w:r>
    </w:p>
    <w:p w14:paraId="04E9429A" w14:textId="2D0BC2F8" w:rsidR="0043199F" w:rsidRPr="00D65D22" w:rsidRDefault="00C34077" w:rsidP="00D65D22">
      <w:pPr>
        <w:pStyle w:val="ListParagraph"/>
        <w:numPr>
          <w:ilvl w:val="0"/>
          <w:numId w:val="29"/>
        </w:numPr>
        <w:rPr>
          <w:b/>
          <w:color w:val="000000"/>
        </w:rPr>
      </w:pPr>
      <w:r w:rsidRPr="00D65D22">
        <w:rPr>
          <w:color w:val="000000"/>
        </w:rPr>
        <w:t xml:space="preserve">Service </w:t>
      </w:r>
      <w:r w:rsidR="00370745">
        <w:rPr>
          <w:color w:val="000000"/>
        </w:rPr>
        <w:t>providers</w:t>
      </w:r>
      <w:r w:rsidR="00070199" w:rsidRPr="00D65D22">
        <w:rPr>
          <w:color w:val="000000"/>
        </w:rPr>
        <w:t xml:space="preserve"> </w:t>
      </w:r>
      <w:r w:rsidRPr="00D65D22">
        <w:rPr>
          <w:color w:val="000000"/>
        </w:rPr>
        <w:t xml:space="preserve">selected through the RFQ process will be </w:t>
      </w:r>
      <w:r w:rsidR="00792EA6" w:rsidRPr="00D65D22">
        <w:rPr>
          <w:color w:val="000000"/>
        </w:rPr>
        <w:t xml:space="preserve">put on a </w:t>
      </w:r>
      <w:r w:rsidR="00EA0F7C" w:rsidRPr="00D65D22">
        <w:rPr>
          <w:color w:val="000000"/>
        </w:rPr>
        <w:t>DEEL</w:t>
      </w:r>
      <w:r w:rsidR="0070777B">
        <w:rPr>
          <w:color w:val="000000"/>
        </w:rPr>
        <w:t>-</w:t>
      </w:r>
      <w:r w:rsidR="00EA0F7C" w:rsidRPr="00D65D22">
        <w:rPr>
          <w:color w:val="000000"/>
        </w:rPr>
        <w:t xml:space="preserve">approved </w:t>
      </w:r>
      <w:r w:rsidR="00792EA6" w:rsidRPr="00D65D22">
        <w:rPr>
          <w:color w:val="000000"/>
        </w:rPr>
        <w:t xml:space="preserve">list </w:t>
      </w:r>
      <w:r w:rsidR="00EA0F7C" w:rsidRPr="00D65D22">
        <w:rPr>
          <w:color w:val="000000"/>
        </w:rPr>
        <w:t xml:space="preserve">for SPP </w:t>
      </w:r>
      <w:r w:rsidR="0073121B" w:rsidRPr="00D65D22">
        <w:rPr>
          <w:color w:val="000000"/>
        </w:rPr>
        <w:t xml:space="preserve">and SPP Pathway </w:t>
      </w:r>
      <w:r w:rsidR="00977307">
        <w:rPr>
          <w:color w:val="000000"/>
        </w:rPr>
        <w:t>educator</w:t>
      </w:r>
      <w:r w:rsidR="0073121B" w:rsidRPr="00D65D22">
        <w:rPr>
          <w:color w:val="000000"/>
        </w:rPr>
        <w:t xml:space="preserve">s </w:t>
      </w:r>
      <w:r w:rsidR="00EA0F7C" w:rsidRPr="00D65D22">
        <w:rPr>
          <w:color w:val="000000"/>
        </w:rPr>
        <w:t xml:space="preserve">to </w:t>
      </w:r>
      <w:r w:rsidR="00B901B1" w:rsidRPr="00D65D22">
        <w:rPr>
          <w:color w:val="000000"/>
        </w:rPr>
        <w:t>choose</w:t>
      </w:r>
      <w:r w:rsidR="00EA0F7C" w:rsidRPr="00D65D22">
        <w:rPr>
          <w:color w:val="000000"/>
        </w:rPr>
        <w:t xml:space="preserve"> from</w:t>
      </w:r>
      <w:r w:rsidR="00EB1646" w:rsidRPr="00D65D22">
        <w:rPr>
          <w:color w:val="000000"/>
        </w:rPr>
        <w:t xml:space="preserve"> in coordination with </w:t>
      </w:r>
      <w:r w:rsidR="005402A4" w:rsidRPr="00D65D22">
        <w:rPr>
          <w:color w:val="000000"/>
        </w:rPr>
        <w:t>DEEL</w:t>
      </w:r>
    </w:p>
    <w:p w14:paraId="445CDFA3" w14:textId="020B68FB" w:rsidR="0002469C" w:rsidRPr="00D65D22" w:rsidRDefault="00A85ACB" w:rsidP="00D65D22">
      <w:pPr>
        <w:pStyle w:val="ListParagraph"/>
        <w:numPr>
          <w:ilvl w:val="0"/>
          <w:numId w:val="29"/>
        </w:numPr>
        <w:rPr>
          <w:b/>
          <w:color w:val="000000"/>
        </w:rPr>
      </w:pPr>
      <w:r>
        <w:rPr>
          <w:color w:val="000000"/>
        </w:rPr>
        <w:t>After the service provider is matched with a preschool</w:t>
      </w:r>
      <w:r w:rsidR="00FE0D30">
        <w:rPr>
          <w:color w:val="000000"/>
        </w:rPr>
        <w:t xml:space="preserve"> </w:t>
      </w:r>
      <w:r w:rsidR="00016F5A">
        <w:rPr>
          <w:color w:val="000000"/>
        </w:rPr>
        <w:t>agency</w:t>
      </w:r>
      <w:r w:rsidR="0043199F" w:rsidRPr="00D65D22">
        <w:rPr>
          <w:color w:val="000000"/>
        </w:rPr>
        <w:t xml:space="preserve">, the </w:t>
      </w:r>
      <w:r w:rsidR="00370745">
        <w:rPr>
          <w:color w:val="000000"/>
        </w:rPr>
        <w:t xml:space="preserve">service provider </w:t>
      </w:r>
      <w:r w:rsidR="0043199F" w:rsidRPr="00D65D22">
        <w:rPr>
          <w:color w:val="000000"/>
        </w:rPr>
        <w:t>will develop a proposed scope of work, schedule</w:t>
      </w:r>
      <w:r w:rsidR="00A3363D">
        <w:rPr>
          <w:color w:val="000000"/>
        </w:rPr>
        <w:t>,</w:t>
      </w:r>
      <w:r w:rsidR="0043199F" w:rsidRPr="00D65D22">
        <w:rPr>
          <w:color w:val="000000"/>
        </w:rPr>
        <w:t xml:space="preserve"> and fee based on the preschool </w:t>
      </w:r>
      <w:r w:rsidR="00016F5A">
        <w:rPr>
          <w:color w:val="000000"/>
        </w:rPr>
        <w:t>agency’s</w:t>
      </w:r>
      <w:r w:rsidR="0043199F" w:rsidRPr="00D65D22">
        <w:rPr>
          <w:color w:val="000000"/>
        </w:rPr>
        <w:t xml:space="preserve"> approved </w:t>
      </w:r>
      <w:r w:rsidR="00D7188E" w:rsidRPr="00D65D22">
        <w:rPr>
          <w:color w:val="000000"/>
        </w:rPr>
        <w:t>needs</w:t>
      </w:r>
      <w:r w:rsidR="0043199F" w:rsidRPr="00D65D22">
        <w:rPr>
          <w:color w:val="000000"/>
        </w:rPr>
        <w:t xml:space="preserve">. The </w:t>
      </w:r>
      <w:r w:rsidR="00AE2B85" w:rsidRPr="00D65D22">
        <w:rPr>
          <w:color w:val="000000"/>
        </w:rPr>
        <w:t>service provider</w:t>
      </w:r>
      <w:r w:rsidR="0043199F" w:rsidRPr="00D65D22">
        <w:rPr>
          <w:color w:val="000000"/>
        </w:rPr>
        <w:t xml:space="preserve"> will submit the proposal to DEEL’s program manager for approval. Upon approval of the proposal, DEEL will issue a Letter of Authorization (LOA) to the </w:t>
      </w:r>
      <w:r w:rsidR="00FE0D30">
        <w:rPr>
          <w:color w:val="000000"/>
        </w:rPr>
        <w:t>service provider</w:t>
      </w:r>
      <w:r w:rsidR="0043199F" w:rsidRPr="00D65D22">
        <w:rPr>
          <w:color w:val="000000"/>
        </w:rPr>
        <w:t xml:space="preserve"> to perform the work against the on-call contract. Projects may require less time depending on the scope of the application. The </w:t>
      </w:r>
      <w:proofErr w:type="gramStart"/>
      <w:r w:rsidR="0043199F" w:rsidRPr="00D65D22">
        <w:rPr>
          <w:color w:val="000000"/>
        </w:rPr>
        <w:t>City</w:t>
      </w:r>
      <w:proofErr w:type="gramEnd"/>
      <w:r w:rsidR="0043199F" w:rsidRPr="00D65D22">
        <w:rPr>
          <w:color w:val="000000"/>
        </w:rPr>
        <w:t xml:space="preserve"> is not responsible for payment for any work outside the LOAs. Future work that is agreed upon between the </w:t>
      </w:r>
      <w:r w:rsidR="00FE0D30">
        <w:rPr>
          <w:color w:val="000000"/>
        </w:rPr>
        <w:t>service provider</w:t>
      </w:r>
      <w:r w:rsidR="0043199F" w:rsidRPr="00D65D22">
        <w:rPr>
          <w:color w:val="000000"/>
        </w:rPr>
        <w:t xml:space="preserve"> and the preschool </w:t>
      </w:r>
      <w:r w:rsidR="00016F5A">
        <w:rPr>
          <w:color w:val="000000"/>
        </w:rPr>
        <w:t>agency</w:t>
      </w:r>
      <w:r w:rsidR="0043199F" w:rsidRPr="00D65D22">
        <w:rPr>
          <w:color w:val="000000"/>
        </w:rPr>
        <w:t xml:space="preserve"> will be contracted separately, either directly between the </w:t>
      </w:r>
      <w:r w:rsidR="0003325D">
        <w:rPr>
          <w:color w:val="000000"/>
        </w:rPr>
        <w:t>agency</w:t>
      </w:r>
      <w:r w:rsidR="0043199F" w:rsidRPr="00D65D22">
        <w:rPr>
          <w:color w:val="000000"/>
        </w:rPr>
        <w:t xml:space="preserve"> and </w:t>
      </w:r>
      <w:r w:rsidR="0003325D">
        <w:rPr>
          <w:color w:val="000000"/>
        </w:rPr>
        <w:t>service provider</w:t>
      </w:r>
      <w:r w:rsidR="0043199F" w:rsidRPr="00D65D22">
        <w:rPr>
          <w:color w:val="000000"/>
        </w:rPr>
        <w:t xml:space="preserve"> or through another approved DEEL process.</w:t>
      </w:r>
      <w:r w:rsidR="005402A4" w:rsidRPr="00D65D22">
        <w:rPr>
          <w:color w:val="000000"/>
        </w:rPr>
        <w:t xml:space="preserve"> </w:t>
      </w:r>
      <w:r w:rsidR="00EA0F7C" w:rsidRPr="00D65D22">
        <w:rPr>
          <w:color w:val="000000"/>
        </w:rPr>
        <w:t xml:space="preserve"> </w:t>
      </w:r>
    </w:p>
    <w:p w14:paraId="1E06629F" w14:textId="3B3C2E3A" w:rsidR="00F60005" w:rsidRPr="00D65D22" w:rsidRDefault="00D41964" w:rsidP="00D65D22">
      <w:pPr>
        <w:pStyle w:val="ListParagraph"/>
        <w:numPr>
          <w:ilvl w:val="0"/>
          <w:numId w:val="29"/>
        </w:numPr>
        <w:rPr>
          <w:color w:val="000000"/>
        </w:rPr>
      </w:pPr>
      <w:r w:rsidRPr="00D65D22">
        <w:rPr>
          <w:color w:val="000000"/>
        </w:rPr>
        <w:t xml:space="preserve">No specific contract award has been prescribed. The contract award amount will be based on a mutual determination between the service </w:t>
      </w:r>
      <w:r w:rsidR="00016F5A">
        <w:rPr>
          <w:color w:val="000000"/>
        </w:rPr>
        <w:t>provider</w:t>
      </w:r>
      <w:r w:rsidR="00D30C19" w:rsidRPr="00D65D22">
        <w:rPr>
          <w:color w:val="000000"/>
        </w:rPr>
        <w:t xml:space="preserve">, </w:t>
      </w:r>
      <w:r w:rsidRPr="00D65D22">
        <w:rPr>
          <w:color w:val="000000"/>
        </w:rPr>
        <w:t xml:space="preserve">the </w:t>
      </w:r>
      <w:r w:rsidR="00016F5A">
        <w:rPr>
          <w:color w:val="000000"/>
        </w:rPr>
        <w:t>preschool</w:t>
      </w:r>
      <w:r w:rsidRPr="00D65D22">
        <w:rPr>
          <w:color w:val="000000"/>
        </w:rPr>
        <w:t xml:space="preserve"> </w:t>
      </w:r>
      <w:r w:rsidR="00016F5A">
        <w:rPr>
          <w:color w:val="000000"/>
        </w:rPr>
        <w:t>agency</w:t>
      </w:r>
      <w:r w:rsidR="00D30C19" w:rsidRPr="00D65D22">
        <w:rPr>
          <w:color w:val="000000"/>
        </w:rPr>
        <w:t>,</w:t>
      </w:r>
      <w:r w:rsidR="00E03188" w:rsidRPr="00D65D22">
        <w:rPr>
          <w:color w:val="000000"/>
        </w:rPr>
        <w:t xml:space="preserve"> and DEEL</w:t>
      </w:r>
      <w:r w:rsidR="00502129" w:rsidRPr="00D65D22">
        <w:rPr>
          <w:color w:val="000000"/>
        </w:rPr>
        <w:t xml:space="preserve"> for </w:t>
      </w:r>
      <w:r w:rsidR="00F60005" w:rsidRPr="00D65D22">
        <w:rPr>
          <w:color w:val="000000"/>
        </w:rPr>
        <w:t>the designated</w:t>
      </w:r>
      <w:r w:rsidR="00502129" w:rsidRPr="00D65D22">
        <w:rPr>
          <w:color w:val="000000"/>
        </w:rPr>
        <w:t xml:space="preserve"> service </w:t>
      </w:r>
      <w:r w:rsidR="00F60005" w:rsidRPr="00D65D22">
        <w:rPr>
          <w:color w:val="000000"/>
        </w:rPr>
        <w:t>with funding caps</w:t>
      </w:r>
    </w:p>
    <w:p w14:paraId="3E247415" w14:textId="5A6FB084" w:rsidR="00C34077" w:rsidRPr="00D65D22" w:rsidRDefault="0044125E" w:rsidP="00D65D22">
      <w:pPr>
        <w:pStyle w:val="ListParagraph"/>
        <w:numPr>
          <w:ilvl w:val="0"/>
          <w:numId w:val="29"/>
        </w:numPr>
        <w:rPr>
          <w:color w:val="000000"/>
        </w:rPr>
      </w:pPr>
      <w:r w:rsidRPr="00D65D22">
        <w:rPr>
          <w:color w:val="000000"/>
        </w:rPr>
        <w:t>Service</w:t>
      </w:r>
      <w:r w:rsidR="00DF53EE" w:rsidRPr="00D65D22">
        <w:rPr>
          <w:color w:val="000000" w:themeColor="text1"/>
        </w:rPr>
        <w:t xml:space="preserve"> </w:t>
      </w:r>
      <w:r w:rsidR="0065541C">
        <w:rPr>
          <w:color w:val="000000"/>
        </w:rPr>
        <w:t>providers</w:t>
      </w:r>
      <w:r w:rsidR="00DF53EE" w:rsidRPr="00D65D22">
        <w:rPr>
          <w:color w:val="000000"/>
        </w:rPr>
        <w:t xml:space="preserve"> </w:t>
      </w:r>
      <w:r w:rsidR="0065541C">
        <w:rPr>
          <w:color w:val="000000"/>
        </w:rPr>
        <w:t>on</w:t>
      </w:r>
      <w:r w:rsidR="00605B47" w:rsidRPr="00D65D22">
        <w:rPr>
          <w:color w:val="000000"/>
        </w:rPr>
        <w:t xml:space="preserve"> the RFQ roster </w:t>
      </w:r>
      <w:r w:rsidR="00C87701" w:rsidRPr="00D65D22">
        <w:rPr>
          <w:color w:val="000000"/>
        </w:rPr>
        <w:t>will</w:t>
      </w:r>
      <w:r w:rsidR="00A728EA" w:rsidRPr="00D65D22">
        <w:rPr>
          <w:color w:val="000000"/>
        </w:rPr>
        <w:t xml:space="preserve"> </w:t>
      </w:r>
      <w:r w:rsidR="00605B47" w:rsidRPr="00D65D22">
        <w:rPr>
          <w:color w:val="000000"/>
        </w:rPr>
        <w:t xml:space="preserve">be required </w:t>
      </w:r>
      <w:r w:rsidR="0034315F" w:rsidRPr="00D65D22">
        <w:rPr>
          <w:color w:val="000000"/>
        </w:rPr>
        <w:t>to collaborate with</w:t>
      </w:r>
      <w:r w:rsidRPr="00D65D22">
        <w:rPr>
          <w:color w:val="000000"/>
        </w:rPr>
        <w:t xml:space="preserve"> SPP</w:t>
      </w:r>
      <w:r w:rsidR="0034315F" w:rsidRPr="00D65D22">
        <w:rPr>
          <w:color w:val="000000"/>
        </w:rPr>
        <w:t xml:space="preserve"> </w:t>
      </w:r>
      <w:r w:rsidR="0065541C">
        <w:rPr>
          <w:color w:val="000000"/>
        </w:rPr>
        <w:t xml:space="preserve">and/or SPP Pathway </w:t>
      </w:r>
      <w:r w:rsidR="00952820" w:rsidRPr="00D65D22">
        <w:rPr>
          <w:color w:val="000000"/>
        </w:rPr>
        <w:t xml:space="preserve">providers, DEEL coaches, and </w:t>
      </w:r>
      <w:r w:rsidR="0082706F" w:rsidRPr="00D65D22">
        <w:rPr>
          <w:color w:val="000000"/>
        </w:rPr>
        <w:t>PHSKC</w:t>
      </w:r>
      <w:r w:rsidR="00952820" w:rsidRPr="00D65D22">
        <w:rPr>
          <w:color w:val="000000"/>
        </w:rPr>
        <w:t xml:space="preserve"> mental health consultants </w:t>
      </w:r>
      <w:r w:rsidR="00A728EA" w:rsidRPr="00D65D22">
        <w:rPr>
          <w:color w:val="000000"/>
        </w:rPr>
        <w:t xml:space="preserve">depending on </w:t>
      </w:r>
      <w:r w:rsidR="00952820" w:rsidRPr="00D65D22">
        <w:rPr>
          <w:color w:val="000000"/>
        </w:rPr>
        <w:t>the needs of the child</w:t>
      </w:r>
    </w:p>
    <w:p w14:paraId="7F395D34" w14:textId="77777777" w:rsidR="00605B47" w:rsidRPr="00055B6D" w:rsidRDefault="00605B47" w:rsidP="00D65D22">
      <w:pPr>
        <w:rPr>
          <w:rFonts w:eastAsia="Calibri"/>
          <w:b/>
          <w:bCs/>
        </w:rPr>
      </w:pPr>
    </w:p>
    <w:p w14:paraId="502BE7EB" w14:textId="7F5380D7" w:rsidR="00256A74" w:rsidRPr="000D1FF5" w:rsidRDefault="00256A74" w:rsidP="00256A74">
      <w:pPr>
        <w:mirrorIndents/>
        <w:rPr>
          <w:rFonts w:asciiTheme="minorHAnsi" w:eastAsia="Calibri" w:hAnsiTheme="minorHAnsi" w:cs="Seattle Text"/>
          <w:u w:val="single"/>
        </w:rPr>
      </w:pPr>
      <w:r w:rsidRPr="000D1FF5">
        <w:rPr>
          <w:rFonts w:asciiTheme="minorHAnsi" w:eastAsia="Calibri" w:hAnsiTheme="minorHAnsi" w:cs="Seattle Text"/>
          <w:u w:val="single"/>
        </w:rPr>
        <w:t>Eligibility</w:t>
      </w:r>
    </w:p>
    <w:p w14:paraId="223989DA" w14:textId="5714F758" w:rsidR="00E6698D" w:rsidRDefault="00F70987" w:rsidP="00247B62">
      <w:pPr>
        <w:rPr>
          <w:rFonts w:asciiTheme="minorHAnsi" w:eastAsia="Calibri" w:hAnsiTheme="minorHAnsi" w:cs="Seattle Text"/>
        </w:rPr>
      </w:pPr>
      <w:r>
        <w:rPr>
          <w:rFonts w:asciiTheme="minorHAnsi" w:eastAsia="Calibri" w:hAnsiTheme="minorHAnsi" w:cs="Seattle Text"/>
        </w:rPr>
        <w:t xml:space="preserve">DEEL is looking for </w:t>
      </w:r>
      <w:r w:rsidR="00641AA0">
        <w:rPr>
          <w:rFonts w:asciiTheme="minorHAnsi" w:eastAsia="Calibri" w:hAnsiTheme="minorHAnsi" w:cs="Seattle Text"/>
        </w:rPr>
        <w:t>service agencies and/or individuals</w:t>
      </w:r>
      <w:r>
        <w:rPr>
          <w:rFonts w:asciiTheme="minorHAnsi" w:eastAsia="Calibri" w:hAnsiTheme="minorHAnsi" w:cs="Seattle Text"/>
        </w:rPr>
        <w:t xml:space="preserve"> </w:t>
      </w:r>
      <w:r w:rsidR="00641AA0">
        <w:rPr>
          <w:rFonts w:asciiTheme="minorHAnsi" w:eastAsia="Calibri" w:hAnsiTheme="minorHAnsi" w:cs="Seattle Text"/>
        </w:rPr>
        <w:t>who</w:t>
      </w:r>
      <w:r w:rsidR="004C209C">
        <w:rPr>
          <w:rFonts w:asciiTheme="minorHAnsi" w:eastAsia="Calibri" w:hAnsiTheme="minorHAnsi" w:cs="Seattle Text"/>
        </w:rPr>
        <w:t>, at minimum</w:t>
      </w:r>
      <w:r w:rsidR="00641AA0">
        <w:rPr>
          <w:rFonts w:asciiTheme="minorHAnsi" w:eastAsia="Calibri" w:hAnsiTheme="minorHAnsi" w:cs="Seattle Text"/>
        </w:rPr>
        <w:t>:</w:t>
      </w:r>
    </w:p>
    <w:p w14:paraId="415B257B" w14:textId="764C9847" w:rsidR="00614458" w:rsidRDefault="004370EB" w:rsidP="4F74496A">
      <w:pPr>
        <w:pStyle w:val="ListParagraph"/>
        <w:numPr>
          <w:ilvl w:val="0"/>
          <w:numId w:val="10"/>
        </w:numPr>
        <w:mirrorIndents/>
        <w:rPr>
          <w:rFonts w:asciiTheme="minorHAnsi" w:eastAsiaTheme="minorEastAsia" w:hAnsiTheme="minorHAnsi" w:cstheme="minorBidi"/>
        </w:rPr>
      </w:pPr>
      <w:r w:rsidRPr="1CB86114">
        <w:rPr>
          <w:rFonts w:asciiTheme="minorHAnsi" w:eastAsia="Calibri" w:hAnsiTheme="minorHAnsi" w:cs="Seattle Text"/>
        </w:rPr>
        <w:t>H</w:t>
      </w:r>
      <w:r w:rsidR="001E1B3A" w:rsidRPr="1CB86114">
        <w:rPr>
          <w:rFonts w:asciiTheme="minorHAnsi" w:eastAsia="Calibri" w:hAnsiTheme="minorHAnsi" w:cs="Seattle Text"/>
        </w:rPr>
        <w:t xml:space="preserve">ave </w:t>
      </w:r>
      <w:r w:rsidR="001E29EB" w:rsidRPr="1CB86114">
        <w:rPr>
          <w:rFonts w:asciiTheme="minorHAnsi" w:eastAsia="Calibri" w:hAnsiTheme="minorHAnsi" w:cs="Seattle Text"/>
        </w:rPr>
        <w:t>at least two</w:t>
      </w:r>
      <w:r w:rsidR="001E1B3A" w:rsidRPr="1CB86114">
        <w:rPr>
          <w:rFonts w:asciiTheme="minorHAnsi" w:eastAsia="Calibri" w:hAnsiTheme="minorHAnsi" w:cs="Seattle Text"/>
        </w:rPr>
        <w:t xml:space="preserve"> </w:t>
      </w:r>
      <w:r w:rsidR="003C0AD6" w:rsidRPr="1CB86114">
        <w:rPr>
          <w:rFonts w:asciiTheme="minorHAnsi" w:eastAsia="Calibri" w:hAnsiTheme="minorHAnsi" w:cs="Seattle Text"/>
        </w:rPr>
        <w:t>(</w:t>
      </w:r>
      <w:r w:rsidR="001E29EB" w:rsidRPr="1CB86114">
        <w:rPr>
          <w:rFonts w:asciiTheme="minorHAnsi" w:eastAsia="Calibri" w:hAnsiTheme="minorHAnsi" w:cs="Seattle Text"/>
        </w:rPr>
        <w:t>2</w:t>
      </w:r>
      <w:r w:rsidR="003C0AD6" w:rsidRPr="1CB86114">
        <w:rPr>
          <w:rFonts w:asciiTheme="minorHAnsi" w:eastAsia="Calibri" w:hAnsiTheme="minorHAnsi" w:cs="Seattle Text"/>
        </w:rPr>
        <w:t xml:space="preserve">) </w:t>
      </w:r>
      <w:r w:rsidR="001E1B3A" w:rsidRPr="1CB86114">
        <w:rPr>
          <w:rFonts w:asciiTheme="minorHAnsi" w:eastAsia="Calibri" w:hAnsiTheme="minorHAnsi" w:cs="Seattle Text"/>
        </w:rPr>
        <w:t>years of experience in</w:t>
      </w:r>
      <w:r w:rsidR="00061F58" w:rsidRPr="1CB86114">
        <w:rPr>
          <w:rFonts w:asciiTheme="minorHAnsi" w:eastAsia="Calibri" w:hAnsiTheme="minorHAnsi" w:cs="Seattle Text"/>
        </w:rPr>
        <w:t xml:space="preserve"> working with teachers </w:t>
      </w:r>
      <w:r w:rsidR="00614458" w:rsidRPr="1CB86114">
        <w:rPr>
          <w:rFonts w:asciiTheme="minorHAnsi" w:eastAsia="Calibri" w:hAnsiTheme="minorHAnsi" w:cs="Seattle Text"/>
        </w:rPr>
        <w:t xml:space="preserve">and children </w:t>
      </w:r>
      <w:proofErr w:type="gramStart"/>
      <w:r w:rsidR="00247B62" w:rsidRPr="1CB86114">
        <w:rPr>
          <w:rFonts w:asciiTheme="minorHAnsi" w:eastAsia="Calibri" w:hAnsiTheme="minorHAnsi" w:cs="Seattle Text"/>
        </w:rPr>
        <w:t xml:space="preserve">in the </w:t>
      </w:r>
      <w:r w:rsidR="00AD1ED4" w:rsidRPr="1CB86114">
        <w:rPr>
          <w:rFonts w:asciiTheme="minorHAnsi" w:eastAsia="Calibri" w:hAnsiTheme="minorHAnsi" w:cs="Seattle Text"/>
        </w:rPr>
        <w:t>area of</w:t>
      </w:r>
      <w:proofErr w:type="gramEnd"/>
      <w:r w:rsidR="00AD1ED4" w:rsidRPr="1CB86114">
        <w:rPr>
          <w:rFonts w:asciiTheme="minorHAnsi" w:eastAsia="Calibri" w:hAnsiTheme="minorHAnsi" w:cs="Seattle Text"/>
        </w:rPr>
        <w:t xml:space="preserve"> work listed on page 2, “Scope of Services” </w:t>
      </w:r>
      <w:r w:rsidR="001E29EB" w:rsidRPr="1CB86114">
        <w:rPr>
          <w:rFonts w:asciiTheme="minorHAnsi" w:eastAsia="Calibri" w:hAnsiTheme="minorHAnsi" w:cs="Seattle Text"/>
        </w:rPr>
        <w:t>OR the equivalent</w:t>
      </w:r>
      <w:r w:rsidR="009D2236" w:rsidRPr="1CB86114">
        <w:rPr>
          <w:rFonts w:asciiTheme="minorHAnsi" w:eastAsia="Calibri" w:hAnsiTheme="minorHAnsi" w:cs="Seattle Text"/>
        </w:rPr>
        <w:t xml:space="preserve"> demonstrated by at least two references from others who have utilized similar services from your organization.</w:t>
      </w:r>
    </w:p>
    <w:p w14:paraId="4F31527A" w14:textId="03FD3F26" w:rsidR="00614458" w:rsidRDefault="1C3C4314" w:rsidP="000043EE">
      <w:pPr>
        <w:pStyle w:val="ListParagraph"/>
        <w:numPr>
          <w:ilvl w:val="0"/>
          <w:numId w:val="10"/>
        </w:numPr>
        <w:mirrorIndents/>
        <w:rPr>
          <w:rFonts w:eastAsia="Calibri"/>
        </w:rPr>
      </w:pPr>
      <w:r w:rsidRPr="358FAC22">
        <w:rPr>
          <w:rFonts w:asciiTheme="minorHAnsi" w:eastAsia="Calibri" w:hAnsiTheme="minorHAnsi" w:cs="Seattle Text"/>
        </w:rPr>
        <w:t>Ability to provide service in Seattle city limits</w:t>
      </w:r>
      <w:r w:rsidR="4C229CF7" w:rsidRPr="358FAC22">
        <w:rPr>
          <w:rFonts w:asciiTheme="minorHAnsi" w:eastAsia="Calibri" w:hAnsiTheme="minorHAnsi" w:cs="Seattle Text"/>
        </w:rPr>
        <w:t>.</w:t>
      </w:r>
      <w:r w:rsidRPr="358FAC22">
        <w:rPr>
          <w:rFonts w:asciiTheme="minorHAnsi" w:eastAsia="Calibri" w:hAnsiTheme="minorHAnsi" w:cs="Seattle Text"/>
        </w:rPr>
        <w:t xml:space="preserve"> </w:t>
      </w:r>
    </w:p>
    <w:p w14:paraId="6F8390C7" w14:textId="3778F297" w:rsidR="00983AB6" w:rsidRPr="00B87B12" w:rsidRDefault="0030DDFC" w:rsidP="358FAC22">
      <w:pPr>
        <w:pStyle w:val="ListParagraph"/>
        <w:numPr>
          <w:ilvl w:val="0"/>
          <w:numId w:val="10"/>
        </w:numPr>
        <w:mirrorIndents/>
        <w:rPr>
          <w:rFonts w:asciiTheme="minorHAnsi" w:eastAsia="Calibri" w:hAnsiTheme="minorHAnsi" w:cs="Seattle Text"/>
        </w:rPr>
      </w:pPr>
      <w:r w:rsidRPr="358FAC22">
        <w:rPr>
          <w:rFonts w:asciiTheme="minorHAnsi" w:eastAsia="Calibri" w:hAnsiTheme="minorHAnsi" w:cs="Seattle Text"/>
        </w:rPr>
        <w:t>M</w:t>
      </w:r>
      <w:r w:rsidR="6AE792EA" w:rsidRPr="358FAC22">
        <w:rPr>
          <w:rFonts w:asciiTheme="minorHAnsi" w:eastAsia="Calibri" w:hAnsiTheme="minorHAnsi" w:cs="Seattle Text"/>
        </w:rPr>
        <w:t>eet City contract</w:t>
      </w:r>
      <w:r w:rsidR="2443BFF4" w:rsidRPr="358FAC22">
        <w:rPr>
          <w:rFonts w:asciiTheme="minorHAnsi" w:eastAsia="Calibri" w:hAnsiTheme="minorHAnsi" w:cs="Seattle Text"/>
        </w:rPr>
        <w:t>ing</w:t>
      </w:r>
      <w:r w:rsidR="3106E0AB" w:rsidRPr="358FAC22">
        <w:rPr>
          <w:rFonts w:asciiTheme="minorHAnsi" w:eastAsia="Calibri" w:hAnsiTheme="minorHAnsi" w:cs="Seattle Text"/>
        </w:rPr>
        <w:t xml:space="preserve"> requirements</w:t>
      </w:r>
      <w:r w:rsidR="2443BFF4" w:rsidRPr="358FAC22">
        <w:rPr>
          <w:rFonts w:asciiTheme="minorHAnsi" w:eastAsia="Calibri" w:hAnsiTheme="minorHAnsi" w:cs="Seattle Text"/>
        </w:rPr>
        <w:t xml:space="preserve"> (see Appendix B for details)</w:t>
      </w:r>
      <w:r w:rsidR="0C8F0E29" w:rsidRPr="358FAC22">
        <w:rPr>
          <w:rFonts w:asciiTheme="minorHAnsi" w:eastAsia="Calibri" w:hAnsiTheme="minorHAnsi" w:cs="Seattle Text"/>
        </w:rPr>
        <w:t>.</w:t>
      </w:r>
      <w:r w:rsidR="3106E0AB" w:rsidRPr="358FAC22">
        <w:rPr>
          <w:rFonts w:asciiTheme="minorHAnsi" w:eastAsia="Calibri" w:hAnsiTheme="minorHAnsi" w:cs="Seattle Text"/>
        </w:rPr>
        <w:t xml:space="preserve">  </w:t>
      </w:r>
    </w:p>
    <w:p w14:paraId="1F4D1747" w14:textId="77777777" w:rsidR="0021415C" w:rsidRPr="00513170" w:rsidRDefault="0021415C" w:rsidP="00BC6CB5">
      <w:pPr>
        <w:pStyle w:val="ListParagraph"/>
        <w:mirrorIndents/>
        <w:rPr>
          <w:rFonts w:asciiTheme="minorHAnsi" w:eastAsia="Calibri" w:hAnsiTheme="minorHAnsi" w:cs="Seattle Text"/>
        </w:rPr>
      </w:pPr>
    </w:p>
    <w:p w14:paraId="4B4BC265" w14:textId="69C706D3" w:rsidR="00541032" w:rsidRPr="000D1FF5" w:rsidRDefault="00541032" w:rsidP="00F53F1B">
      <w:pPr>
        <w:contextualSpacing/>
        <w:mirrorIndents/>
        <w:rPr>
          <w:rFonts w:asciiTheme="minorHAnsi" w:eastAsia="Calibri" w:hAnsiTheme="minorHAnsi" w:cs="Seattle Text"/>
          <w:u w:val="single"/>
        </w:rPr>
      </w:pPr>
      <w:r w:rsidRPr="000D1FF5">
        <w:rPr>
          <w:rFonts w:asciiTheme="minorHAnsi" w:eastAsia="Calibri" w:hAnsiTheme="minorHAnsi" w:cs="Seattle Text"/>
          <w:u w:val="single"/>
        </w:rPr>
        <w:t xml:space="preserve">Roster Duration </w:t>
      </w:r>
    </w:p>
    <w:p w14:paraId="07454F9C" w14:textId="5D38C66D" w:rsidR="00E80C7C" w:rsidRDefault="74E65D0B" w:rsidP="74E65D0B">
      <w:pPr>
        <w:spacing w:before="120"/>
        <w:contextualSpacing/>
        <w:rPr>
          <w:rFonts w:asciiTheme="minorHAnsi" w:hAnsiTheme="minorHAnsi" w:cs="Seattle Text"/>
          <w:color w:val="000000" w:themeColor="text1"/>
        </w:rPr>
      </w:pPr>
      <w:r w:rsidRPr="74E65D0B">
        <w:rPr>
          <w:rFonts w:asciiTheme="minorHAnsi" w:hAnsiTheme="minorHAnsi" w:cs="Seattle Text"/>
          <w:color w:val="000000" w:themeColor="text1"/>
        </w:rPr>
        <w:t>Applicants that are on the roster will stay on the roster for the duration of the FEPP levy whi</w:t>
      </w:r>
      <w:r w:rsidRPr="74E65D0B">
        <w:rPr>
          <w:rFonts w:eastAsia="Calibri" w:cs="Calibri"/>
        </w:rPr>
        <w:t>ch expires in 2026.</w:t>
      </w:r>
      <w:r w:rsidRPr="74E65D0B">
        <w:rPr>
          <w:rFonts w:asciiTheme="minorHAnsi" w:hAnsiTheme="minorHAnsi" w:cs="Seattle Text"/>
          <w:color w:val="000000" w:themeColor="text1"/>
        </w:rPr>
        <w:t xml:space="preserve">  </w:t>
      </w:r>
    </w:p>
    <w:p w14:paraId="0D2A6608" w14:textId="2DA707D2" w:rsidR="00541032" w:rsidRDefault="00541032" w:rsidP="00F53F1B">
      <w:pPr>
        <w:contextualSpacing/>
        <w:mirrorIndents/>
        <w:rPr>
          <w:rFonts w:asciiTheme="minorHAnsi" w:eastAsia="Calibri" w:hAnsiTheme="minorHAnsi" w:cs="Seattle Text"/>
          <w:b/>
          <w:bCs/>
        </w:rPr>
      </w:pPr>
    </w:p>
    <w:p w14:paraId="79097B01" w14:textId="148AB69E" w:rsidR="00716FF4" w:rsidRDefault="00CA1CE5" w:rsidP="00716FF4">
      <w:pPr>
        <w:contextualSpacing/>
        <w:mirrorIndents/>
        <w:rPr>
          <w:rFonts w:asciiTheme="minorHAnsi" w:eastAsia="Calibri" w:hAnsiTheme="minorHAnsi" w:cs="Seattle Text"/>
          <w:u w:val="single"/>
        </w:rPr>
      </w:pPr>
      <w:r w:rsidRPr="007A2261">
        <w:rPr>
          <w:rFonts w:asciiTheme="minorHAnsi" w:eastAsia="Calibri" w:hAnsiTheme="minorHAnsi" w:cs="Seattle Text"/>
          <w:u w:val="single"/>
        </w:rPr>
        <w:t xml:space="preserve">Roster </w:t>
      </w:r>
      <w:r w:rsidR="00541032" w:rsidRPr="007A2261">
        <w:rPr>
          <w:rFonts w:asciiTheme="minorHAnsi" w:eastAsia="Calibri" w:hAnsiTheme="minorHAnsi" w:cs="Seattle Text"/>
          <w:u w:val="single"/>
        </w:rPr>
        <w:t xml:space="preserve">Removal </w:t>
      </w:r>
    </w:p>
    <w:p w14:paraId="5CC2823C" w14:textId="4BA44C21" w:rsidR="00716FF4" w:rsidRPr="00716FF4" w:rsidRDefault="00716FF4" w:rsidP="00EF24D8">
      <w:pPr>
        <w:rPr>
          <w:rFonts w:eastAsia="Calibri"/>
          <w:u w:val="single"/>
        </w:rPr>
      </w:pPr>
      <w:r>
        <w:rPr>
          <w:rFonts w:eastAsia="Calibri"/>
        </w:rPr>
        <w:t xml:space="preserve">DEEL reserves the right to remove </w:t>
      </w:r>
      <w:r w:rsidRPr="00A62355">
        <w:rPr>
          <w:rFonts w:eastAsia="Calibri"/>
        </w:rPr>
        <w:t>agencies</w:t>
      </w:r>
      <w:r>
        <w:rPr>
          <w:rFonts w:eastAsia="Calibri"/>
        </w:rPr>
        <w:t xml:space="preserve">. Reasons for removal may include </w:t>
      </w:r>
      <w:r w:rsidRPr="00A62355">
        <w:rPr>
          <w:rFonts w:eastAsia="Calibri"/>
        </w:rPr>
        <w:t>actions or behavior that could be harmful to students, schools, or the community. Th</w:t>
      </w:r>
      <w:r>
        <w:rPr>
          <w:rFonts w:eastAsia="Calibri"/>
        </w:rPr>
        <w:t>is</w:t>
      </w:r>
      <w:r w:rsidRPr="00A62355">
        <w:rPr>
          <w:rFonts w:eastAsia="Calibri"/>
        </w:rPr>
        <w:t xml:space="preserve"> includes, but is not limited to, the following actions:</w:t>
      </w:r>
    </w:p>
    <w:p w14:paraId="2D0B1B27" w14:textId="5BF33261" w:rsidR="00716FF4" w:rsidRPr="00EF24D8" w:rsidRDefault="00716FF4" w:rsidP="00EF24D8">
      <w:pPr>
        <w:pStyle w:val="ListParagraph"/>
        <w:numPr>
          <w:ilvl w:val="0"/>
          <w:numId w:val="30"/>
        </w:numPr>
        <w:rPr>
          <w:rFonts w:eastAsia="Calibri"/>
        </w:rPr>
      </w:pPr>
      <w:r w:rsidRPr="00EF24D8">
        <w:rPr>
          <w:rFonts w:eastAsia="Calibri"/>
        </w:rPr>
        <w:t xml:space="preserve">Inappropriate behavior or language in </w:t>
      </w:r>
      <w:r w:rsidR="007D3ECF">
        <w:rPr>
          <w:rFonts w:eastAsia="Calibri"/>
        </w:rPr>
        <w:t xml:space="preserve">early learning </w:t>
      </w:r>
      <w:r w:rsidRPr="00EF24D8">
        <w:rPr>
          <w:rFonts w:eastAsia="Calibri"/>
        </w:rPr>
        <w:t>settings</w:t>
      </w:r>
      <w:r w:rsidR="001E29EB">
        <w:rPr>
          <w:rFonts w:eastAsia="Calibri"/>
        </w:rPr>
        <w:t xml:space="preserve"> (including B-3, FCCs, etc.)</w:t>
      </w:r>
    </w:p>
    <w:p w14:paraId="1E1D7B77" w14:textId="2EDD929B" w:rsidR="00716FF4" w:rsidRPr="00EF24D8" w:rsidRDefault="00716FF4" w:rsidP="00EF24D8">
      <w:pPr>
        <w:pStyle w:val="ListParagraph"/>
        <w:numPr>
          <w:ilvl w:val="0"/>
          <w:numId w:val="30"/>
        </w:numPr>
        <w:rPr>
          <w:rFonts w:eastAsia="Calibri"/>
        </w:rPr>
      </w:pPr>
      <w:r w:rsidRPr="00EF24D8">
        <w:rPr>
          <w:rFonts w:eastAsia="Calibri"/>
        </w:rPr>
        <w:lastRenderedPageBreak/>
        <w:t xml:space="preserve">Behavior that violates </w:t>
      </w:r>
      <w:r w:rsidR="00D557DB" w:rsidRPr="00EF24D8">
        <w:rPr>
          <w:rFonts w:eastAsia="Calibri"/>
        </w:rPr>
        <w:t>site</w:t>
      </w:r>
      <w:r w:rsidRPr="00EF24D8">
        <w:rPr>
          <w:rFonts w:eastAsia="Calibri"/>
        </w:rPr>
        <w:t xml:space="preserve"> rules</w:t>
      </w:r>
    </w:p>
    <w:p w14:paraId="7BAC7D0E" w14:textId="21F5AA42" w:rsidR="00CA1CE5" w:rsidRPr="00EF24D8" w:rsidRDefault="00716FF4" w:rsidP="00EF24D8">
      <w:pPr>
        <w:pStyle w:val="ListParagraph"/>
        <w:numPr>
          <w:ilvl w:val="0"/>
          <w:numId w:val="30"/>
        </w:numPr>
        <w:rPr>
          <w:rFonts w:eastAsia="Calibri"/>
        </w:rPr>
      </w:pPr>
      <w:r w:rsidRPr="00EF24D8">
        <w:rPr>
          <w:rFonts w:eastAsia="Calibri"/>
        </w:rPr>
        <w:t>Unlawful activities</w:t>
      </w:r>
    </w:p>
    <w:p w14:paraId="76F03445" w14:textId="4EE5051F" w:rsidR="000D5F77" w:rsidRPr="00FE3DE0" w:rsidRDefault="00D557DB" w:rsidP="00FE3DE0">
      <w:pPr>
        <w:pStyle w:val="ListParagraph"/>
        <w:numPr>
          <w:ilvl w:val="0"/>
          <w:numId w:val="30"/>
        </w:numPr>
        <w:rPr>
          <w:rFonts w:eastAsia="Calibri"/>
        </w:rPr>
      </w:pPr>
      <w:r w:rsidRPr="00EF24D8">
        <w:rPr>
          <w:rFonts w:eastAsia="Calibri"/>
        </w:rPr>
        <w:t xml:space="preserve">Unsatisfactory evaluation </w:t>
      </w:r>
    </w:p>
    <w:p w14:paraId="5C739E93" w14:textId="77777777" w:rsidR="001D01A9" w:rsidRDefault="001D01A9" w:rsidP="001D01A9">
      <w:pPr>
        <w:mirrorIndents/>
        <w:rPr>
          <w:rFonts w:asciiTheme="minorHAnsi" w:hAnsiTheme="minorHAnsi" w:cs="Seattle Text"/>
        </w:rPr>
      </w:pPr>
    </w:p>
    <w:p w14:paraId="47413CF3" w14:textId="77777777" w:rsidR="0082254C" w:rsidRPr="00F13C70" w:rsidRDefault="0082254C"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EVALUATION CRITERIA</w:t>
      </w:r>
    </w:p>
    <w:p w14:paraId="43B4E405" w14:textId="77777777" w:rsidR="003811FD" w:rsidRDefault="003811FD" w:rsidP="00DD7A21">
      <w:pPr>
        <w:spacing w:after="120"/>
        <w:contextualSpacing/>
        <w:mirrorIndents/>
        <w:rPr>
          <w:rFonts w:asciiTheme="minorHAnsi" w:hAnsiTheme="minorHAnsi" w:cs="Seattle Text"/>
        </w:rPr>
      </w:pPr>
    </w:p>
    <w:p w14:paraId="4A8D8520" w14:textId="6C349312" w:rsidR="00E6698D" w:rsidRDefault="68178B3A" w:rsidP="358FAC22">
      <w:pPr>
        <w:spacing w:after="120"/>
        <w:contextualSpacing/>
        <w:mirrorIndents/>
        <w:rPr>
          <w:rFonts w:asciiTheme="minorHAnsi" w:hAnsiTheme="minorHAnsi" w:cs="Seattle Text"/>
        </w:rPr>
      </w:pPr>
      <w:r w:rsidRPr="358FAC22">
        <w:rPr>
          <w:rFonts w:asciiTheme="minorHAnsi" w:hAnsiTheme="minorHAnsi" w:cs="Seattle Text"/>
        </w:rPr>
        <w:t xml:space="preserve">Applications will be assessed by a review panel. </w:t>
      </w:r>
      <w:r w:rsidR="655E2001" w:rsidRPr="358FAC22">
        <w:rPr>
          <w:rFonts w:asciiTheme="minorHAnsi" w:hAnsiTheme="minorHAnsi" w:cs="Seattle Text"/>
        </w:rPr>
        <w:t>The following</w:t>
      </w:r>
      <w:r w:rsidR="1434C3D6" w:rsidRPr="358FAC22">
        <w:rPr>
          <w:rFonts w:asciiTheme="minorHAnsi" w:hAnsiTheme="minorHAnsi" w:cs="Seattle Text"/>
        </w:rPr>
        <w:t xml:space="preserve"> crit</w:t>
      </w:r>
      <w:r w:rsidR="1BE1B0A4" w:rsidRPr="358FAC22">
        <w:rPr>
          <w:rFonts w:asciiTheme="minorHAnsi" w:hAnsiTheme="minorHAnsi" w:cs="Seattle Text"/>
        </w:rPr>
        <w:t xml:space="preserve">eria </w:t>
      </w:r>
      <w:r w:rsidR="2030445A" w:rsidRPr="358FAC22">
        <w:rPr>
          <w:rFonts w:asciiTheme="minorHAnsi" w:hAnsiTheme="minorHAnsi" w:cs="Seattle Text"/>
        </w:rPr>
        <w:t xml:space="preserve">in </w:t>
      </w:r>
      <w:r w:rsidR="2030445A" w:rsidRPr="358FAC22">
        <w:rPr>
          <w:rFonts w:asciiTheme="minorHAnsi" w:hAnsiTheme="minorHAnsi" w:cs="Seattle Text"/>
          <w:i/>
          <w:iCs/>
        </w:rPr>
        <w:t>Table 1</w:t>
      </w:r>
      <w:r w:rsidR="1BE1B0A4" w:rsidRPr="358FAC22">
        <w:rPr>
          <w:rFonts w:asciiTheme="minorHAnsi" w:hAnsiTheme="minorHAnsi" w:cs="Seattle Text"/>
        </w:rPr>
        <w:t xml:space="preserve"> will be used w</w:t>
      </w:r>
      <w:r w:rsidR="00FC4AC8" w:rsidRPr="358FAC22">
        <w:rPr>
          <w:rFonts w:asciiTheme="minorHAnsi" w:hAnsiTheme="minorHAnsi" w:cs="Seattle Text"/>
        </w:rPr>
        <w:t xml:space="preserve">hen evaluating </w:t>
      </w:r>
      <w:r w:rsidR="02F39690" w:rsidRPr="358FAC22">
        <w:rPr>
          <w:rFonts w:asciiTheme="minorHAnsi" w:hAnsiTheme="minorHAnsi" w:cs="Seattle Text"/>
        </w:rPr>
        <w:t xml:space="preserve">this </w:t>
      </w:r>
      <w:r w:rsidR="00FC4AC8" w:rsidRPr="358FAC22">
        <w:rPr>
          <w:rFonts w:asciiTheme="minorHAnsi" w:hAnsiTheme="minorHAnsi" w:cs="Seattle Text"/>
        </w:rPr>
        <w:t>RF</w:t>
      </w:r>
      <w:r w:rsidR="02F39690" w:rsidRPr="358FAC22">
        <w:rPr>
          <w:rFonts w:asciiTheme="minorHAnsi" w:hAnsiTheme="minorHAnsi" w:cs="Seattle Text"/>
        </w:rPr>
        <w:t>Q.</w:t>
      </w:r>
      <w:r w:rsidR="6FBFADF1" w:rsidRPr="358FAC22">
        <w:rPr>
          <w:rFonts w:asciiTheme="minorHAnsi" w:hAnsiTheme="minorHAnsi" w:cs="Seattle Text"/>
        </w:rPr>
        <w:t xml:space="preserve"> </w:t>
      </w:r>
      <w:r w:rsidR="481933EC" w:rsidRPr="358FAC22">
        <w:rPr>
          <w:rFonts w:asciiTheme="minorHAnsi" w:hAnsiTheme="minorHAnsi" w:cs="Seattle Text"/>
        </w:rPr>
        <w:t>Any application that scores l</w:t>
      </w:r>
      <w:r w:rsidR="6FBFADF1" w:rsidRPr="358FAC22">
        <w:rPr>
          <w:rFonts w:asciiTheme="minorHAnsi" w:hAnsiTheme="minorHAnsi" w:cs="Seattle Text"/>
        </w:rPr>
        <w:t xml:space="preserve">ess than </w:t>
      </w:r>
      <w:r w:rsidR="481933EC" w:rsidRPr="358FAC22">
        <w:rPr>
          <w:rFonts w:asciiTheme="minorHAnsi" w:hAnsiTheme="minorHAnsi" w:cs="Seattle Text"/>
        </w:rPr>
        <w:t>seven (</w:t>
      </w:r>
      <w:r w:rsidR="71BE3448" w:rsidRPr="358FAC22">
        <w:rPr>
          <w:rFonts w:asciiTheme="minorHAnsi" w:hAnsiTheme="minorHAnsi" w:cs="Seattle Text"/>
        </w:rPr>
        <w:t>5</w:t>
      </w:r>
      <w:r w:rsidR="481933EC" w:rsidRPr="358FAC22">
        <w:rPr>
          <w:rFonts w:asciiTheme="minorHAnsi" w:hAnsiTheme="minorHAnsi" w:cs="Seattle Text"/>
        </w:rPr>
        <w:t>)</w:t>
      </w:r>
      <w:r w:rsidR="6FBFADF1" w:rsidRPr="358FAC22">
        <w:rPr>
          <w:rFonts w:asciiTheme="minorHAnsi" w:hAnsiTheme="minorHAnsi" w:cs="Seattle Text"/>
        </w:rPr>
        <w:t xml:space="preserve"> out of 1</w:t>
      </w:r>
      <w:r w:rsidR="71BE3448" w:rsidRPr="358FAC22">
        <w:rPr>
          <w:rFonts w:asciiTheme="minorHAnsi" w:hAnsiTheme="minorHAnsi" w:cs="Seattle Text"/>
        </w:rPr>
        <w:t>5</w:t>
      </w:r>
      <w:r w:rsidR="6FBFADF1" w:rsidRPr="358FAC22">
        <w:rPr>
          <w:rFonts w:asciiTheme="minorHAnsi" w:hAnsiTheme="minorHAnsi" w:cs="Seattle Text"/>
        </w:rPr>
        <w:t xml:space="preserve"> possible points will not be considered. </w:t>
      </w:r>
      <w:r w:rsidR="42E76476" w:rsidRPr="358FAC22">
        <w:rPr>
          <w:rFonts w:asciiTheme="minorHAnsi" w:hAnsiTheme="minorHAnsi" w:cs="Seattle Text"/>
        </w:rPr>
        <w:t xml:space="preserve">Strong applications should receive </w:t>
      </w:r>
      <w:r w:rsidR="481933EC" w:rsidRPr="358FAC22">
        <w:rPr>
          <w:rFonts w:asciiTheme="minorHAnsi" w:hAnsiTheme="minorHAnsi" w:cs="Seattle Text"/>
        </w:rPr>
        <w:t>between</w:t>
      </w:r>
      <w:r w:rsidR="2727AF4F" w:rsidRPr="358FAC22">
        <w:rPr>
          <w:rFonts w:asciiTheme="minorHAnsi" w:hAnsiTheme="minorHAnsi" w:cs="Seattle Text"/>
        </w:rPr>
        <w:t xml:space="preserve"> 1</w:t>
      </w:r>
      <w:r w:rsidR="71BE3448" w:rsidRPr="358FAC22">
        <w:rPr>
          <w:rFonts w:asciiTheme="minorHAnsi" w:hAnsiTheme="minorHAnsi" w:cs="Seattle Text"/>
        </w:rPr>
        <w:t>0</w:t>
      </w:r>
      <w:r w:rsidR="2727AF4F" w:rsidRPr="358FAC22">
        <w:rPr>
          <w:rFonts w:asciiTheme="minorHAnsi" w:hAnsiTheme="minorHAnsi" w:cs="Seattle Text"/>
        </w:rPr>
        <w:t>-</w:t>
      </w:r>
      <w:r w:rsidR="71BE3448" w:rsidRPr="358FAC22">
        <w:rPr>
          <w:rFonts w:asciiTheme="minorHAnsi" w:hAnsiTheme="minorHAnsi" w:cs="Seattle Text"/>
        </w:rPr>
        <w:t>15</w:t>
      </w:r>
      <w:r w:rsidR="42E76476" w:rsidRPr="358FAC22">
        <w:rPr>
          <w:rFonts w:asciiTheme="minorHAnsi" w:hAnsiTheme="minorHAnsi" w:cs="Seattle Text"/>
        </w:rPr>
        <w:t xml:space="preserve"> points</w:t>
      </w:r>
      <w:r w:rsidR="2727AF4F" w:rsidRPr="358FAC22">
        <w:rPr>
          <w:rFonts w:asciiTheme="minorHAnsi" w:hAnsiTheme="minorHAnsi" w:cs="Seattle Text"/>
        </w:rPr>
        <w:t xml:space="preserve">. </w:t>
      </w:r>
    </w:p>
    <w:p w14:paraId="664D7DB4" w14:textId="77777777" w:rsidR="00576E96" w:rsidRDefault="00576E96" w:rsidP="00DD7A21">
      <w:pPr>
        <w:spacing w:after="120"/>
        <w:contextualSpacing/>
        <w:mirrorIndents/>
        <w:rPr>
          <w:rFonts w:asciiTheme="minorHAnsi" w:hAnsiTheme="minorHAnsi" w:cs="Seattle Text"/>
        </w:rPr>
      </w:pPr>
    </w:p>
    <w:p w14:paraId="48372327" w14:textId="74B26B69" w:rsidR="00DD7A21" w:rsidRPr="00DD7A21" w:rsidRDefault="00B31F55" w:rsidP="00DD7A21">
      <w:pPr>
        <w:spacing w:after="120"/>
        <w:contextualSpacing/>
        <w:mirrorIndents/>
        <w:rPr>
          <w:rFonts w:asciiTheme="minorHAnsi" w:hAnsiTheme="minorHAnsi" w:cs="Seattle Text"/>
        </w:rPr>
      </w:pPr>
      <w:r>
        <w:rPr>
          <w:rFonts w:asciiTheme="minorHAnsi" w:hAnsiTheme="minorHAnsi" w:cs="Seattle Text"/>
        </w:rPr>
        <w:t>The review panel</w:t>
      </w:r>
      <w:r w:rsidR="00DD7A21" w:rsidRPr="00DD7A21">
        <w:rPr>
          <w:rFonts w:asciiTheme="minorHAnsi" w:hAnsiTheme="minorHAnsi" w:cs="Seattle Text"/>
        </w:rPr>
        <w:t xml:space="preserve"> will use written materials provided in the applications as a basis for assessment, but also may elect to conduct interviews or site visits to gather further information or clarify questions.</w:t>
      </w:r>
    </w:p>
    <w:p w14:paraId="064C6989" w14:textId="77777777" w:rsidR="00DD7A21" w:rsidRPr="00DD7A21" w:rsidRDefault="00DD7A21" w:rsidP="00DD7A21">
      <w:pPr>
        <w:spacing w:after="120"/>
        <w:contextualSpacing/>
        <w:mirrorIndents/>
        <w:rPr>
          <w:rFonts w:asciiTheme="minorHAnsi" w:hAnsiTheme="minorHAnsi" w:cs="Seattle Text"/>
        </w:rPr>
      </w:pPr>
    </w:p>
    <w:p w14:paraId="3C79627E" w14:textId="02B318B1" w:rsidR="00DD7A21" w:rsidRPr="00DD7A21" w:rsidRDefault="00DD7A21" w:rsidP="00DD7A21">
      <w:pPr>
        <w:spacing w:after="120"/>
        <w:contextualSpacing/>
        <w:mirrorIndents/>
        <w:rPr>
          <w:rFonts w:asciiTheme="minorHAnsi" w:hAnsiTheme="minorHAnsi" w:cs="Seattle Text"/>
        </w:rPr>
      </w:pPr>
      <w:r w:rsidRPr="00DD7A21">
        <w:rPr>
          <w:rFonts w:asciiTheme="minorHAnsi" w:hAnsiTheme="minorHAnsi" w:cs="Seattle Text"/>
        </w:rPr>
        <w:t>Decisions will be determined by RFQ score</w:t>
      </w:r>
      <w:r w:rsidR="0088134F">
        <w:rPr>
          <w:rFonts w:asciiTheme="minorHAnsi" w:hAnsiTheme="minorHAnsi" w:cs="Seattle Text"/>
        </w:rPr>
        <w:t xml:space="preserve">s, </w:t>
      </w:r>
      <w:r w:rsidRPr="00DD7A21">
        <w:rPr>
          <w:rFonts w:asciiTheme="minorHAnsi" w:hAnsiTheme="minorHAnsi" w:cs="Seattle Text"/>
        </w:rPr>
        <w:t xml:space="preserve">funding availability, </w:t>
      </w:r>
      <w:r w:rsidR="0088134F">
        <w:rPr>
          <w:rFonts w:asciiTheme="minorHAnsi" w:hAnsiTheme="minorHAnsi" w:cs="Seattle Text"/>
        </w:rPr>
        <w:t xml:space="preserve">and </w:t>
      </w:r>
      <w:r w:rsidRPr="00DD7A21">
        <w:rPr>
          <w:rFonts w:asciiTheme="minorHAnsi" w:hAnsiTheme="minorHAnsi" w:cs="Seattle Text"/>
        </w:rPr>
        <w:t xml:space="preserve">balance </w:t>
      </w:r>
      <w:r w:rsidR="00B94F82">
        <w:rPr>
          <w:rFonts w:asciiTheme="minorHAnsi" w:hAnsiTheme="minorHAnsi" w:cs="Seattle Text"/>
        </w:rPr>
        <w:t xml:space="preserve">of </w:t>
      </w:r>
      <w:r w:rsidRPr="00DD7A21">
        <w:rPr>
          <w:rFonts w:asciiTheme="minorHAnsi" w:hAnsiTheme="minorHAnsi" w:cs="Seattle Text"/>
        </w:rPr>
        <w:t>consultant competencie</w:t>
      </w:r>
      <w:r w:rsidR="0088134F">
        <w:rPr>
          <w:rFonts w:asciiTheme="minorHAnsi" w:hAnsiTheme="minorHAnsi" w:cs="Seattle Text"/>
        </w:rPr>
        <w:t xml:space="preserve">s/expertise. </w:t>
      </w:r>
    </w:p>
    <w:p w14:paraId="11300594" w14:textId="0ABB7C8B" w:rsidR="0055012E" w:rsidRDefault="00D557DB">
      <w:pPr>
        <w:spacing w:after="120"/>
        <w:contextualSpacing/>
        <w:mirrorIndents/>
        <w:rPr>
          <w:rFonts w:asciiTheme="minorHAnsi" w:hAnsiTheme="minorHAnsi" w:cs="Seattle Text"/>
        </w:rPr>
      </w:pPr>
      <w:r>
        <w:rPr>
          <w:rFonts w:asciiTheme="minorHAnsi" w:hAnsiTheme="minorHAnsi" w:cs="Seattle Text"/>
        </w:rPr>
        <w:t xml:space="preserve"> </w:t>
      </w:r>
    </w:p>
    <w:p w14:paraId="7D290F70" w14:textId="4AE46B5B" w:rsidR="00492CC6" w:rsidRPr="00BC6CB5" w:rsidRDefault="00492CC6">
      <w:pPr>
        <w:spacing w:after="120"/>
        <w:contextualSpacing/>
        <w:mirrorIndents/>
        <w:rPr>
          <w:rFonts w:asciiTheme="minorHAnsi" w:hAnsiTheme="minorHAnsi" w:cs="Seattle Text"/>
          <w:i/>
          <w:iCs/>
        </w:rPr>
      </w:pPr>
      <w:r w:rsidRPr="00BC6CB5">
        <w:rPr>
          <w:rFonts w:asciiTheme="minorHAnsi" w:hAnsiTheme="minorHAnsi" w:cs="Seattle Text"/>
          <w:i/>
          <w:iCs/>
        </w:rPr>
        <w:t>Table 1:</w:t>
      </w:r>
    </w:p>
    <w:tbl>
      <w:tblPr>
        <w:tblW w:w="9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4A0" w:firstRow="1" w:lastRow="0" w:firstColumn="1" w:lastColumn="0" w:noHBand="0" w:noVBand="1"/>
      </w:tblPr>
      <w:tblGrid>
        <w:gridCol w:w="7835"/>
        <w:gridCol w:w="800"/>
        <w:gridCol w:w="820"/>
      </w:tblGrid>
      <w:tr w:rsidR="00E27842" w:rsidRPr="00957346" w14:paraId="0FE0D883" w14:textId="253B7571" w:rsidTr="74E65D0B">
        <w:trPr>
          <w:jc w:val="center"/>
        </w:trPr>
        <w:tc>
          <w:tcPr>
            <w:tcW w:w="7835" w:type="dxa"/>
            <w:shd w:val="clear" w:color="auto" w:fill="FFFFFF" w:themeFill="background1"/>
          </w:tcPr>
          <w:p w14:paraId="75A73DEE" w14:textId="61F25506" w:rsidR="00E27842" w:rsidRPr="00957346" w:rsidRDefault="00E27842" w:rsidP="00957346">
            <w:pPr>
              <w:spacing w:after="120"/>
              <w:contextualSpacing/>
              <w:mirrorIndents/>
              <w:rPr>
                <w:rFonts w:asciiTheme="minorHAnsi" w:hAnsiTheme="minorHAnsi" w:cs="Seattle Text"/>
                <w:b/>
              </w:rPr>
            </w:pPr>
            <w:r w:rsidRPr="00957346">
              <w:rPr>
                <w:rFonts w:asciiTheme="minorHAnsi" w:hAnsiTheme="minorHAnsi" w:cs="Seattle Text"/>
                <w:b/>
              </w:rPr>
              <w:t>RF</w:t>
            </w:r>
            <w:r>
              <w:rPr>
                <w:rFonts w:asciiTheme="minorHAnsi" w:hAnsiTheme="minorHAnsi" w:cs="Seattle Text"/>
                <w:b/>
              </w:rPr>
              <w:t>Q</w:t>
            </w:r>
            <w:r w:rsidRPr="00957346">
              <w:rPr>
                <w:rFonts w:asciiTheme="minorHAnsi" w:hAnsiTheme="minorHAnsi" w:cs="Seattle Text"/>
                <w:b/>
              </w:rPr>
              <w:t xml:space="preserve"> Rating Criteria </w:t>
            </w:r>
          </w:p>
        </w:tc>
        <w:tc>
          <w:tcPr>
            <w:tcW w:w="800" w:type="dxa"/>
            <w:shd w:val="clear" w:color="auto" w:fill="FFFFFF" w:themeFill="background1"/>
            <w:vAlign w:val="center"/>
          </w:tcPr>
          <w:p w14:paraId="2BFFD025" w14:textId="771A53D7" w:rsidR="00E27842" w:rsidRPr="00957346" w:rsidRDefault="00E27842" w:rsidP="00227319">
            <w:pPr>
              <w:spacing w:after="120"/>
              <w:contextualSpacing/>
              <w:mirrorIndents/>
              <w:jc w:val="center"/>
              <w:rPr>
                <w:rFonts w:asciiTheme="minorHAnsi" w:hAnsiTheme="minorHAnsi" w:cs="Seattle Text"/>
                <w:b/>
              </w:rPr>
            </w:pPr>
            <w:r>
              <w:rPr>
                <w:rFonts w:asciiTheme="minorHAnsi" w:hAnsiTheme="minorHAnsi" w:cs="Seattle Text"/>
                <w:b/>
              </w:rPr>
              <w:t>Y (1)</w:t>
            </w:r>
          </w:p>
        </w:tc>
        <w:tc>
          <w:tcPr>
            <w:tcW w:w="820" w:type="dxa"/>
            <w:shd w:val="clear" w:color="auto" w:fill="FFFFFF" w:themeFill="background1"/>
          </w:tcPr>
          <w:p w14:paraId="2C970E40" w14:textId="523E3005" w:rsidR="00E27842" w:rsidRPr="00957346" w:rsidRDefault="00E27842" w:rsidP="00227319">
            <w:pPr>
              <w:spacing w:after="120"/>
              <w:contextualSpacing/>
              <w:mirrorIndents/>
              <w:jc w:val="center"/>
              <w:rPr>
                <w:rFonts w:asciiTheme="minorHAnsi" w:hAnsiTheme="minorHAnsi" w:cs="Seattle Text"/>
                <w:b/>
              </w:rPr>
            </w:pPr>
            <w:r>
              <w:rPr>
                <w:rFonts w:asciiTheme="minorHAnsi" w:hAnsiTheme="minorHAnsi" w:cs="Seattle Text"/>
                <w:b/>
              </w:rPr>
              <w:t>N</w:t>
            </w:r>
            <w:r w:rsidR="001E6B44">
              <w:rPr>
                <w:rFonts w:asciiTheme="minorHAnsi" w:hAnsiTheme="minorHAnsi" w:cs="Seattle Text"/>
                <w:b/>
              </w:rPr>
              <w:t xml:space="preserve"> (0)</w:t>
            </w:r>
          </w:p>
        </w:tc>
      </w:tr>
      <w:tr w:rsidR="00595214" w:rsidRPr="00957346" w14:paraId="5910112A" w14:textId="77777777" w:rsidTr="74E65D0B">
        <w:trPr>
          <w:trHeight w:val="233"/>
          <w:jc w:val="center"/>
        </w:trPr>
        <w:tc>
          <w:tcPr>
            <w:tcW w:w="9455" w:type="dxa"/>
            <w:gridSpan w:val="3"/>
            <w:shd w:val="clear" w:color="auto" w:fill="A6CE39" w:themeFill="accent5"/>
          </w:tcPr>
          <w:p w14:paraId="5F33960B" w14:textId="5088925D" w:rsidR="00595214" w:rsidRPr="00595214" w:rsidRDefault="00595214" w:rsidP="000043EE">
            <w:pPr>
              <w:numPr>
                <w:ilvl w:val="0"/>
                <w:numId w:val="7"/>
              </w:numPr>
              <w:spacing w:after="120"/>
              <w:contextualSpacing/>
              <w:mirrorIndents/>
              <w:rPr>
                <w:rFonts w:asciiTheme="minorHAnsi" w:hAnsiTheme="minorHAnsi" w:cs="Seattle Text"/>
                <w:b/>
              </w:rPr>
            </w:pPr>
            <w:r>
              <w:rPr>
                <w:rFonts w:asciiTheme="minorHAnsi" w:hAnsiTheme="minorHAnsi" w:cs="Seattle Text"/>
                <w:b/>
              </w:rPr>
              <w:t>Description of Services</w:t>
            </w:r>
          </w:p>
        </w:tc>
      </w:tr>
      <w:tr w:rsidR="00E27842" w:rsidRPr="00957346" w14:paraId="7EDBFDEA" w14:textId="2A42629F" w:rsidTr="74E65D0B">
        <w:trPr>
          <w:jc w:val="center"/>
        </w:trPr>
        <w:tc>
          <w:tcPr>
            <w:tcW w:w="7835" w:type="dxa"/>
          </w:tcPr>
          <w:p w14:paraId="2F75648B" w14:textId="326DF62B" w:rsidR="00E27842" w:rsidRPr="00595214" w:rsidRDefault="00E27842" w:rsidP="000043EE">
            <w:pPr>
              <w:numPr>
                <w:ilvl w:val="0"/>
                <w:numId w:val="5"/>
              </w:numPr>
              <w:spacing w:after="120"/>
              <w:contextualSpacing/>
              <w:mirrorIndents/>
              <w:rPr>
                <w:rFonts w:asciiTheme="minorHAnsi" w:hAnsiTheme="minorHAnsi" w:cs="Seattle Text"/>
              </w:rPr>
            </w:pPr>
            <w:r w:rsidRPr="00957346">
              <w:rPr>
                <w:rFonts w:asciiTheme="minorHAnsi" w:hAnsiTheme="minorHAnsi" w:cs="Seattle Text"/>
              </w:rPr>
              <w:t xml:space="preserve">Shows a realistic and comprehensive </w:t>
            </w:r>
            <w:r>
              <w:rPr>
                <w:rFonts w:asciiTheme="minorHAnsi" w:hAnsiTheme="minorHAnsi" w:cs="Seattle Text"/>
              </w:rPr>
              <w:t>understanding</w:t>
            </w:r>
            <w:r w:rsidRPr="00957346">
              <w:rPr>
                <w:rFonts w:asciiTheme="minorHAnsi" w:hAnsiTheme="minorHAnsi" w:cs="Seattle Text"/>
              </w:rPr>
              <w:t xml:space="preserve"> for the </w:t>
            </w:r>
            <w:r>
              <w:rPr>
                <w:rFonts w:asciiTheme="minorHAnsi" w:hAnsiTheme="minorHAnsi" w:cs="Seattle Text"/>
              </w:rPr>
              <w:t>service(s) needed</w:t>
            </w:r>
            <w:r w:rsidRPr="00957346">
              <w:rPr>
                <w:rFonts w:asciiTheme="minorHAnsi" w:hAnsiTheme="minorHAnsi" w:cs="Seattle Text"/>
              </w:rPr>
              <w:t xml:space="preserve">, demonstrating an ability to </w:t>
            </w:r>
            <w:r>
              <w:rPr>
                <w:rFonts w:asciiTheme="minorHAnsi" w:hAnsiTheme="minorHAnsi" w:cs="Seattle Text"/>
              </w:rPr>
              <w:t>meet the student’s needs</w:t>
            </w:r>
            <w:r w:rsidRPr="00957346">
              <w:rPr>
                <w:rFonts w:asciiTheme="minorHAnsi" w:hAnsiTheme="minorHAnsi" w:cs="Seattle Text"/>
              </w:rPr>
              <w:t xml:space="preserve">. </w:t>
            </w:r>
          </w:p>
        </w:tc>
        <w:tc>
          <w:tcPr>
            <w:tcW w:w="800" w:type="dxa"/>
            <w:shd w:val="clear" w:color="auto" w:fill="auto"/>
            <w:vAlign w:val="center"/>
          </w:tcPr>
          <w:p w14:paraId="459EF9A5" w14:textId="0D269FFF" w:rsidR="00E27842" w:rsidRPr="00957346" w:rsidRDefault="00E27842" w:rsidP="00957346">
            <w:pPr>
              <w:spacing w:after="120"/>
              <w:contextualSpacing/>
              <w:mirrorIndents/>
              <w:rPr>
                <w:rFonts w:asciiTheme="minorHAnsi" w:hAnsiTheme="minorHAnsi" w:cs="Seattle Text"/>
              </w:rPr>
            </w:pPr>
          </w:p>
        </w:tc>
        <w:tc>
          <w:tcPr>
            <w:tcW w:w="820" w:type="dxa"/>
          </w:tcPr>
          <w:p w14:paraId="5D4C3BE2" w14:textId="77777777" w:rsidR="00E27842" w:rsidRPr="00957346" w:rsidRDefault="00E27842" w:rsidP="00957346">
            <w:pPr>
              <w:spacing w:after="120"/>
              <w:contextualSpacing/>
              <w:mirrorIndents/>
              <w:rPr>
                <w:rFonts w:asciiTheme="minorHAnsi" w:hAnsiTheme="minorHAnsi" w:cs="Seattle Text"/>
              </w:rPr>
            </w:pPr>
          </w:p>
        </w:tc>
      </w:tr>
      <w:tr w:rsidR="00595214" w:rsidRPr="00957346" w14:paraId="4D44E9D6" w14:textId="77777777" w:rsidTr="74E65D0B">
        <w:trPr>
          <w:jc w:val="center"/>
        </w:trPr>
        <w:tc>
          <w:tcPr>
            <w:tcW w:w="7835" w:type="dxa"/>
          </w:tcPr>
          <w:p w14:paraId="2C3C3EA3" w14:textId="326F8D8C" w:rsidR="00595214" w:rsidRPr="00595214" w:rsidRDefault="00595214" w:rsidP="000043EE">
            <w:pPr>
              <w:numPr>
                <w:ilvl w:val="0"/>
                <w:numId w:val="5"/>
              </w:numPr>
              <w:spacing w:after="120"/>
              <w:contextualSpacing/>
              <w:mirrorIndents/>
              <w:rPr>
                <w:rFonts w:asciiTheme="minorHAnsi" w:hAnsiTheme="minorHAnsi" w:cs="Seattle Text"/>
              </w:rPr>
            </w:pPr>
            <w:r>
              <w:rPr>
                <w:rFonts w:asciiTheme="minorHAnsi" w:hAnsiTheme="minorHAnsi" w:cs="Seattle Text"/>
              </w:rPr>
              <w:t xml:space="preserve">Services provided are </w:t>
            </w:r>
            <w:r w:rsidRPr="00C25B7D">
              <w:rPr>
                <w:rFonts w:asciiTheme="minorHAnsi" w:hAnsiTheme="minorHAnsi" w:cs="Seattle Text"/>
              </w:rPr>
              <w:t>responsive</w:t>
            </w:r>
            <w:r>
              <w:rPr>
                <w:rFonts w:asciiTheme="minorHAnsi" w:hAnsiTheme="minorHAnsi" w:cs="Seattle Text"/>
              </w:rPr>
              <w:t xml:space="preserve"> to student, </w:t>
            </w:r>
            <w:r w:rsidR="00977307">
              <w:rPr>
                <w:rFonts w:asciiTheme="minorHAnsi" w:hAnsiTheme="minorHAnsi" w:cs="Seattle Text"/>
              </w:rPr>
              <w:t>educator</w:t>
            </w:r>
            <w:r>
              <w:rPr>
                <w:rFonts w:asciiTheme="minorHAnsi" w:hAnsiTheme="minorHAnsi" w:cs="Seattle Text"/>
              </w:rPr>
              <w:t>, and classroom needs</w:t>
            </w:r>
            <w:r w:rsidR="001232FA">
              <w:rPr>
                <w:rFonts w:asciiTheme="minorHAnsi" w:hAnsiTheme="minorHAnsi" w:cs="Seattle Text"/>
              </w:rPr>
              <w:t>.</w:t>
            </w:r>
          </w:p>
        </w:tc>
        <w:tc>
          <w:tcPr>
            <w:tcW w:w="800" w:type="dxa"/>
            <w:shd w:val="clear" w:color="auto" w:fill="auto"/>
            <w:vAlign w:val="center"/>
          </w:tcPr>
          <w:p w14:paraId="1E3BD081" w14:textId="77777777" w:rsidR="00595214" w:rsidRPr="00957346" w:rsidRDefault="00595214" w:rsidP="00957346">
            <w:pPr>
              <w:spacing w:after="120"/>
              <w:contextualSpacing/>
              <w:mirrorIndents/>
              <w:rPr>
                <w:rFonts w:asciiTheme="minorHAnsi" w:hAnsiTheme="minorHAnsi" w:cs="Seattle Text"/>
              </w:rPr>
            </w:pPr>
          </w:p>
        </w:tc>
        <w:tc>
          <w:tcPr>
            <w:tcW w:w="820" w:type="dxa"/>
          </w:tcPr>
          <w:p w14:paraId="77BA9DCE" w14:textId="77777777" w:rsidR="00595214" w:rsidRPr="00957346" w:rsidRDefault="00595214" w:rsidP="00957346">
            <w:pPr>
              <w:spacing w:after="120"/>
              <w:contextualSpacing/>
              <w:mirrorIndents/>
              <w:rPr>
                <w:rFonts w:asciiTheme="minorHAnsi" w:hAnsiTheme="minorHAnsi" w:cs="Seattle Text"/>
              </w:rPr>
            </w:pPr>
          </w:p>
        </w:tc>
      </w:tr>
      <w:tr w:rsidR="00595214" w:rsidRPr="00957346" w14:paraId="1A6FBE17" w14:textId="77777777" w:rsidTr="74E65D0B">
        <w:trPr>
          <w:jc w:val="center"/>
        </w:trPr>
        <w:tc>
          <w:tcPr>
            <w:tcW w:w="7835" w:type="dxa"/>
          </w:tcPr>
          <w:p w14:paraId="72FDFD4C" w14:textId="76F65E9F" w:rsidR="00595214" w:rsidRPr="00595214" w:rsidRDefault="00595214" w:rsidP="000043EE">
            <w:pPr>
              <w:pStyle w:val="ListParagraph"/>
              <w:numPr>
                <w:ilvl w:val="0"/>
                <w:numId w:val="5"/>
              </w:numPr>
              <w:spacing w:after="120"/>
              <w:mirrorIndents/>
              <w:rPr>
                <w:rFonts w:asciiTheme="minorHAnsi" w:hAnsiTheme="minorHAnsi" w:cs="Seattle Text"/>
              </w:rPr>
            </w:pPr>
            <w:r w:rsidRPr="00595214">
              <w:rPr>
                <w:rFonts w:asciiTheme="minorHAnsi" w:hAnsiTheme="minorHAnsi" w:cs="Seattle Text"/>
              </w:rPr>
              <w:t>Project supports student and family needs as described in the application.</w:t>
            </w:r>
          </w:p>
        </w:tc>
        <w:tc>
          <w:tcPr>
            <w:tcW w:w="800" w:type="dxa"/>
            <w:shd w:val="clear" w:color="auto" w:fill="auto"/>
            <w:vAlign w:val="center"/>
          </w:tcPr>
          <w:p w14:paraId="14EB4E2A" w14:textId="77777777" w:rsidR="00595214" w:rsidRPr="00957346" w:rsidRDefault="00595214" w:rsidP="00957346">
            <w:pPr>
              <w:spacing w:after="120"/>
              <w:contextualSpacing/>
              <w:mirrorIndents/>
              <w:rPr>
                <w:rFonts w:asciiTheme="minorHAnsi" w:hAnsiTheme="minorHAnsi" w:cs="Seattle Text"/>
              </w:rPr>
            </w:pPr>
          </w:p>
        </w:tc>
        <w:tc>
          <w:tcPr>
            <w:tcW w:w="820" w:type="dxa"/>
          </w:tcPr>
          <w:p w14:paraId="222256FC" w14:textId="77777777" w:rsidR="00595214" w:rsidRPr="00957346" w:rsidRDefault="00595214" w:rsidP="00957346">
            <w:pPr>
              <w:spacing w:after="120"/>
              <w:contextualSpacing/>
              <w:mirrorIndents/>
              <w:rPr>
                <w:rFonts w:asciiTheme="minorHAnsi" w:hAnsiTheme="minorHAnsi" w:cs="Seattle Text"/>
              </w:rPr>
            </w:pPr>
          </w:p>
        </w:tc>
      </w:tr>
      <w:tr w:rsidR="008058AE" w:rsidRPr="00957346" w14:paraId="51DC7FDB" w14:textId="77777777" w:rsidTr="74E65D0B">
        <w:trPr>
          <w:trHeight w:val="386"/>
          <w:jc w:val="center"/>
        </w:trPr>
        <w:tc>
          <w:tcPr>
            <w:tcW w:w="9455" w:type="dxa"/>
            <w:gridSpan w:val="3"/>
            <w:shd w:val="clear" w:color="auto" w:fill="A6CE39" w:themeFill="accent5"/>
          </w:tcPr>
          <w:p w14:paraId="16C655F6" w14:textId="7C491338" w:rsidR="008058AE" w:rsidRPr="008058AE" w:rsidRDefault="008058AE" w:rsidP="000043EE">
            <w:pPr>
              <w:pStyle w:val="ListParagraph"/>
              <w:numPr>
                <w:ilvl w:val="0"/>
                <w:numId w:val="7"/>
              </w:numPr>
              <w:spacing w:after="120"/>
              <w:mirrorIndents/>
              <w:rPr>
                <w:rFonts w:asciiTheme="minorHAnsi" w:hAnsiTheme="minorHAnsi" w:cs="Seattle Text"/>
              </w:rPr>
            </w:pPr>
            <w:r w:rsidRPr="008058AE">
              <w:rPr>
                <w:rFonts w:asciiTheme="minorHAnsi" w:hAnsiTheme="minorHAnsi" w:cs="Seattle Text"/>
                <w:b/>
              </w:rPr>
              <w:t>Experience and Demonstrated Ability</w:t>
            </w:r>
          </w:p>
        </w:tc>
      </w:tr>
      <w:tr w:rsidR="008058AE" w:rsidRPr="00957346" w14:paraId="3E1012B1" w14:textId="77777777" w:rsidTr="74E65D0B">
        <w:trPr>
          <w:trHeight w:val="368"/>
          <w:jc w:val="center"/>
        </w:trPr>
        <w:tc>
          <w:tcPr>
            <w:tcW w:w="7835" w:type="dxa"/>
          </w:tcPr>
          <w:p w14:paraId="45763A60" w14:textId="3F332042" w:rsidR="008058AE" w:rsidRPr="008058AE" w:rsidRDefault="008058AE" w:rsidP="000043EE">
            <w:pPr>
              <w:numPr>
                <w:ilvl w:val="0"/>
                <w:numId w:val="15"/>
              </w:numPr>
              <w:spacing w:after="120"/>
              <w:contextualSpacing/>
              <w:mirrorIndents/>
              <w:rPr>
                <w:rFonts w:asciiTheme="minorHAnsi" w:hAnsiTheme="minorHAnsi" w:cs="Seattle Text"/>
              </w:rPr>
            </w:pPr>
            <w:r w:rsidRPr="008058AE">
              <w:rPr>
                <w:rFonts w:asciiTheme="minorHAnsi" w:hAnsiTheme="minorHAnsi" w:cs="Seattle Text"/>
              </w:rPr>
              <w:t>Has experience working in early learning environments</w:t>
            </w:r>
            <w:r w:rsidR="001232FA">
              <w:rPr>
                <w:rFonts w:asciiTheme="minorHAnsi" w:hAnsiTheme="minorHAnsi" w:cs="Seattle Text"/>
              </w:rPr>
              <w:t>.</w:t>
            </w:r>
          </w:p>
        </w:tc>
        <w:tc>
          <w:tcPr>
            <w:tcW w:w="800" w:type="dxa"/>
            <w:shd w:val="clear" w:color="auto" w:fill="auto"/>
            <w:vAlign w:val="center"/>
          </w:tcPr>
          <w:p w14:paraId="63AA419A" w14:textId="77777777" w:rsidR="008058AE" w:rsidRPr="00957346" w:rsidRDefault="008058AE" w:rsidP="00957346">
            <w:pPr>
              <w:spacing w:after="120"/>
              <w:contextualSpacing/>
              <w:mirrorIndents/>
              <w:rPr>
                <w:rFonts w:asciiTheme="minorHAnsi" w:hAnsiTheme="minorHAnsi" w:cs="Seattle Text"/>
              </w:rPr>
            </w:pPr>
          </w:p>
        </w:tc>
        <w:tc>
          <w:tcPr>
            <w:tcW w:w="820" w:type="dxa"/>
          </w:tcPr>
          <w:p w14:paraId="15A38ACA" w14:textId="77777777" w:rsidR="008058AE" w:rsidRPr="00957346" w:rsidRDefault="008058AE" w:rsidP="00957346">
            <w:pPr>
              <w:spacing w:after="120"/>
              <w:contextualSpacing/>
              <w:mirrorIndents/>
              <w:rPr>
                <w:rFonts w:asciiTheme="minorHAnsi" w:hAnsiTheme="minorHAnsi" w:cs="Seattle Text"/>
              </w:rPr>
            </w:pPr>
          </w:p>
        </w:tc>
      </w:tr>
      <w:tr w:rsidR="008058AE" w:rsidRPr="00957346" w14:paraId="5BFE96AD" w14:textId="77777777" w:rsidTr="74E65D0B">
        <w:trPr>
          <w:trHeight w:val="584"/>
          <w:jc w:val="center"/>
        </w:trPr>
        <w:tc>
          <w:tcPr>
            <w:tcW w:w="7835" w:type="dxa"/>
          </w:tcPr>
          <w:p w14:paraId="0BE2DB92" w14:textId="58EF6781" w:rsidR="008058AE" w:rsidRPr="00F573AB" w:rsidRDefault="00564348" w:rsidP="00F573AB">
            <w:pPr>
              <w:pStyle w:val="ListParagraph"/>
              <w:numPr>
                <w:ilvl w:val="0"/>
                <w:numId w:val="15"/>
              </w:numPr>
              <w:spacing w:after="120"/>
              <w:mirrorIndents/>
              <w:rPr>
                <w:rFonts w:asciiTheme="minorHAnsi" w:hAnsiTheme="minorHAnsi" w:cs="Seattle Text"/>
              </w:rPr>
            </w:pPr>
            <w:r>
              <w:rPr>
                <w:rFonts w:asciiTheme="minorHAnsi" w:hAnsiTheme="minorHAnsi" w:cs="Seattle Text"/>
              </w:rPr>
              <w:t>H</w:t>
            </w:r>
            <w:r w:rsidR="00427E19" w:rsidRPr="00427E19">
              <w:rPr>
                <w:rFonts w:asciiTheme="minorHAnsi" w:hAnsiTheme="minorHAnsi" w:cs="Seattle Text"/>
              </w:rPr>
              <w:t>as demonstrated organizational capacity in the delivery of effective early learning services.</w:t>
            </w:r>
          </w:p>
        </w:tc>
        <w:tc>
          <w:tcPr>
            <w:tcW w:w="800" w:type="dxa"/>
            <w:shd w:val="clear" w:color="auto" w:fill="auto"/>
            <w:vAlign w:val="center"/>
          </w:tcPr>
          <w:p w14:paraId="190E2F0E" w14:textId="77777777" w:rsidR="008058AE" w:rsidRPr="00957346" w:rsidRDefault="008058AE" w:rsidP="00957346">
            <w:pPr>
              <w:spacing w:after="120"/>
              <w:contextualSpacing/>
              <w:mirrorIndents/>
              <w:rPr>
                <w:rFonts w:asciiTheme="minorHAnsi" w:hAnsiTheme="minorHAnsi" w:cs="Seattle Text"/>
              </w:rPr>
            </w:pPr>
          </w:p>
        </w:tc>
        <w:tc>
          <w:tcPr>
            <w:tcW w:w="820" w:type="dxa"/>
          </w:tcPr>
          <w:p w14:paraId="502FFCB5" w14:textId="77777777" w:rsidR="008058AE" w:rsidRPr="00957346" w:rsidRDefault="008058AE" w:rsidP="00957346">
            <w:pPr>
              <w:spacing w:after="120"/>
              <w:contextualSpacing/>
              <w:mirrorIndents/>
              <w:rPr>
                <w:rFonts w:asciiTheme="minorHAnsi" w:hAnsiTheme="minorHAnsi" w:cs="Seattle Text"/>
              </w:rPr>
            </w:pPr>
          </w:p>
        </w:tc>
      </w:tr>
      <w:tr w:rsidR="00F573AB" w:rsidRPr="00957346" w14:paraId="054B9A24" w14:textId="77777777" w:rsidTr="74E65D0B">
        <w:trPr>
          <w:trHeight w:val="665"/>
          <w:jc w:val="center"/>
        </w:trPr>
        <w:tc>
          <w:tcPr>
            <w:tcW w:w="7835" w:type="dxa"/>
          </w:tcPr>
          <w:p w14:paraId="00D01F93" w14:textId="736298CD" w:rsidR="00F573AB" w:rsidRDefault="00F573AB" w:rsidP="74E65D0B">
            <w:pPr>
              <w:pStyle w:val="ListParagraph"/>
              <w:numPr>
                <w:ilvl w:val="0"/>
                <w:numId w:val="15"/>
              </w:numPr>
              <w:spacing w:after="120"/>
              <w:mirrorIndents/>
              <w:rPr>
                <w:rFonts w:asciiTheme="minorHAnsi" w:hAnsiTheme="minorHAnsi" w:cs="Seattle Text"/>
              </w:rPr>
            </w:pPr>
            <w:r w:rsidRPr="74E65D0B">
              <w:t>Utilizes community partnerships effectively to address the needs of children</w:t>
            </w:r>
            <w:r w:rsidRPr="74E65D0B">
              <w:rPr>
                <w:rFonts w:asciiTheme="minorHAnsi" w:hAnsiTheme="minorHAnsi" w:cs="Seattle Text"/>
              </w:rPr>
              <w:t xml:space="preserve"> </w:t>
            </w:r>
            <w:proofErr w:type="gramStart"/>
            <w:r w:rsidRPr="008058AE">
              <w:t>e.g.</w:t>
            </w:r>
            <w:proofErr w:type="gramEnd"/>
            <w:r w:rsidRPr="008058AE">
              <w:t xml:space="preserve"> School District, Head Start, ECEAP, Private Preschool Programs. </w:t>
            </w:r>
          </w:p>
        </w:tc>
        <w:tc>
          <w:tcPr>
            <w:tcW w:w="800" w:type="dxa"/>
            <w:shd w:val="clear" w:color="auto" w:fill="auto"/>
            <w:vAlign w:val="center"/>
          </w:tcPr>
          <w:p w14:paraId="4B57FA5B" w14:textId="77777777" w:rsidR="00F573AB" w:rsidRPr="00957346" w:rsidRDefault="00F573AB" w:rsidP="00957346">
            <w:pPr>
              <w:spacing w:after="120"/>
              <w:contextualSpacing/>
              <w:mirrorIndents/>
              <w:rPr>
                <w:rFonts w:asciiTheme="minorHAnsi" w:hAnsiTheme="minorHAnsi" w:cs="Seattle Text"/>
              </w:rPr>
            </w:pPr>
          </w:p>
        </w:tc>
        <w:tc>
          <w:tcPr>
            <w:tcW w:w="820" w:type="dxa"/>
          </w:tcPr>
          <w:p w14:paraId="092C587E" w14:textId="77777777" w:rsidR="00F573AB" w:rsidRPr="00957346" w:rsidRDefault="00F573AB" w:rsidP="00957346">
            <w:pPr>
              <w:spacing w:after="120"/>
              <w:contextualSpacing/>
              <w:mirrorIndents/>
              <w:rPr>
                <w:rFonts w:asciiTheme="minorHAnsi" w:hAnsiTheme="minorHAnsi" w:cs="Seattle Text"/>
              </w:rPr>
            </w:pPr>
          </w:p>
        </w:tc>
      </w:tr>
      <w:tr w:rsidR="002D0980" w:rsidRPr="00957346" w14:paraId="7AE1433E" w14:textId="77777777" w:rsidTr="74E65D0B">
        <w:trPr>
          <w:trHeight w:val="305"/>
          <w:jc w:val="center"/>
        </w:trPr>
        <w:tc>
          <w:tcPr>
            <w:tcW w:w="7835" w:type="dxa"/>
          </w:tcPr>
          <w:p w14:paraId="1C7F2C61" w14:textId="2EEF8D97" w:rsidR="002D0980" w:rsidRPr="00E55137" w:rsidRDefault="00E55137" w:rsidP="000043EE">
            <w:pPr>
              <w:numPr>
                <w:ilvl w:val="0"/>
                <w:numId w:val="15"/>
              </w:numPr>
              <w:spacing w:after="120"/>
              <w:contextualSpacing/>
              <w:mirrorIndents/>
              <w:rPr>
                <w:rFonts w:asciiTheme="minorHAnsi" w:hAnsiTheme="minorHAnsi" w:cs="Seattle Text"/>
              </w:rPr>
            </w:pPr>
            <w:r w:rsidRPr="008058AE">
              <w:rPr>
                <w:rFonts w:asciiTheme="minorHAnsi" w:hAnsiTheme="minorHAnsi" w:cs="Seattle Text"/>
              </w:rPr>
              <w:t>Has experience with mental health, trauma, and inclusion.</w:t>
            </w:r>
          </w:p>
        </w:tc>
        <w:tc>
          <w:tcPr>
            <w:tcW w:w="800" w:type="dxa"/>
            <w:shd w:val="clear" w:color="auto" w:fill="auto"/>
            <w:vAlign w:val="center"/>
          </w:tcPr>
          <w:p w14:paraId="55D655B6" w14:textId="77777777" w:rsidR="002D0980" w:rsidRPr="00957346" w:rsidRDefault="002D0980" w:rsidP="00957346">
            <w:pPr>
              <w:spacing w:after="120"/>
              <w:contextualSpacing/>
              <w:mirrorIndents/>
              <w:rPr>
                <w:rFonts w:asciiTheme="minorHAnsi" w:hAnsiTheme="minorHAnsi" w:cs="Seattle Text"/>
              </w:rPr>
            </w:pPr>
          </w:p>
        </w:tc>
        <w:tc>
          <w:tcPr>
            <w:tcW w:w="820" w:type="dxa"/>
          </w:tcPr>
          <w:p w14:paraId="1AA3041B" w14:textId="77777777" w:rsidR="002D0980" w:rsidRPr="00957346" w:rsidRDefault="002D0980" w:rsidP="00957346">
            <w:pPr>
              <w:spacing w:after="120"/>
              <w:contextualSpacing/>
              <w:mirrorIndents/>
              <w:rPr>
                <w:rFonts w:asciiTheme="minorHAnsi" w:hAnsiTheme="minorHAnsi" w:cs="Seattle Text"/>
              </w:rPr>
            </w:pPr>
          </w:p>
        </w:tc>
      </w:tr>
      <w:tr w:rsidR="001269C5" w:rsidRPr="00957346" w14:paraId="05077348" w14:textId="77777777" w:rsidTr="74E65D0B">
        <w:trPr>
          <w:trHeight w:val="386"/>
          <w:jc w:val="center"/>
        </w:trPr>
        <w:tc>
          <w:tcPr>
            <w:tcW w:w="7835" w:type="dxa"/>
          </w:tcPr>
          <w:p w14:paraId="58E4B355" w14:textId="27694CE2" w:rsidR="001269C5" w:rsidRPr="008058AE" w:rsidRDefault="00E55137" w:rsidP="000043EE">
            <w:pPr>
              <w:numPr>
                <w:ilvl w:val="0"/>
                <w:numId w:val="15"/>
              </w:numPr>
              <w:spacing w:after="120"/>
              <w:contextualSpacing/>
              <w:mirrorIndents/>
              <w:rPr>
                <w:rFonts w:ascii="Segoe UI" w:hAnsi="Segoe UI" w:cs="Segoe UI"/>
                <w:color w:val="000000"/>
                <w:sz w:val="20"/>
                <w:szCs w:val="20"/>
              </w:rPr>
            </w:pPr>
            <w:r w:rsidRPr="008058AE">
              <w:rPr>
                <w:rFonts w:asciiTheme="minorHAnsi" w:hAnsiTheme="minorHAnsi" w:cs="Seattle Text"/>
              </w:rPr>
              <w:t>Has experience and history in demonstrating results in providing the desired types of services</w:t>
            </w:r>
            <w:r w:rsidR="001232FA">
              <w:rPr>
                <w:rFonts w:asciiTheme="minorHAnsi" w:hAnsiTheme="minorHAnsi" w:cs="Seattle Text"/>
              </w:rPr>
              <w:t>.</w:t>
            </w:r>
          </w:p>
        </w:tc>
        <w:tc>
          <w:tcPr>
            <w:tcW w:w="800" w:type="dxa"/>
            <w:shd w:val="clear" w:color="auto" w:fill="auto"/>
            <w:vAlign w:val="center"/>
          </w:tcPr>
          <w:p w14:paraId="58C0B71E" w14:textId="77777777" w:rsidR="001269C5" w:rsidRPr="00957346" w:rsidRDefault="001269C5" w:rsidP="00957346">
            <w:pPr>
              <w:spacing w:after="120"/>
              <w:contextualSpacing/>
              <w:mirrorIndents/>
              <w:rPr>
                <w:rFonts w:asciiTheme="minorHAnsi" w:hAnsiTheme="minorHAnsi" w:cs="Seattle Text"/>
              </w:rPr>
            </w:pPr>
          </w:p>
        </w:tc>
        <w:tc>
          <w:tcPr>
            <w:tcW w:w="820" w:type="dxa"/>
          </w:tcPr>
          <w:p w14:paraId="743DE1AC" w14:textId="77777777" w:rsidR="001269C5" w:rsidRPr="00957346" w:rsidRDefault="001269C5" w:rsidP="00957346">
            <w:pPr>
              <w:spacing w:after="120"/>
              <w:contextualSpacing/>
              <w:mirrorIndents/>
              <w:rPr>
                <w:rFonts w:asciiTheme="minorHAnsi" w:hAnsiTheme="minorHAnsi" w:cs="Seattle Text"/>
              </w:rPr>
            </w:pPr>
          </w:p>
        </w:tc>
      </w:tr>
      <w:tr w:rsidR="00B908E5" w:rsidRPr="00957346" w14:paraId="07E91E10" w14:textId="4DC50E1C" w:rsidTr="74E65D0B">
        <w:trPr>
          <w:cantSplit/>
          <w:trHeight w:val="323"/>
          <w:jc w:val="center"/>
        </w:trPr>
        <w:tc>
          <w:tcPr>
            <w:tcW w:w="9455" w:type="dxa"/>
            <w:gridSpan w:val="3"/>
            <w:shd w:val="clear" w:color="auto" w:fill="A6CE39" w:themeFill="accent5"/>
          </w:tcPr>
          <w:p w14:paraId="7672F33D" w14:textId="072F38AF" w:rsidR="00B908E5" w:rsidRPr="00B908E5" w:rsidRDefault="00B908E5" w:rsidP="00B908E5">
            <w:pPr>
              <w:pStyle w:val="ListParagraph"/>
              <w:numPr>
                <w:ilvl w:val="0"/>
                <w:numId w:val="7"/>
              </w:numPr>
              <w:spacing w:after="120"/>
              <w:mirrorIndents/>
              <w:rPr>
                <w:rFonts w:asciiTheme="minorHAnsi" w:hAnsiTheme="minorHAnsi" w:cs="Seattle Text"/>
              </w:rPr>
            </w:pPr>
            <w:r w:rsidRPr="00B908E5">
              <w:rPr>
                <w:rFonts w:asciiTheme="minorHAnsi" w:hAnsiTheme="minorHAnsi" w:cs="Seattle Text"/>
                <w:b/>
              </w:rPr>
              <w:t>Organizational and Administrative Capacity</w:t>
            </w:r>
          </w:p>
        </w:tc>
      </w:tr>
      <w:tr w:rsidR="00F573AB" w:rsidRPr="00957346" w14:paraId="402AA036" w14:textId="77777777" w:rsidTr="74E65D0B">
        <w:trPr>
          <w:cantSplit/>
          <w:trHeight w:val="404"/>
          <w:jc w:val="center"/>
        </w:trPr>
        <w:tc>
          <w:tcPr>
            <w:tcW w:w="7835" w:type="dxa"/>
          </w:tcPr>
          <w:p w14:paraId="3FFD86FD" w14:textId="3B097971" w:rsidR="00F573AB" w:rsidRPr="00F573AB" w:rsidRDefault="00F573AB" w:rsidP="00F573AB">
            <w:pPr>
              <w:pStyle w:val="ListParagraph"/>
              <w:numPr>
                <w:ilvl w:val="0"/>
                <w:numId w:val="17"/>
              </w:numPr>
              <w:spacing w:after="120"/>
              <w:mirrorIndents/>
              <w:rPr>
                <w:rFonts w:asciiTheme="minorHAnsi" w:hAnsiTheme="minorHAnsi" w:cs="Seattle Text"/>
              </w:rPr>
            </w:pPr>
            <w:r>
              <w:rPr>
                <w:rFonts w:asciiTheme="minorHAnsi" w:hAnsiTheme="minorHAnsi" w:cs="Seattle Text"/>
              </w:rPr>
              <w:t xml:space="preserve">Staffing </w:t>
            </w:r>
            <w:r w:rsidR="00B908E5">
              <w:rPr>
                <w:rFonts w:asciiTheme="minorHAnsi" w:hAnsiTheme="minorHAnsi" w:cs="Seattle Text"/>
              </w:rPr>
              <w:t>demonstrates capacity to carry out services</w:t>
            </w:r>
            <w:r w:rsidR="00945A86">
              <w:rPr>
                <w:rFonts w:asciiTheme="minorHAnsi" w:hAnsiTheme="minorHAnsi" w:cs="Seattle Text"/>
              </w:rPr>
              <w:t xml:space="preserve"> listed in the application narrative</w:t>
            </w:r>
            <w:r w:rsidR="001232FA">
              <w:rPr>
                <w:rFonts w:asciiTheme="minorHAnsi" w:hAnsiTheme="minorHAnsi" w:cs="Seattle Text"/>
              </w:rPr>
              <w:t>.</w:t>
            </w:r>
          </w:p>
        </w:tc>
        <w:tc>
          <w:tcPr>
            <w:tcW w:w="800" w:type="dxa"/>
            <w:shd w:val="clear" w:color="auto" w:fill="auto"/>
            <w:vAlign w:val="center"/>
          </w:tcPr>
          <w:p w14:paraId="7C306B3A" w14:textId="77777777" w:rsidR="00F573AB" w:rsidRPr="00957346" w:rsidRDefault="00F573AB" w:rsidP="00957346">
            <w:pPr>
              <w:spacing w:after="120"/>
              <w:contextualSpacing/>
              <w:mirrorIndents/>
              <w:rPr>
                <w:rFonts w:asciiTheme="minorHAnsi" w:hAnsiTheme="minorHAnsi" w:cs="Seattle Text"/>
              </w:rPr>
            </w:pPr>
          </w:p>
        </w:tc>
        <w:tc>
          <w:tcPr>
            <w:tcW w:w="820" w:type="dxa"/>
          </w:tcPr>
          <w:p w14:paraId="688E8FAC" w14:textId="77777777" w:rsidR="00F573AB" w:rsidRPr="00957346" w:rsidRDefault="00F573AB" w:rsidP="00957346">
            <w:pPr>
              <w:spacing w:after="120"/>
              <w:contextualSpacing/>
              <w:mirrorIndents/>
              <w:rPr>
                <w:rFonts w:asciiTheme="minorHAnsi" w:hAnsiTheme="minorHAnsi" w:cs="Seattle Text"/>
              </w:rPr>
            </w:pPr>
          </w:p>
        </w:tc>
      </w:tr>
      <w:tr w:rsidR="00B908E5" w:rsidRPr="00957346" w14:paraId="212FCA7B" w14:textId="21913401" w:rsidTr="74E65D0B">
        <w:trPr>
          <w:cantSplit/>
          <w:trHeight w:val="269"/>
          <w:jc w:val="center"/>
        </w:trPr>
        <w:tc>
          <w:tcPr>
            <w:tcW w:w="9455" w:type="dxa"/>
            <w:gridSpan w:val="3"/>
            <w:shd w:val="clear" w:color="auto" w:fill="A6CE39" w:themeFill="accent5"/>
          </w:tcPr>
          <w:p w14:paraId="07DDDAF5" w14:textId="286BBC50" w:rsidR="00B908E5" w:rsidRPr="00B908E5" w:rsidRDefault="00B908E5" w:rsidP="00B908E5">
            <w:pPr>
              <w:pStyle w:val="ListParagraph"/>
              <w:numPr>
                <w:ilvl w:val="0"/>
                <w:numId w:val="7"/>
              </w:numPr>
              <w:spacing w:after="120"/>
              <w:mirrorIndents/>
              <w:rPr>
                <w:rFonts w:asciiTheme="minorHAnsi" w:hAnsiTheme="minorHAnsi" w:cs="Seattle Text"/>
              </w:rPr>
            </w:pPr>
            <w:r w:rsidRPr="00B908E5">
              <w:rPr>
                <w:rFonts w:asciiTheme="minorHAnsi" w:hAnsiTheme="minorHAnsi" w:cs="Seattle Text"/>
                <w:b/>
              </w:rPr>
              <w:t xml:space="preserve">Cultural Competency and Responsiveness </w:t>
            </w:r>
          </w:p>
        </w:tc>
      </w:tr>
      <w:tr w:rsidR="00B908E5" w:rsidRPr="00957346" w14:paraId="50C222F9" w14:textId="77777777" w:rsidTr="74E65D0B">
        <w:trPr>
          <w:cantSplit/>
          <w:jc w:val="center"/>
        </w:trPr>
        <w:tc>
          <w:tcPr>
            <w:tcW w:w="7835" w:type="dxa"/>
          </w:tcPr>
          <w:p w14:paraId="7C9E00FA" w14:textId="59D8226B" w:rsidR="00B908E5" w:rsidRPr="00B908E5" w:rsidRDefault="00B908E5" w:rsidP="00B908E5">
            <w:pPr>
              <w:pStyle w:val="ListParagraph"/>
              <w:numPr>
                <w:ilvl w:val="0"/>
                <w:numId w:val="18"/>
              </w:numPr>
              <w:spacing w:after="120"/>
              <w:mirrorIndents/>
              <w:rPr>
                <w:rFonts w:asciiTheme="minorHAnsi" w:hAnsiTheme="minorHAnsi" w:cs="Seattle Text"/>
                <w:b/>
              </w:rPr>
            </w:pPr>
            <w:r w:rsidRPr="00B908E5">
              <w:rPr>
                <w:rFonts w:asciiTheme="minorHAnsi" w:hAnsiTheme="minorHAnsi" w:cs="Seattle Text"/>
              </w:rPr>
              <w:lastRenderedPageBreak/>
              <w:t>Culturally accessible - Demonstrates ability to support ethnically</w:t>
            </w:r>
            <w:r w:rsidR="00602A28">
              <w:rPr>
                <w:rFonts w:asciiTheme="minorHAnsi" w:hAnsiTheme="minorHAnsi" w:cs="Seattle Text"/>
              </w:rPr>
              <w:t>, culturally,</w:t>
            </w:r>
            <w:r w:rsidRPr="00B908E5">
              <w:rPr>
                <w:rFonts w:asciiTheme="minorHAnsi" w:hAnsiTheme="minorHAnsi" w:cs="Seattle Text"/>
              </w:rPr>
              <w:t xml:space="preserve"> and linguistically diverse populations.</w:t>
            </w:r>
          </w:p>
        </w:tc>
        <w:tc>
          <w:tcPr>
            <w:tcW w:w="800" w:type="dxa"/>
            <w:shd w:val="clear" w:color="auto" w:fill="auto"/>
            <w:vAlign w:val="center"/>
          </w:tcPr>
          <w:p w14:paraId="54986FE7" w14:textId="77777777" w:rsidR="00B908E5" w:rsidRPr="00957346" w:rsidRDefault="00B908E5" w:rsidP="00957346">
            <w:pPr>
              <w:spacing w:after="120"/>
              <w:contextualSpacing/>
              <w:mirrorIndents/>
              <w:rPr>
                <w:rFonts w:asciiTheme="minorHAnsi" w:hAnsiTheme="minorHAnsi" w:cs="Seattle Text"/>
              </w:rPr>
            </w:pPr>
          </w:p>
        </w:tc>
        <w:tc>
          <w:tcPr>
            <w:tcW w:w="820" w:type="dxa"/>
          </w:tcPr>
          <w:p w14:paraId="7709DF22" w14:textId="77777777" w:rsidR="00B908E5" w:rsidRPr="00957346" w:rsidRDefault="00B908E5" w:rsidP="00957346">
            <w:pPr>
              <w:spacing w:after="120"/>
              <w:contextualSpacing/>
              <w:mirrorIndents/>
              <w:rPr>
                <w:rFonts w:asciiTheme="minorHAnsi" w:hAnsiTheme="minorHAnsi" w:cs="Seattle Text"/>
              </w:rPr>
            </w:pPr>
          </w:p>
        </w:tc>
      </w:tr>
      <w:tr w:rsidR="00B908E5" w:rsidRPr="00957346" w14:paraId="4CC1426D" w14:textId="77777777" w:rsidTr="74E65D0B">
        <w:trPr>
          <w:cantSplit/>
          <w:jc w:val="center"/>
        </w:trPr>
        <w:tc>
          <w:tcPr>
            <w:tcW w:w="7835" w:type="dxa"/>
          </w:tcPr>
          <w:p w14:paraId="00FCE595" w14:textId="03B9CE59" w:rsidR="00B908E5" w:rsidRPr="00B908E5" w:rsidRDefault="00B908E5" w:rsidP="00B908E5">
            <w:pPr>
              <w:pStyle w:val="ListParagraph"/>
              <w:numPr>
                <w:ilvl w:val="0"/>
                <w:numId w:val="18"/>
              </w:numPr>
              <w:spacing w:after="120"/>
              <w:mirrorIndents/>
              <w:rPr>
                <w:rFonts w:asciiTheme="minorHAnsi" w:hAnsiTheme="minorHAnsi" w:cs="Seattle Text"/>
                <w:b/>
              </w:rPr>
            </w:pPr>
            <w:r w:rsidRPr="00B908E5">
              <w:rPr>
                <w:rFonts w:asciiTheme="minorHAnsi" w:hAnsiTheme="minorHAnsi" w:cs="Seattle Text"/>
              </w:rPr>
              <w:t>Culturally responsive – Demonstrated ability to use cultural intelligence, funds of knowledge, prior experiences, frames of reference and styles.</w:t>
            </w:r>
          </w:p>
        </w:tc>
        <w:tc>
          <w:tcPr>
            <w:tcW w:w="800" w:type="dxa"/>
            <w:shd w:val="clear" w:color="auto" w:fill="auto"/>
            <w:vAlign w:val="center"/>
          </w:tcPr>
          <w:p w14:paraId="01002B59" w14:textId="77777777" w:rsidR="00B908E5" w:rsidRPr="00957346" w:rsidRDefault="00B908E5" w:rsidP="00957346">
            <w:pPr>
              <w:spacing w:after="120"/>
              <w:contextualSpacing/>
              <w:mirrorIndents/>
              <w:rPr>
                <w:rFonts w:asciiTheme="minorHAnsi" w:hAnsiTheme="minorHAnsi" w:cs="Seattle Text"/>
              </w:rPr>
            </w:pPr>
          </w:p>
        </w:tc>
        <w:tc>
          <w:tcPr>
            <w:tcW w:w="820" w:type="dxa"/>
          </w:tcPr>
          <w:p w14:paraId="7E8B9ADE" w14:textId="77777777" w:rsidR="00B908E5" w:rsidRPr="00957346" w:rsidRDefault="00B908E5" w:rsidP="00957346">
            <w:pPr>
              <w:spacing w:after="120"/>
              <w:contextualSpacing/>
              <w:mirrorIndents/>
              <w:rPr>
                <w:rFonts w:asciiTheme="minorHAnsi" w:hAnsiTheme="minorHAnsi" w:cs="Seattle Text"/>
              </w:rPr>
            </w:pPr>
          </w:p>
        </w:tc>
      </w:tr>
      <w:tr w:rsidR="00B908E5" w:rsidRPr="00957346" w14:paraId="2EF73B36" w14:textId="77777777" w:rsidTr="74E65D0B">
        <w:trPr>
          <w:cantSplit/>
          <w:jc w:val="center"/>
        </w:trPr>
        <w:tc>
          <w:tcPr>
            <w:tcW w:w="7835" w:type="dxa"/>
          </w:tcPr>
          <w:p w14:paraId="05BC22D0" w14:textId="1CC8BE2C" w:rsidR="00B908E5" w:rsidRPr="00B908E5" w:rsidRDefault="00B908E5" w:rsidP="00B908E5">
            <w:pPr>
              <w:pStyle w:val="ListParagraph"/>
              <w:numPr>
                <w:ilvl w:val="0"/>
                <w:numId w:val="18"/>
              </w:numPr>
              <w:spacing w:after="120"/>
              <w:mirrorIndents/>
              <w:rPr>
                <w:rFonts w:asciiTheme="minorHAnsi" w:hAnsiTheme="minorHAnsi" w:cs="Seattle Text"/>
              </w:rPr>
            </w:pPr>
            <w:r w:rsidRPr="000C4D1E">
              <w:rPr>
                <w:rFonts w:asciiTheme="minorHAnsi" w:hAnsiTheme="minorHAnsi" w:cs="Seattle Text"/>
              </w:rPr>
              <w:t>Culturally relevant – Demonstrate that all levels of programming and the organization—including policies, partnerships (strategic and community-based), governance, decision</w:t>
            </w:r>
            <w:r w:rsidR="002E3518">
              <w:rPr>
                <w:rFonts w:asciiTheme="minorHAnsi" w:hAnsiTheme="minorHAnsi" w:cs="Seattle Text"/>
              </w:rPr>
              <w:t xml:space="preserve"> </w:t>
            </w:r>
            <w:r w:rsidRPr="000C4D1E">
              <w:rPr>
                <w:rFonts w:asciiTheme="minorHAnsi" w:hAnsiTheme="minorHAnsi" w:cs="Seattle Text"/>
              </w:rPr>
              <w:t xml:space="preserve">making, staffing (paid and voluntary) and service methodology—are reflective and cognizant of ethnically diverse </w:t>
            </w:r>
            <w:r>
              <w:rPr>
                <w:rFonts w:asciiTheme="minorHAnsi" w:hAnsiTheme="minorHAnsi" w:cs="Seattle Text"/>
              </w:rPr>
              <w:t>children</w:t>
            </w:r>
            <w:r w:rsidRPr="000C4D1E">
              <w:rPr>
                <w:rFonts w:asciiTheme="minorHAnsi" w:hAnsiTheme="minorHAnsi" w:cs="Seattle Text"/>
              </w:rPr>
              <w:t>.</w:t>
            </w:r>
          </w:p>
        </w:tc>
        <w:tc>
          <w:tcPr>
            <w:tcW w:w="800" w:type="dxa"/>
            <w:shd w:val="clear" w:color="auto" w:fill="auto"/>
            <w:vAlign w:val="center"/>
          </w:tcPr>
          <w:p w14:paraId="1D903AC4" w14:textId="77777777" w:rsidR="00B908E5" w:rsidRPr="00957346" w:rsidRDefault="00B908E5" w:rsidP="00957346">
            <w:pPr>
              <w:spacing w:after="120"/>
              <w:contextualSpacing/>
              <w:mirrorIndents/>
              <w:rPr>
                <w:rFonts w:asciiTheme="minorHAnsi" w:hAnsiTheme="minorHAnsi" w:cs="Seattle Text"/>
              </w:rPr>
            </w:pPr>
          </w:p>
        </w:tc>
        <w:tc>
          <w:tcPr>
            <w:tcW w:w="820" w:type="dxa"/>
          </w:tcPr>
          <w:p w14:paraId="412B2355" w14:textId="77777777" w:rsidR="00B908E5" w:rsidRPr="00957346" w:rsidRDefault="00B908E5" w:rsidP="00957346">
            <w:pPr>
              <w:spacing w:after="120"/>
              <w:contextualSpacing/>
              <w:mirrorIndents/>
              <w:rPr>
                <w:rFonts w:asciiTheme="minorHAnsi" w:hAnsiTheme="minorHAnsi" w:cs="Seattle Text"/>
              </w:rPr>
            </w:pPr>
          </w:p>
        </w:tc>
      </w:tr>
      <w:tr w:rsidR="00B14E09" w:rsidRPr="00957346" w14:paraId="57A30F8D" w14:textId="4FF94FB6" w:rsidTr="74E65D0B">
        <w:trPr>
          <w:cantSplit/>
          <w:trHeight w:val="377"/>
          <w:jc w:val="center"/>
        </w:trPr>
        <w:tc>
          <w:tcPr>
            <w:tcW w:w="9455" w:type="dxa"/>
            <w:gridSpan w:val="3"/>
            <w:shd w:val="clear" w:color="auto" w:fill="A6CE39" w:themeFill="accent5"/>
          </w:tcPr>
          <w:p w14:paraId="01739BA6" w14:textId="2B87832C" w:rsidR="00B14E09" w:rsidRDefault="00B14E09" w:rsidP="00B14E09">
            <w:pPr>
              <w:pStyle w:val="ListParagraph"/>
              <w:numPr>
                <w:ilvl w:val="0"/>
                <w:numId w:val="7"/>
              </w:numPr>
              <w:spacing w:after="120"/>
              <w:mirrorIndents/>
              <w:rPr>
                <w:rStyle w:val="CommentReference"/>
              </w:rPr>
            </w:pPr>
            <w:r w:rsidRPr="00B14E09">
              <w:rPr>
                <w:rFonts w:asciiTheme="minorHAnsi" w:hAnsiTheme="minorHAnsi" w:cs="Seattle Text"/>
                <w:b/>
              </w:rPr>
              <w:t xml:space="preserve">Planning for Challenges </w:t>
            </w:r>
          </w:p>
        </w:tc>
      </w:tr>
      <w:tr w:rsidR="00B14E09" w:rsidRPr="00957346" w14:paraId="73C5855D" w14:textId="77777777" w:rsidTr="74E65D0B">
        <w:trPr>
          <w:cantSplit/>
          <w:jc w:val="center"/>
        </w:trPr>
        <w:tc>
          <w:tcPr>
            <w:tcW w:w="7835" w:type="dxa"/>
          </w:tcPr>
          <w:p w14:paraId="27DE0CBB" w14:textId="7584A6A9" w:rsidR="00B14E09" w:rsidRPr="00B14E09" w:rsidRDefault="00B14E09" w:rsidP="00B14E09">
            <w:pPr>
              <w:pStyle w:val="ListParagraph"/>
              <w:numPr>
                <w:ilvl w:val="0"/>
                <w:numId w:val="19"/>
              </w:numPr>
              <w:spacing w:after="120"/>
              <w:mirrorIndents/>
              <w:rPr>
                <w:rFonts w:asciiTheme="minorHAnsi" w:hAnsiTheme="minorHAnsi" w:cs="Seattle Text"/>
              </w:rPr>
            </w:pPr>
            <w:r w:rsidRPr="00B14E09">
              <w:rPr>
                <w:rFonts w:asciiTheme="minorHAnsi" w:hAnsiTheme="minorHAnsi" w:cs="Seattle Text"/>
              </w:rPr>
              <w:t>Applicant acknowledges possible challenges to implementing the service(s)</w:t>
            </w:r>
            <w:r w:rsidR="00945A86">
              <w:rPr>
                <w:rFonts w:asciiTheme="minorHAnsi" w:hAnsiTheme="minorHAnsi" w:cs="Seattle Text"/>
              </w:rPr>
              <w:t>.</w:t>
            </w:r>
          </w:p>
        </w:tc>
        <w:tc>
          <w:tcPr>
            <w:tcW w:w="800" w:type="dxa"/>
            <w:shd w:val="clear" w:color="auto" w:fill="auto"/>
            <w:vAlign w:val="center"/>
          </w:tcPr>
          <w:p w14:paraId="0C9B1C3B" w14:textId="77777777" w:rsidR="00B14E09" w:rsidRDefault="00B14E09" w:rsidP="20E95F4D">
            <w:pPr>
              <w:spacing w:after="120"/>
              <w:contextualSpacing/>
              <w:mirrorIndents/>
              <w:rPr>
                <w:rStyle w:val="CommentReference"/>
              </w:rPr>
            </w:pPr>
          </w:p>
        </w:tc>
        <w:tc>
          <w:tcPr>
            <w:tcW w:w="820" w:type="dxa"/>
          </w:tcPr>
          <w:p w14:paraId="3596C30C" w14:textId="77777777" w:rsidR="00B14E09" w:rsidRDefault="00B14E09" w:rsidP="20E95F4D">
            <w:pPr>
              <w:spacing w:after="120"/>
              <w:contextualSpacing/>
              <w:mirrorIndents/>
              <w:rPr>
                <w:rStyle w:val="CommentReference"/>
              </w:rPr>
            </w:pPr>
          </w:p>
        </w:tc>
      </w:tr>
      <w:tr w:rsidR="00B14E09" w:rsidRPr="00957346" w14:paraId="53F9EA7B" w14:textId="77777777" w:rsidTr="74E65D0B">
        <w:trPr>
          <w:cantSplit/>
          <w:jc w:val="center"/>
        </w:trPr>
        <w:tc>
          <w:tcPr>
            <w:tcW w:w="7835" w:type="dxa"/>
          </w:tcPr>
          <w:p w14:paraId="62940751" w14:textId="7CFA8D96" w:rsidR="00B14E09" w:rsidRPr="00B14E09" w:rsidRDefault="00B14E09" w:rsidP="00B14E09">
            <w:pPr>
              <w:pStyle w:val="ListParagraph"/>
              <w:numPr>
                <w:ilvl w:val="0"/>
                <w:numId w:val="19"/>
              </w:numPr>
              <w:spacing w:after="120"/>
              <w:mirrorIndents/>
              <w:rPr>
                <w:rFonts w:asciiTheme="minorHAnsi" w:hAnsiTheme="minorHAnsi" w:cs="Seattle Text"/>
              </w:rPr>
            </w:pPr>
            <w:r w:rsidRPr="00B14E09">
              <w:rPr>
                <w:rFonts w:asciiTheme="minorHAnsi" w:hAnsiTheme="minorHAnsi" w:cs="Seattle Text"/>
              </w:rPr>
              <w:t>Exhibits alternative plans to overcome challenges</w:t>
            </w:r>
            <w:r w:rsidR="00945A86">
              <w:rPr>
                <w:rFonts w:asciiTheme="minorHAnsi" w:hAnsiTheme="minorHAnsi" w:cs="Seattle Text"/>
              </w:rPr>
              <w:t>.</w:t>
            </w:r>
          </w:p>
        </w:tc>
        <w:tc>
          <w:tcPr>
            <w:tcW w:w="800" w:type="dxa"/>
            <w:shd w:val="clear" w:color="auto" w:fill="auto"/>
            <w:vAlign w:val="center"/>
          </w:tcPr>
          <w:p w14:paraId="63E9881D" w14:textId="77777777" w:rsidR="00B14E09" w:rsidRDefault="00B14E09" w:rsidP="20E95F4D">
            <w:pPr>
              <w:spacing w:after="120"/>
              <w:contextualSpacing/>
              <w:mirrorIndents/>
              <w:rPr>
                <w:rStyle w:val="CommentReference"/>
              </w:rPr>
            </w:pPr>
          </w:p>
        </w:tc>
        <w:tc>
          <w:tcPr>
            <w:tcW w:w="820" w:type="dxa"/>
          </w:tcPr>
          <w:p w14:paraId="1117AAA3" w14:textId="37BCC6C4" w:rsidR="00B14E09" w:rsidRDefault="00B14E09" w:rsidP="20E95F4D">
            <w:pPr>
              <w:spacing w:after="120"/>
              <w:contextualSpacing/>
              <w:mirrorIndents/>
              <w:rPr>
                <w:rStyle w:val="CommentReference"/>
              </w:rPr>
            </w:pPr>
          </w:p>
        </w:tc>
      </w:tr>
      <w:tr w:rsidR="00602A28" w:rsidRPr="00957346" w14:paraId="2E24DD89" w14:textId="77777777" w:rsidTr="74E65D0B">
        <w:trPr>
          <w:cantSplit/>
          <w:jc w:val="center"/>
        </w:trPr>
        <w:tc>
          <w:tcPr>
            <w:tcW w:w="7835" w:type="dxa"/>
          </w:tcPr>
          <w:p w14:paraId="05D6CEA7" w14:textId="6DEF468E" w:rsidR="00602A28" w:rsidRPr="00B14E09" w:rsidRDefault="00602A28" w:rsidP="00B14E09">
            <w:pPr>
              <w:pStyle w:val="ListParagraph"/>
              <w:numPr>
                <w:ilvl w:val="0"/>
                <w:numId w:val="19"/>
              </w:numPr>
              <w:spacing w:after="120"/>
              <w:mirrorIndents/>
              <w:rPr>
                <w:rFonts w:asciiTheme="minorHAnsi" w:hAnsiTheme="minorHAnsi" w:cs="Seattle Text"/>
              </w:rPr>
            </w:pPr>
            <w:r>
              <w:rPr>
                <w:rFonts w:asciiTheme="minorHAnsi" w:hAnsiTheme="minorHAnsi" w:cs="Seattle Text"/>
              </w:rPr>
              <w:t xml:space="preserve">Demonstrates capacity </w:t>
            </w:r>
            <w:r w:rsidR="000470A8">
              <w:rPr>
                <w:rFonts w:asciiTheme="minorHAnsi" w:hAnsiTheme="minorHAnsi" w:cs="Seattle Text"/>
              </w:rPr>
              <w:t>to provide services virtually, when necessary.</w:t>
            </w:r>
          </w:p>
        </w:tc>
        <w:tc>
          <w:tcPr>
            <w:tcW w:w="800" w:type="dxa"/>
            <w:shd w:val="clear" w:color="auto" w:fill="auto"/>
            <w:vAlign w:val="center"/>
          </w:tcPr>
          <w:p w14:paraId="1CC29278" w14:textId="77777777" w:rsidR="00602A28" w:rsidRDefault="00602A28" w:rsidP="20E95F4D">
            <w:pPr>
              <w:spacing w:after="120"/>
              <w:contextualSpacing/>
              <w:mirrorIndents/>
              <w:rPr>
                <w:rStyle w:val="CommentReference"/>
              </w:rPr>
            </w:pPr>
          </w:p>
        </w:tc>
        <w:tc>
          <w:tcPr>
            <w:tcW w:w="820" w:type="dxa"/>
          </w:tcPr>
          <w:p w14:paraId="6F79C91A" w14:textId="77777777" w:rsidR="00602A28" w:rsidRDefault="00602A28" w:rsidP="20E95F4D">
            <w:pPr>
              <w:spacing w:after="120"/>
              <w:contextualSpacing/>
              <w:mirrorIndents/>
              <w:rPr>
                <w:rStyle w:val="CommentReference"/>
              </w:rPr>
            </w:pPr>
          </w:p>
        </w:tc>
      </w:tr>
      <w:tr w:rsidR="00E27842" w:rsidRPr="00957346" w14:paraId="47396A43" w14:textId="3D20BD8E" w:rsidTr="74E65D0B">
        <w:trPr>
          <w:jc w:val="center"/>
        </w:trPr>
        <w:tc>
          <w:tcPr>
            <w:tcW w:w="7835" w:type="dxa"/>
          </w:tcPr>
          <w:p w14:paraId="2598878A" w14:textId="363F3D0D" w:rsidR="00E27842" w:rsidRPr="00957346" w:rsidRDefault="001E6B44" w:rsidP="00957346">
            <w:pPr>
              <w:spacing w:after="120"/>
              <w:contextualSpacing/>
              <w:mirrorIndents/>
              <w:rPr>
                <w:rFonts w:asciiTheme="minorHAnsi" w:hAnsiTheme="minorHAnsi" w:cs="Seattle Text"/>
                <w:b/>
              </w:rPr>
            </w:pPr>
            <w:r>
              <w:rPr>
                <w:rFonts w:asciiTheme="minorHAnsi" w:hAnsiTheme="minorHAnsi" w:cs="Seattle Text"/>
                <w:b/>
              </w:rPr>
              <w:t xml:space="preserve">Maximum </w:t>
            </w:r>
            <w:r w:rsidR="00E27842" w:rsidRPr="00957346">
              <w:rPr>
                <w:rFonts w:asciiTheme="minorHAnsi" w:hAnsiTheme="minorHAnsi" w:cs="Seattle Text"/>
                <w:b/>
              </w:rPr>
              <w:t>points</w:t>
            </w:r>
          </w:p>
        </w:tc>
        <w:tc>
          <w:tcPr>
            <w:tcW w:w="800" w:type="dxa"/>
            <w:vAlign w:val="center"/>
          </w:tcPr>
          <w:p w14:paraId="67948183" w14:textId="136D879E" w:rsidR="00E27842" w:rsidRPr="00957346" w:rsidRDefault="001E6B44" w:rsidP="00957346">
            <w:pPr>
              <w:spacing w:after="120"/>
              <w:contextualSpacing/>
              <w:mirrorIndents/>
              <w:rPr>
                <w:rFonts w:asciiTheme="minorHAnsi" w:hAnsiTheme="minorHAnsi" w:cs="Seattle Text"/>
                <w:b/>
              </w:rPr>
            </w:pPr>
            <w:r>
              <w:rPr>
                <w:rFonts w:asciiTheme="minorHAnsi" w:hAnsiTheme="minorHAnsi" w:cs="Seattle Text"/>
                <w:b/>
              </w:rPr>
              <w:t>1</w:t>
            </w:r>
            <w:r w:rsidR="00ED0116">
              <w:rPr>
                <w:rFonts w:asciiTheme="minorHAnsi" w:hAnsiTheme="minorHAnsi" w:cs="Seattle Text"/>
                <w:b/>
              </w:rPr>
              <w:t>5</w:t>
            </w:r>
          </w:p>
        </w:tc>
        <w:tc>
          <w:tcPr>
            <w:tcW w:w="820" w:type="dxa"/>
          </w:tcPr>
          <w:p w14:paraId="34FD78FC" w14:textId="77777777" w:rsidR="00E27842" w:rsidRPr="00957346" w:rsidRDefault="00E27842" w:rsidP="00957346">
            <w:pPr>
              <w:spacing w:after="120"/>
              <w:contextualSpacing/>
              <w:mirrorIndents/>
              <w:rPr>
                <w:rFonts w:asciiTheme="minorHAnsi" w:hAnsiTheme="minorHAnsi" w:cs="Seattle Text"/>
                <w:b/>
              </w:rPr>
            </w:pPr>
          </w:p>
        </w:tc>
      </w:tr>
    </w:tbl>
    <w:p w14:paraId="531AA84B" w14:textId="77777777" w:rsidR="00957346" w:rsidRDefault="00957346" w:rsidP="00D63B5C">
      <w:pPr>
        <w:spacing w:after="120"/>
        <w:contextualSpacing/>
        <w:mirrorIndents/>
        <w:rPr>
          <w:rFonts w:asciiTheme="minorHAnsi" w:hAnsiTheme="minorHAnsi" w:cs="Seattle Text"/>
        </w:rPr>
      </w:pPr>
    </w:p>
    <w:p w14:paraId="60170C80" w14:textId="6F4762C3" w:rsidR="00F23631" w:rsidRDefault="00F23631" w:rsidP="00F65AA0">
      <w:pPr>
        <w:contextualSpacing/>
        <w:mirrorIndents/>
        <w:rPr>
          <w:rFonts w:asciiTheme="minorHAnsi" w:hAnsiTheme="minorHAnsi" w:cs="Seattle Text"/>
          <w:color w:val="000000" w:themeColor="text1"/>
        </w:rPr>
      </w:pPr>
    </w:p>
    <w:p w14:paraId="4171A09B" w14:textId="77777777" w:rsidR="00DC5963" w:rsidRDefault="00DC5963" w:rsidP="000134EC">
      <w:pPr>
        <w:contextualSpacing/>
        <w:mirrorIndents/>
        <w:rPr>
          <w:rFonts w:asciiTheme="minorHAnsi" w:hAnsiTheme="minorHAnsi" w:cs="Seattle Text"/>
          <w:color w:val="000000"/>
        </w:rPr>
        <w:sectPr w:rsidR="00DC5963" w:rsidSect="001D01A9">
          <w:headerReference w:type="default" r:id="rId12"/>
          <w:footerReference w:type="default" r:id="rId13"/>
          <w:type w:val="continuous"/>
          <w:pgSz w:w="12240" w:h="15840" w:code="1"/>
          <w:pgMar w:top="1440" w:right="1440" w:bottom="1440" w:left="1440" w:header="432" w:footer="432" w:gutter="0"/>
          <w:cols w:space="720"/>
          <w:docGrid w:linePitch="360"/>
        </w:sectPr>
      </w:pPr>
    </w:p>
    <w:p w14:paraId="19D40123" w14:textId="77777777"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STRUCTIONS TO APPLICANTS</w:t>
      </w:r>
    </w:p>
    <w:p w14:paraId="753C539C" w14:textId="77777777" w:rsidR="00367BB3" w:rsidRPr="00F13C70" w:rsidRDefault="00367BB3" w:rsidP="00367BB3">
      <w:pPr>
        <w:contextualSpacing/>
        <w:mirrorIndents/>
        <w:rPr>
          <w:rFonts w:asciiTheme="minorHAnsi" w:hAnsiTheme="minorHAnsi" w:cs="Seattle Text"/>
        </w:rPr>
      </w:pPr>
    </w:p>
    <w:p w14:paraId="266074D8" w14:textId="77777777" w:rsidR="00367BB3" w:rsidRPr="00F13C70" w:rsidRDefault="00367BB3" w:rsidP="00367BB3">
      <w:pPr>
        <w:contextualSpacing/>
        <w:mirrorIndents/>
        <w:rPr>
          <w:rFonts w:asciiTheme="minorHAnsi" w:hAnsiTheme="minorHAnsi" w:cs="Seattle Text"/>
          <w:b/>
        </w:rPr>
      </w:pPr>
      <w:r w:rsidRPr="00F13C70">
        <w:rPr>
          <w:rFonts w:asciiTheme="minorHAnsi" w:hAnsiTheme="minorHAnsi" w:cs="Seattle Text"/>
          <w:b/>
        </w:rPr>
        <w:t>Response Guidelines:</w:t>
      </w:r>
    </w:p>
    <w:p w14:paraId="5D6F4EF8" w14:textId="5AC0324A"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 xml:space="preserve">Responses to each of the attachments below must follow the page limits identified in the instructions for each attachment. All narrative responses must be on 8½” X 11” paper, typed or word-processed, size 12 </w:t>
      </w:r>
      <w:proofErr w:type="gramStart"/>
      <w:r w:rsidRPr="00F13C70">
        <w:rPr>
          <w:rFonts w:asciiTheme="minorHAnsi" w:hAnsiTheme="minorHAnsi" w:cs="Seattle Text"/>
        </w:rPr>
        <w:t>font</w:t>
      </w:r>
      <w:proofErr w:type="gramEnd"/>
      <w:r w:rsidRPr="00F13C70">
        <w:rPr>
          <w:rFonts w:asciiTheme="minorHAnsi" w:hAnsiTheme="minorHAnsi" w:cs="Seattle Text"/>
        </w:rPr>
        <w:t xml:space="preserve"> with 1-inch margins, single- or double-spaced, page-numbered, single- or double-sided, with all attachments stapled together.</w:t>
      </w:r>
    </w:p>
    <w:p w14:paraId="12356B65" w14:textId="77777777" w:rsidR="00367BB3" w:rsidRPr="00F13C70" w:rsidRDefault="00367BB3" w:rsidP="00367BB3">
      <w:pPr>
        <w:contextualSpacing/>
        <w:mirrorIndents/>
        <w:rPr>
          <w:rFonts w:asciiTheme="minorHAnsi" w:hAnsiTheme="minorHAnsi" w:cs="Seattle Text"/>
        </w:rPr>
      </w:pPr>
    </w:p>
    <w:p w14:paraId="2665B95D" w14:textId="231B883A"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The following documents, unless noted otherwise, must be submitted to constitute a complete submission:</w:t>
      </w:r>
    </w:p>
    <w:p w14:paraId="2784FD0D" w14:textId="77777777" w:rsidR="00367BB3" w:rsidRPr="00F13C70" w:rsidRDefault="00367BB3" w:rsidP="00367BB3">
      <w:pPr>
        <w:contextualSpacing/>
        <w:mirrorIndents/>
        <w:rPr>
          <w:rFonts w:asciiTheme="minorHAnsi" w:hAnsiTheme="minorHAnsi" w:cs="Seattle Text"/>
        </w:rPr>
      </w:pPr>
    </w:p>
    <w:p w14:paraId="33ECB484" w14:textId="07B8C0A9" w:rsidR="00367BB3" w:rsidRPr="000076DA" w:rsidRDefault="00367BB3" w:rsidP="000043EE">
      <w:pPr>
        <w:pStyle w:val="ListParagraph"/>
        <w:numPr>
          <w:ilvl w:val="0"/>
          <w:numId w:val="3"/>
        </w:numPr>
        <w:rPr>
          <w:rFonts w:asciiTheme="minorHAnsi" w:hAnsiTheme="minorHAnsi" w:cs="Seattle Text"/>
        </w:rPr>
      </w:pPr>
      <w:r w:rsidRPr="000076DA">
        <w:rPr>
          <w:rFonts w:asciiTheme="minorHAnsi" w:hAnsiTheme="minorHAnsi" w:cs="Seattle Text"/>
        </w:rPr>
        <w:t xml:space="preserve">Attachment 1: </w:t>
      </w:r>
      <w:r w:rsidR="001D01A9" w:rsidRPr="000076DA">
        <w:rPr>
          <w:rFonts w:asciiTheme="minorHAnsi" w:hAnsiTheme="minorHAnsi" w:cs="Seattle Text"/>
        </w:rPr>
        <w:t>Cover Sheet</w:t>
      </w:r>
    </w:p>
    <w:p w14:paraId="1AD5E8CC" w14:textId="5BB7A6CA" w:rsidR="00367BB3" w:rsidRPr="00B553EA" w:rsidRDefault="00367BB3" w:rsidP="000043EE">
      <w:pPr>
        <w:pStyle w:val="ListParagraph"/>
        <w:numPr>
          <w:ilvl w:val="0"/>
          <w:numId w:val="3"/>
        </w:numPr>
        <w:rPr>
          <w:rFonts w:asciiTheme="minorHAnsi" w:hAnsiTheme="minorHAnsi" w:cs="Seattle Text"/>
        </w:rPr>
      </w:pPr>
      <w:r w:rsidRPr="00B553EA">
        <w:rPr>
          <w:rFonts w:asciiTheme="minorHAnsi" w:hAnsiTheme="minorHAnsi" w:cs="Seattle Text"/>
        </w:rPr>
        <w:t xml:space="preserve">Attachment 2: </w:t>
      </w:r>
      <w:r w:rsidR="001D01A9" w:rsidRPr="00B553EA">
        <w:rPr>
          <w:rFonts w:asciiTheme="minorHAnsi" w:hAnsiTheme="minorHAnsi" w:cs="Seattle Text"/>
        </w:rPr>
        <w:t>Application Narrative</w:t>
      </w:r>
      <w:r w:rsidRPr="00B553EA">
        <w:rPr>
          <w:rFonts w:asciiTheme="minorHAnsi" w:hAnsiTheme="minorHAnsi" w:cs="Seattle Text"/>
        </w:rPr>
        <w:t xml:space="preserve"> </w:t>
      </w:r>
    </w:p>
    <w:p w14:paraId="48FF21B4" w14:textId="297AF996" w:rsidR="00212C30" w:rsidRPr="00B553EA" w:rsidRDefault="00212C30" w:rsidP="000043EE">
      <w:pPr>
        <w:pStyle w:val="ListParagraph"/>
        <w:numPr>
          <w:ilvl w:val="0"/>
          <w:numId w:val="3"/>
        </w:numPr>
        <w:rPr>
          <w:rFonts w:asciiTheme="minorHAnsi" w:hAnsiTheme="minorHAnsi" w:cs="Seattle Text"/>
        </w:rPr>
      </w:pPr>
      <w:r w:rsidRPr="00B553EA">
        <w:rPr>
          <w:rFonts w:asciiTheme="minorHAnsi" w:hAnsiTheme="minorHAnsi" w:cs="Seattle Text"/>
        </w:rPr>
        <w:t>Attachment 3: Work Sample</w:t>
      </w:r>
    </w:p>
    <w:p w14:paraId="493A95AE" w14:textId="77777777" w:rsidR="00427694" w:rsidRPr="00B553EA" w:rsidRDefault="00212C30" w:rsidP="000043EE">
      <w:pPr>
        <w:pStyle w:val="ListParagraph"/>
        <w:numPr>
          <w:ilvl w:val="0"/>
          <w:numId w:val="3"/>
        </w:numPr>
        <w:rPr>
          <w:rFonts w:asciiTheme="minorHAnsi" w:hAnsiTheme="minorHAnsi" w:cs="Seattle Text"/>
        </w:rPr>
      </w:pPr>
      <w:r w:rsidRPr="00B553EA">
        <w:rPr>
          <w:rFonts w:asciiTheme="minorHAnsi" w:hAnsiTheme="minorHAnsi" w:cs="Seattle Text"/>
        </w:rPr>
        <w:t xml:space="preserve">Attachment 4: </w:t>
      </w:r>
      <w:r w:rsidR="004F4CCC" w:rsidRPr="00B553EA">
        <w:rPr>
          <w:rFonts w:asciiTheme="minorHAnsi" w:hAnsiTheme="minorHAnsi" w:cs="Seattle Text"/>
        </w:rPr>
        <w:t xml:space="preserve">Interview </w:t>
      </w:r>
      <w:r w:rsidRPr="00B553EA">
        <w:rPr>
          <w:rFonts w:asciiTheme="minorHAnsi" w:hAnsiTheme="minorHAnsi" w:cs="Seattle Text"/>
        </w:rPr>
        <w:t>Availability</w:t>
      </w:r>
    </w:p>
    <w:p w14:paraId="2F868773" w14:textId="15667BD4" w:rsidR="004F4CCC" w:rsidRPr="00073BC9" w:rsidRDefault="00427694" w:rsidP="000043EE">
      <w:pPr>
        <w:pStyle w:val="ListParagraph"/>
        <w:numPr>
          <w:ilvl w:val="0"/>
          <w:numId w:val="3"/>
        </w:numPr>
        <w:rPr>
          <w:rFonts w:asciiTheme="minorHAnsi" w:hAnsiTheme="minorHAnsi" w:cs="Seattle Text"/>
        </w:rPr>
      </w:pPr>
      <w:r w:rsidRPr="00073BC9">
        <w:rPr>
          <w:rFonts w:asciiTheme="minorHAnsi" w:hAnsiTheme="minorHAnsi" w:cs="Seattle Text"/>
        </w:rPr>
        <w:t>Attachment 5: COVID-19 Addendum</w:t>
      </w:r>
      <w:r w:rsidR="00212C30" w:rsidRPr="00073BC9">
        <w:rPr>
          <w:rFonts w:asciiTheme="minorHAnsi" w:hAnsiTheme="minorHAnsi" w:cs="Seattle Text"/>
        </w:rPr>
        <w:t xml:space="preserve"> </w:t>
      </w:r>
      <w:r w:rsidR="004F4CCC" w:rsidRPr="00073BC9">
        <w:rPr>
          <w:rFonts w:asciiTheme="minorHAnsi" w:hAnsiTheme="minorHAnsi" w:cs="Seattle Text"/>
        </w:rPr>
        <w:t xml:space="preserve"> </w:t>
      </w:r>
    </w:p>
    <w:p w14:paraId="53CD772F" w14:textId="77777777" w:rsidR="00367BB3" w:rsidRPr="00F13C70" w:rsidRDefault="00367BB3" w:rsidP="00367BB3">
      <w:pPr>
        <w:contextualSpacing/>
        <w:mirrorIndents/>
        <w:rPr>
          <w:rFonts w:asciiTheme="minorHAnsi" w:hAnsiTheme="minorHAnsi" w:cs="Seattle Text"/>
        </w:rPr>
      </w:pPr>
    </w:p>
    <w:p w14:paraId="0C623306" w14:textId="46224E66" w:rsidR="00367BB3" w:rsidRPr="00F13C70" w:rsidRDefault="00256546" w:rsidP="00367BB3">
      <w:pPr>
        <w:contextualSpacing/>
        <w:mirrorIndents/>
        <w:rPr>
          <w:rFonts w:asciiTheme="minorHAnsi" w:hAnsiTheme="minorHAnsi" w:cs="Seattle Text"/>
        </w:rPr>
      </w:pPr>
      <w:r w:rsidRPr="00F13C70">
        <w:rPr>
          <w:rFonts w:asciiTheme="minorHAnsi" w:hAnsiTheme="minorHAnsi" w:cs="Seattle Text"/>
          <w:b/>
        </w:rPr>
        <w:t>Submission</w:t>
      </w:r>
      <w:r w:rsidR="00367BB3" w:rsidRPr="00F13C70">
        <w:rPr>
          <w:rFonts w:asciiTheme="minorHAnsi" w:hAnsiTheme="minorHAnsi" w:cs="Seattle Text"/>
        </w:rPr>
        <w:t xml:space="preserve">:  </w:t>
      </w:r>
    </w:p>
    <w:p w14:paraId="321E8F61" w14:textId="50756E84" w:rsidR="00256546" w:rsidRDefault="00D72915" w:rsidP="00367BB3">
      <w:pPr>
        <w:contextualSpacing/>
        <w:mirrorIndents/>
        <w:rPr>
          <w:rFonts w:asciiTheme="minorHAnsi" w:hAnsiTheme="minorHAnsi" w:cs="Seattle Text"/>
        </w:rPr>
      </w:pPr>
      <w:r w:rsidRPr="00F13C70">
        <w:rPr>
          <w:rFonts w:asciiTheme="minorHAnsi" w:hAnsiTheme="minorHAnsi" w:cs="Seattle Text"/>
        </w:rPr>
        <w:t xml:space="preserve">Applications may be submitted electronically. </w:t>
      </w:r>
      <w:r w:rsidR="000B3A6E">
        <w:rPr>
          <w:rFonts w:asciiTheme="minorHAnsi" w:hAnsiTheme="minorHAnsi" w:cs="Seattle Text"/>
        </w:rPr>
        <w:t xml:space="preserve">Complete applications (including attachments) </w:t>
      </w:r>
      <w:r w:rsidR="00E47B13">
        <w:rPr>
          <w:rFonts w:asciiTheme="minorHAnsi" w:hAnsiTheme="minorHAnsi" w:cs="Seattle Text"/>
        </w:rPr>
        <w:t xml:space="preserve">must </w:t>
      </w:r>
      <w:r w:rsidR="000B3A6E">
        <w:rPr>
          <w:rFonts w:asciiTheme="minorHAnsi" w:hAnsiTheme="minorHAnsi" w:cs="Seattle Text"/>
        </w:rPr>
        <w:t xml:space="preserve">be received </w:t>
      </w:r>
      <w:r w:rsidR="00E47B13">
        <w:rPr>
          <w:rFonts w:asciiTheme="minorHAnsi" w:hAnsiTheme="minorHAnsi" w:cs="Seattle Text"/>
        </w:rPr>
        <w:t xml:space="preserve">by March 1, 2022. </w:t>
      </w:r>
      <w:r w:rsidR="000B3A6E">
        <w:rPr>
          <w:rFonts w:asciiTheme="minorHAnsi" w:hAnsiTheme="minorHAnsi" w:cs="Seattle Text"/>
        </w:rPr>
        <w:t xml:space="preserve"> </w:t>
      </w:r>
    </w:p>
    <w:p w14:paraId="499C7F66" w14:textId="77777777" w:rsidR="000B3A6E" w:rsidRPr="00F13C70" w:rsidRDefault="000B3A6E" w:rsidP="00367BB3">
      <w:pPr>
        <w:contextualSpacing/>
        <w:mirrorIndents/>
        <w:rPr>
          <w:rFonts w:asciiTheme="minorHAnsi" w:hAnsiTheme="minorHAnsi" w:cs="Seattle Text"/>
        </w:rPr>
      </w:pPr>
    </w:p>
    <w:p w14:paraId="630A0366" w14:textId="05D6792A" w:rsidR="00256546" w:rsidRPr="00F13C70" w:rsidRDefault="00256546" w:rsidP="00367BB3">
      <w:pPr>
        <w:contextualSpacing/>
        <w:mirrorIndents/>
        <w:rPr>
          <w:rFonts w:asciiTheme="minorHAnsi" w:hAnsiTheme="minorHAnsi" w:cs="Seattle Text"/>
          <w:i/>
        </w:rPr>
      </w:pPr>
      <w:r w:rsidRPr="00F13C70">
        <w:rPr>
          <w:rFonts w:asciiTheme="minorHAnsi" w:hAnsiTheme="minorHAnsi" w:cs="Seattle Text"/>
          <w:i/>
        </w:rPr>
        <w:t>Electronic submissions</w:t>
      </w:r>
      <w:r w:rsidR="00FB5AD8" w:rsidRPr="00F13C70">
        <w:rPr>
          <w:rFonts w:asciiTheme="minorHAnsi" w:hAnsiTheme="minorHAnsi" w:cs="Seattle Text"/>
          <w:i/>
        </w:rPr>
        <w:tab/>
      </w:r>
    </w:p>
    <w:p w14:paraId="31A49E80" w14:textId="73A03602" w:rsidR="00256546" w:rsidRPr="00F13C70" w:rsidRDefault="00256546" w:rsidP="00FB5AD8">
      <w:pPr>
        <w:contextualSpacing/>
        <w:mirrorIndents/>
        <w:rPr>
          <w:rFonts w:asciiTheme="minorHAnsi" w:hAnsiTheme="minorHAnsi" w:cs="Seattle Text"/>
        </w:rPr>
      </w:pPr>
      <w:r w:rsidRPr="00F13C70">
        <w:rPr>
          <w:rFonts w:asciiTheme="minorHAnsi" w:hAnsiTheme="minorHAnsi" w:cs="Seattle Text"/>
        </w:rPr>
        <w:t>Deliver to:</w:t>
      </w:r>
      <w:r w:rsidR="0041195E" w:rsidRPr="00F13C70">
        <w:rPr>
          <w:rFonts w:asciiTheme="minorHAnsi" w:hAnsiTheme="minorHAnsi" w:cs="Seattle Text"/>
        </w:rPr>
        <w:t xml:space="preserve"> </w:t>
      </w:r>
      <w:hyperlink r:id="rId14" w:history="1">
        <w:r w:rsidR="002D5827" w:rsidRPr="00F13C70">
          <w:rPr>
            <w:rStyle w:val="Hyperlink"/>
            <w:rFonts w:asciiTheme="minorHAnsi" w:hAnsiTheme="minorHAnsi" w:cs="Seattle Text"/>
          </w:rPr>
          <w:t>Education@seattle.gov</w:t>
        </w:r>
      </w:hyperlink>
    </w:p>
    <w:p w14:paraId="75AC81A0" w14:textId="6E477779" w:rsidR="002D5827" w:rsidRPr="00F13C70" w:rsidRDefault="002D5827" w:rsidP="000043EE">
      <w:pPr>
        <w:pStyle w:val="ListParagraph"/>
        <w:numPr>
          <w:ilvl w:val="0"/>
          <w:numId w:val="4"/>
        </w:numPr>
        <w:rPr>
          <w:rFonts w:asciiTheme="minorHAnsi" w:hAnsiTheme="minorHAnsi" w:cs="Seattle Text"/>
        </w:rPr>
      </w:pPr>
      <w:r w:rsidRPr="00F13C70">
        <w:rPr>
          <w:rFonts w:asciiTheme="minorHAnsi" w:hAnsiTheme="minorHAnsi" w:cs="Seattle Text"/>
        </w:rPr>
        <w:lastRenderedPageBreak/>
        <w:t>Please use the following naming convention</w:t>
      </w:r>
      <w:r w:rsidR="00FB5AD8" w:rsidRPr="00F13C70">
        <w:rPr>
          <w:rFonts w:asciiTheme="minorHAnsi" w:hAnsiTheme="minorHAnsi" w:cs="Seattle Text"/>
        </w:rPr>
        <w:t xml:space="preserve"> in the subject line of your email and</w:t>
      </w:r>
      <w:r w:rsidRPr="00F13C70">
        <w:rPr>
          <w:rFonts w:asciiTheme="minorHAnsi" w:hAnsiTheme="minorHAnsi" w:cs="Seattle Text"/>
        </w:rPr>
        <w:t xml:space="preserve"> for the electronic files</w:t>
      </w:r>
      <w:r w:rsidR="00FB5AD8" w:rsidRPr="00F13C70">
        <w:rPr>
          <w:rFonts w:asciiTheme="minorHAnsi" w:hAnsiTheme="minorHAnsi" w:cs="Seattle Text"/>
        </w:rPr>
        <w:t xml:space="preserve"> attached</w:t>
      </w:r>
      <w:r w:rsidRPr="00F13C70">
        <w:rPr>
          <w:rFonts w:asciiTheme="minorHAnsi" w:hAnsiTheme="minorHAnsi" w:cs="Seattle Text"/>
        </w:rPr>
        <w:t xml:space="preserve">:   </w:t>
      </w:r>
    </w:p>
    <w:p w14:paraId="75F5DAC5" w14:textId="710E9D0E" w:rsidR="002D5827" w:rsidRPr="00F13C70" w:rsidRDefault="002D5827" w:rsidP="00D72915">
      <w:pPr>
        <w:pStyle w:val="ListParagraph"/>
        <w:ind w:left="1440"/>
        <w:rPr>
          <w:rFonts w:asciiTheme="minorHAnsi" w:hAnsiTheme="minorHAnsi" w:cs="Seattle Text"/>
        </w:rPr>
      </w:pPr>
      <w:r w:rsidRPr="00F13C70">
        <w:rPr>
          <w:rFonts w:asciiTheme="minorHAnsi" w:hAnsiTheme="minorHAnsi" w:cs="Seattle Text"/>
          <w:b/>
        </w:rPr>
        <w:t xml:space="preserve">[Organization Name] </w:t>
      </w:r>
      <w:r w:rsidR="000A7FA1" w:rsidRPr="00F13C70">
        <w:rPr>
          <w:rFonts w:asciiTheme="minorHAnsi" w:hAnsiTheme="minorHAnsi" w:cs="Seattle Text"/>
          <w:b/>
        </w:rPr>
        <w:t>–</w:t>
      </w:r>
      <w:r w:rsidRPr="00F13C70">
        <w:rPr>
          <w:rFonts w:asciiTheme="minorHAnsi" w:hAnsiTheme="minorHAnsi" w:cs="Seattle Text"/>
          <w:b/>
        </w:rPr>
        <w:t xml:space="preserve"> </w:t>
      </w:r>
      <w:r w:rsidR="00111CEF">
        <w:rPr>
          <w:rFonts w:asciiTheme="minorHAnsi" w:hAnsiTheme="minorHAnsi" w:cs="Seattle Text"/>
          <w:b/>
        </w:rPr>
        <w:t>Comprehensive Support RFQ</w:t>
      </w:r>
    </w:p>
    <w:p w14:paraId="750D5585" w14:textId="1F1B3C84" w:rsidR="00FB5AD8" w:rsidRDefault="002D5827" w:rsidP="00B703F3">
      <w:pPr>
        <w:pStyle w:val="ListParagraph"/>
        <w:ind w:left="1440"/>
        <w:rPr>
          <w:rFonts w:asciiTheme="minorHAnsi" w:hAnsiTheme="minorHAnsi" w:cs="Seattle Text"/>
          <w:i/>
        </w:rPr>
      </w:pPr>
      <w:r w:rsidRPr="00F13C70">
        <w:rPr>
          <w:rFonts w:asciiTheme="minorHAnsi" w:hAnsiTheme="minorHAnsi" w:cs="Seattle Text"/>
          <w:i/>
        </w:rPr>
        <w:t xml:space="preserve">Example: </w:t>
      </w:r>
      <w:r w:rsidR="00D72915" w:rsidRPr="00F13C70">
        <w:rPr>
          <w:rFonts w:asciiTheme="minorHAnsi" w:hAnsiTheme="minorHAnsi" w:cs="Seattle Text"/>
          <w:i/>
        </w:rPr>
        <w:t xml:space="preserve">ABC </w:t>
      </w:r>
      <w:r w:rsidR="001D01A9">
        <w:rPr>
          <w:rFonts w:asciiTheme="minorHAnsi" w:hAnsiTheme="minorHAnsi" w:cs="Seattle Text"/>
          <w:i/>
        </w:rPr>
        <w:t>Organization</w:t>
      </w:r>
      <w:r w:rsidR="00D72915" w:rsidRPr="00F13C70">
        <w:rPr>
          <w:rFonts w:asciiTheme="minorHAnsi" w:hAnsiTheme="minorHAnsi" w:cs="Seattle Text"/>
          <w:i/>
        </w:rPr>
        <w:t xml:space="preserve"> </w:t>
      </w:r>
      <w:r w:rsidR="000A7FA1" w:rsidRPr="00F13C70">
        <w:rPr>
          <w:rFonts w:asciiTheme="minorHAnsi" w:hAnsiTheme="minorHAnsi" w:cs="Seattle Text"/>
          <w:i/>
        </w:rPr>
        <w:t>–</w:t>
      </w:r>
      <w:r w:rsidRPr="00F13C70">
        <w:rPr>
          <w:rFonts w:asciiTheme="minorHAnsi" w:hAnsiTheme="minorHAnsi" w:cs="Seattle Text"/>
          <w:i/>
        </w:rPr>
        <w:t xml:space="preserve"> </w:t>
      </w:r>
      <w:r w:rsidR="00111CEF">
        <w:rPr>
          <w:rFonts w:asciiTheme="minorHAnsi" w:hAnsiTheme="minorHAnsi" w:cs="Seattle Text"/>
          <w:i/>
        </w:rPr>
        <w:t>Comprehensive Support RFQ</w:t>
      </w:r>
    </w:p>
    <w:p w14:paraId="72ED67CC" w14:textId="77777777" w:rsidR="00977307" w:rsidRDefault="00977307" w:rsidP="00B703F3">
      <w:pPr>
        <w:pStyle w:val="ListParagraph"/>
        <w:ind w:left="1440"/>
        <w:rPr>
          <w:rFonts w:asciiTheme="minorHAnsi" w:hAnsiTheme="minorHAnsi" w:cs="Seattle Text"/>
          <w:i/>
        </w:rPr>
      </w:pPr>
    </w:p>
    <w:p w14:paraId="1DD50E3D" w14:textId="1BBC879D" w:rsidR="00977307" w:rsidRPr="00977307" w:rsidRDefault="00B703F3" w:rsidP="00B703F3">
      <w:pPr>
        <w:pStyle w:val="ListParagraph"/>
        <w:numPr>
          <w:ilvl w:val="0"/>
          <w:numId w:val="4"/>
        </w:numPr>
        <w:rPr>
          <w:rFonts w:asciiTheme="minorHAnsi" w:hAnsiTheme="minorHAnsi" w:cs="Seattle Text"/>
          <w:i/>
        </w:rPr>
      </w:pPr>
      <w:r w:rsidRPr="00977307">
        <w:rPr>
          <w:rFonts w:asciiTheme="minorHAnsi" w:hAnsiTheme="minorHAnsi" w:cs="Seattle Text"/>
          <w:iCs/>
        </w:rPr>
        <w:t xml:space="preserve">If you are unable to submit </w:t>
      </w:r>
      <w:r w:rsidR="00977307" w:rsidRPr="00977307">
        <w:rPr>
          <w:rFonts w:asciiTheme="minorHAnsi" w:hAnsiTheme="minorHAnsi" w:cs="Seattle Text"/>
          <w:iCs/>
        </w:rPr>
        <w:t>electronically,</w:t>
      </w:r>
      <w:r w:rsidRPr="00977307">
        <w:rPr>
          <w:rFonts w:asciiTheme="minorHAnsi" w:hAnsiTheme="minorHAnsi" w:cs="Seattle Text"/>
          <w:iCs/>
        </w:rPr>
        <w:t xml:space="preserve"> please conta</w:t>
      </w:r>
      <w:r w:rsidR="00977307">
        <w:rPr>
          <w:rFonts w:asciiTheme="minorHAnsi" w:hAnsiTheme="minorHAnsi" w:cs="Seattle Text"/>
          <w:iCs/>
        </w:rPr>
        <w:t>ct</w:t>
      </w:r>
    </w:p>
    <w:p w14:paraId="4A9903F3" w14:textId="10B25007" w:rsidR="00B703F3" w:rsidRPr="00977307" w:rsidRDefault="00977307" w:rsidP="002D5827">
      <w:pPr>
        <w:pStyle w:val="ListParagraph"/>
        <w:numPr>
          <w:ilvl w:val="1"/>
          <w:numId w:val="4"/>
        </w:numPr>
        <w:rPr>
          <w:rFonts w:asciiTheme="minorHAnsi" w:hAnsiTheme="minorHAnsi" w:cs="Seattle Text"/>
          <w:i/>
        </w:rPr>
      </w:pPr>
      <w:r>
        <w:rPr>
          <w:rFonts w:asciiTheme="minorHAnsi" w:hAnsiTheme="minorHAnsi" w:cs="Seattle Text"/>
          <w:iCs/>
        </w:rPr>
        <w:t>Luis Briseno at</w:t>
      </w:r>
      <w:r w:rsidRPr="00977307">
        <w:rPr>
          <w:rFonts w:asciiTheme="minorHAnsi" w:hAnsiTheme="minorHAnsi" w:cs="Seattle Text"/>
          <w:iCs/>
        </w:rPr>
        <w:t xml:space="preserve"> </w:t>
      </w:r>
      <w:r w:rsidRPr="00977307">
        <w:t>206-735-9306</w:t>
      </w:r>
      <w:r>
        <w:t xml:space="preserve"> </w:t>
      </w:r>
    </w:p>
    <w:p w14:paraId="23B4C994" w14:textId="77777777" w:rsidR="00977307" w:rsidRPr="00977307" w:rsidRDefault="00977307" w:rsidP="00977307">
      <w:pPr>
        <w:pStyle w:val="ListParagraph"/>
        <w:ind w:left="1440"/>
        <w:rPr>
          <w:rFonts w:asciiTheme="minorHAnsi" w:hAnsiTheme="minorHAnsi" w:cs="Seattle Text"/>
          <w:i/>
        </w:rPr>
      </w:pPr>
    </w:p>
    <w:p w14:paraId="3EF54BEB" w14:textId="78D2D096" w:rsidR="002D5827" w:rsidRPr="00F13C70" w:rsidRDefault="00555684" w:rsidP="002D5827">
      <w:pPr>
        <w:pStyle w:val="Default"/>
        <w:rPr>
          <w:rFonts w:asciiTheme="minorHAnsi" w:hAnsiTheme="minorHAnsi" w:cs="Seattle Text"/>
          <w:sz w:val="22"/>
          <w:szCs w:val="22"/>
        </w:rPr>
      </w:pPr>
      <w:r w:rsidRPr="00F13C70">
        <w:rPr>
          <w:rFonts w:asciiTheme="minorHAnsi" w:hAnsiTheme="minorHAnsi" w:cs="Seattle Text"/>
          <w:b/>
          <w:sz w:val="22"/>
          <w:szCs w:val="22"/>
        </w:rPr>
        <w:t>Questions</w:t>
      </w:r>
      <w:r w:rsidRPr="00F13C70">
        <w:rPr>
          <w:rFonts w:asciiTheme="minorHAnsi" w:hAnsiTheme="minorHAnsi" w:cs="Seattle Text"/>
          <w:sz w:val="22"/>
          <w:szCs w:val="22"/>
        </w:rPr>
        <w:t xml:space="preserve">: </w:t>
      </w:r>
    </w:p>
    <w:p w14:paraId="64847743" w14:textId="14C94C9A" w:rsidR="0017337E" w:rsidRPr="000B3A6E" w:rsidRDefault="0017337E" w:rsidP="002D5827">
      <w:pPr>
        <w:pStyle w:val="Default"/>
        <w:rPr>
          <w:rFonts w:asciiTheme="minorHAnsi" w:hAnsiTheme="minorHAnsi" w:cs="Seattle Text"/>
          <w:i/>
          <w:sz w:val="22"/>
          <w:szCs w:val="22"/>
        </w:rPr>
      </w:pPr>
      <w:r w:rsidRPr="00F13C70">
        <w:rPr>
          <w:rFonts w:asciiTheme="minorHAnsi" w:hAnsiTheme="minorHAnsi" w:cs="Seattle Text"/>
          <w:sz w:val="22"/>
          <w:szCs w:val="22"/>
        </w:rPr>
        <w:t xml:space="preserve">Please direct submission process questions to </w:t>
      </w:r>
      <w:hyperlink r:id="rId15" w:history="1">
        <w:r w:rsidRPr="00F13C70">
          <w:rPr>
            <w:rStyle w:val="Hyperlink"/>
            <w:rFonts w:asciiTheme="minorHAnsi" w:hAnsiTheme="minorHAnsi" w:cs="Seattle Text"/>
            <w:sz w:val="22"/>
            <w:szCs w:val="22"/>
          </w:rPr>
          <w:t>education@seattle.gov</w:t>
        </w:r>
      </w:hyperlink>
      <w:r w:rsidRPr="00F13C70">
        <w:rPr>
          <w:rFonts w:asciiTheme="minorHAnsi" w:hAnsiTheme="minorHAnsi" w:cs="Seattle Text"/>
          <w:sz w:val="22"/>
          <w:szCs w:val="22"/>
        </w:rPr>
        <w:t xml:space="preserve"> and include </w:t>
      </w:r>
      <w:r w:rsidR="00F13C70" w:rsidRPr="00111CEF">
        <w:rPr>
          <w:rFonts w:asciiTheme="minorHAnsi" w:hAnsiTheme="minorHAnsi" w:cs="Seattle Text"/>
          <w:sz w:val="22"/>
          <w:szCs w:val="22"/>
        </w:rPr>
        <w:t>“</w:t>
      </w:r>
      <w:r w:rsidRPr="00111CEF">
        <w:rPr>
          <w:rFonts w:asciiTheme="minorHAnsi" w:hAnsiTheme="minorHAnsi" w:cs="Seattle Text"/>
          <w:sz w:val="22"/>
          <w:szCs w:val="22"/>
        </w:rPr>
        <w:t>Question_</w:t>
      </w:r>
      <w:r w:rsidR="00111CEF" w:rsidRPr="00111CEF">
        <w:rPr>
          <w:rFonts w:asciiTheme="minorHAnsi" w:hAnsiTheme="minorHAnsi" w:cs="Seattle Text"/>
          <w:i/>
          <w:sz w:val="22"/>
          <w:szCs w:val="22"/>
        </w:rPr>
        <w:t xml:space="preserve"> </w:t>
      </w:r>
      <w:r w:rsidR="00111CEF" w:rsidRPr="00111CEF">
        <w:rPr>
          <w:rFonts w:asciiTheme="minorHAnsi" w:hAnsiTheme="minorHAnsi" w:cs="Seattle Text"/>
          <w:iCs/>
          <w:sz w:val="22"/>
          <w:szCs w:val="22"/>
        </w:rPr>
        <w:t>Comprehensive Support RFQ”</w:t>
      </w:r>
      <w:r w:rsidRPr="00F13C70">
        <w:rPr>
          <w:rFonts w:asciiTheme="minorHAnsi" w:hAnsiTheme="minorHAnsi" w:cs="Seattle Text"/>
          <w:sz w:val="22"/>
          <w:szCs w:val="22"/>
        </w:rPr>
        <w:t xml:space="preserve"> in the subject line.</w:t>
      </w:r>
    </w:p>
    <w:p w14:paraId="3556D7FE" w14:textId="77777777" w:rsidR="008C3F84" w:rsidRDefault="008C3F84" w:rsidP="008C3F84">
      <w:pPr>
        <w:contextualSpacing/>
        <w:mirrorIndents/>
        <w:rPr>
          <w:rFonts w:asciiTheme="minorHAnsi" w:hAnsiTheme="minorHAnsi" w:cs="Seattle Text"/>
          <w:color w:val="000000"/>
        </w:rPr>
      </w:pPr>
    </w:p>
    <w:p w14:paraId="6C654398" w14:textId="6B263F4A" w:rsidR="008C3F84" w:rsidRDefault="008C3F84" w:rsidP="008C3F84">
      <w:pPr>
        <w:contextualSpacing/>
        <w:mirrorIndents/>
        <w:rPr>
          <w:rFonts w:asciiTheme="minorHAnsi" w:hAnsiTheme="minorHAnsi" w:cs="Seattle Text"/>
          <w:color w:val="000000"/>
        </w:rPr>
        <w:sectPr w:rsidR="008C3F84" w:rsidSect="001D01A9">
          <w:headerReference w:type="default" r:id="rId16"/>
          <w:footerReference w:type="default" r:id="rId17"/>
          <w:type w:val="continuous"/>
          <w:pgSz w:w="12240" w:h="15840" w:code="1"/>
          <w:pgMar w:top="1440" w:right="1440" w:bottom="1440" w:left="1440" w:header="432" w:footer="432" w:gutter="0"/>
          <w:cols w:space="720"/>
          <w:docGrid w:linePitch="360"/>
        </w:sectPr>
      </w:pPr>
    </w:p>
    <w:p w14:paraId="03DF0865" w14:textId="77777777" w:rsidR="008C3F84" w:rsidRPr="00F13C70" w:rsidRDefault="008C3F84" w:rsidP="008C3F8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Pr>
          <w:rFonts w:asciiTheme="minorHAnsi" w:hAnsiTheme="minorHAnsi" w:cs="Seattle Text"/>
          <w:b/>
        </w:rPr>
        <w:t>RFQ APPEAL PROCESS</w:t>
      </w:r>
    </w:p>
    <w:p w14:paraId="1E51CD01" w14:textId="77777777" w:rsidR="008C3F84" w:rsidRPr="00927F7E" w:rsidRDefault="008C3F84" w:rsidP="008C3F84">
      <w:pPr>
        <w:autoSpaceDE w:val="0"/>
        <w:autoSpaceDN w:val="0"/>
        <w:adjustRightInd w:val="0"/>
        <w:rPr>
          <w:rFonts w:ascii="Arial" w:eastAsiaTheme="minorHAnsi" w:hAnsi="Arial" w:cs="Arial"/>
          <w:color w:val="000000"/>
          <w:sz w:val="24"/>
          <w:szCs w:val="24"/>
        </w:rPr>
      </w:pPr>
    </w:p>
    <w:p w14:paraId="43326FB0" w14:textId="42D6A6FE" w:rsidR="008C3F84" w:rsidRDefault="008C3F84" w:rsidP="008C3F84">
      <w:pPr>
        <w:autoSpaceDE w:val="0"/>
        <w:autoSpaceDN w:val="0"/>
        <w:adjustRightInd w:val="0"/>
        <w:rPr>
          <w:rFonts w:asciiTheme="minorHAnsi" w:eastAsiaTheme="minorHAnsi" w:hAnsiTheme="minorHAnsi" w:cstheme="minorHAnsi"/>
          <w:color w:val="000000"/>
        </w:rPr>
      </w:pPr>
      <w:r w:rsidRPr="00927F7E">
        <w:rPr>
          <w:rFonts w:asciiTheme="minorHAnsi" w:eastAsiaTheme="minorHAnsi" w:hAnsiTheme="minorHAnsi" w:cstheme="minorHAnsi"/>
          <w:color w:val="000000"/>
        </w:rPr>
        <w:t>Applicants</w:t>
      </w:r>
      <w:r>
        <w:rPr>
          <w:rFonts w:asciiTheme="minorHAnsi" w:eastAsiaTheme="minorHAnsi" w:hAnsiTheme="minorHAnsi" w:cstheme="minorHAnsi"/>
          <w:color w:val="000000"/>
        </w:rPr>
        <w:t xml:space="preserve"> </w:t>
      </w:r>
      <w:r w:rsidRPr="00927F7E">
        <w:rPr>
          <w:rFonts w:asciiTheme="minorHAnsi" w:eastAsiaTheme="minorHAnsi" w:hAnsiTheme="minorHAnsi" w:cstheme="minorHAnsi"/>
          <w:color w:val="000000"/>
        </w:rPr>
        <w:t xml:space="preserve">may submit a written (emailed to </w:t>
      </w:r>
      <w:hyperlink r:id="rId18" w:history="1">
        <w:r w:rsidRPr="00927F7E">
          <w:rPr>
            <w:rStyle w:val="Hyperlink"/>
            <w:rFonts w:asciiTheme="minorHAnsi" w:eastAsiaTheme="minorHAnsi" w:hAnsiTheme="minorHAnsi" w:cstheme="minorHAnsi"/>
          </w:rPr>
          <w:t>education@seattle.gov</w:t>
        </w:r>
      </w:hyperlink>
      <w:r>
        <w:rPr>
          <w:rFonts w:asciiTheme="minorHAnsi" w:eastAsiaTheme="minorHAnsi" w:hAnsiTheme="minorHAnsi" w:cstheme="minorHAnsi"/>
          <w:color w:val="000000"/>
        </w:rPr>
        <w:t>, hand delive</w:t>
      </w:r>
      <w:r w:rsidRPr="00927F7E">
        <w:rPr>
          <w:rFonts w:asciiTheme="minorHAnsi" w:eastAsiaTheme="minorHAnsi" w:hAnsiTheme="minorHAnsi" w:cstheme="minorHAnsi"/>
          <w:color w:val="000000"/>
        </w:rPr>
        <w:t>red</w:t>
      </w:r>
      <w:r w:rsidR="006F33FE">
        <w:rPr>
          <w:rFonts w:asciiTheme="minorHAnsi" w:eastAsiaTheme="minorHAnsi" w:hAnsiTheme="minorHAnsi" w:cstheme="minorHAnsi"/>
          <w:color w:val="000000"/>
        </w:rPr>
        <w:t>,</w:t>
      </w:r>
      <w:r w:rsidRPr="00927F7E">
        <w:rPr>
          <w:rFonts w:asciiTheme="minorHAnsi" w:eastAsiaTheme="minorHAnsi" w:hAnsiTheme="minorHAnsi" w:cstheme="minorHAnsi"/>
          <w:color w:val="000000"/>
        </w:rPr>
        <w:t xml:space="preserve"> </w:t>
      </w:r>
      <w:r>
        <w:rPr>
          <w:rFonts w:asciiTheme="minorHAnsi" w:eastAsiaTheme="minorHAnsi" w:hAnsiTheme="minorHAnsi" w:cstheme="minorHAnsi"/>
          <w:color w:val="000000"/>
        </w:rPr>
        <w:t>or fax</w:t>
      </w:r>
      <w:r w:rsidR="006F33FE">
        <w:rPr>
          <w:rFonts w:asciiTheme="minorHAnsi" w:eastAsiaTheme="minorHAnsi" w:hAnsiTheme="minorHAnsi" w:cstheme="minorHAnsi"/>
          <w:color w:val="000000"/>
        </w:rPr>
        <w:t>ed</w:t>
      </w:r>
      <w:r w:rsidRPr="00927F7E">
        <w:rPr>
          <w:rFonts w:asciiTheme="minorHAnsi" w:eastAsiaTheme="minorHAnsi" w:hAnsiTheme="minorHAnsi" w:cstheme="minorHAnsi"/>
          <w:color w:val="000000"/>
        </w:rPr>
        <w:t>) appeal to the DEEL Director within four (4) business days from the date of the written notification.</w:t>
      </w:r>
    </w:p>
    <w:p w14:paraId="00F381FE" w14:textId="77777777" w:rsidR="008C3F84" w:rsidRDefault="008C3F84" w:rsidP="008C3F84">
      <w:pPr>
        <w:autoSpaceDE w:val="0"/>
        <w:autoSpaceDN w:val="0"/>
        <w:adjustRightInd w:val="0"/>
        <w:rPr>
          <w:rFonts w:asciiTheme="minorHAnsi" w:eastAsiaTheme="minorHAnsi" w:hAnsiTheme="minorHAnsi" w:cstheme="minorHAnsi"/>
          <w:color w:val="000000"/>
        </w:rPr>
      </w:pPr>
    </w:p>
    <w:p w14:paraId="18CE9297" w14:textId="6B396C0C" w:rsidR="008C3F84" w:rsidRDefault="74E65D0B" w:rsidP="74E65D0B">
      <w:pPr>
        <w:autoSpaceDE w:val="0"/>
        <w:autoSpaceDN w:val="0"/>
        <w:adjustRightInd w:val="0"/>
        <w:rPr>
          <w:rFonts w:asciiTheme="minorHAnsi" w:eastAsiaTheme="minorEastAsia" w:hAnsiTheme="minorHAnsi" w:cstheme="minorBidi"/>
          <w:color w:val="000000" w:themeColor="text1"/>
        </w:rPr>
      </w:pPr>
      <w:r w:rsidRPr="74E65D0B">
        <w:rPr>
          <w:rFonts w:asciiTheme="minorHAnsi" w:eastAsiaTheme="minorEastAsia" w:hAnsiTheme="minorHAnsi" w:cstheme="minorBidi"/>
          <w:color w:val="000000" w:themeColor="text1"/>
        </w:rPr>
        <w:t xml:space="preserve">This is defined as four (4) full business days beyond the notification date. The Administrative Lead for the funding opportunity is responsible for tracking receival of appeal. DEEL is not responsible for assuring that an appeal is received within the appeals deadline. </w:t>
      </w:r>
    </w:p>
    <w:p w14:paraId="47DA6FDE" w14:textId="77777777" w:rsidR="008C3F84" w:rsidRDefault="008C3F84" w:rsidP="008C3F84">
      <w:pPr>
        <w:autoSpaceDE w:val="0"/>
        <w:autoSpaceDN w:val="0"/>
        <w:adjustRightInd w:val="0"/>
        <w:rPr>
          <w:rFonts w:asciiTheme="minorHAnsi" w:eastAsiaTheme="minorHAnsi" w:hAnsiTheme="minorHAnsi" w:cstheme="minorHAnsi"/>
          <w:color w:val="000000"/>
        </w:rPr>
      </w:pPr>
    </w:p>
    <w:p w14:paraId="220261CB" w14:textId="77777777" w:rsidR="008C3F84" w:rsidRDefault="008C3F84" w:rsidP="008C3F84">
      <w:pPr>
        <w:autoSpaceDE w:val="0"/>
        <w:autoSpaceDN w:val="0"/>
        <w:adjustRightInd w:val="0"/>
        <w:rPr>
          <w:rFonts w:asciiTheme="minorHAnsi" w:eastAsiaTheme="minorHAnsi" w:hAnsiTheme="minorHAnsi" w:cstheme="minorHAnsi"/>
          <w:color w:val="000000"/>
        </w:rPr>
      </w:pPr>
      <w:r w:rsidRPr="00927F7E">
        <w:rPr>
          <w:rFonts w:asciiTheme="minorHAnsi" w:eastAsiaTheme="minorHAnsi" w:hAnsiTheme="minorHAnsi" w:cstheme="minorHAnsi"/>
          <w:color w:val="000000"/>
        </w:rPr>
        <w:t>DEEL can reject any appeal not received within the four (4) day business period.</w:t>
      </w:r>
      <w:r>
        <w:rPr>
          <w:rFonts w:asciiTheme="minorHAnsi" w:eastAsiaTheme="minorHAnsi" w:hAnsiTheme="minorHAnsi" w:cstheme="minorHAnsi"/>
          <w:color w:val="000000"/>
        </w:rPr>
        <w:t xml:space="preserve"> I</w:t>
      </w:r>
      <w:r w:rsidRPr="00927F7E">
        <w:rPr>
          <w:rFonts w:asciiTheme="minorHAnsi" w:eastAsiaTheme="minorHAnsi" w:hAnsiTheme="minorHAnsi" w:cstheme="minorHAnsi"/>
          <w:color w:val="000000"/>
        </w:rPr>
        <w:t xml:space="preserve">f an applicant indicates to DEEL that they intend to appeal, this does not reserve the right to an appeal; </w:t>
      </w:r>
      <w:r w:rsidRPr="00927F7E">
        <w:rPr>
          <w:rFonts w:asciiTheme="minorHAnsi" w:eastAsiaTheme="minorHAnsi" w:hAnsiTheme="minorHAnsi" w:cstheme="minorHAnsi"/>
          <w:color w:val="000000"/>
          <w:u w:val="single"/>
        </w:rPr>
        <w:t xml:space="preserve">the applicant must </w:t>
      </w:r>
      <w:r w:rsidRPr="0009798F">
        <w:rPr>
          <w:rFonts w:asciiTheme="minorHAnsi" w:eastAsiaTheme="minorHAnsi" w:hAnsiTheme="minorHAnsi" w:cstheme="minorHAnsi"/>
          <w:color w:val="000000"/>
          <w:u w:val="single"/>
        </w:rPr>
        <w:t>file</w:t>
      </w:r>
      <w:r w:rsidRPr="00927F7E">
        <w:rPr>
          <w:rFonts w:asciiTheme="minorHAnsi" w:eastAsiaTheme="minorHAnsi" w:hAnsiTheme="minorHAnsi" w:cstheme="minorHAnsi"/>
          <w:color w:val="000000"/>
          <w:u w:val="single"/>
        </w:rPr>
        <w:t xml:space="preserve"> an appeal within the required deadline. </w:t>
      </w:r>
    </w:p>
    <w:p w14:paraId="506E6523" w14:textId="77777777" w:rsidR="008C3F84" w:rsidRDefault="008C3F84" w:rsidP="008C3F84">
      <w:pPr>
        <w:autoSpaceDE w:val="0"/>
        <w:autoSpaceDN w:val="0"/>
        <w:adjustRightInd w:val="0"/>
        <w:rPr>
          <w:rFonts w:asciiTheme="minorHAnsi" w:eastAsiaTheme="minorHAnsi" w:hAnsiTheme="minorHAnsi" w:cstheme="minorHAnsi"/>
          <w:color w:val="000000"/>
        </w:rPr>
      </w:pPr>
    </w:p>
    <w:p w14:paraId="3B585F22" w14:textId="268B653A" w:rsidR="00B17D98" w:rsidRPr="005679C8" w:rsidRDefault="008C3F84" w:rsidP="005679C8">
      <w:pPr>
        <w:autoSpaceDE w:val="0"/>
        <w:autoSpaceDN w:val="0"/>
        <w:adjustRightInd w:val="0"/>
        <w:rPr>
          <w:rFonts w:asciiTheme="minorHAnsi" w:eastAsiaTheme="minorHAnsi" w:hAnsiTheme="minorHAnsi" w:cstheme="minorHAnsi"/>
          <w:color w:val="000000"/>
        </w:rPr>
      </w:pPr>
      <w:r w:rsidRPr="00927F7E">
        <w:rPr>
          <w:rFonts w:asciiTheme="minorHAnsi" w:eastAsiaTheme="minorHAnsi" w:hAnsiTheme="minorHAnsi" w:cstheme="minorHAnsi"/>
          <w:color w:val="000000"/>
        </w:rPr>
        <w:t>A casual inquiry, complaint, or an appeal that does not provide the facts and issues will not be considered or acted upon as an appeal. No contracts resulting from the RF</w:t>
      </w:r>
      <w:r w:rsidR="005F612B">
        <w:rPr>
          <w:rFonts w:asciiTheme="minorHAnsi" w:eastAsiaTheme="minorHAnsi" w:hAnsiTheme="minorHAnsi" w:cstheme="minorHAnsi"/>
          <w:color w:val="000000"/>
        </w:rPr>
        <w:t>Q</w:t>
      </w:r>
      <w:r w:rsidRPr="00927F7E">
        <w:rPr>
          <w:rFonts w:asciiTheme="minorHAnsi" w:eastAsiaTheme="minorHAnsi" w:hAnsiTheme="minorHAnsi" w:cstheme="minorHAnsi"/>
          <w:color w:val="000000"/>
        </w:rPr>
        <w:t xml:space="preserve"> process can be issued until the appeals process is completed. </w:t>
      </w:r>
    </w:p>
    <w:p w14:paraId="310E9859" w14:textId="22A45BA1" w:rsidR="00DC5963" w:rsidRPr="00AB6C4F" w:rsidRDefault="00FE722F" w:rsidP="002B1598">
      <w:pPr>
        <w:spacing w:after="160" w:line="259" w:lineRule="auto"/>
        <w:rPr>
          <w:rFonts w:asciiTheme="minorHAnsi" w:eastAsia="Calibri" w:hAnsiTheme="minorHAnsi" w:cs="Seattle Text"/>
        </w:rPr>
      </w:pPr>
      <w:r>
        <w:rPr>
          <w:rFonts w:asciiTheme="minorHAnsi" w:hAnsiTheme="minorHAnsi" w:cs="Seattle Text"/>
        </w:rPr>
        <w:br w:type="page"/>
      </w:r>
    </w:p>
    <w:p w14:paraId="597340FE" w14:textId="77777777"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lastRenderedPageBreak/>
        <w:t>ATTACHMENT 1: Cover Sheet</w:t>
      </w:r>
    </w:p>
    <w:p w14:paraId="3AD2F445" w14:textId="77777777" w:rsidR="001A3D87" w:rsidRDefault="001A3D87" w:rsidP="001A3D87">
      <w:pPr>
        <w:rPr>
          <w:rFonts w:asciiTheme="minorHAnsi" w:hAnsiTheme="minorHAnsi" w:cs="Seattle Text"/>
          <w:b/>
        </w:rPr>
      </w:pPr>
    </w:p>
    <w:p w14:paraId="406E98CF" w14:textId="0D0603F8" w:rsidR="001A3D87" w:rsidRPr="001A3D87" w:rsidRDefault="001A3D87" w:rsidP="20E95F4D">
      <w:pPr>
        <w:rPr>
          <w:rFonts w:asciiTheme="minorHAnsi" w:hAnsiTheme="minorHAnsi" w:cs="Seattle Text"/>
          <w:i/>
          <w:iCs/>
        </w:rPr>
      </w:pPr>
      <w:r w:rsidRPr="20E95F4D">
        <w:rPr>
          <w:rFonts w:asciiTheme="minorHAnsi" w:hAnsiTheme="minorHAnsi" w:cs="Seattle Text"/>
          <w:b/>
          <w:bCs/>
        </w:rPr>
        <w:t>Comprehensive Support</w:t>
      </w:r>
      <w:r w:rsidR="008147A3" w:rsidRPr="20E95F4D">
        <w:rPr>
          <w:rFonts w:asciiTheme="minorHAnsi" w:hAnsiTheme="minorHAnsi" w:cs="Seattle Text"/>
          <w:b/>
          <w:bCs/>
        </w:rPr>
        <w:t xml:space="preserve"> Investment: </w:t>
      </w:r>
      <w:r w:rsidR="008147A3" w:rsidRPr="001A3D87">
        <w:rPr>
          <w:rFonts w:asciiTheme="minorHAnsi" w:hAnsiTheme="minorHAnsi" w:cs="Seattle Text"/>
          <w:b/>
        </w:rPr>
        <w:tab/>
      </w:r>
      <w:r w:rsidR="001D01A9" w:rsidRPr="001A3D87">
        <w:rPr>
          <w:rFonts w:asciiTheme="minorHAnsi" w:hAnsiTheme="minorHAnsi" w:cs="Seattle Text"/>
          <w:b/>
        </w:rPr>
        <w:tab/>
      </w:r>
      <w:r w:rsidRPr="20E95F4D">
        <w:rPr>
          <w:rFonts w:asciiTheme="minorHAnsi" w:hAnsiTheme="minorHAnsi" w:cs="Seattle Text"/>
          <w:i/>
          <w:iCs/>
        </w:rPr>
        <w:t>Comprehensive Support RFQ</w:t>
      </w:r>
    </w:p>
    <w:p w14:paraId="5A432861" w14:textId="1802D9EA" w:rsidR="00367BB3" w:rsidRPr="00F13C70" w:rsidRDefault="00367BB3" w:rsidP="00367BB3">
      <w:pPr>
        <w:contextualSpacing/>
        <w:mirrorIndents/>
        <w:rPr>
          <w:rFonts w:asciiTheme="minorHAnsi" w:hAnsiTheme="minorHAnsi" w:cs="Seattle Text"/>
        </w:rPr>
      </w:pPr>
    </w:p>
    <w:p w14:paraId="506A2AC4" w14:textId="3F66556F" w:rsidR="00367BB3" w:rsidRPr="001A3D87" w:rsidRDefault="001A3D87" w:rsidP="00367BB3">
      <w:pPr>
        <w:contextualSpacing/>
        <w:mirrorIndents/>
        <w:rPr>
          <w:rFonts w:asciiTheme="minorHAnsi" w:hAnsiTheme="minorHAnsi" w:cs="Seattle Text"/>
          <w:b/>
        </w:rPr>
      </w:pPr>
      <w:r w:rsidRPr="001A3D87">
        <w:rPr>
          <w:rFonts w:asciiTheme="minorHAnsi" w:hAnsiTheme="minorHAnsi" w:cs="Seattle Text"/>
          <w:b/>
        </w:rPr>
        <w:t>Agency</w:t>
      </w:r>
      <w:r w:rsidR="00367BB3" w:rsidRPr="001A3D87">
        <w:rPr>
          <w:rFonts w:asciiTheme="minorHAnsi" w:hAnsiTheme="minorHAnsi" w:cs="Seattle Text"/>
          <w:b/>
        </w:rPr>
        <w:t xml:space="preserve"> Information:</w:t>
      </w:r>
    </w:p>
    <w:p w14:paraId="13F76F35" w14:textId="77777777" w:rsidR="00367BB3" w:rsidRPr="001D01A9" w:rsidRDefault="00367BB3" w:rsidP="00367BB3">
      <w:pPr>
        <w:contextualSpacing/>
        <w:mirrorIndents/>
        <w:rPr>
          <w:rFonts w:asciiTheme="minorHAnsi" w:hAnsiTheme="minorHAnsi" w:cs="Seattle Text"/>
          <w:highlight w:val="yellow"/>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367BB3" w:rsidRPr="001D01A9" w14:paraId="771ABAC6" w14:textId="77777777" w:rsidTr="005A7BA1">
        <w:trPr>
          <w:trHeight w:val="458"/>
        </w:trPr>
        <w:tc>
          <w:tcPr>
            <w:tcW w:w="2088" w:type="dxa"/>
            <w:shd w:val="clear" w:color="auto" w:fill="BFBFBF" w:themeFill="background1" w:themeFillShade="BF"/>
            <w:vAlign w:val="center"/>
          </w:tcPr>
          <w:p w14:paraId="1671FB1B" w14:textId="7E4FD48A" w:rsidR="00367BB3" w:rsidRPr="001A3D87" w:rsidRDefault="001A3D87" w:rsidP="00367BB3">
            <w:pPr>
              <w:contextualSpacing/>
              <w:mirrorIndents/>
              <w:rPr>
                <w:rFonts w:asciiTheme="minorHAnsi" w:hAnsiTheme="minorHAnsi" w:cs="Seattle Text"/>
              </w:rPr>
            </w:pPr>
            <w:r w:rsidRPr="001A3D87">
              <w:rPr>
                <w:rFonts w:asciiTheme="minorHAnsi" w:hAnsiTheme="minorHAnsi" w:cs="Seattle Text"/>
              </w:rPr>
              <w:t>Agency</w:t>
            </w:r>
            <w:r w:rsidR="00367BB3" w:rsidRPr="001A3D87">
              <w:rPr>
                <w:rFonts w:asciiTheme="minorHAnsi" w:hAnsiTheme="minorHAnsi" w:cs="Seattle Text"/>
              </w:rPr>
              <w:t xml:space="preserve"> name:  </w:t>
            </w:r>
          </w:p>
        </w:tc>
        <w:tc>
          <w:tcPr>
            <w:tcW w:w="7290" w:type="dxa"/>
            <w:vAlign w:val="center"/>
          </w:tcPr>
          <w:p w14:paraId="2DBAECCA" w14:textId="77777777" w:rsidR="00367BB3" w:rsidRPr="001D01A9" w:rsidRDefault="00367BB3" w:rsidP="005A7BA1">
            <w:pPr>
              <w:contextualSpacing/>
              <w:mirrorIndents/>
              <w:rPr>
                <w:rFonts w:asciiTheme="minorHAnsi" w:hAnsiTheme="minorHAnsi" w:cs="Seattle Text"/>
                <w:highlight w:val="yellow"/>
                <w:u w:val="single"/>
              </w:rPr>
            </w:pPr>
          </w:p>
        </w:tc>
      </w:tr>
      <w:tr w:rsidR="00367BB3" w:rsidRPr="001D01A9" w14:paraId="6CE243C9" w14:textId="77777777" w:rsidTr="005A7BA1">
        <w:trPr>
          <w:trHeight w:val="737"/>
        </w:trPr>
        <w:tc>
          <w:tcPr>
            <w:tcW w:w="2088" w:type="dxa"/>
            <w:shd w:val="clear" w:color="auto" w:fill="BFBFBF" w:themeFill="background1" w:themeFillShade="BF"/>
            <w:vAlign w:val="center"/>
          </w:tcPr>
          <w:p w14:paraId="577C4360" w14:textId="2E151253" w:rsidR="00367BB3" w:rsidRPr="001A3D87" w:rsidRDefault="00F72CD4" w:rsidP="00367BB3">
            <w:pPr>
              <w:contextualSpacing/>
              <w:mirrorIndents/>
              <w:rPr>
                <w:rFonts w:asciiTheme="minorHAnsi" w:hAnsiTheme="minorHAnsi" w:cs="Seattle Text"/>
                <w:b/>
              </w:rPr>
            </w:pPr>
            <w:r w:rsidRPr="001A3D87">
              <w:rPr>
                <w:rFonts w:asciiTheme="minorHAnsi" w:hAnsiTheme="minorHAnsi" w:cs="Seattle Text"/>
              </w:rPr>
              <w:t>Agency</w:t>
            </w:r>
            <w:r w:rsidR="00367BB3" w:rsidRPr="001A3D87">
              <w:rPr>
                <w:rFonts w:asciiTheme="minorHAnsi" w:hAnsiTheme="minorHAnsi" w:cs="Seattle Text"/>
              </w:rPr>
              <w:t xml:space="preserve"> address:</w:t>
            </w:r>
          </w:p>
        </w:tc>
        <w:tc>
          <w:tcPr>
            <w:tcW w:w="7290" w:type="dxa"/>
            <w:vAlign w:val="center"/>
          </w:tcPr>
          <w:p w14:paraId="5531A70B" w14:textId="77777777" w:rsidR="00367BB3" w:rsidRPr="001D01A9" w:rsidRDefault="00367BB3" w:rsidP="005A7BA1">
            <w:pPr>
              <w:contextualSpacing/>
              <w:mirrorIndents/>
              <w:rPr>
                <w:rFonts w:asciiTheme="minorHAnsi" w:hAnsiTheme="minorHAnsi" w:cs="Seattle Text"/>
                <w:highlight w:val="yellow"/>
              </w:rPr>
            </w:pPr>
          </w:p>
        </w:tc>
      </w:tr>
    </w:tbl>
    <w:p w14:paraId="009A1738" w14:textId="77777777" w:rsidR="00066E7F" w:rsidRDefault="00066E7F" w:rsidP="00367BB3">
      <w:pPr>
        <w:contextualSpacing/>
        <w:mirrorIndents/>
        <w:rPr>
          <w:rFonts w:asciiTheme="minorHAnsi" w:hAnsiTheme="minorHAnsi" w:cs="Seattle Text"/>
          <w:highlight w:val="yellow"/>
        </w:rPr>
      </w:pPr>
    </w:p>
    <w:p w14:paraId="0AD24012" w14:textId="79230D04" w:rsidR="00BC7F17" w:rsidRPr="00F13C70" w:rsidRDefault="00BC7F17" w:rsidP="00BC7F17">
      <w:pPr>
        <w:contextualSpacing/>
        <w:mirrorIndents/>
        <w:rPr>
          <w:rFonts w:asciiTheme="minorHAnsi" w:hAnsiTheme="minorHAnsi" w:cs="Seattle Text"/>
          <w:b/>
        </w:rPr>
      </w:pPr>
      <w:r>
        <w:rPr>
          <w:rFonts w:asciiTheme="minorHAnsi" w:hAnsiTheme="minorHAnsi" w:cs="Seattle Text"/>
          <w:b/>
        </w:rPr>
        <w:t>Agency</w:t>
      </w:r>
      <w:r w:rsidR="006A0178">
        <w:rPr>
          <w:rFonts w:asciiTheme="minorHAnsi" w:hAnsiTheme="minorHAnsi" w:cs="Seattle Text"/>
          <w:b/>
        </w:rPr>
        <w:t xml:space="preserve"> Service</w:t>
      </w:r>
      <w:r>
        <w:rPr>
          <w:rFonts w:asciiTheme="minorHAnsi" w:hAnsiTheme="minorHAnsi" w:cs="Seattle Text"/>
          <w:b/>
        </w:rPr>
        <w:t xml:space="preserve"> Background</w:t>
      </w:r>
      <w:r w:rsidRPr="00F13C70">
        <w:rPr>
          <w:rFonts w:asciiTheme="minorHAnsi" w:hAnsiTheme="minorHAnsi" w:cs="Seattle Text"/>
          <w:b/>
        </w:rPr>
        <w:t>:</w:t>
      </w:r>
    </w:p>
    <w:p w14:paraId="3EF0B201" w14:textId="77777777" w:rsidR="00BC7F17" w:rsidRPr="00F13C70" w:rsidRDefault="00BC7F17" w:rsidP="00BC7F17">
      <w:pPr>
        <w:contextualSpacing/>
        <w:mirrorIndents/>
        <w:rPr>
          <w:rFonts w:asciiTheme="minorHAnsi" w:hAnsiTheme="minorHAnsi" w:cs="Seattle Text"/>
          <w:b/>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BC7F17" w:rsidRPr="00F13C70" w14:paraId="2791BA1F" w14:textId="77777777" w:rsidTr="358FAC22">
        <w:trPr>
          <w:trHeight w:val="980"/>
        </w:trPr>
        <w:tc>
          <w:tcPr>
            <w:tcW w:w="2088" w:type="dxa"/>
            <w:shd w:val="clear" w:color="auto" w:fill="BFBFBF" w:themeFill="background1" w:themeFillShade="BF"/>
            <w:vAlign w:val="center"/>
          </w:tcPr>
          <w:p w14:paraId="155FF5AF" w14:textId="0E2C1E5B" w:rsidR="00BC7F17" w:rsidRPr="002335ED" w:rsidRDefault="64C17847" w:rsidP="358FAC22">
            <w:pPr>
              <w:contextualSpacing/>
              <w:mirrorIndents/>
              <w:rPr>
                <w:rFonts w:asciiTheme="minorHAnsi" w:hAnsiTheme="minorHAnsi" w:cs="Seattle Text"/>
                <w:b/>
                <w:bCs/>
                <w:sz w:val="20"/>
                <w:szCs w:val="20"/>
              </w:rPr>
            </w:pPr>
            <w:r w:rsidRPr="358FAC22">
              <w:rPr>
                <w:rFonts w:asciiTheme="minorHAnsi" w:hAnsiTheme="minorHAnsi" w:cs="Seattle Text"/>
                <w:b/>
                <w:bCs/>
                <w:sz w:val="20"/>
                <w:szCs w:val="20"/>
              </w:rPr>
              <w:t xml:space="preserve">Brief </w:t>
            </w:r>
            <w:r w:rsidR="5BB4A774" w:rsidRPr="358FAC22">
              <w:rPr>
                <w:rFonts w:asciiTheme="minorHAnsi" w:hAnsiTheme="minorHAnsi" w:cs="Seattle Text"/>
                <w:b/>
                <w:bCs/>
                <w:sz w:val="20"/>
                <w:szCs w:val="20"/>
              </w:rPr>
              <w:t>agency o</w:t>
            </w:r>
            <w:r w:rsidRPr="358FAC22">
              <w:rPr>
                <w:rFonts w:asciiTheme="minorHAnsi" w:hAnsiTheme="minorHAnsi" w:cs="Seattle Text"/>
                <w:b/>
                <w:bCs/>
                <w:sz w:val="20"/>
                <w:szCs w:val="20"/>
              </w:rPr>
              <w:t>verview</w:t>
            </w:r>
            <w:r w:rsidR="7B64A49A" w:rsidRPr="358FAC22">
              <w:rPr>
                <w:rFonts w:asciiTheme="minorHAnsi" w:hAnsiTheme="minorHAnsi" w:cs="Seattle Text"/>
                <w:b/>
                <w:bCs/>
                <w:sz w:val="20"/>
                <w:szCs w:val="20"/>
              </w:rPr>
              <w:t>.</w:t>
            </w:r>
          </w:p>
          <w:p w14:paraId="32E9A46F" w14:textId="14B01598" w:rsidR="00FF03B9" w:rsidRPr="002B1598" w:rsidRDefault="00FF03B9" w:rsidP="00E4040E">
            <w:pPr>
              <w:contextualSpacing/>
              <w:mirrorIndents/>
              <w:rPr>
                <w:rFonts w:asciiTheme="minorHAnsi" w:hAnsiTheme="minorHAnsi" w:cs="Seattle Text"/>
                <w:sz w:val="20"/>
                <w:szCs w:val="20"/>
              </w:rPr>
            </w:pPr>
            <w:r w:rsidRPr="002B1598">
              <w:rPr>
                <w:rFonts w:asciiTheme="minorHAnsi" w:hAnsiTheme="minorHAnsi" w:cs="Seattle Text"/>
                <w:sz w:val="20"/>
                <w:szCs w:val="20"/>
              </w:rPr>
              <w:t>Include your agency’s mission and core values, as well as experience in early learning fields.</w:t>
            </w:r>
          </w:p>
        </w:tc>
        <w:tc>
          <w:tcPr>
            <w:tcW w:w="7290" w:type="dxa"/>
            <w:vAlign w:val="center"/>
          </w:tcPr>
          <w:p w14:paraId="48560885" w14:textId="77777777" w:rsidR="00BC7F17" w:rsidRPr="00F13C70" w:rsidRDefault="00BC7F17" w:rsidP="00E4040E">
            <w:pPr>
              <w:contextualSpacing/>
              <w:mirrorIndents/>
              <w:rPr>
                <w:rFonts w:asciiTheme="minorHAnsi" w:hAnsiTheme="minorHAnsi" w:cs="Seattle Text"/>
              </w:rPr>
            </w:pPr>
          </w:p>
        </w:tc>
      </w:tr>
      <w:tr w:rsidR="00E84DBB" w:rsidRPr="00F13C70" w14:paraId="567E73F3" w14:textId="77777777" w:rsidTr="358FAC22">
        <w:trPr>
          <w:trHeight w:val="800"/>
        </w:trPr>
        <w:tc>
          <w:tcPr>
            <w:tcW w:w="2088" w:type="dxa"/>
            <w:shd w:val="clear" w:color="auto" w:fill="BFBFBF" w:themeFill="background1" w:themeFillShade="BF"/>
            <w:vAlign w:val="center"/>
          </w:tcPr>
          <w:p w14:paraId="7F3F5A7D" w14:textId="77777777" w:rsidR="00FF03B9" w:rsidRPr="002335ED" w:rsidRDefault="515FD747" w:rsidP="358FAC22">
            <w:pPr>
              <w:contextualSpacing/>
              <w:mirrorIndents/>
              <w:rPr>
                <w:rFonts w:asciiTheme="minorHAnsi" w:hAnsiTheme="minorHAnsi" w:cs="Seattle Text"/>
                <w:b/>
                <w:bCs/>
                <w:sz w:val="20"/>
                <w:szCs w:val="20"/>
              </w:rPr>
            </w:pPr>
            <w:r w:rsidRPr="358FAC22">
              <w:rPr>
                <w:rFonts w:asciiTheme="minorHAnsi" w:hAnsiTheme="minorHAnsi" w:cs="Seattle Text"/>
                <w:b/>
                <w:bCs/>
                <w:sz w:val="20"/>
                <w:szCs w:val="20"/>
              </w:rPr>
              <w:t>Description</w:t>
            </w:r>
            <w:r w:rsidR="64C17847" w:rsidRPr="358FAC22">
              <w:rPr>
                <w:rFonts w:asciiTheme="minorHAnsi" w:hAnsiTheme="minorHAnsi" w:cs="Seattle Text"/>
                <w:b/>
                <w:bCs/>
                <w:sz w:val="20"/>
                <w:szCs w:val="20"/>
              </w:rPr>
              <w:t xml:space="preserve"> of </w:t>
            </w:r>
            <w:r w:rsidR="5BB4A774" w:rsidRPr="358FAC22">
              <w:rPr>
                <w:rFonts w:asciiTheme="minorHAnsi" w:hAnsiTheme="minorHAnsi" w:cs="Seattle Text"/>
                <w:b/>
                <w:bCs/>
                <w:sz w:val="20"/>
                <w:szCs w:val="20"/>
              </w:rPr>
              <w:t>se</w:t>
            </w:r>
            <w:r w:rsidR="64C17847" w:rsidRPr="358FAC22">
              <w:rPr>
                <w:rFonts w:asciiTheme="minorHAnsi" w:hAnsiTheme="minorHAnsi" w:cs="Seattle Text"/>
                <w:b/>
                <w:bCs/>
                <w:sz w:val="20"/>
                <w:szCs w:val="20"/>
              </w:rPr>
              <w:t>rvices</w:t>
            </w:r>
            <w:r w:rsidR="7B64A49A" w:rsidRPr="358FAC22">
              <w:rPr>
                <w:rFonts w:asciiTheme="minorHAnsi" w:hAnsiTheme="minorHAnsi" w:cs="Seattle Text"/>
                <w:b/>
                <w:bCs/>
                <w:sz w:val="20"/>
                <w:szCs w:val="20"/>
              </w:rPr>
              <w:t>.</w:t>
            </w:r>
          </w:p>
          <w:p w14:paraId="3C7F685E" w14:textId="77777777" w:rsidR="00FF03B9" w:rsidRPr="002B1598" w:rsidRDefault="00FF03B9" w:rsidP="00FF03B9">
            <w:pPr>
              <w:contextualSpacing/>
              <w:mirrorIndents/>
              <w:rPr>
                <w:rFonts w:asciiTheme="minorHAnsi" w:hAnsiTheme="minorHAnsi" w:cs="Seattle Text"/>
                <w:sz w:val="20"/>
                <w:szCs w:val="20"/>
              </w:rPr>
            </w:pPr>
            <w:r w:rsidRPr="002B1598">
              <w:rPr>
                <w:rFonts w:asciiTheme="minorHAnsi" w:hAnsiTheme="minorHAnsi" w:cs="Seattle Text"/>
                <w:sz w:val="20"/>
                <w:szCs w:val="20"/>
              </w:rPr>
              <w:t>Describe services you provide for:</w:t>
            </w:r>
          </w:p>
          <w:p w14:paraId="7ED3BAD5" w14:textId="77777777" w:rsidR="00FF03B9" w:rsidRPr="002B1598" w:rsidRDefault="00FF03B9" w:rsidP="00FF03B9">
            <w:pPr>
              <w:pStyle w:val="ListParagraph"/>
              <w:numPr>
                <w:ilvl w:val="0"/>
                <w:numId w:val="44"/>
              </w:numPr>
              <w:mirrorIndents/>
              <w:rPr>
                <w:rFonts w:asciiTheme="minorHAnsi" w:hAnsiTheme="minorHAnsi" w:cs="Seattle Text"/>
                <w:sz w:val="20"/>
                <w:szCs w:val="20"/>
              </w:rPr>
            </w:pPr>
            <w:r w:rsidRPr="002B1598">
              <w:rPr>
                <w:rFonts w:asciiTheme="minorHAnsi" w:hAnsiTheme="minorHAnsi" w:cs="Seattle Text"/>
                <w:sz w:val="20"/>
                <w:szCs w:val="20"/>
              </w:rPr>
              <w:t>children</w:t>
            </w:r>
          </w:p>
          <w:p w14:paraId="1BB371AC" w14:textId="77777777" w:rsidR="00FF03B9" w:rsidRPr="002B1598" w:rsidRDefault="00FF03B9" w:rsidP="00FF03B9">
            <w:pPr>
              <w:pStyle w:val="ListParagraph"/>
              <w:numPr>
                <w:ilvl w:val="0"/>
                <w:numId w:val="44"/>
              </w:numPr>
              <w:mirrorIndents/>
              <w:rPr>
                <w:rFonts w:asciiTheme="minorHAnsi" w:hAnsiTheme="minorHAnsi" w:cs="Seattle Text"/>
                <w:sz w:val="20"/>
                <w:szCs w:val="20"/>
              </w:rPr>
            </w:pPr>
            <w:r w:rsidRPr="002B1598">
              <w:rPr>
                <w:rFonts w:asciiTheme="minorHAnsi" w:hAnsiTheme="minorHAnsi" w:cs="Seattle Text"/>
                <w:sz w:val="20"/>
                <w:szCs w:val="20"/>
              </w:rPr>
              <w:t>families</w:t>
            </w:r>
          </w:p>
          <w:p w14:paraId="4E1C835D" w14:textId="77777777" w:rsidR="00FF03B9" w:rsidRPr="002B1598" w:rsidRDefault="00FF03B9" w:rsidP="00FF03B9">
            <w:pPr>
              <w:pStyle w:val="ListParagraph"/>
              <w:numPr>
                <w:ilvl w:val="0"/>
                <w:numId w:val="44"/>
              </w:numPr>
              <w:mirrorIndents/>
              <w:rPr>
                <w:rFonts w:asciiTheme="minorHAnsi" w:hAnsiTheme="minorHAnsi" w:cs="Seattle Text"/>
                <w:sz w:val="20"/>
                <w:szCs w:val="20"/>
              </w:rPr>
            </w:pPr>
            <w:r w:rsidRPr="002B1598">
              <w:rPr>
                <w:rFonts w:asciiTheme="minorHAnsi" w:hAnsiTheme="minorHAnsi" w:cs="Seattle Text"/>
                <w:sz w:val="20"/>
                <w:szCs w:val="20"/>
              </w:rPr>
              <w:t>educators</w:t>
            </w:r>
          </w:p>
          <w:p w14:paraId="42EB828A" w14:textId="36E8633F" w:rsidR="00E84DBB" w:rsidRDefault="00FF03B9" w:rsidP="00FF03B9">
            <w:pPr>
              <w:contextualSpacing/>
              <w:mirrorIndents/>
              <w:rPr>
                <w:rFonts w:asciiTheme="minorHAnsi" w:hAnsiTheme="minorHAnsi" w:cs="Seattle Text"/>
              </w:rPr>
            </w:pPr>
            <w:r w:rsidRPr="002B1598">
              <w:rPr>
                <w:rFonts w:asciiTheme="minorHAnsi" w:hAnsiTheme="minorHAnsi" w:cs="Seattle Text"/>
                <w:sz w:val="20"/>
                <w:szCs w:val="20"/>
              </w:rPr>
              <w:t>Include the current goals/outcomes for the children served by your agency.</w:t>
            </w:r>
            <w:r w:rsidRPr="00210CB7">
              <w:rPr>
                <w:rFonts w:asciiTheme="minorHAnsi" w:hAnsiTheme="minorHAnsi" w:cs="Seattle Text"/>
                <w:b/>
                <w:bCs/>
              </w:rPr>
              <w:t xml:space="preserve"> </w:t>
            </w:r>
            <w:r w:rsidR="00E84DBB">
              <w:rPr>
                <w:rFonts w:asciiTheme="minorHAnsi" w:hAnsiTheme="minorHAnsi" w:cs="Seattle Text"/>
              </w:rPr>
              <w:t xml:space="preserve"> </w:t>
            </w:r>
          </w:p>
        </w:tc>
        <w:tc>
          <w:tcPr>
            <w:tcW w:w="7290" w:type="dxa"/>
            <w:vAlign w:val="center"/>
          </w:tcPr>
          <w:p w14:paraId="5FFBB5E8" w14:textId="77777777" w:rsidR="00E84DBB" w:rsidRPr="00F13C70" w:rsidRDefault="00E84DBB" w:rsidP="00E4040E">
            <w:pPr>
              <w:contextualSpacing/>
              <w:mirrorIndents/>
              <w:rPr>
                <w:rFonts w:asciiTheme="minorHAnsi" w:hAnsiTheme="minorHAnsi" w:cs="Seattle Text"/>
              </w:rPr>
            </w:pPr>
          </w:p>
        </w:tc>
      </w:tr>
      <w:tr w:rsidR="00FF03B9" w:rsidRPr="00F13C70" w14:paraId="20EC5432" w14:textId="77777777" w:rsidTr="358FAC22">
        <w:trPr>
          <w:trHeight w:val="800"/>
        </w:trPr>
        <w:tc>
          <w:tcPr>
            <w:tcW w:w="2088" w:type="dxa"/>
            <w:shd w:val="clear" w:color="auto" w:fill="BFBFBF" w:themeFill="background1" w:themeFillShade="BF"/>
            <w:vAlign w:val="center"/>
          </w:tcPr>
          <w:p w14:paraId="4ABB781D" w14:textId="0A530F43" w:rsidR="00FF03B9" w:rsidRPr="00073BC9" w:rsidRDefault="7B64A49A" w:rsidP="358FAC22">
            <w:pPr>
              <w:contextualSpacing/>
              <w:mirrorIndents/>
              <w:rPr>
                <w:rFonts w:asciiTheme="minorHAnsi" w:hAnsiTheme="minorHAnsi" w:cs="Seattle Text"/>
                <w:b/>
                <w:sz w:val="20"/>
                <w:szCs w:val="20"/>
              </w:rPr>
            </w:pPr>
            <w:r w:rsidRPr="00073BC9">
              <w:rPr>
                <w:rFonts w:asciiTheme="minorHAnsi" w:hAnsiTheme="minorHAnsi" w:cs="Seattle Text"/>
                <w:b/>
                <w:sz w:val="20"/>
                <w:szCs w:val="20"/>
              </w:rPr>
              <w:t>Capacity for provision of services</w:t>
            </w:r>
            <w:r w:rsidR="07E07FFF" w:rsidRPr="00073BC9">
              <w:rPr>
                <w:rFonts w:asciiTheme="minorHAnsi" w:hAnsiTheme="minorHAnsi" w:cs="Seattle Text"/>
                <w:b/>
                <w:sz w:val="20"/>
                <w:szCs w:val="20"/>
              </w:rPr>
              <w:t xml:space="preserve"> - staffing</w:t>
            </w:r>
            <w:r w:rsidRPr="00073BC9">
              <w:rPr>
                <w:rFonts w:asciiTheme="minorHAnsi" w:hAnsiTheme="minorHAnsi" w:cs="Seattle Text"/>
                <w:b/>
                <w:sz w:val="20"/>
                <w:szCs w:val="20"/>
              </w:rPr>
              <w:t>.</w:t>
            </w:r>
          </w:p>
          <w:p w14:paraId="7EB59B88" w14:textId="4E024265" w:rsidR="00FF03B9" w:rsidRPr="00073BC9" w:rsidRDefault="00FF03B9" w:rsidP="00F92B49">
            <w:pPr>
              <w:contextualSpacing/>
              <w:mirrorIndents/>
              <w:rPr>
                <w:sz w:val="20"/>
                <w:szCs w:val="20"/>
              </w:rPr>
            </w:pPr>
            <w:r w:rsidRPr="00073BC9">
              <w:rPr>
                <w:rFonts w:asciiTheme="minorHAnsi" w:hAnsiTheme="minorHAnsi" w:cs="Seattle Text"/>
                <w:sz w:val="20"/>
                <w:szCs w:val="20"/>
              </w:rPr>
              <w:t>How many hours of services can you provide each month with your current staffing? Will you be able to expand your capacity if needed?</w:t>
            </w:r>
          </w:p>
        </w:tc>
        <w:tc>
          <w:tcPr>
            <w:tcW w:w="7290" w:type="dxa"/>
            <w:vAlign w:val="center"/>
          </w:tcPr>
          <w:p w14:paraId="181CB8DA" w14:textId="77777777" w:rsidR="00FF03B9" w:rsidRPr="00F13C70" w:rsidRDefault="00FF03B9" w:rsidP="00E4040E">
            <w:pPr>
              <w:contextualSpacing/>
              <w:mirrorIndents/>
              <w:rPr>
                <w:rFonts w:asciiTheme="minorHAnsi" w:hAnsiTheme="minorHAnsi" w:cs="Seattle Text"/>
              </w:rPr>
            </w:pPr>
          </w:p>
        </w:tc>
      </w:tr>
      <w:tr w:rsidR="00F92B49" w:rsidRPr="00F13C70" w14:paraId="293FCB05" w14:textId="77777777" w:rsidTr="358FAC22">
        <w:trPr>
          <w:trHeight w:val="800"/>
        </w:trPr>
        <w:tc>
          <w:tcPr>
            <w:tcW w:w="2088" w:type="dxa"/>
            <w:shd w:val="clear" w:color="auto" w:fill="BFBFBF" w:themeFill="background1" w:themeFillShade="BF"/>
            <w:vAlign w:val="center"/>
          </w:tcPr>
          <w:p w14:paraId="659DC284" w14:textId="5F35018E" w:rsidR="00F92B49" w:rsidRPr="00073BC9" w:rsidRDefault="07E07FFF" w:rsidP="358FAC22">
            <w:pPr>
              <w:contextualSpacing/>
              <w:mirrorIndents/>
              <w:rPr>
                <w:rFonts w:asciiTheme="minorHAnsi" w:hAnsiTheme="minorHAnsi" w:cs="Seattle Text"/>
                <w:b/>
                <w:sz w:val="20"/>
                <w:szCs w:val="20"/>
              </w:rPr>
            </w:pPr>
            <w:r w:rsidRPr="00073BC9">
              <w:rPr>
                <w:rFonts w:asciiTheme="minorHAnsi" w:hAnsiTheme="minorHAnsi" w:cs="Seattle Text"/>
                <w:b/>
                <w:sz w:val="20"/>
                <w:szCs w:val="20"/>
              </w:rPr>
              <w:t>Capacity for provision of services – virtual supports.</w:t>
            </w:r>
          </w:p>
          <w:p w14:paraId="36E7FEDC" w14:textId="79D58CBC" w:rsidR="00F92B49" w:rsidRPr="002B1598" w:rsidRDefault="00F92B49" w:rsidP="00E4040E">
            <w:pPr>
              <w:contextualSpacing/>
              <w:mirrorIndents/>
              <w:rPr>
                <w:rFonts w:asciiTheme="minorHAnsi" w:hAnsiTheme="minorHAnsi" w:cs="Seattle Text"/>
                <w:b/>
                <w:bCs/>
                <w:highlight w:val="yellow"/>
              </w:rPr>
            </w:pPr>
            <w:r w:rsidRPr="00073BC9">
              <w:rPr>
                <w:rFonts w:asciiTheme="minorHAnsi" w:hAnsiTheme="minorHAnsi" w:cs="Seattle Text"/>
                <w:sz w:val="20"/>
                <w:szCs w:val="20"/>
              </w:rPr>
              <w:t>Describe your plan for delivering services remotely if in-person services are not possible.</w:t>
            </w:r>
          </w:p>
        </w:tc>
        <w:tc>
          <w:tcPr>
            <w:tcW w:w="7290" w:type="dxa"/>
            <w:vAlign w:val="center"/>
          </w:tcPr>
          <w:p w14:paraId="7D290207" w14:textId="77777777" w:rsidR="00F92B49" w:rsidRPr="00F13C70" w:rsidRDefault="00F92B49" w:rsidP="00E4040E">
            <w:pPr>
              <w:contextualSpacing/>
              <w:mirrorIndents/>
              <w:rPr>
                <w:rFonts w:asciiTheme="minorHAnsi" w:hAnsiTheme="minorHAnsi" w:cs="Seattle Text"/>
              </w:rPr>
            </w:pPr>
          </w:p>
        </w:tc>
      </w:tr>
    </w:tbl>
    <w:p w14:paraId="79E45F0E" w14:textId="77777777" w:rsidR="002335ED" w:rsidRDefault="002335ED" w:rsidP="358FAC22">
      <w:pPr>
        <w:contextualSpacing/>
        <w:mirrorIndents/>
        <w:rPr>
          <w:rFonts w:asciiTheme="minorHAnsi" w:hAnsiTheme="minorHAnsi" w:cs="Seattle Text"/>
          <w:b/>
          <w:bCs/>
        </w:rPr>
      </w:pPr>
    </w:p>
    <w:p w14:paraId="0F160239" w14:textId="77777777" w:rsidR="002335ED" w:rsidRDefault="002335ED" w:rsidP="358FAC22">
      <w:pPr>
        <w:contextualSpacing/>
        <w:mirrorIndents/>
        <w:rPr>
          <w:rFonts w:asciiTheme="minorHAnsi" w:hAnsiTheme="minorHAnsi" w:cs="Seattle Text"/>
          <w:b/>
          <w:bCs/>
        </w:rPr>
      </w:pPr>
    </w:p>
    <w:p w14:paraId="48B8752C" w14:textId="5F45AD4B" w:rsidR="00367BB3" w:rsidRPr="001A3D87" w:rsidRDefault="001A3D87" w:rsidP="00367BB3">
      <w:pPr>
        <w:contextualSpacing/>
        <w:mirrorIndents/>
        <w:rPr>
          <w:rFonts w:asciiTheme="minorHAnsi" w:hAnsiTheme="minorHAnsi" w:cs="Seattle Text"/>
          <w:b/>
        </w:rPr>
      </w:pPr>
      <w:r w:rsidRPr="001A3D87">
        <w:rPr>
          <w:rFonts w:asciiTheme="minorHAnsi" w:hAnsiTheme="minorHAnsi" w:cs="Seattle Text"/>
          <w:b/>
        </w:rPr>
        <w:lastRenderedPageBreak/>
        <w:t>Agency’s</w:t>
      </w:r>
      <w:r w:rsidR="00367BB3" w:rsidRPr="001A3D87">
        <w:rPr>
          <w:rFonts w:asciiTheme="minorHAnsi" w:hAnsiTheme="minorHAnsi" w:cs="Seattle Text"/>
          <w:b/>
        </w:rPr>
        <w:t xml:space="preserve"> Contact Information:</w:t>
      </w:r>
    </w:p>
    <w:p w14:paraId="6773F12C" w14:textId="77777777" w:rsidR="00367BB3" w:rsidRPr="00073BC9" w:rsidRDefault="00367BB3" w:rsidP="00367BB3">
      <w:pPr>
        <w:contextualSpacing/>
        <w:mirrorIndents/>
        <w:rPr>
          <w:rFonts w:asciiTheme="minorHAnsi" w:hAnsiTheme="minorHAnsi" w:cs="Seattle Text"/>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367BB3" w:rsidRPr="001A3D87" w14:paraId="307FED43" w14:textId="77777777" w:rsidTr="005A7BA1">
        <w:trPr>
          <w:trHeight w:val="432"/>
        </w:trPr>
        <w:tc>
          <w:tcPr>
            <w:tcW w:w="2088" w:type="dxa"/>
            <w:shd w:val="clear" w:color="auto" w:fill="BFBFBF" w:themeFill="background1" w:themeFillShade="BF"/>
            <w:vAlign w:val="center"/>
          </w:tcPr>
          <w:p w14:paraId="65F81D2B" w14:textId="77777777" w:rsidR="00367BB3" w:rsidRPr="00073BC9" w:rsidRDefault="00367BB3" w:rsidP="00367BB3">
            <w:pPr>
              <w:contextualSpacing/>
              <w:mirrorIndents/>
              <w:rPr>
                <w:rFonts w:asciiTheme="minorHAnsi" w:hAnsiTheme="minorHAnsi" w:cs="Seattle Text"/>
              </w:rPr>
            </w:pPr>
            <w:r w:rsidRPr="00073BC9">
              <w:rPr>
                <w:rFonts w:asciiTheme="minorHAnsi" w:hAnsiTheme="minorHAnsi" w:cs="Seattle Text"/>
              </w:rPr>
              <w:t>Name:</w:t>
            </w:r>
          </w:p>
        </w:tc>
        <w:tc>
          <w:tcPr>
            <w:tcW w:w="7290" w:type="dxa"/>
            <w:vAlign w:val="center"/>
          </w:tcPr>
          <w:p w14:paraId="7A83E1F2" w14:textId="77777777" w:rsidR="00367BB3" w:rsidRPr="001A3D87" w:rsidRDefault="00367BB3" w:rsidP="005A7BA1">
            <w:pPr>
              <w:contextualSpacing/>
              <w:mirrorIndents/>
              <w:rPr>
                <w:rFonts w:asciiTheme="minorHAnsi" w:hAnsiTheme="minorHAnsi" w:cs="Seattle Text"/>
              </w:rPr>
            </w:pPr>
          </w:p>
        </w:tc>
      </w:tr>
      <w:tr w:rsidR="00367BB3" w:rsidRPr="001A3D87" w14:paraId="0FD47F3D" w14:textId="77777777" w:rsidTr="005A7BA1">
        <w:trPr>
          <w:trHeight w:val="432"/>
        </w:trPr>
        <w:tc>
          <w:tcPr>
            <w:tcW w:w="2088" w:type="dxa"/>
            <w:shd w:val="clear" w:color="auto" w:fill="BFBFBF" w:themeFill="background1" w:themeFillShade="BF"/>
            <w:vAlign w:val="center"/>
          </w:tcPr>
          <w:p w14:paraId="36BDEFFE" w14:textId="77777777" w:rsidR="00367BB3" w:rsidRPr="00073BC9" w:rsidRDefault="00367BB3" w:rsidP="00367BB3">
            <w:pPr>
              <w:contextualSpacing/>
              <w:mirrorIndents/>
              <w:rPr>
                <w:rFonts w:asciiTheme="minorHAnsi" w:hAnsiTheme="minorHAnsi" w:cs="Seattle Text"/>
              </w:rPr>
            </w:pPr>
            <w:r w:rsidRPr="00073BC9">
              <w:rPr>
                <w:rFonts w:asciiTheme="minorHAnsi" w:hAnsiTheme="minorHAnsi" w:cs="Seattle Text"/>
              </w:rPr>
              <w:t>Day/Work phone:</w:t>
            </w:r>
          </w:p>
        </w:tc>
        <w:tc>
          <w:tcPr>
            <w:tcW w:w="7290" w:type="dxa"/>
            <w:vAlign w:val="center"/>
          </w:tcPr>
          <w:p w14:paraId="2FACB625" w14:textId="77777777" w:rsidR="00367BB3" w:rsidRPr="001A3D87" w:rsidRDefault="00367BB3" w:rsidP="005A7BA1">
            <w:pPr>
              <w:contextualSpacing/>
              <w:mirrorIndents/>
              <w:rPr>
                <w:rFonts w:asciiTheme="minorHAnsi" w:hAnsiTheme="minorHAnsi" w:cs="Seattle Text"/>
              </w:rPr>
            </w:pPr>
          </w:p>
        </w:tc>
      </w:tr>
      <w:tr w:rsidR="00367BB3" w:rsidRPr="001A3D87" w14:paraId="0E23210F" w14:textId="77777777" w:rsidTr="005A7BA1">
        <w:trPr>
          <w:trHeight w:val="432"/>
        </w:trPr>
        <w:tc>
          <w:tcPr>
            <w:tcW w:w="2088" w:type="dxa"/>
            <w:shd w:val="clear" w:color="auto" w:fill="BFBFBF" w:themeFill="background1" w:themeFillShade="BF"/>
            <w:vAlign w:val="center"/>
          </w:tcPr>
          <w:p w14:paraId="6621F9CF" w14:textId="77777777" w:rsidR="00367BB3" w:rsidRPr="00073BC9" w:rsidRDefault="00367BB3" w:rsidP="00367BB3">
            <w:pPr>
              <w:contextualSpacing/>
              <w:mirrorIndents/>
              <w:rPr>
                <w:rFonts w:asciiTheme="minorHAnsi" w:hAnsiTheme="minorHAnsi" w:cs="Seattle Text"/>
              </w:rPr>
            </w:pPr>
            <w:r w:rsidRPr="00073BC9">
              <w:rPr>
                <w:rFonts w:asciiTheme="minorHAnsi" w:hAnsiTheme="minorHAnsi" w:cs="Seattle Text"/>
              </w:rPr>
              <w:t>Email address:</w:t>
            </w:r>
          </w:p>
        </w:tc>
        <w:tc>
          <w:tcPr>
            <w:tcW w:w="7290" w:type="dxa"/>
            <w:vAlign w:val="center"/>
          </w:tcPr>
          <w:p w14:paraId="4079724F" w14:textId="77777777" w:rsidR="00367BB3" w:rsidRPr="001A3D87" w:rsidRDefault="00367BB3" w:rsidP="005A7BA1">
            <w:pPr>
              <w:contextualSpacing/>
              <w:mirrorIndents/>
              <w:rPr>
                <w:rFonts w:asciiTheme="minorHAnsi" w:hAnsiTheme="minorHAnsi" w:cs="Seattle Text"/>
              </w:rPr>
            </w:pPr>
          </w:p>
        </w:tc>
      </w:tr>
    </w:tbl>
    <w:p w14:paraId="52E041B6" w14:textId="77777777" w:rsidR="00367BB3" w:rsidRPr="00F13C70" w:rsidRDefault="00367BB3" w:rsidP="00367BB3">
      <w:pPr>
        <w:contextualSpacing/>
        <w:mirrorIndents/>
        <w:rPr>
          <w:rFonts w:asciiTheme="minorHAnsi" w:hAnsiTheme="minorHAnsi" w:cs="Seattle Text"/>
        </w:rPr>
      </w:pPr>
    </w:p>
    <w:p w14:paraId="0045D1F1" w14:textId="7AC9DC30" w:rsidR="00367BB3" w:rsidRPr="00F13C70" w:rsidRDefault="008147A3" w:rsidP="00367BB3">
      <w:pPr>
        <w:contextualSpacing/>
        <w:mirrorIndents/>
        <w:rPr>
          <w:rFonts w:asciiTheme="minorHAnsi" w:hAnsiTheme="minorHAnsi" w:cs="Seattle Text"/>
          <w:b/>
        </w:rPr>
      </w:pPr>
      <w:r w:rsidRPr="00F13C70">
        <w:rPr>
          <w:rFonts w:asciiTheme="minorHAnsi" w:hAnsiTheme="minorHAnsi" w:cs="Seattle Text"/>
          <w:b/>
        </w:rPr>
        <w:t>Secondary</w:t>
      </w:r>
      <w:r w:rsidR="00367BB3" w:rsidRPr="00F13C70">
        <w:rPr>
          <w:rFonts w:asciiTheme="minorHAnsi" w:hAnsiTheme="minorHAnsi" w:cs="Seattle Text"/>
          <w:b/>
        </w:rPr>
        <w:t xml:space="preserve"> Staff Member’s Contact Information:</w:t>
      </w:r>
    </w:p>
    <w:p w14:paraId="1193B078" w14:textId="77777777" w:rsidR="00367BB3" w:rsidRPr="00F13C70" w:rsidRDefault="00367BB3" w:rsidP="00367BB3">
      <w:pPr>
        <w:contextualSpacing/>
        <w:mirrorIndents/>
        <w:rPr>
          <w:rFonts w:asciiTheme="minorHAnsi" w:hAnsiTheme="minorHAnsi" w:cs="Seattle Text"/>
          <w:b/>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367BB3" w:rsidRPr="00F13C70" w14:paraId="3B7CE442" w14:textId="77777777" w:rsidTr="00367BB3">
        <w:trPr>
          <w:trHeight w:val="432"/>
        </w:trPr>
        <w:tc>
          <w:tcPr>
            <w:tcW w:w="2088" w:type="dxa"/>
            <w:shd w:val="clear" w:color="auto" w:fill="BFBFBF" w:themeFill="background1" w:themeFillShade="BF"/>
            <w:vAlign w:val="center"/>
          </w:tcPr>
          <w:p w14:paraId="69E59B9F"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Name:</w:t>
            </w:r>
          </w:p>
        </w:tc>
        <w:tc>
          <w:tcPr>
            <w:tcW w:w="7290" w:type="dxa"/>
            <w:vAlign w:val="center"/>
          </w:tcPr>
          <w:p w14:paraId="28901B87" w14:textId="77777777" w:rsidR="00367BB3" w:rsidRPr="00F13C70" w:rsidRDefault="00367BB3" w:rsidP="00367BB3">
            <w:pPr>
              <w:contextualSpacing/>
              <w:mirrorIndents/>
              <w:rPr>
                <w:rFonts w:asciiTheme="minorHAnsi" w:hAnsiTheme="minorHAnsi" w:cs="Seattle Text"/>
              </w:rPr>
            </w:pPr>
          </w:p>
        </w:tc>
      </w:tr>
      <w:tr w:rsidR="00367BB3" w:rsidRPr="00F13C70" w14:paraId="0D69D008" w14:textId="77777777" w:rsidTr="00367BB3">
        <w:trPr>
          <w:trHeight w:val="432"/>
        </w:trPr>
        <w:tc>
          <w:tcPr>
            <w:tcW w:w="2088" w:type="dxa"/>
            <w:shd w:val="clear" w:color="auto" w:fill="BFBFBF" w:themeFill="background1" w:themeFillShade="BF"/>
            <w:vAlign w:val="center"/>
          </w:tcPr>
          <w:p w14:paraId="414D8621"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Title:</w:t>
            </w:r>
          </w:p>
        </w:tc>
        <w:tc>
          <w:tcPr>
            <w:tcW w:w="7290" w:type="dxa"/>
            <w:vAlign w:val="center"/>
          </w:tcPr>
          <w:p w14:paraId="561F64C5" w14:textId="77777777" w:rsidR="00367BB3" w:rsidRPr="00F13C70" w:rsidRDefault="00367BB3" w:rsidP="00367BB3">
            <w:pPr>
              <w:contextualSpacing/>
              <w:mirrorIndents/>
              <w:rPr>
                <w:rFonts w:asciiTheme="minorHAnsi" w:hAnsiTheme="minorHAnsi" w:cs="Seattle Text"/>
              </w:rPr>
            </w:pPr>
          </w:p>
        </w:tc>
      </w:tr>
      <w:tr w:rsidR="00367BB3" w:rsidRPr="00F13C70" w14:paraId="57FEAA16" w14:textId="77777777" w:rsidTr="00367BB3">
        <w:trPr>
          <w:trHeight w:val="432"/>
        </w:trPr>
        <w:tc>
          <w:tcPr>
            <w:tcW w:w="2088" w:type="dxa"/>
            <w:shd w:val="clear" w:color="auto" w:fill="BFBFBF" w:themeFill="background1" w:themeFillShade="BF"/>
            <w:vAlign w:val="center"/>
          </w:tcPr>
          <w:p w14:paraId="2F5E7D0D"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Day/Work phone:</w:t>
            </w:r>
          </w:p>
        </w:tc>
        <w:tc>
          <w:tcPr>
            <w:tcW w:w="7290" w:type="dxa"/>
            <w:vAlign w:val="center"/>
          </w:tcPr>
          <w:p w14:paraId="56F033C3" w14:textId="77777777" w:rsidR="00367BB3" w:rsidRPr="00F13C70" w:rsidRDefault="00367BB3" w:rsidP="00367BB3">
            <w:pPr>
              <w:contextualSpacing/>
              <w:mirrorIndents/>
              <w:rPr>
                <w:rFonts w:asciiTheme="minorHAnsi" w:hAnsiTheme="minorHAnsi" w:cs="Seattle Text"/>
              </w:rPr>
            </w:pPr>
          </w:p>
        </w:tc>
      </w:tr>
      <w:tr w:rsidR="00367BB3" w:rsidRPr="00F13C70" w14:paraId="1AE8C868" w14:textId="77777777" w:rsidTr="00367BB3">
        <w:trPr>
          <w:trHeight w:val="432"/>
        </w:trPr>
        <w:tc>
          <w:tcPr>
            <w:tcW w:w="2088" w:type="dxa"/>
            <w:shd w:val="clear" w:color="auto" w:fill="BFBFBF" w:themeFill="background1" w:themeFillShade="BF"/>
            <w:vAlign w:val="center"/>
          </w:tcPr>
          <w:p w14:paraId="5FCFFD8F"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Email address:</w:t>
            </w:r>
          </w:p>
        </w:tc>
        <w:tc>
          <w:tcPr>
            <w:tcW w:w="7290" w:type="dxa"/>
            <w:vAlign w:val="center"/>
          </w:tcPr>
          <w:p w14:paraId="493F428C" w14:textId="77777777" w:rsidR="00367BB3" w:rsidRPr="00F13C70" w:rsidRDefault="00367BB3" w:rsidP="00367BB3">
            <w:pPr>
              <w:contextualSpacing/>
              <w:mirrorIndents/>
              <w:rPr>
                <w:rFonts w:asciiTheme="minorHAnsi" w:hAnsiTheme="minorHAnsi" w:cs="Seattle Text"/>
              </w:rPr>
            </w:pPr>
          </w:p>
        </w:tc>
      </w:tr>
    </w:tbl>
    <w:p w14:paraId="7AA83448" w14:textId="77777777" w:rsidR="003F1A31" w:rsidRDefault="003F1A31" w:rsidP="003F1A31">
      <w:pPr>
        <w:contextualSpacing/>
        <w:mirrorIndents/>
        <w:rPr>
          <w:rFonts w:asciiTheme="minorHAnsi" w:hAnsiTheme="minorHAnsi" w:cs="Seattle Text"/>
        </w:rPr>
      </w:pPr>
    </w:p>
    <w:p w14:paraId="0B167374" w14:textId="6C035901" w:rsidR="00FF03B9" w:rsidRDefault="00FF03B9">
      <w:pPr>
        <w:spacing w:after="160" w:line="259" w:lineRule="auto"/>
        <w:rPr>
          <w:rFonts w:asciiTheme="minorHAnsi" w:hAnsiTheme="minorHAnsi" w:cs="Seattle Text"/>
        </w:rPr>
      </w:pPr>
      <w:r>
        <w:rPr>
          <w:rFonts w:asciiTheme="minorHAnsi" w:hAnsiTheme="minorHAnsi" w:cs="Seattle Text"/>
        </w:rPr>
        <w:br w:type="page"/>
      </w:r>
    </w:p>
    <w:p w14:paraId="577A744C" w14:textId="77777777" w:rsidR="001D01A9" w:rsidRPr="00F13C70" w:rsidRDefault="001D01A9" w:rsidP="00367BB3">
      <w:pPr>
        <w:contextualSpacing/>
        <w:mirrorIndents/>
        <w:rPr>
          <w:rFonts w:asciiTheme="minorHAnsi" w:hAnsiTheme="minorHAnsi" w:cs="Seattle Text"/>
        </w:rPr>
      </w:pPr>
    </w:p>
    <w:p w14:paraId="0EAB48B7" w14:textId="07DA41B2"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 xml:space="preserve">ATTACHMENT 2: </w:t>
      </w:r>
      <w:r w:rsidR="001D01A9">
        <w:rPr>
          <w:rFonts w:asciiTheme="minorHAnsi" w:hAnsiTheme="minorHAnsi" w:cs="Seattle Text"/>
          <w:b/>
        </w:rPr>
        <w:t xml:space="preserve">Application </w:t>
      </w:r>
      <w:r w:rsidRPr="00F13C70">
        <w:rPr>
          <w:rFonts w:asciiTheme="minorHAnsi" w:hAnsiTheme="minorHAnsi" w:cs="Seattle Text"/>
          <w:b/>
        </w:rPr>
        <w:t>Narrative</w:t>
      </w:r>
    </w:p>
    <w:p w14:paraId="5C113A78" w14:textId="77777777" w:rsidR="00367BB3" w:rsidRPr="00F13C70" w:rsidRDefault="00367BB3" w:rsidP="00367BB3">
      <w:pPr>
        <w:contextualSpacing/>
        <w:mirrorIndents/>
        <w:rPr>
          <w:rFonts w:asciiTheme="minorHAnsi" w:hAnsiTheme="minorHAnsi" w:cs="Seattle Text"/>
          <w:b/>
          <w:bCs/>
        </w:rPr>
      </w:pPr>
    </w:p>
    <w:p w14:paraId="1BFCEAF5" w14:textId="6BE3318B" w:rsidR="00367BB3" w:rsidRPr="00F13C70" w:rsidRDefault="00367BB3" w:rsidP="00367BB3">
      <w:pPr>
        <w:contextualSpacing/>
        <w:mirrorIndents/>
        <w:rPr>
          <w:rFonts w:asciiTheme="minorHAnsi" w:hAnsiTheme="minorHAnsi" w:cs="Seattle Text"/>
          <w:i/>
        </w:rPr>
      </w:pPr>
      <w:r w:rsidRPr="00F13C70">
        <w:rPr>
          <w:rFonts w:asciiTheme="minorHAnsi" w:hAnsiTheme="minorHAnsi" w:cs="Seattle Text"/>
          <w:i/>
        </w:rPr>
        <w:t xml:space="preserve">Responses to the Narrative are to be </w:t>
      </w:r>
      <w:r w:rsidR="006A3579" w:rsidRPr="00F13C70">
        <w:rPr>
          <w:rFonts w:asciiTheme="minorHAnsi" w:hAnsiTheme="minorHAnsi" w:cs="Seattle Text"/>
          <w:i/>
        </w:rPr>
        <w:t xml:space="preserve">no more than </w:t>
      </w:r>
      <w:r w:rsidR="006A3579" w:rsidRPr="00F13C70">
        <w:rPr>
          <w:rFonts w:asciiTheme="minorHAnsi" w:hAnsiTheme="minorHAnsi" w:cs="Seattle Text"/>
          <w:b/>
          <w:i/>
        </w:rPr>
        <w:t>2</w:t>
      </w:r>
      <w:r w:rsidRPr="00F13C70">
        <w:rPr>
          <w:rFonts w:asciiTheme="minorHAnsi" w:hAnsiTheme="minorHAnsi" w:cs="Seattle Text"/>
          <w:b/>
          <w:i/>
        </w:rPr>
        <w:t xml:space="preserve"> </w:t>
      </w:r>
      <w:r w:rsidR="00927862" w:rsidRPr="00F13C70">
        <w:rPr>
          <w:rFonts w:asciiTheme="minorHAnsi" w:hAnsiTheme="minorHAnsi" w:cs="Seattle Text"/>
          <w:b/>
          <w:i/>
        </w:rPr>
        <w:t>pages</w:t>
      </w:r>
      <w:r w:rsidR="00927862" w:rsidRPr="00F13C70">
        <w:rPr>
          <w:rFonts w:asciiTheme="minorHAnsi" w:hAnsiTheme="minorHAnsi" w:cs="Seattle Text"/>
          <w:i/>
        </w:rPr>
        <w:t xml:space="preserve"> </w:t>
      </w:r>
      <w:r w:rsidR="00927862" w:rsidRPr="00F13C70" w:rsidDel="006C18E4">
        <w:rPr>
          <w:rFonts w:asciiTheme="minorHAnsi" w:hAnsiTheme="minorHAnsi" w:cs="Seattle Text"/>
          <w:i/>
        </w:rPr>
        <w:t>(</w:t>
      </w:r>
      <w:r w:rsidRPr="00F13C70">
        <w:rPr>
          <w:rFonts w:asciiTheme="minorHAnsi" w:hAnsiTheme="minorHAnsi" w:cs="Seattle Text"/>
          <w:i/>
        </w:rPr>
        <w:t xml:space="preserve">8½” </w:t>
      </w:r>
      <w:r w:rsidR="00DC30D7" w:rsidRPr="00F13C70">
        <w:rPr>
          <w:rFonts w:asciiTheme="minorHAnsi" w:hAnsiTheme="minorHAnsi" w:cs="Seattle Text"/>
          <w:i/>
        </w:rPr>
        <w:t>x</w:t>
      </w:r>
      <w:r w:rsidRPr="00F13C70">
        <w:rPr>
          <w:rFonts w:asciiTheme="minorHAnsi" w:hAnsiTheme="minorHAnsi" w:cs="Seattle Text"/>
          <w:i/>
        </w:rPr>
        <w:t xml:space="preserve"> 11”), typed or word-processed, size 12 font with 1-inch margins, single- or double-spaced, page-numbered, single- or double-sided and stapled with all other attachments. </w:t>
      </w:r>
    </w:p>
    <w:p w14:paraId="50CE78EB" w14:textId="77777777" w:rsidR="00367BB3" w:rsidRPr="00F13C70" w:rsidRDefault="00367BB3" w:rsidP="00367BB3">
      <w:pPr>
        <w:contextualSpacing/>
        <w:mirrorIndents/>
        <w:rPr>
          <w:rFonts w:asciiTheme="minorHAnsi" w:hAnsiTheme="minorHAnsi" w:cs="Seattle Text"/>
          <w:i/>
        </w:rPr>
      </w:pPr>
    </w:p>
    <w:p w14:paraId="22DD644C" w14:textId="76981BA2" w:rsidR="00CC2030" w:rsidRPr="003B4DF5" w:rsidRDefault="00367BB3" w:rsidP="00367BB3">
      <w:pPr>
        <w:contextualSpacing/>
        <w:mirrorIndents/>
        <w:rPr>
          <w:rFonts w:asciiTheme="minorHAnsi" w:hAnsiTheme="minorHAnsi" w:cs="Seattle Text"/>
          <w:b/>
          <w:bCs/>
        </w:rPr>
      </w:pPr>
      <w:r w:rsidRPr="003B4DF5">
        <w:rPr>
          <w:rFonts w:asciiTheme="minorHAnsi" w:hAnsiTheme="minorHAnsi" w:cs="Seattle Text"/>
          <w:b/>
          <w:bCs/>
        </w:rPr>
        <w:t xml:space="preserve">The </w:t>
      </w:r>
      <w:r w:rsidR="001D01A9" w:rsidRPr="003B4DF5">
        <w:rPr>
          <w:rFonts w:asciiTheme="minorHAnsi" w:hAnsiTheme="minorHAnsi" w:cs="Seattle Text"/>
          <w:b/>
          <w:bCs/>
        </w:rPr>
        <w:t>application n</w:t>
      </w:r>
      <w:r w:rsidRPr="003B4DF5">
        <w:rPr>
          <w:rFonts w:asciiTheme="minorHAnsi" w:hAnsiTheme="minorHAnsi" w:cs="Seattle Text"/>
          <w:b/>
          <w:bCs/>
        </w:rPr>
        <w:t xml:space="preserve">arrative serves </w:t>
      </w:r>
      <w:r w:rsidR="006A0178">
        <w:rPr>
          <w:rFonts w:asciiTheme="minorHAnsi" w:hAnsiTheme="minorHAnsi" w:cs="Seattle Text"/>
          <w:b/>
          <w:bCs/>
        </w:rPr>
        <w:t>three</w:t>
      </w:r>
      <w:r w:rsidRPr="003B4DF5">
        <w:rPr>
          <w:rFonts w:asciiTheme="minorHAnsi" w:hAnsiTheme="minorHAnsi" w:cs="Seattle Text"/>
          <w:b/>
          <w:bCs/>
        </w:rPr>
        <w:t xml:space="preserve"> key purposes</w:t>
      </w:r>
      <w:r w:rsidR="00C6287A">
        <w:rPr>
          <w:rFonts w:asciiTheme="minorHAnsi" w:hAnsiTheme="minorHAnsi" w:cs="Seattle Text"/>
          <w:b/>
          <w:bCs/>
        </w:rPr>
        <w:t xml:space="preserve"> to</w:t>
      </w:r>
      <w:r w:rsidRPr="003B4DF5">
        <w:rPr>
          <w:rFonts w:asciiTheme="minorHAnsi" w:hAnsiTheme="minorHAnsi" w:cs="Seattle Text"/>
          <w:b/>
          <w:bCs/>
        </w:rPr>
        <w:t xml:space="preserve">: </w:t>
      </w:r>
    </w:p>
    <w:p w14:paraId="777E09C4" w14:textId="2D3467E2" w:rsidR="00367BB3" w:rsidRDefault="005F2EE1" w:rsidP="00367BB3">
      <w:pPr>
        <w:numPr>
          <w:ilvl w:val="0"/>
          <w:numId w:val="1"/>
        </w:numPr>
        <w:contextualSpacing/>
        <w:mirrorIndents/>
        <w:rPr>
          <w:rFonts w:asciiTheme="minorHAnsi" w:hAnsiTheme="minorHAnsi" w:cs="Seattle Text"/>
        </w:rPr>
      </w:pPr>
      <w:r>
        <w:rPr>
          <w:rFonts w:asciiTheme="minorHAnsi" w:hAnsiTheme="minorHAnsi" w:cs="Seattle Text"/>
        </w:rPr>
        <w:t>Help r</w:t>
      </w:r>
      <w:r w:rsidR="00367BB3" w:rsidRPr="00F13C70">
        <w:rPr>
          <w:rFonts w:asciiTheme="minorHAnsi" w:hAnsiTheme="minorHAnsi" w:cs="Seattle Text"/>
        </w:rPr>
        <w:t xml:space="preserve">eviewers understand the </w:t>
      </w:r>
      <w:r w:rsidR="001D01A9">
        <w:rPr>
          <w:rFonts w:asciiTheme="minorHAnsi" w:hAnsiTheme="minorHAnsi" w:cs="Seattle Text"/>
        </w:rPr>
        <w:t>applicant</w:t>
      </w:r>
      <w:r w:rsidR="00DC30D7" w:rsidRPr="00F13C70">
        <w:rPr>
          <w:rFonts w:asciiTheme="minorHAnsi" w:hAnsiTheme="minorHAnsi" w:cs="Seattle Text"/>
        </w:rPr>
        <w:t xml:space="preserve">’s unique </w:t>
      </w:r>
      <w:r w:rsidR="00B53F9E">
        <w:rPr>
          <w:rFonts w:asciiTheme="minorHAnsi" w:hAnsiTheme="minorHAnsi" w:cs="Seattle Text"/>
        </w:rPr>
        <w:t>strengths</w:t>
      </w:r>
      <w:r w:rsidR="00DC30D7" w:rsidRPr="00F13C70">
        <w:rPr>
          <w:rFonts w:asciiTheme="minorHAnsi" w:hAnsiTheme="minorHAnsi" w:cs="Seattle Text"/>
        </w:rPr>
        <w:t xml:space="preserve">, </w:t>
      </w:r>
      <w:r w:rsidR="00367BB3" w:rsidRPr="00F13C70">
        <w:rPr>
          <w:rFonts w:asciiTheme="minorHAnsi" w:hAnsiTheme="minorHAnsi" w:cs="Seattle Text"/>
        </w:rPr>
        <w:t>successes</w:t>
      </w:r>
      <w:r w:rsidR="00DC30D7" w:rsidRPr="00F13C70">
        <w:rPr>
          <w:rFonts w:asciiTheme="minorHAnsi" w:hAnsiTheme="minorHAnsi" w:cs="Seattle Text"/>
        </w:rPr>
        <w:t>,</w:t>
      </w:r>
      <w:r w:rsidR="00367BB3" w:rsidRPr="00F13C70">
        <w:rPr>
          <w:rFonts w:asciiTheme="minorHAnsi" w:hAnsiTheme="minorHAnsi" w:cs="Seattle Text"/>
        </w:rPr>
        <w:t xml:space="preserve"> and challenges. </w:t>
      </w:r>
    </w:p>
    <w:p w14:paraId="17D8E03F" w14:textId="48573643" w:rsidR="00B066D4" w:rsidRPr="00C279E0" w:rsidRDefault="008447C3" w:rsidP="00367BB3">
      <w:pPr>
        <w:numPr>
          <w:ilvl w:val="0"/>
          <w:numId w:val="1"/>
        </w:numPr>
        <w:contextualSpacing/>
        <w:mirrorIndents/>
        <w:rPr>
          <w:rFonts w:asciiTheme="minorHAnsi" w:hAnsiTheme="minorHAnsi" w:cs="Seattle Text"/>
        </w:rPr>
      </w:pPr>
      <w:r>
        <w:rPr>
          <w:rFonts w:asciiTheme="minorHAnsi" w:hAnsiTheme="minorHAnsi" w:cs="Seattle Text"/>
        </w:rPr>
        <w:t>Demonstrate</w:t>
      </w:r>
      <w:r w:rsidR="00DB4A41">
        <w:rPr>
          <w:rFonts w:asciiTheme="minorHAnsi" w:hAnsiTheme="minorHAnsi" w:cs="Seattle Text"/>
        </w:rPr>
        <w:t xml:space="preserve"> that </w:t>
      </w:r>
      <w:r w:rsidR="00A521F4">
        <w:rPr>
          <w:rFonts w:asciiTheme="minorHAnsi" w:hAnsiTheme="minorHAnsi" w:cs="Seattle Text"/>
        </w:rPr>
        <w:t xml:space="preserve">the </w:t>
      </w:r>
      <w:r w:rsidR="00C340A4">
        <w:rPr>
          <w:rFonts w:asciiTheme="minorHAnsi" w:hAnsiTheme="minorHAnsi" w:cs="Seattle Text"/>
        </w:rPr>
        <w:t>applicant</w:t>
      </w:r>
      <w:r w:rsidR="00DB4A41">
        <w:rPr>
          <w:rFonts w:asciiTheme="minorHAnsi" w:hAnsiTheme="minorHAnsi" w:cs="Seattle Text"/>
        </w:rPr>
        <w:t xml:space="preserve"> can adequately </w:t>
      </w:r>
      <w:r w:rsidR="00C340A4">
        <w:rPr>
          <w:rFonts w:asciiTheme="minorHAnsi" w:hAnsiTheme="minorHAnsi" w:cs="Seattle Text"/>
        </w:rPr>
        <w:t xml:space="preserve">provide </w:t>
      </w:r>
      <w:r w:rsidR="00AE5B1B">
        <w:rPr>
          <w:rFonts w:asciiTheme="minorHAnsi" w:hAnsiTheme="minorHAnsi" w:cs="Seattle Text"/>
        </w:rPr>
        <w:t xml:space="preserve">one or more of the </w:t>
      </w:r>
      <w:r w:rsidR="00C340A4">
        <w:rPr>
          <w:rFonts w:asciiTheme="minorHAnsi" w:hAnsiTheme="minorHAnsi" w:cs="Seattle Text"/>
        </w:rPr>
        <w:t>services</w:t>
      </w:r>
      <w:r w:rsidR="00A521F4">
        <w:rPr>
          <w:rFonts w:asciiTheme="minorHAnsi" w:hAnsiTheme="minorHAnsi" w:cs="Seattle Text"/>
        </w:rPr>
        <w:t xml:space="preserve"> listed on page</w:t>
      </w:r>
      <w:r w:rsidR="00DB4A41">
        <w:rPr>
          <w:rFonts w:eastAsia="Calibri"/>
        </w:rPr>
        <w:t xml:space="preserve"> 2.</w:t>
      </w:r>
    </w:p>
    <w:p w14:paraId="3949939F" w14:textId="61255DF9" w:rsidR="00367BB3" w:rsidRPr="004F4CCC" w:rsidRDefault="00C6287A" w:rsidP="000043EE">
      <w:pPr>
        <w:numPr>
          <w:ilvl w:val="0"/>
          <w:numId w:val="1"/>
        </w:numPr>
        <w:contextualSpacing/>
        <w:mirrorIndents/>
        <w:rPr>
          <w:rFonts w:asciiTheme="minorHAnsi" w:hAnsiTheme="minorHAnsi" w:cs="Seattle Text"/>
        </w:rPr>
      </w:pPr>
      <w:r>
        <w:rPr>
          <w:rFonts w:asciiTheme="minorHAnsi" w:hAnsiTheme="minorHAnsi" w:cs="Seattle Text"/>
        </w:rPr>
        <w:t>D</w:t>
      </w:r>
      <w:r w:rsidR="00367BB3" w:rsidRPr="004F4CCC">
        <w:rPr>
          <w:rFonts w:asciiTheme="minorHAnsi" w:hAnsiTheme="minorHAnsi" w:cs="Seattle Text"/>
        </w:rPr>
        <w:t xml:space="preserve">etermine a </w:t>
      </w:r>
      <w:r w:rsidR="00334061">
        <w:rPr>
          <w:rFonts w:asciiTheme="minorHAnsi" w:hAnsiTheme="minorHAnsi" w:cs="Seattle Text"/>
        </w:rPr>
        <w:t xml:space="preserve">service </w:t>
      </w:r>
      <w:r w:rsidR="001D01A9" w:rsidRPr="004F4CCC">
        <w:rPr>
          <w:rFonts w:asciiTheme="minorHAnsi" w:hAnsiTheme="minorHAnsi" w:cs="Seattle Text"/>
        </w:rPr>
        <w:t>provider</w:t>
      </w:r>
      <w:r w:rsidR="00367BB3" w:rsidRPr="004F4CCC">
        <w:rPr>
          <w:rFonts w:asciiTheme="minorHAnsi" w:hAnsiTheme="minorHAnsi" w:cs="Seattle Text"/>
        </w:rPr>
        <w:t>’s read</w:t>
      </w:r>
      <w:r w:rsidR="00DC30D7" w:rsidRPr="004F4CCC">
        <w:rPr>
          <w:rFonts w:asciiTheme="minorHAnsi" w:hAnsiTheme="minorHAnsi" w:cs="Seattle Text"/>
        </w:rPr>
        <w:t>iness</w:t>
      </w:r>
      <w:r w:rsidR="00367BB3" w:rsidRPr="004F4CCC">
        <w:rPr>
          <w:rFonts w:asciiTheme="minorHAnsi" w:hAnsiTheme="minorHAnsi" w:cs="Seattle Text"/>
        </w:rPr>
        <w:t xml:space="preserve"> to participate in the </w:t>
      </w:r>
      <w:r w:rsidR="001D01A9" w:rsidRPr="004F4CCC">
        <w:rPr>
          <w:rFonts w:asciiTheme="minorHAnsi" w:hAnsiTheme="minorHAnsi" w:cs="Seattle Text"/>
        </w:rPr>
        <w:t>funding</w:t>
      </w:r>
      <w:r w:rsidR="00367BB3" w:rsidRPr="004F4CCC">
        <w:rPr>
          <w:rFonts w:asciiTheme="minorHAnsi" w:hAnsiTheme="minorHAnsi" w:cs="Seattle Text"/>
        </w:rPr>
        <w:t xml:space="preserve"> process</w:t>
      </w:r>
      <w:r w:rsidR="00DC30D7" w:rsidRPr="004F4CCC">
        <w:rPr>
          <w:rFonts w:asciiTheme="minorHAnsi" w:hAnsiTheme="minorHAnsi" w:cs="Seattle Text"/>
        </w:rPr>
        <w:t xml:space="preserve"> and ultimately </w:t>
      </w:r>
      <w:r w:rsidR="00367BB3" w:rsidRPr="004F4CCC">
        <w:rPr>
          <w:rFonts w:asciiTheme="minorHAnsi" w:hAnsiTheme="minorHAnsi" w:cs="Seattle Text"/>
        </w:rPr>
        <w:t xml:space="preserve">implement strategies </w:t>
      </w:r>
      <w:r w:rsidR="00DC30D7" w:rsidRPr="004F4CCC">
        <w:rPr>
          <w:rFonts w:asciiTheme="minorHAnsi" w:hAnsiTheme="minorHAnsi" w:cs="Seattle Text"/>
        </w:rPr>
        <w:t>in</w:t>
      </w:r>
      <w:r w:rsidR="00367BB3" w:rsidRPr="004F4CCC">
        <w:rPr>
          <w:rFonts w:asciiTheme="minorHAnsi" w:hAnsiTheme="minorHAnsi" w:cs="Seattle Text"/>
        </w:rPr>
        <w:t xml:space="preserve"> collaboration with DEEL</w:t>
      </w:r>
      <w:r w:rsidR="00C50515">
        <w:rPr>
          <w:rFonts w:asciiTheme="minorHAnsi" w:hAnsiTheme="minorHAnsi" w:cs="Seattle Text"/>
        </w:rPr>
        <w:t>, PHSKC, SPP and SPP Pathway providers</w:t>
      </w:r>
      <w:r w:rsidR="00367BB3" w:rsidRPr="004F4CCC">
        <w:rPr>
          <w:rFonts w:asciiTheme="minorHAnsi" w:hAnsiTheme="minorHAnsi" w:cs="Seattle Text"/>
        </w:rPr>
        <w:t xml:space="preserve">. </w:t>
      </w:r>
    </w:p>
    <w:p w14:paraId="50139B7D" w14:textId="77777777" w:rsidR="00CC2030" w:rsidRDefault="00CC2030" w:rsidP="00367BB3">
      <w:pPr>
        <w:contextualSpacing/>
        <w:mirrorIndents/>
        <w:rPr>
          <w:rFonts w:asciiTheme="minorHAnsi" w:hAnsiTheme="minorHAnsi" w:cs="Seattle Text"/>
          <w:bCs/>
        </w:rPr>
      </w:pPr>
    </w:p>
    <w:p w14:paraId="6A46EE1A" w14:textId="4D79CE00" w:rsidR="00367BB3" w:rsidRPr="002B1598" w:rsidRDefault="00D56DA3" w:rsidP="00367BB3">
      <w:pPr>
        <w:contextualSpacing/>
        <w:mirrorIndents/>
        <w:rPr>
          <w:rFonts w:asciiTheme="minorHAnsi" w:hAnsiTheme="minorHAnsi" w:cs="Seattle Text"/>
          <w:bCs/>
        </w:rPr>
      </w:pPr>
      <w:r w:rsidRPr="002B1598">
        <w:rPr>
          <w:rFonts w:asciiTheme="minorHAnsi" w:hAnsiTheme="minorHAnsi" w:cs="Seattle Text"/>
          <w:bCs/>
        </w:rPr>
        <w:t xml:space="preserve">In </w:t>
      </w:r>
      <w:r w:rsidR="00863778" w:rsidRPr="002B1598">
        <w:rPr>
          <w:rFonts w:asciiTheme="minorHAnsi" w:hAnsiTheme="minorHAnsi" w:cs="Seattle Text"/>
          <w:bCs/>
        </w:rPr>
        <w:t>the</w:t>
      </w:r>
      <w:r w:rsidRPr="002B1598">
        <w:rPr>
          <w:rFonts w:asciiTheme="minorHAnsi" w:hAnsiTheme="minorHAnsi" w:cs="Seattle Text"/>
          <w:bCs/>
        </w:rPr>
        <w:t xml:space="preserve"> narrative, </w:t>
      </w:r>
      <w:r w:rsidR="00406401" w:rsidRPr="002B1598">
        <w:rPr>
          <w:rFonts w:asciiTheme="minorHAnsi" w:hAnsiTheme="minorHAnsi" w:cs="Seattle Text"/>
          <w:bCs/>
        </w:rPr>
        <w:t>you must</w:t>
      </w:r>
      <w:r w:rsidRPr="002B1598">
        <w:rPr>
          <w:rFonts w:asciiTheme="minorHAnsi" w:hAnsiTheme="minorHAnsi" w:cs="Seattle Text"/>
          <w:bCs/>
        </w:rPr>
        <w:t xml:space="preserve"> address the following questions</w:t>
      </w:r>
      <w:r w:rsidR="00863778" w:rsidRPr="002B1598">
        <w:rPr>
          <w:rFonts w:asciiTheme="minorHAnsi" w:hAnsiTheme="minorHAnsi" w:cs="Seattle Text"/>
          <w:bCs/>
        </w:rPr>
        <w:t>:</w:t>
      </w:r>
    </w:p>
    <w:p w14:paraId="6376CC98" w14:textId="77777777" w:rsidR="002D7783" w:rsidRDefault="00FF03B9" w:rsidP="00FF03B9">
      <w:pPr>
        <w:pStyle w:val="ListParagraph"/>
        <w:numPr>
          <w:ilvl w:val="0"/>
          <w:numId w:val="4"/>
        </w:numPr>
        <w:rPr>
          <w:bCs/>
        </w:rPr>
      </w:pPr>
      <w:r w:rsidRPr="002B1598">
        <w:rPr>
          <w:bCs/>
        </w:rPr>
        <w:t xml:space="preserve">What are the unique qualities of your services that should be considered? What should be known about your staff that reflects a willingness and capacity for working on creating an inclusive classroom for all children?   </w:t>
      </w:r>
    </w:p>
    <w:p w14:paraId="04EE80E4" w14:textId="6A8AA207" w:rsidR="00FF03B9" w:rsidRPr="002B1598" w:rsidRDefault="00FF03B9" w:rsidP="002B1598">
      <w:pPr>
        <w:pStyle w:val="ListParagraph"/>
        <w:rPr>
          <w:bCs/>
        </w:rPr>
      </w:pPr>
      <w:r w:rsidRPr="002B1598">
        <w:rPr>
          <w:bCs/>
        </w:rPr>
        <w:t xml:space="preserve"> </w:t>
      </w:r>
    </w:p>
    <w:p w14:paraId="4CD36B7E" w14:textId="374183C8" w:rsidR="00FF03B9" w:rsidRDefault="00FF03B9" w:rsidP="00FF03B9">
      <w:pPr>
        <w:pStyle w:val="ListParagraph"/>
        <w:numPr>
          <w:ilvl w:val="0"/>
          <w:numId w:val="4"/>
        </w:numPr>
        <w:rPr>
          <w:bCs/>
        </w:rPr>
      </w:pPr>
      <w:r w:rsidRPr="002B1598">
        <w:rPr>
          <w:bCs/>
        </w:rPr>
        <w:t xml:space="preserve">Describe your experience working with children and families who experienced trauma and/or whose mental health have been affected. </w:t>
      </w:r>
    </w:p>
    <w:p w14:paraId="676956E9" w14:textId="77777777" w:rsidR="002D7783" w:rsidRPr="002B1598" w:rsidRDefault="002D7783" w:rsidP="002B1598">
      <w:pPr>
        <w:rPr>
          <w:bCs/>
        </w:rPr>
      </w:pPr>
    </w:p>
    <w:p w14:paraId="65CF913F" w14:textId="7505A748" w:rsidR="00FF03B9" w:rsidRPr="00E4634D" w:rsidRDefault="7B64A49A" w:rsidP="358FAC22">
      <w:pPr>
        <w:pStyle w:val="ListParagraph"/>
        <w:numPr>
          <w:ilvl w:val="0"/>
          <w:numId w:val="4"/>
        </w:numPr>
      </w:pPr>
      <w:r w:rsidRPr="00E4634D">
        <w:t>What is a specific example of when you have used data to diagnose student needs, developed and implemented an intervention strategy, and monitored progress? Include a description of results achieved.</w:t>
      </w:r>
    </w:p>
    <w:p w14:paraId="74EF77E7" w14:textId="77777777" w:rsidR="002D7783" w:rsidRPr="00E4634D" w:rsidRDefault="002D7783" w:rsidP="358FAC22"/>
    <w:p w14:paraId="6703FADF" w14:textId="33EAC95E" w:rsidR="00FF03B9" w:rsidRPr="00E4634D" w:rsidRDefault="7B64A49A" w:rsidP="358FAC22">
      <w:pPr>
        <w:pStyle w:val="ListParagraph"/>
        <w:numPr>
          <w:ilvl w:val="0"/>
          <w:numId w:val="4"/>
        </w:numPr>
      </w:pPr>
      <w:r w:rsidRPr="00E4634D">
        <w:t xml:space="preserve">What is a specific example of when you have had to make course corrections in implementing your services? Describe how you came to the decision that a change was needed and what results were achieved after the course correction.  </w:t>
      </w:r>
    </w:p>
    <w:p w14:paraId="513BDF2A" w14:textId="77777777" w:rsidR="002D7783" w:rsidRPr="00E4634D" w:rsidRDefault="002D7783" w:rsidP="002B1598">
      <w:pPr>
        <w:rPr>
          <w:bCs/>
        </w:rPr>
      </w:pPr>
    </w:p>
    <w:p w14:paraId="1EBC26D0" w14:textId="318BD872" w:rsidR="00FF03B9" w:rsidRPr="00E4634D" w:rsidRDefault="7B64A49A" w:rsidP="358FAC22">
      <w:pPr>
        <w:pStyle w:val="ListParagraph"/>
        <w:numPr>
          <w:ilvl w:val="0"/>
          <w:numId w:val="4"/>
        </w:numPr>
      </w:pPr>
      <w:r w:rsidRPr="00E4634D">
        <w:t>How does your organization provide culturally responsive services? How does your organization demonstrate cultural competence in your policies, partnerships, staffing, and decision-making?</w:t>
      </w:r>
    </w:p>
    <w:p w14:paraId="5CFB6527" w14:textId="77777777" w:rsidR="002D7783" w:rsidRPr="00E4634D" w:rsidRDefault="002D7783" w:rsidP="002B1598">
      <w:pPr>
        <w:rPr>
          <w:bCs/>
        </w:rPr>
      </w:pPr>
    </w:p>
    <w:p w14:paraId="3329BF52" w14:textId="37A6365D" w:rsidR="00FF03B9" w:rsidRPr="00E4634D" w:rsidRDefault="00FF03B9" w:rsidP="00FF03B9">
      <w:pPr>
        <w:pStyle w:val="ListParagraph"/>
        <w:numPr>
          <w:ilvl w:val="0"/>
          <w:numId w:val="4"/>
        </w:numPr>
        <w:rPr>
          <w:bCs/>
        </w:rPr>
      </w:pPr>
      <w:r w:rsidRPr="00E4634D">
        <w:rPr>
          <w:bCs/>
        </w:rPr>
        <w:t>How have you partnered with other organizations (e.g</w:t>
      </w:r>
      <w:r w:rsidR="003D3FCE" w:rsidRPr="00E4634D">
        <w:rPr>
          <w:bCs/>
        </w:rPr>
        <w:t xml:space="preserve">., </w:t>
      </w:r>
      <w:r w:rsidR="00147C00" w:rsidRPr="00E4634D">
        <w:rPr>
          <w:bCs/>
        </w:rPr>
        <w:t xml:space="preserve">preschool </w:t>
      </w:r>
      <w:r w:rsidR="00977307">
        <w:rPr>
          <w:bCs/>
        </w:rPr>
        <w:t>educator</w:t>
      </w:r>
      <w:r w:rsidR="00147C00" w:rsidRPr="00E4634D">
        <w:rPr>
          <w:bCs/>
        </w:rPr>
        <w:t>s</w:t>
      </w:r>
      <w:r w:rsidR="00791048" w:rsidRPr="00E4634D">
        <w:rPr>
          <w:bCs/>
        </w:rPr>
        <w:t xml:space="preserve"> or Public Health</w:t>
      </w:r>
      <w:r w:rsidRPr="00E4634D">
        <w:rPr>
          <w:bCs/>
        </w:rPr>
        <w:t>) in providing services to address children’s needs?</w:t>
      </w:r>
    </w:p>
    <w:p w14:paraId="1F95FE2B" w14:textId="133D50E3" w:rsidR="00C355DD" w:rsidRPr="00174CF1" w:rsidRDefault="00C355DD" w:rsidP="002B1598">
      <w:pPr>
        <w:pStyle w:val="ListParagraph"/>
      </w:pPr>
    </w:p>
    <w:p w14:paraId="10D1B790" w14:textId="4E9A9120" w:rsidR="00AD7387" w:rsidRPr="00AD7387" w:rsidRDefault="00AD7387" w:rsidP="003B4DF5">
      <w:pPr>
        <w:ind w:left="360"/>
        <w:contextualSpacing/>
        <w:rPr>
          <w:rFonts w:asciiTheme="minorHAnsi" w:hAnsiTheme="minorHAnsi" w:cs="Seattle Text"/>
          <w:highlight w:val="cyan"/>
        </w:rPr>
      </w:pPr>
    </w:p>
    <w:p w14:paraId="32E89482" w14:textId="77777777" w:rsidR="00C355DD" w:rsidRPr="001D01A9" w:rsidRDefault="00C355DD" w:rsidP="00C355DD">
      <w:pPr>
        <w:ind w:left="360"/>
        <w:contextualSpacing/>
        <w:rPr>
          <w:rFonts w:asciiTheme="minorHAnsi" w:hAnsiTheme="minorHAnsi" w:cs="Seattle Text"/>
          <w:highlight w:val="yellow"/>
        </w:rPr>
      </w:pPr>
    </w:p>
    <w:p w14:paraId="5864C60E" w14:textId="77777777" w:rsidR="002D7783" w:rsidRDefault="002D7783">
      <w:pPr>
        <w:spacing w:after="160" w:line="259" w:lineRule="auto"/>
        <w:rPr>
          <w:rFonts w:asciiTheme="minorHAnsi" w:hAnsiTheme="minorHAnsi" w:cs="Seattle Text"/>
          <w:b/>
        </w:rPr>
      </w:pPr>
      <w:r>
        <w:rPr>
          <w:rFonts w:asciiTheme="minorHAnsi" w:hAnsiTheme="minorHAnsi" w:cs="Seattle Text"/>
          <w:b/>
        </w:rPr>
        <w:br w:type="page"/>
      </w:r>
    </w:p>
    <w:p w14:paraId="3E5BD9B5" w14:textId="5A6B107F" w:rsidR="00367BB3" w:rsidRPr="00F13C70" w:rsidRDefault="00367BB3" w:rsidP="001D01A9">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rPr>
      </w:pPr>
      <w:r w:rsidRPr="00F13C70">
        <w:rPr>
          <w:rFonts w:asciiTheme="minorHAnsi" w:hAnsiTheme="minorHAnsi" w:cs="Seattle Text"/>
          <w:b/>
        </w:rPr>
        <w:lastRenderedPageBreak/>
        <w:t>ATTACHMENT 3:</w:t>
      </w:r>
      <w:r w:rsidR="00515E89">
        <w:rPr>
          <w:rFonts w:asciiTheme="minorHAnsi" w:hAnsiTheme="minorHAnsi" w:cs="Seattle Text"/>
          <w:b/>
        </w:rPr>
        <w:t xml:space="preserve"> Work Sample </w:t>
      </w:r>
    </w:p>
    <w:p w14:paraId="26F877E3" w14:textId="77777777" w:rsidR="003021F4" w:rsidRDefault="003021F4" w:rsidP="003021F4">
      <w:pPr>
        <w:contextualSpacing/>
        <w:mirrorIndents/>
        <w:rPr>
          <w:b/>
        </w:rPr>
      </w:pPr>
    </w:p>
    <w:p w14:paraId="5DDF9AC5" w14:textId="640C131D" w:rsidR="003021F4" w:rsidRDefault="003021F4" w:rsidP="003021F4">
      <w:pPr>
        <w:contextualSpacing/>
        <w:mirrorIndents/>
      </w:pPr>
      <w:r>
        <w:rPr>
          <w:b/>
        </w:rPr>
        <w:t xml:space="preserve">Work Sample. </w:t>
      </w:r>
      <w:r>
        <w:t>Applicants must submit a work sample that is representative of the services they provide. It should indicate, at minimum</w:t>
      </w:r>
      <w:r w:rsidR="00832A9E">
        <w:t>,</w:t>
      </w:r>
      <w:r>
        <w:t xml:space="preserve"> major tasks, activities</w:t>
      </w:r>
      <w:r w:rsidR="00CA21BD">
        <w:t>,</w:t>
      </w:r>
      <w:r>
        <w:t xml:space="preserve"> and objectives of services. Examples</w:t>
      </w:r>
      <w:r w:rsidR="00A46638">
        <w:t xml:space="preserve"> </w:t>
      </w:r>
      <w:r w:rsidR="00832A9E">
        <w:t>include</w:t>
      </w:r>
      <w:r>
        <w:t xml:space="preserve"> p</w:t>
      </w:r>
      <w:r w:rsidRPr="00353FCB">
        <w:t xml:space="preserve">roject plan, </w:t>
      </w:r>
      <w:r w:rsidR="00BF2243">
        <w:t xml:space="preserve">support/intervention plan, </w:t>
      </w:r>
      <w:r w:rsidRPr="00353FCB">
        <w:t>curriculum module</w:t>
      </w:r>
      <w:r w:rsidR="00CA21BD">
        <w:t>,</w:t>
      </w:r>
      <w:r w:rsidRPr="00353FCB">
        <w:t xml:space="preserve"> and/or lesson plan</w:t>
      </w:r>
      <w:r>
        <w:t>.</w:t>
      </w:r>
    </w:p>
    <w:p w14:paraId="6FE995A8" w14:textId="21D21612" w:rsidR="001D01A9" w:rsidRDefault="001D01A9" w:rsidP="008147A3">
      <w:pPr>
        <w:contextualSpacing/>
        <w:mirrorIndents/>
        <w:rPr>
          <w:rFonts w:asciiTheme="minorHAnsi" w:hAnsiTheme="minorHAnsi" w:cs="Seattle Text"/>
        </w:rPr>
      </w:pPr>
    </w:p>
    <w:p w14:paraId="5CBD9B61" w14:textId="77777777" w:rsidR="00116847" w:rsidRPr="001D01A9" w:rsidRDefault="00116847" w:rsidP="00116847">
      <w:pPr>
        <w:ind w:left="360"/>
        <w:contextualSpacing/>
        <w:rPr>
          <w:rFonts w:asciiTheme="minorHAnsi" w:hAnsiTheme="minorHAnsi" w:cs="Seattle Text"/>
          <w:highlight w:val="yellow"/>
        </w:rPr>
      </w:pPr>
    </w:p>
    <w:p w14:paraId="77B76747" w14:textId="081553A8" w:rsidR="00116847" w:rsidRPr="00F13C70" w:rsidRDefault="00C279E0" w:rsidP="00B703F3">
      <w:pPr>
        <w:pBdr>
          <w:top w:val="single" w:sz="4" w:space="1" w:color="auto"/>
          <w:left w:val="single" w:sz="4" w:space="4" w:color="auto"/>
          <w:bottom w:val="single" w:sz="4" w:space="1" w:color="auto"/>
          <w:right w:val="single" w:sz="4" w:space="4" w:color="auto"/>
        </w:pBdr>
        <w:shd w:val="clear" w:color="auto" w:fill="00ABC7" w:themeFill="accent3"/>
        <w:tabs>
          <w:tab w:val="left" w:pos="2266"/>
          <w:tab w:val="center" w:pos="4680"/>
        </w:tabs>
        <w:contextualSpacing/>
        <w:mirrorIndents/>
        <w:rPr>
          <w:rFonts w:asciiTheme="minorHAnsi" w:hAnsiTheme="minorHAnsi" w:cs="Seattle Text"/>
        </w:rPr>
      </w:pPr>
      <w:r>
        <w:rPr>
          <w:rFonts w:asciiTheme="minorHAnsi" w:hAnsiTheme="minorHAnsi" w:cs="Seattle Text"/>
          <w:b/>
        </w:rPr>
        <w:tab/>
      </w:r>
      <w:r>
        <w:rPr>
          <w:rFonts w:asciiTheme="minorHAnsi" w:hAnsiTheme="minorHAnsi" w:cs="Seattle Text"/>
          <w:b/>
        </w:rPr>
        <w:tab/>
      </w:r>
      <w:r w:rsidR="54126D55" w:rsidRPr="358FAC22">
        <w:rPr>
          <w:rFonts w:asciiTheme="minorHAnsi" w:hAnsiTheme="minorHAnsi" w:cs="Seattle Text"/>
          <w:b/>
          <w:bCs/>
        </w:rPr>
        <w:t>ATTACHMENT 4: Interview Availability</w:t>
      </w:r>
    </w:p>
    <w:p w14:paraId="45985308" w14:textId="496E4C6C" w:rsidR="00C279E0" w:rsidRDefault="00116847" w:rsidP="00A75F99">
      <w:pPr>
        <w:contextualSpacing/>
        <w:mirrorIndents/>
        <w:rPr>
          <w:rFonts w:asciiTheme="minorHAnsi" w:hAnsiTheme="minorHAnsi" w:cs="Seattle Text"/>
          <w:i/>
          <w:strike/>
        </w:rPr>
      </w:pPr>
      <w:r>
        <w:t xml:space="preserve">Applicants must be available for either </w:t>
      </w:r>
      <w:r w:rsidR="00A2769E">
        <w:t>a</w:t>
      </w:r>
      <w:r>
        <w:t xml:space="preserve"> phone</w:t>
      </w:r>
      <w:r w:rsidR="00A2769E">
        <w:t xml:space="preserve"> </w:t>
      </w:r>
      <w:r>
        <w:t>or video conference.</w:t>
      </w:r>
      <w:r w:rsidR="001B0C25" w:rsidRPr="001B0C25">
        <w:t xml:space="preserve"> </w:t>
      </w:r>
      <w:r w:rsidR="001B0C25">
        <w:t>DEEL will schedule a time with the applicants.</w:t>
      </w:r>
      <w:r>
        <w:t xml:space="preserve"> </w:t>
      </w:r>
      <w:r w:rsidR="006F026E">
        <w:t>Interview p</w:t>
      </w:r>
      <w:r>
        <w:t xml:space="preserve">anel members may include DEEL staff, City staff, </w:t>
      </w:r>
      <w:r w:rsidR="00FE0BEC">
        <w:t>institutional partners,</w:t>
      </w:r>
      <w:r w:rsidR="007B701C">
        <w:t xml:space="preserve"> and</w:t>
      </w:r>
      <w:r w:rsidR="00FE0BEC">
        <w:t xml:space="preserve"> community partners</w:t>
      </w:r>
      <w:r w:rsidR="007B701C">
        <w:t>.</w:t>
      </w:r>
    </w:p>
    <w:p w14:paraId="0CE8ECAE" w14:textId="77777777" w:rsidR="00C279E0" w:rsidRDefault="00C279E0" w:rsidP="00A75F99">
      <w:pPr>
        <w:contextualSpacing/>
        <w:mirrorIndents/>
        <w:rPr>
          <w:rFonts w:asciiTheme="minorHAnsi" w:hAnsiTheme="minorHAnsi" w:cs="Seattle Text"/>
          <w:i/>
          <w:strike/>
        </w:rPr>
      </w:pPr>
    </w:p>
    <w:p w14:paraId="76095242" w14:textId="70E5CCB3" w:rsidR="002D7757" w:rsidRPr="00073BC9" w:rsidRDefault="002D7757" w:rsidP="002B1598">
      <w:pPr>
        <w:spacing w:after="160" w:line="259" w:lineRule="auto"/>
        <w:rPr>
          <w:rFonts w:asciiTheme="minorHAnsi" w:hAnsiTheme="minorHAnsi" w:cs="Seattle Text"/>
        </w:rPr>
      </w:pPr>
      <w:r>
        <w:rPr>
          <w:rFonts w:asciiTheme="minorHAnsi" w:hAnsiTheme="minorHAnsi" w:cs="Seattle Text"/>
          <w:highlight w:val="yellow"/>
        </w:rPr>
        <w:br w:type="page"/>
      </w:r>
    </w:p>
    <w:p w14:paraId="5EA59DC5" w14:textId="77777777" w:rsidR="002D7757" w:rsidRPr="00F13C70" w:rsidRDefault="002D7757" w:rsidP="002D7757">
      <w:pPr>
        <w:pBdr>
          <w:top w:val="single" w:sz="4" w:space="1" w:color="auto"/>
          <w:left w:val="single" w:sz="4" w:space="4" w:color="auto"/>
          <w:bottom w:val="single" w:sz="4" w:space="1" w:color="auto"/>
          <w:right w:val="single" w:sz="4" w:space="4" w:color="auto"/>
        </w:pBdr>
        <w:shd w:val="clear" w:color="auto" w:fill="00ABC7" w:themeFill="accent3"/>
        <w:contextualSpacing/>
        <w:mirrorIndents/>
        <w:jc w:val="center"/>
        <w:rPr>
          <w:rFonts w:asciiTheme="minorHAnsi" w:hAnsiTheme="minorHAnsi" w:cs="Seattle Text"/>
          <w:b/>
        </w:rPr>
      </w:pPr>
      <w:r w:rsidRPr="00073BC9">
        <w:rPr>
          <w:rFonts w:asciiTheme="minorHAnsi" w:hAnsiTheme="minorHAnsi" w:cs="Seattle Text"/>
          <w:b/>
        </w:rPr>
        <w:lastRenderedPageBreak/>
        <w:t>ATTACHMENT 5: COVID-19 Addendum</w:t>
      </w:r>
    </w:p>
    <w:p w14:paraId="12A268B5" w14:textId="77777777" w:rsidR="002D7757" w:rsidRPr="00F13C70" w:rsidRDefault="002D7757" w:rsidP="002D7757">
      <w:pPr>
        <w:contextualSpacing/>
        <w:mirrorIndents/>
        <w:rPr>
          <w:rFonts w:asciiTheme="minorHAnsi" w:hAnsiTheme="minorHAnsi" w:cs="Seattle Text"/>
          <w:b/>
          <w:bCs/>
        </w:rPr>
      </w:pPr>
    </w:p>
    <w:p w14:paraId="3E69A243" w14:textId="0289A700" w:rsidR="00402DC1" w:rsidRPr="00073BC9" w:rsidRDefault="00B42999" w:rsidP="002B1598">
      <w:pPr>
        <w:pBdr>
          <w:top w:val="single" w:sz="4" w:space="1" w:color="auto"/>
          <w:bottom w:val="single" w:sz="4" w:space="1" w:color="auto"/>
        </w:pBdr>
        <w:shd w:val="clear" w:color="auto" w:fill="D0CECE" w:themeFill="background2" w:themeFillShade="E6"/>
        <w:contextualSpacing/>
        <w:mirrorIndents/>
        <w:rPr>
          <w:rFonts w:asciiTheme="minorHAnsi" w:hAnsiTheme="minorHAnsi" w:cs="Seattle Text"/>
          <w:i/>
        </w:rPr>
      </w:pPr>
      <w:r w:rsidRPr="00073BC9">
        <w:rPr>
          <w:i/>
        </w:rPr>
        <w:t>The extent and duration of COVID-19 outbreak remain unknown</w:t>
      </w:r>
      <w:r w:rsidR="00977307">
        <w:rPr>
          <w:i/>
        </w:rPr>
        <w:t>,</w:t>
      </w:r>
      <w:r w:rsidRPr="00073BC9">
        <w:rPr>
          <w:i/>
        </w:rPr>
        <w:t xml:space="preserve"> and the impacts on our communities and our economy are still being assessed. DEEL is interested in proactively addressing these impacts to the extent possible and is asking applicants to anticipate </w:t>
      </w:r>
      <w:r w:rsidR="00977307">
        <w:rPr>
          <w:i/>
        </w:rPr>
        <w:t xml:space="preserve">the </w:t>
      </w:r>
      <w:r w:rsidRPr="00073BC9">
        <w:rPr>
          <w:i/>
        </w:rPr>
        <w:t xml:space="preserve">potential </w:t>
      </w:r>
      <w:r w:rsidR="00977307">
        <w:rPr>
          <w:i/>
        </w:rPr>
        <w:t xml:space="preserve">effects </w:t>
      </w:r>
      <w:r w:rsidRPr="00073BC9">
        <w:rPr>
          <w:i/>
        </w:rPr>
        <w:t>to their program/service proposal. Please respond to the following questions to the best of your ability. Responses will not be scored as a part of your application’s evaluation.</w:t>
      </w:r>
    </w:p>
    <w:p w14:paraId="6F4A6682" w14:textId="77777777" w:rsidR="00402DC1" w:rsidRPr="00073BC9" w:rsidRDefault="00402DC1" w:rsidP="002D7757">
      <w:pPr>
        <w:contextualSpacing/>
        <w:mirrorIndents/>
        <w:rPr>
          <w:rFonts w:asciiTheme="minorHAnsi" w:hAnsiTheme="minorHAnsi" w:cs="Seattle Text"/>
        </w:rPr>
      </w:pPr>
    </w:p>
    <w:p w14:paraId="7B97AEEF" w14:textId="4BE1FC45" w:rsidR="002D7757" w:rsidRPr="00977307" w:rsidRDefault="002D7757" w:rsidP="00977307">
      <w:pPr>
        <w:spacing w:before="120"/>
        <w:contextualSpacing/>
        <w:rPr>
          <w:rFonts w:asciiTheme="minorHAnsi" w:hAnsiTheme="minorHAnsi" w:cs="Seattle Text"/>
          <w:color w:val="000000" w:themeColor="text1"/>
        </w:rPr>
      </w:pPr>
      <w:r w:rsidRPr="00073BC9">
        <w:rPr>
          <w:rFonts w:asciiTheme="minorHAnsi" w:hAnsiTheme="minorHAnsi" w:cs="Seattle Text"/>
        </w:rPr>
        <w:t>In the event public health guidelines place limits on social interactions and/or gathering places like schools and community centers</w:t>
      </w:r>
      <w:r w:rsidR="00977307">
        <w:rPr>
          <w:rFonts w:asciiTheme="minorHAnsi" w:hAnsiTheme="minorHAnsi" w:cs="Seattle Text"/>
        </w:rPr>
        <w:t xml:space="preserve"> during the</w:t>
      </w:r>
      <w:r w:rsidR="00977307" w:rsidRPr="74E65D0B">
        <w:rPr>
          <w:rFonts w:asciiTheme="minorHAnsi" w:hAnsiTheme="minorHAnsi" w:cs="Seattle Text"/>
          <w:color w:val="000000" w:themeColor="text1"/>
        </w:rPr>
        <w:t xml:space="preserve"> duration of the FEPP levy whi</w:t>
      </w:r>
      <w:r w:rsidR="00977307" w:rsidRPr="74E65D0B">
        <w:rPr>
          <w:rFonts w:eastAsia="Calibri" w:cs="Calibri"/>
        </w:rPr>
        <w:t>ch expires in 2026</w:t>
      </w:r>
      <w:r w:rsidR="00977307">
        <w:rPr>
          <w:rFonts w:eastAsia="Calibri" w:cs="Calibri"/>
        </w:rPr>
        <w:t>,</w:t>
      </w:r>
      <w:r w:rsidR="00977307" w:rsidRPr="74E65D0B">
        <w:rPr>
          <w:rFonts w:asciiTheme="minorHAnsi" w:hAnsiTheme="minorHAnsi" w:cs="Seattle Text"/>
          <w:color w:val="000000" w:themeColor="text1"/>
        </w:rPr>
        <w:t xml:space="preserve"> </w:t>
      </w:r>
      <w:r w:rsidRPr="00073BC9">
        <w:rPr>
          <w:rFonts w:asciiTheme="minorHAnsi" w:hAnsiTheme="minorHAnsi" w:cs="Seattle Text"/>
        </w:rPr>
        <w:t>what aspects of your program/service proposal do you anticipate may be impacted? Please check all that may apply.</w:t>
      </w:r>
    </w:p>
    <w:p w14:paraId="6E9ED10F" w14:textId="6B7D1D94" w:rsidR="00447390" w:rsidRPr="00073BC9" w:rsidRDefault="00447390" w:rsidP="002D7757">
      <w:pPr>
        <w:contextualSpacing/>
        <w:mirrorIndents/>
        <w:rPr>
          <w:rFonts w:asciiTheme="minorHAnsi" w:hAnsiTheme="minorHAnsi" w:cs="Seattle Text"/>
        </w:rPr>
      </w:pPr>
    </w:p>
    <w:p w14:paraId="39E4A4D6" w14:textId="30FF4BAD" w:rsidR="00447390" w:rsidRPr="00A5117F" w:rsidRDefault="00402DC1" w:rsidP="00937476">
      <w:pPr>
        <w:pStyle w:val="ListParagraph"/>
        <w:numPr>
          <w:ilvl w:val="0"/>
          <w:numId w:val="52"/>
        </w:numPr>
        <w:mirrorIndents/>
        <w:rPr>
          <w:rFonts w:asciiTheme="minorHAnsi" w:hAnsiTheme="minorHAnsi" w:cs="Seattle Text"/>
          <w:iCs/>
        </w:rPr>
      </w:pPr>
      <w:r w:rsidRPr="00A5117F">
        <w:rPr>
          <w:rFonts w:asciiTheme="minorHAnsi" w:hAnsiTheme="minorHAnsi" w:cs="Seattle Text"/>
        </w:rPr>
        <w:t>Programming site/facility</w:t>
      </w:r>
    </w:p>
    <w:p w14:paraId="4D06EB89" w14:textId="53EFAE72" w:rsidR="00402DC1" w:rsidRPr="00A5117F" w:rsidRDefault="00402DC1" w:rsidP="00937476">
      <w:pPr>
        <w:pStyle w:val="ListParagraph"/>
        <w:numPr>
          <w:ilvl w:val="0"/>
          <w:numId w:val="52"/>
        </w:numPr>
        <w:mirrorIndents/>
        <w:rPr>
          <w:rFonts w:asciiTheme="minorHAnsi" w:hAnsiTheme="minorHAnsi" w:cs="Seattle Text"/>
          <w:iCs/>
        </w:rPr>
      </w:pPr>
      <w:r w:rsidRPr="00A5117F">
        <w:rPr>
          <w:rFonts w:asciiTheme="minorHAnsi" w:hAnsiTheme="minorHAnsi" w:cs="Seattle Text"/>
        </w:rPr>
        <w:t>Schedule (</w:t>
      </w:r>
      <w:proofErr w:type="gramStart"/>
      <w:r w:rsidRPr="00A5117F">
        <w:rPr>
          <w:rFonts w:asciiTheme="minorHAnsi" w:hAnsiTheme="minorHAnsi" w:cs="Seattle Text"/>
        </w:rPr>
        <w:t>e.g.</w:t>
      </w:r>
      <w:proofErr w:type="gramEnd"/>
      <w:r w:rsidRPr="00A5117F">
        <w:rPr>
          <w:rFonts w:asciiTheme="minorHAnsi" w:hAnsiTheme="minorHAnsi" w:cs="Seattle Text"/>
        </w:rPr>
        <w:t xml:space="preserve"> start/end dates, frequency)</w:t>
      </w:r>
    </w:p>
    <w:p w14:paraId="2D0422C8" w14:textId="27967C03" w:rsidR="00402DC1" w:rsidRPr="00A5117F" w:rsidRDefault="00402DC1" w:rsidP="00937476">
      <w:pPr>
        <w:pStyle w:val="ListParagraph"/>
        <w:numPr>
          <w:ilvl w:val="0"/>
          <w:numId w:val="52"/>
        </w:numPr>
        <w:mirrorIndents/>
        <w:rPr>
          <w:rFonts w:asciiTheme="minorHAnsi" w:hAnsiTheme="minorHAnsi" w:cs="Seattle Text"/>
          <w:iCs/>
        </w:rPr>
      </w:pPr>
      <w:r w:rsidRPr="00A5117F">
        <w:rPr>
          <w:rFonts w:asciiTheme="minorHAnsi" w:hAnsiTheme="minorHAnsi" w:cs="Seattle Text"/>
        </w:rPr>
        <w:t>Delivery of services/programming activities</w:t>
      </w:r>
    </w:p>
    <w:p w14:paraId="532038C9" w14:textId="7815AEF8" w:rsidR="00402DC1" w:rsidRPr="00A5117F" w:rsidRDefault="00402DC1" w:rsidP="00937476">
      <w:pPr>
        <w:pStyle w:val="ListParagraph"/>
        <w:numPr>
          <w:ilvl w:val="0"/>
          <w:numId w:val="52"/>
        </w:numPr>
        <w:mirrorIndents/>
        <w:rPr>
          <w:rFonts w:asciiTheme="minorHAnsi" w:hAnsiTheme="minorHAnsi" w:cs="Seattle Text"/>
          <w:iCs/>
        </w:rPr>
      </w:pPr>
      <w:r w:rsidRPr="00A5117F">
        <w:rPr>
          <w:rFonts w:asciiTheme="minorHAnsi" w:hAnsiTheme="minorHAnsi" w:cs="Seattle Text"/>
        </w:rPr>
        <w:t>Classrooms served</w:t>
      </w:r>
    </w:p>
    <w:p w14:paraId="72E65727" w14:textId="1E17B570" w:rsidR="00402DC1" w:rsidRPr="00A5117F" w:rsidRDefault="00402DC1" w:rsidP="00937476">
      <w:pPr>
        <w:pStyle w:val="ListParagraph"/>
        <w:numPr>
          <w:ilvl w:val="0"/>
          <w:numId w:val="52"/>
        </w:numPr>
        <w:mirrorIndents/>
        <w:rPr>
          <w:rFonts w:asciiTheme="minorHAnsi" w:hAnsiTheme="minorHAnsi" w:cs="Seattle Text"/>
          <w:iCs/>
        </w:rPr>
      </w:pPr>
      <w:r w:rsidRPr="00A5117F">
        <w:rPr>
          <w:rFonts w:asciiTheme="minorHAnsi" w:hAnsiTheme="minorHAnsi" w:cs="Seattle Text"/>
        </w:rPr>
        <w:t>Staffing</w:t>
      </w:r>
    </w:p>
    <w:p w14:paraId="0E9855BE" w14:textId="408E9EF6" w:rsidR="00402DC1" w:rsidRPr="00A5117F" w:rsidRDefault="00402DC1" w:rsidP="00937476">
      <w:pPr>
        <w:pStyle w:val="ListParagraph"/>
        <w:numPr>
          <w:ilvl w:val="0"/>
          <w:numId w:val="52"/>
        </w:numPr>
        <w:mirrorIndents/>
        <w:rPr>
          <w:rFonts w:asciiTheme="minorHAnsi" w:hAnsiTheme="minorHAnsi" w:cs="Seattle Text"/>
          <w:iCs/>
        </w:rPr>
      </w:pPr>
      <w:r w:rsidRPr="00A5117F">
        <w:rPr>
          <w:rFonts w:asciiTheme="minorHAnsi" w:hAnsiTheme="minorHAnsi" w:cs="Seattle Text"/>
        </w:rPr>
        <w:t>Partnerships</w:t>
      </w:r>
    </w:p>
    <w:p w14:paraId="3A75071A" w14:textId="2C9C7570" w:rsidR="00D409BA" w:rsidRPr="00073BC9" w:rsidRDefault="00D409BA" w:rsidP="00D409BA">
      <w:pPr>
        <w:mirrorIndents/>
        <w:rPr>
          <w:rFonts w:asciiTheme="minorHAnsi" w:hAnsiTheme="minorHAnsi" w:cs="Seattle Text"/>
        </w:rPr>
      </w:pPr>
    </w:p>
    <w:p w14:paraId="0FD3C685" w14:textId="5A02B7A4" w:rsidR="002D7757" w:rsidRPr="00073BC9" w:rsidRDefault="3360F3AF" w:rsidP="358FAC22">
      <w:pPr>
        <w:mirrorIndents/>
        <w:rPr>
          <w:rFonts w:asciiTheme="minorHAnsi" w:hAnsiTheme="minorHAnsi" w:cs="Seattle Text"/>
        </w:rPr>
      </w:pPr>
      <w:r w:rsidRPr="00073BC9">
        <w:rPr>
          <w:rFonts w:asciiTheme="minorHAnsi" w:hAnsiTheme="minorHAnsi" w:cs="Seattle Text"/>
        </w:rPr>
        <w:t xml:space="preserve">Please provide a brief description (maximum of 500 words) of how the impacted </w:t>
      </w:r>
      <w:r w:rsidR="71B4DEAB" w:rsidRPr="00073BC9">
        <w:t>programming/services</w:t>
      </w:r>
      <w:r w:rsidR="0D73FF19" w:rsidRPr="00073BC9">
        <w:t xml:space="preserve"> </w:t>
      </w:r>
      <w:r w:rsidR="71B4DEAB" w:rsidRPr="00073BC9">
        <w:t>identified above may be sustained or if they would need to be suspended in the event of unforeseen</w:t>
      </w:r>
      <w:r w:rsidR="0D73FF19" w:rsidRPr="00073BC9">
        <w:t xml:space="preserve"> </w:t>
      </w:r>
      <w:r w:rsidR="71B4DEAB" w:rsidRPr="00073BC9">
        <w:t xml:space="preserve">school closures or the inability to provide direct, in-person services to identified </w:t>
      </w:r>
      <w:r w:rsidR="5C737C3A" w:rsidRPr="00073BC9">
        <w:t>classrooms.</w:t>
      </w:r>
    </w:p>
    <w:p w14:paraId="1341BA0E" w14:textId="43CA18CE" w:rsidR="00C44A53" w:rsidRPr="003A2D1D" w:rsidRDefault="00C44A53" w:rsidP="0097790C">
      <w:pPr>
        <w:contextualSpacing/>
        <w:rPr>
          <w:rFonts w:asciiTheme="minorHAnsi" w:hAnsiTheme="minorHAnsi" w:cs="Seattle Text"/>
          <w:highlight w:val="yellow"/>
        </w:rPr>
      </w:pPr>
    </w:p>
    <w:p w14:paraId="3B2666C9" w14:textId="6211F2A1" w:rsidR="00C44A53" w:rsidRPr="003A2D1D" w:rsidRDefault="00C44A53" w:rsidP="0097790C">
      <w:pPr>
        <w:contextualSpacing/>
        <w:rPr>
          <w:rFonts w:asciiTheme="minorHAnsi" w:hAnsiTheme="minorHAnsi" w:cs="Seattle Text"/>
          <w:highlight w:val="yellow"/>
        </w:rPr>
      </w:pPr>
    </w:p>
    <w:p w14:paraId="457FE0B1" w14:textId="46174740" w:rsidR="00F44E4C" w:rsidRDefault="007762A6">
      <w:pPr>
        <w:spacing w:after="160" w:line="259" w:lineRule="auto"/>
        <w:rPr>
          <w:rFonts w:asciiTheme="minorHAnsi" w:hAnsiTheme="minorHAnsi" w:cs="Seattle Text"/>
          <w:b/>
        </w:rPr>
      </w:pPr>
      <w:r w:rsidRPr="003A2D1D">
        <w:rPr>
          <w:rFonts w:asciiTheme="minorHAnsi" w:hAnsiTheme="minorHAnsi" w:cs="Seattle Text"/>
          <w:noProof/>
          <w:highlight w:val="yellow"/>
        </w:rPr>
        <mc:AlternateContent>
          <mc:Choice Requires="wps">
            <w:drawing>
              <wp:anchor distT="45720" distB="45720" distL="114300" distR="114300" simplePos="0" relativeHeight="251658244" behindDoc="0" locked="0" layoutInCell="1" allowOverlap="1" wp14:anchorId="56114FCC" wp14:editId="5320F419">
                <wp:simplePos x="0" y="0"/>
                <wp:positionH relativeFrom="margin">
                  <wp:align>center</wp:align>
                </wp:positionH>
                <wp:positionV relativeFrom="paragraph">
                  <wp:posOffset>3720</wp:posOffset>
                </wp:positionV>
                <wp:extent cx="5247640" cy="3740785"/>
                <wp:effectExtent l="0" t="0" r="1016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7640" cy="3740785"/>
                        </a:xfrm>
                        <a:prstGeom prst="rect">
                          <a:avLst/>
                        </a:prstGeom>
                        <a:solidFill>
                          <a:srgbClr val="FFFFFF"/>
                        </a:solidFill>
                        <a:ln w="9525">
                          <a:solidFill>
                            <a:srgbClr val="000000"/>
                          </a:solidFill>
                          <a:miter lim="800000"/>
                          <a:headEnd/>
                          <a:tailEnd/>
                        </a:ln>
                      </wps:spPr>
                      <wps:txbx>
                        <w:txbxContent>
                          <w:p w14:paraId="359CB7CB" w14:textId="49C586CF" w:rsidR="007762A6" w:rsidRDefault="007762A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114FCC" id="_x0000_t202" coordsize="21600,21600" o:spt="202" path="m,l,21600r21600,l21600,xe">
                <v:stroke joinstyle="miter"/>
                <v:path gradientshapeok="t" o:connecttype="rect"/>
              </v:shapetype>
              <v:shape id="Text Box 2" o:spid="_x0000_s1026" type="#_x0000_t202" style="position:absolute;margin-left:0;margin-top:.3pt;width:413.2pt;height:294.55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">
                <v:textbox>
                  <w:txbxContent>
                    <w:p w14:paraId="359CB7CB" w14:textId="49C586CF" w:rsidR="007762A6" w:rsidRDefault="007762A6"/>
                  </w:txbxContent>
                </v:textbox>
                <w10:wrap type="square" anchorx="margin"/>
              </v:shape>
            </w:pict>
          </mc:Fallback>
        </mc:AlternateContent>
      </w:r>
      <w:r w:rsidR="00F44E4C">
        <w:rPr>
          <w:rFonts w:asciiTheme="minorHAnsi" w:hAnsiTheme="minorHAnsi" w:cs="Seattle Text"/>
          <w:b/>
        </w:rPr>
        <w:br w:type="page"/>
      </w:r>
    </w:p>
    <w:p w14:paraId="3711A5A5" w14:textId="1B3C365C" w:rsidR="00C279E0" w:rsidRPr="00F13C70" w:rsidRDefault="00C279E0" w:rsidP="002B1598">
      <w:pPr>
        <w:pBdr>
          <w:top w:val="single" w:sz="4" w:space="1" w:color="auto"/>
          <w:left w:val="single" w:sz="4" w:space="4" w:color="auto"/>
          <w:bottom w:val="single" w:sz="4" w:space="1" w:color="auto"/>
          <w:right w:val="single" w:sz="4" w:space="4" w:color="auto"/>
        </w:pBdr>
        <w:shd w:val="clear" w:color="auto" w:fill="00ABC7"/>
        <w:tabs>
          <w:tab w:val="left" w:pos="2266"/>
          <w:tab w:val="center" w:pos="4680"/>
        </w:tabs>
        <w:contextualSpacing/>
        <w:mirrorIndents/>
        <w:jc w:val="center"/>
        <w:rPr>
          <w:rFonts w:asciiTheme="minorHAnsi" w:hAnsiTheme="minorHAnsi" w:cs="Seattle Text"/>
        </w:rPr>
      </w:pPr>
      <w:r>
        <w:rPr>
          <w:rFonts w:asciiTheme="minorHAnsi" w:hAnsiTheme="minorHAnsi" w:cs="Seattle Text"/>
          <w:b/>
        </w:rPr>
        <w:lastRenderedPageBreak/>
        <w:t>APPENDIX</w:t>
      </w:r>
      <w:r w:rsidR="00A82DD2">
        <w:rPr>
          <w:rFonts w:asciiTheme="minorHAnsi" w:hAnsiTheme="minorHAnsi" w:cs="Seattle Text"/>
          <w:b/>
        </w:rPr>
        <w:t xml:space="preserve"> A</w:t>
      </w:r>
      <w:r w:rsidRPr="00F13C70">
        <w:rPr>
          <w:rFonts w:asciiTheme="minorHAnsi" w:hAnsiTheme="minorHAnsi" w:cs="Seattle Text"/>
          <w:b/>
        </w:rPr>
        <w:t>:</w:t>
      </w:r>
      <w:r>
        <w:rPr>
          <w:rFonts w:asciiTheme="minorHAnsi" w:hAnsiTheme="minorHAnsi" w:cs="Seattle Text"/>
          <w:b/>
        </w:rPr>
        <w:t xml:space="preserve"> </w:t>
      </w:r>
      <w:r w:rsidR="0079082A">
        <w:rPr>
          <w:rFonts w:asciiTheme="minorHAnsi" w:hAnsiTheme="minorHAnsi" w:cs="Seattle Text"/>
          <w:b/>
        </w:rPr>
        <w:t>Resources Available</w:t>
      </w:r>
    </w:p>
    <w:p w14:paraId="2C15533C" w14:textId="367E5B89" w:rsidR="74E65D0B" w:rsidRDefault="74E65D0B" w:rsidP="74E65D0B">
      <w:pPr>
        <w:jc w:val="center"/>
      </w:pPr>
      <w:r w:rsidRPr="00B218F7">
        <w:t xml:space="preserve">Services in this RFQ are intended to supplement already existing classroom supports for </w:t>
      </w:r>
      <w:r w:rsidR="004B6452">
        <w:t>SPP</w:t>
      </w:r>
      <w:r w:rsidRPr="00B218F7">
        <w:t xml:space="preserve"> and </w:t>
      </w:r>
      <w:r w:rsidR="004B6452">
        <w:t xml:space="preserve">SPP </w:t>
      </w:r>
      <w:r w:rsidRPr="00B218F7">
        <w:t>Pathway programs. This appendix outlines the supports currently offered:</w:t>
      </w:r>
    </w:p>
    <w:p w14:paraId="5BE06F96" w14:textId="1A8E36F8" w:rsidR="0048009F" w:rsidRPr="00D650BC" w:rsidRDefault="0048009F" w:rsidP="0079082A">
      <w:pPr>
        <w:rPr>
          <w:b/>
          <w:bCs/>
        </w:rPr>
      </w:pPr>
    </w:p>
    <w:p w14:paraId="4E023890" w14:textId="431F66ED" w:rsidR="00777EDB" w:rsidRPr="00010CAC" w:rsidRDefault="00A86D81" w:rsidP="00777EDB">
      <w:pPr>
        <w:pStyle w:val="Heading2"/>
        <w:rPr>
          <w:rFonts w:asciiTheme="minorHAnsi" w:hAnsiTheme="minorHAnsi" w:cstheme="minorHAnsi"/>
          <w:b/>
          <w:color w:val="7D9D27" w:themeColor="accent5" w:themeShade="BF"/>
          <w:sz w:val="22"/>
          <w:szCs w:val="22"/>
        </w:rPr>
      </w:pPr>
      <w:bookmarkStart w:id="4" w:name="_Toc523997400"/>
      <w:r w:rsidRPr="00010CAC">
        <w:rPr>
          <w:rFonts w:asciiTheme="minorHAnsi" w:hAnsiTheme="minorHAnsi" w:cstheme="minorHAnsi"/>
          <w:b/>
          <w:color w:val="7D9D27" w:themeColor="accent5" w:themeShade="BF"/>
          <w:sz w:val="22"/>
          <w:szCs w:val="22"/>
        </w:rPr>
        <w:t xml:space="preserve">DEEL </w:t>
      </w:r>
      <w:r w:rsidR="00777EDB" w:rsidRPr="00010CAC">
        <w:rPr>
          <w:rFonts w:asciiTheme="minorHAnsi" w:hAnsiTheme="minorHAnsi" w:cstheme="minorHAnsi"/>
          <w:b/>
          <w:color w:val="7D9D27" w:themeColor="accent5" w:themeShade="BF"/>
          <w:sz w:val="22"/>
          <w:szCs w:val="22"/>
        </w:rPr>
        <w:t>COACHING</w:t>
      </w:r>
      <w:bookmarkEnd w:id="4"/>
    </w:p>
    <w:p w14:paraId="4157314D" w14:textId="653F6AC2" w:rsidR="00777EDB" w:rsidRPr="004B6452" w:rsidRDefault="00777EDB" w:rsidP="00777EDB">
      <w:pPr>
        <w:rPr>
          <w:rFonts w:asciiTheme="minorHAnsi" w:hAnsiTheme="minorHAnsi" w:cstheme="minorHAnsi"/>
          <w:color w:val="FF0000"/>
          <w:lang w:eastAsia="ja-JP"/>
        </w:rPr>
      </w:pPr>
      <w:r w:rsidRPr="00010CAC">
        <w:rPr>
          <w:rFonts w:asciiTheme="minorHAnsi" w:hAnsiTheme="minorHAnsi" w:cstheme="minorHAnsi"/>
          <w:lang w:eastAsia="ja-JP"/>
        </w:rPr>
        <w:t xml:space="preserve">DEEL coaches are culturally responsive education professionals who engage in child-centered and relationship-based coaching </w:t>
      </w:r>
      <w:r w:rsidRPr="00010CAC">
        <w:rPr>
          <w:rFonts w:asciiTheme="minorHAnsi" w:eastAsia="Cambria" w:hAnsiTheme="minorHAnsi" w:cstheme="minorHAnsi"/>
        </w:rPr>
        <w:t xml:space="preserve">via four interconnected strategies: curriculum instruction, coaching, assessments, and training. Research suggests that integrating substantial strategies increases the probability of attaining the intended purpose. </w:t>
      </w:r>
    </w:p>
    <w:p w14:paraId="490B2FEA" w14:textId="77777777" w:rsidR="00777EDB" w:rsidRPr="00010CAC" w:rsidRDefault="00777EDB" w:rsidP="00777EDB">
      <w:pPr>
        <w:pStyle w:val="Heading3"/>
        <w:spacing w:line="240" w:lineRule="auto"/>
        <w:rPr>
          <w:rFonts w:asciiTheme="minorHAnsi" w:hAnsiTheme="minorHAnsi" w:cstheme="minorHAnsi"/>
          <w:b/>
          <w:color w:val="auto"/>
          <w:sz w:val="22"/>
          <w:szCs w:val="22"/>
        </w:rPr>
      </w:pPr>
      <w:bookmarkStart w:id="5" w:name="_Toc523997401"/>
      <w:r w:rsidRPr="00010CAC">
        <w:rPr>
          <w:rFonts w:asciiTheme="minorHAnsi" w:hAnsiTheme="minorHAnsi" w:cstheme="minorHAnsi"/>
          <w:noProof/>
          <w:sz w:val="22"/>
          <w:szCs w:val="22"/>
        </w:rPr>
        <w:drawing>
          <wp:anchor distT="0" distB="0" distL="114300" distR="114300" simplePos="0" relativeHeight="251658240" behindDoc="0" locked="0" layoutInCell="1" allowOverlap="1" wp14:anchorId="00AFBA67" wp14:editId="708EAEBF">
            <wp:simplePos x="0" y="0"/>
            <wp:positionH relativeFrom="column">
              <wp:posOffset>24410</wp:posOffset>
            </wp:positionH>
            <wp:positionV relativeFrom="paragraph">
              <wp:posOffset>30734</wp:posOffset>
            </wp:positionV>
            <wp:extent cx="289060" cy="457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9060" cy="457200"/>
                    </a:xfrm>
                    <a:prstGeom prst="rect">
                      <a:avLst/>
                    </a:prstGeom>
                  </pic:spPr>
                </pic:pic>
              </a:graphicData>
            </a:graphic>
            <wp14:sizeRelH relativeFrom="margin">
              <wp14:pctWidth>0</wp14:pctWidth>
            </wp14:sizeRelH>
            <wp14:sizeRelV relativeFrom="margin">
              <wp14:pctHeight>0</wp14:pctHeight>
            </wp14:sizeRelV>
          </wp:anchor>
        </w:drawing>
      </w:r>
      <w:r w:rsidRPr="00010CAC">
        <w:rPr>
          <w:rFonts w:asciiTheme="minorHAnsi" w:hAnsiTheme="minorHAnsi" w:cstheme="minorHAnsi"/>
          <w:sz w:val="22"/>
          <w:szCs w:val="22"/>
        </w:rPr>
        <w:tab/>
      </w:r>
      <w:r w:rsidR="42E6306B" w:rsidRPr="358FAC22">
        <w:rPr>
          <w:rFonts w:asciiTheme="minorHAnsi" w:hAnsiTheme="minorHAnsi" w:cstheme="minorBidi"/>
          <w:b/>
          <w:bCs/>
          <w:color w:val="auto"/>
          <w:sz w:val="22"/>
          <w:szCs w:val="22"/>
        </w:rPr>
        <w:t>Curriculum Instruction</w:t>
      </w:r>
      <w:bookmarkEnd w:id="5"/>
    </w:p>
    <w:p w14:paraId="4D39EEC9" w14:textId="6EB42CD8" w:rsidR="00777EDB" w:rsidRPr="00010CAC" w:rsidRDefault="00777EDB" w:rsidP="00777EDB">
      <w:pPr>
        <w:ind w:left="720"/>
        <w:contextualSpacing/>
        <w:rPr>
          <w:rFonts w:asciiTheme="minorHAnsi" w:hAnsiTheme="minorHAnsi" w:cstheme="minorHAnsi"/>
          <w:lang w:eastAsia="ja-JP"/>
        </w:rPr>
      </w:pPr>
      <w:r w:rsidRPr="00010CAC">
        <w:rPr>
          <w:rFonts w:asciiTheme="minorHAnsi" w:hAnsiTheme="minorHAnsi" w:cstheme="minorHAnsi"/>
          <w:lang w:eastAsia="ja-JP"/>
        </w:rPr>
        <w:t xml:space="preserve">DEEL coaches have in-depth knowledge of the curriculum (Creative Curriculum or </w:t>
      </w:r>
      <w:proofErr w:type="spellStart"/>
      <w:r w:rsidRPr="00010CAC">
        <w:rPr>
          <w:rFonts w:asciiTheme="minorHAnsi" w:hAnsiTheme="minorHAnsi" w:cstheme="minorHAnsi"/>
          <w:lang w:eastAsia="ja-JP"/>
        </w:rPr>
        <w:t>HighScope</w:t>
      </w:r>
      <w:proofErr w:type="spellEnd"/>
      <w:r w:rsidRPr="00010CAC">
        <w:rPr>
          <w:rFonts w:asciiTheme="minorHAnsi" w:hAnsiTheme="minorHAnsi" w:cstheme="minorHAnsi"/>
          <w:lang w:eastAsia="ja-JP"/>
        </w:rPr>
        <w:t xml:space="preserve">) that is selected by the early learning agencies, as well as an understanding of diverse learning needs. To support </w:t>
      </w:r>
      <w:r w:rsidR="00977307">
        <w:rPr>
          <w:rFonts w:asciiTheme="minorHAnsi" w:hAnsiTheme="minorHAnsi" w:cstheme="minorHAnsi"/>
          <w:lang w:eastAsia="ja-JP"/>
        </w:rPr>
        <w:t>educator</w:t>
      </w:r>
      <w:r w:rsidRPr="00010CAC">
        <w:rPr>
          <w:rFonts w:asciiTheme="minorHAnsi" w:hAnsiTheme="minorHAnsi" w:cstheme="minorHAnsi"/>
          <w:lang w:eastAsia="ja-JP"/>
        </w:rPr>
        <w:t xml:space="preserve">s in implementing these curriculums with quality and fidelity, </w:t>
      </w:r>
      <w:proofErr w:type="gramStart"/>
      <w:r w:rsidRPr="00010CAC">
        <w:rPr>
          <w:rFonts w:asciiTheme="minorHAnsi" w:hAnsiTheme="minorHAnsi" w:cstheme="minorHAnsi"/>
          <w:lang w:eastAsia="ja-JP"/>
        </w:rPr>
        <w:t>coaches</w:t>
      </w:r>
      <w:proofErr w:type="gramEnd"/>
      <w:r w:rsidRPr="00010CAC">
        <w:rPr>
          <w:rFonts w:asciiTheme="minorHAnsi" w:hAnsiTheme="minorHAnsi" w:cstheme="minorHAnsi"/>
          <w:lang w:eastAsia="ja-JP"/>
        </w:rPr>
        <w:t xml:space="preserve"> model culturally responsive teaching and implement instructional reflective practice. Additionally, </w:t>
      </w:r>
      <w:proofErr w:type="gramStart"/>
      <w:r w:rsidRPr="00010CAC">
        <w:rPr>
          <w:rFonts w:asciiTheme="minorHAnsi" w:hAnsiTheme="minorHAnsi" w:cstheme="minorHAnsi"/>
          <w:lang w:eastAsia="ja-JP"/>
        </w:rPr>
        <w:t>pre-service</w:t>
      </w:r>
      <w:proofErr w:type="gramEnd"/>
      <w:r w:rsidRPr="00010CAC">
        <w:rPr>
          <w:rFonts w:asciiTheme="minorHAnsi" w:hAnsiTheme="minorHAnsi" w:cstheme="minorHAnsi"/>
          <w:lang w:eastAsia="ja-JP"/>
        </w:rPr>
        <w:t xml:space="preserve"> and in-service curriculum training support </w:t>
      </w:r>
      <w:r w:rsidR="00977307">
        <w:rPr>
          <w:rFonts w:asciiTheme="minorHAnsi" w:hAnsiTheme="minorHAnsi" w:cstheme="minorHAnsi"/>
          <w:lang w:eastAsia="ja-JP"/>
        </w:rPr>
        <w:t>educator</w:t>
      </w:r>
      <w:r w:rsidRPr="00010CAC">
        <w:rPr>
          <w:rFonts w:asciiTheme="minorHAnsi" w:hAnsiTheme="minorHAnsi" w:cstheme="minorHAnsi"/>
          <w:lang w:eastAsia="ja-JP"/>
        </w:rPr>
        <w:t xml:space="preserve">s’ knowledge of curriculum content. </w:t>
      </w:r>
    </w:p>
    <w:p w14:paraId="5563ED3A" w14:textId="77777777" w:rsidR="00777EDB" w:rsidRPr="00010CAC" w:rsidRDefault="00777EDB" w:rsidP="00777EDB">
      <w:pPr>
        <w:pStyle w:val="Heading3"/>
        <w:spacing w:before="0" w:line="240" w:lineRule="auto"/>
        <w:rPr>
          <w:rFonts w:asciiTheme="minorHAnsi" w:eastAsia="Times New Roman" w:hAnsiTheme="minorHAnsi" w:cstheme="minorHAnsi"/>
          <w:b/>
          <w:color w:val="auto"/>
          <w:sz w:val="22"/>
          <w:szCs w:val="22"/>
          <w:lang w:eastAsia="ja-JP"/>
        </w:rPr>
      </w:pPr>
      <w:bookmarkStart w:id="6" w:name="_Toc523997402"/>
      <w:r w:rsidRPr="00010CAC">
        <w:rPr>
          <w:rFonts w:asciiTheme="minorHAnsi" w:hAnsiTheme="minorHAnsi" w:cstheme="minorHAnsi"/>
          <w:noProof/>
          <w:sz w:val="22"/>
          <w:szCs w:val="22"/>
        </w:rPr>
        <w:drawing>
          <wp:anchor distT="0" distB="0" distL="114300" distR="114300" simplePos="0" relativeHeight="251658241" behindDoc="0" locked="0" layoutInCell="1" allowOverlap="1" wp14:anchorId="2CD2D178" wp14:editId="2EBAC62E">
            <wp:simplePos x="0" y="0"/>
            <wp:positionH relativeFrom="margin">
              <wp:align>left</wp:align>
            </wp:positionH>
            <wp:positionV relativeFrom="paragraph">
              <wp:posOffset>13920</wp:posOffset>
            </wp:positionV>
            <wp:extent cx="313818" cy="457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3818" cy="457200"/>
                    </a:xfrm>
                    <a:prstGeom prst="rect">
                      <a:avLst/>
                    </a:prstGeom>
                  </pic:spPr>
                </pic:pic>
              </a:graphicData>
            </a:graphic>
            <wp14:sizeRelH relativeFrom="margin">
              <wp14:pctWidth>0</wp14:pctWidth>
            </wp14:sizeRelH>
            <wp14:sizeRelV relativeFrom="margin">
              <wp14:pctHeight>0</wp14:pctHeight>
            </wp14:sizeRelV>
          </wp:anchor>
        </w:drawing>
      </w:r>
      <w:r w:rsidRPr="00010CAC">
        <w:rPr>
          <w:rFonts w:asciiTheme="minorHAnsi" w:eastAsia="Times New Roman" w:hAnsiTheme="minorHAnsi" w:cstheme="minorHAnsi"/>
          <w:sz w:val="22"/>
          <w:szCs w:val="22"/>
          <w:lang w:eastAsia="ja-JP"/>
        </w:rPr>
        <w:tab/>
      </w:r>
      <w:r w:rsidR="42E6306B" w:rsidRPr="358FAC22">
        <w:rPr>
          <w:rFonts w:asciiTheme="minorHAnsi" w:eastAsia="Times New Roman" w:hAnsiTheme="minorHAnsi" w:cstheme="minorBidi"/>
          <w:b/>
          <w:bCs/>
          <w:color w:val="auto"/>
          <w:sz w:val="22"/>
          <w:szCs w:val="22"/>
          <w:lang w:eastAsia="ja-JP"/>
        </w:rPr>
        <w:t>Coaching</w:t>
      </w:r>
      <w:bookmarkEnd w:id="6"/>
    </w:p>
    <w:p w14:paraId="7590C014" w14:textId="496DABFE" w:rsidR="00777EDB" w:rsidRPr="00010CAC" w:rsidRDefault="00777EDB" w:rsidP="00777EDB">
      <w:pPr>
        <w:autoSpaceDE w:val="0"/>
        <w:autoSpaceDN w:val="0"/>
        <w:adjustRightInd w:val="0"/>
        <w:ind w:left="720"/>
        <w:contextualSpacing/>
        <w:rPr>
          <w:rFonts w:asciiTheme="minorHAnsi" w:eastAsia="Palatino-Roman" w:hAnsiTheme="minorHAnsi" w:cstheme="minorHAnsi"/>
          <w:color w:val="292526"/>
          <w:lang w:eastAsia="ja-JP"/>
        </w:rPr>
      </w:pPr>
      <w:r w:rsidRPr="00010CAC">
        <w:rPr>
          <w:rFonts w:asciiTheme="minorHAnsi" w:hAnsiTheme="minorHAnsi" w:cstheme="minorHAnsi"/>
          <w:lang w:eastAsia="ja-JP"/>
        </w:rPr>
        <w:t>DEEL coaches provide intensive, intentional, and reflective onsite instructional coaching</w:t>
      </w:r>
      <w:r w:rsidRPr="00010CAC">
        <w:rPr>
          <w:rFonts w:asciiTheme="minorHAnsi" w:hAnsiTheme="minorHAnsi" w:cstheme="minorHAnsi"/>
          <w:color w:val="000000"/>
          <w:lang w:eastAsia="ja-JP"/>
        </w:rPr>
        <w:t>.</w:t>
      </w:r>
      <w:r w:rsidRPr="00010CAC">
        <w:rPr>
          <w:rFonts w:asciiTheme="minorHAnsi" w:eastAsia="Palatino-Roman" w:hAnsiTheme="minorHAnsi" w:cstheme="minorHAnsi"/>
          <w:color w:val="292526"/>
          <w:lang w:eastAsia="ja-JP"/>
        </w:rPr>
        <w:t xml:space="preserve"> </w:t>
      </w:r>
      <w:r w:rsidRPr="00010CAC">
        <w:rPr>
          <w:rFonts w:asciiTheme="minorHAnsi" w:hAnsiTheme="minorHAnsi" w:cstheme="minorHAnsi"/>
          <w:lang w:eastAsia="ja-JP"/>
        </w:rPr>
        <w:t>The coach uses the lenses of equity and cultural responsiveness to understand the professional development and specific needs of each</w:t>
      </w:r>
      <w:r w:rsidRPr="00010CAC">
        <w:rPr>
          <w:rFonts w:asciiTheme="minorHAnsi" w:hAnsiTheme="minorHAnsi" w:cstheme="minorHAnsi"/>
          <w:color w:val="000000"/>
          <w:lang w:eastAsia="ja-JP"/>
        </w:rPr>
        <w:t xml:space="preserve"> </w:t>
      </w:r>
      <w:r w:rsidR="00977307">
        <w:rPr>
          <w:rFonts w:asciiTheme="minorHAnsi" w:hAnsiTheme="minorHAnsi" w:cstheme="minorHAnsi"/>
          <w:color w:val="000000"/>
          <w:lang w:eastAsia="ja-JP"/>
        </w:rPr>
        <w:t>educato</w:t>
      </w:r>
      <w:r w:rsidRPr="00010CAC">
        <w:rPr>
          <w:rFonts w:asciiTheme="minorHAnsi" w:hAnsiTheme="minorHAnsi" w:cstheme="minorHAnsi"/>
          <w:color w:val="000000"/>
          <w:lang w:eastAsia="ja-JP"/>
        </w:rPr>
        <w:t xml:space="preserve">r, director, site supervisor, </w:t>
      </w:r>
      <w:r w:rsidRPr="00010CAC">
        <w:rPr>
          <w:rFonts w:asciiTheme="minorHAnsi" w:hAnsiTheme="minorHAnsi" w:cstheme="minorHAnsi"/>
          <w:lang w:eastAsia="ja-JP"/>
        </w:rPr>
        <w:t>and preschool program. Using this approach, the coach draws upon and models diverse tools and strategies, including differentiated instruction and the ability to apply strength-based intervention strategies and supports.</w:t>
      </w:r>
      <w:r w:rsidRPr="00010CAC">
        <w:rPr>
          <w:rFonts w:asciiTheme="minorHAnsi" w:eastAsia="Palatino-Roman" w:hAnsiTheme="minorHAnsi" w:cstheme="minorHAnsi"/>
          <w:color w:val="292526"/>
          <w:lang w:eastAsia="ja-JP"/>
        </w:rPr>
        <w:t xml:space="preserve"> This tailored approach means that there is no fixed time frame or specific dosage for each participating classroom. Coaching activities focus on the person being coached, teacher-student interactions, collaborative partnerships, family engagement, and learning environments.</w:t>
      </w:r>
    </w:p>
    <w:p w14:paraId="3CAACADB" w14:textId="77777777" w:rsidR="00777EDB" w:rsidRPr="00010CAC" w:rsidRDefault="00777EDB" w:rsidP="00777EDB">
      <w:pPr>
        <w:pStyle w:val="Heading3"/>
        <w:spacing w:before="0" w:line="240" w:lineRule="auto"/>
        <w:rPr>
          <w:rFonts w:asciiTheme="minorHAnsi" w:eastAsia="Palatino-Roman" w:hAnsiTheme="minorHAnsi" w:cstheme="minorHAnsi"/>
          <w:b/>
          <w:color w:val="auto"/>
          <w:sz w:val="22"/>
          <w:szCs w:val="22"/>
          <w:lang w:eastAsia="ja-JP"/>
        </w:rPr>
      </w:pPr>
      <w:bookmarkStart w:id="7" w:name="_Toc523997403"/>
      <w:r w:rsidRPr="00010CAC">
        <w:rPr>
          <w:rFonts w:asciiTheme="minorHAnsi" w:hAnsiTheme="minorHAnsi" w:cstheme="minorHAnsi"/>
          <w:noProof/>
          <w:sz w:val="22"/>
          <w:szCs w:val="22"/>
        </w:rPr>
        <w:drawing>
          <wp:anchor distT="0" distB="0" distL="114300" distR="114300" simplePos="0" relativeHeight="251658242" behindDoc="0" locked="0" layoutInCell="1" allowOverlap="1" wp14:anchorId="4E51A787" wp14:editId="2D94D790">
            <wp:simplePos x="0" y="0"/>
            <wp:positionH relativeFrom="margin">
              <wp:align>left</wp:align>
            </wp:positionH>
            <wp:positionV relativeFrom="paragraph">
              <wp:posOffset>13284</wp:posOffset>
            </wp:positionV>
            <wp:extent cx="319758" cy="457200"/>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9758" cy="457200"/>
                    </a:xfrm>
                    <a:prstGeom prst="rect">
                      <a:avLst/>
                    </a:prstGeom>
                  </pic:spPr>
                </pic:pic>
              </a:graphicData>
            </a:graphic>
            <wp14:sizeRelH relativeFrom="margin">
              <wp14:pctWidth>0</wp14:pctWidth>
            </wp14:sizeRelH>
            <wp14:sizeRelV relativeFrom="margin">
              <wp14:pctHeight>0</wp14:pctHeight>
            </wp14:sizeRelV>
          </wp:anchor>
        </w:drawing>
      </w:r>
      <w:r w:rsidRPr="00010CAC">
        <w:rPr>
          <w:rFonts w:asciiTheme="minorHAnsi" w:eastAsia="Palatino-Roman" w:hAnsiTheme="minorHAnsi" w:cstheme="minorHAnsi"/>
          <w:sz w:val="22"/>
          <w:szCs w:val="22"/>
          <w:lang w:eastAsia="ja-JP"/>
        </w:rPr>
        <w:tab/>
      </w:r>
      <w:r w:rsidR="42E6306B" w:rsidRPr="358FAC22">
        <w:rPr>
          <w:rFonts w:asciiTheme="minorHAnsi" w:eastAsia="Palatino-Roman" w:hAnsiTheme="minorHAnsi" w:cstheme="minorBidi"/>
          <w:b/>
          <w:bCs/>
          <w:color w:val="auto"/>
          <w:sz w:val="22"/>
          <w:szCs w:val="22"/>
          <w:lang w:eastAsia="ja-JP"/>
        </w:rPr>
        <w:t>Assessment</w:t>
      </w:r>
      <w:bookmarkEnd w:id="7"/>
    </w:p>
    <w:p w14:paraId="7F350321" w14:textId="288A5F3A" w:rsidR="00777EDB" w:rsidRPr="00010CAC" w:rsidRDefault="00777EDB" w:rsidP="00777EDB">
      <w:pPr>
        <w:ind w:left="720"/>
        <w:contextualSpacing/>
        <w:rPr>
          <w:rFonts w:asciiTheme="minorHAnsi" w:hAnsiTheme="minorHAnsi" w:cstheme="minorHAnsi"/>
          <w:lang w:eastAsia="ja-JP"/>
        </w:rPr>
      </w:pPr>
      <w:r w:rsidRPr="00010CAC">
        <w:rPr>
          <w:rFonts w:asciiTheme="minorHAnsi" w:hAnsiTheme="minorHAnsi" w:cstheme="minorHAnsi"/>
          <w:lang w:eastAsia="ja-JP"/>
        </w:rPr>
        <w:t>DEEL coaches work in partnership with Child Care Aware, the Washington State Department of Children, Youth and Families (DCYF), Public Health — Seattle &amp; King County (PHSKC), and the University of Washington to administer the following identified assessment tools and/or analyze assessment data using a continuous quality improvement process:</w:t>
      </w:r>
    </w:p>
    <w:p w14:paraId="2FC60572" w14:textId="421D013E" w:rsidR="00777EDB" w:rsidRPr="00010CAC" w:rsidRDefault="00777EDB" w:rsidP="00777EDB">
      <w:pPr>
        <w:numPr>
          <w:ilvl w:val="0"/>
          <w:numId w:val="20"/>
        </w:numPr>
        <w:spacing w:before="120"/>
        <w:ind w:left="1170"/>
        <w:contextualSpacing/>
        <w:rPr>
          <w:rFonts w:asciiTheme="minorHAnsi" w:hAnsiTheme="minorHAnsi" w:cstheme="minorHAnsi"/>
        </w:rPr>
      </w:pPr>
      <w:r w:rsidRPr="00010CAC">
        <w:rPr>
          <w:rFonts w:asciiTheme="minorHAnsi" w:hAnsiTheme="minorHAnsi" w:cstheme="minorHAnsi"/>
        </w:rPr>
        <w:t>Ages &amp; Stages Questionnaires (ASQ-3 and ASQ-SE)</w:t>
      </w:r>
    </w:p>
    <w:p w14:paraId="5ACBB503" w14:textId="6DC58CD3" w:rsidR="00777EDB" w:rsidRPr="00010CAC" w:rsidRDefault="00777EDB" w:rsidP="00777EDB">
      <w:pPr>
        <w:numPr>
          <w:ilvl w:val="0"/>
          <w:numId w:val="20"/>
        </w:numPr>
        <w:ind w:left="1170"/>
        <w:contextualSpacing/>
        <w:rPr>
          <w:rFonts w:asciiTheme="minorHAnsi" w:hAnsiTheme="minorHAnsi" w:cstheme="minorHAnsi"/>
        </w:rPr>
      </w:pPr>
      <w:r w:rsidRPr="00010CAC">
        <w:rPr>
          <w:rFonts w:asciiTheme="minorHAnsi" w:hAnsiTheme="minorHAnsi" w:cstheme="minorHAnsi"/>
        </w:rPr>
        <w:t>Classroom Assessment Scoring System (CLASS)</w:t>
      </w:r>
    </w:p>
    <w:p w14:paraId="53EC22AF" w14:textId="4EB86AAB" w:rsidR="00777EDB" w:rsidRPr="00010CAC" w:rsidRDefault="00777EDB" w:rsidP="00777EDB">
      <w:pPr>
        <w:numPr>
          <w:ilvl w:val="0"/>
          <w:numId w:val="20"/>
        </w:numPr>
        <w:ind w:left="1170"/>
        <w:contextualSpacing/>
        <w:rPr>
          <w:rFonts w:asciiTheme="minorHAnsi" w:hAnsiTheme="minorHAnsi" w:cstheme="minorHAnsi"/>
        </w:rPr>
      </w:pPr>
      <w:r w:rsidRPr="00010CAC">
        <w:rPr>
          <w:rFonts w:asciiTheme="minorHAnsi" w:hAnsiTheme="minorHAnsi" w:cstheme="minorHAnsi"/>
        </w:rPr>
        <w:t>Early Childhood Environmental Rating Scales (ECERS)</w:t>
      </w:r>
    </w:p>
    <w:p w14:paraId="24FB7150" w14:textId="13E1113E" w:rsidR="00777EDB" w:rsidRPr="00010CAC" w:rsidRDefault="00777EDB" w:rsidP="00777EDB">
      <w:pPr>
        <w:numPr>
          <w:ilvl w:val="0"/>
          <w:numId w:val="20"/>
        </w:numPr>
        <w:ind w:left="1170"/>
        <w:contextualSpacing/>
        <w:rPr>
          <w:rFonts w:asciiTheme="minorHAnsi" w:hAnsiTheme="minorHAnsi" w:cstheme="minorHAnsi"/>
        </w:rPr>
      </w:pPr>
      <w:r w:rsidRPr="00010CAC">
        <w:rPr>
          <w:rFonts w:asciiTheme="minorHAnsi" w:hAnsiTheme="minorHAnsi" w:cstheme="minorHAnsi"/>
        </w:rPr>
        <w:t>Peabody Picture Vocabulary Test (PPVT4)</w:t>
      </w:r>
    </w:p>
    <w:p w14:paraId="5D36C674" w14:textId="3C5F3950" w:rsidR="00777EDB" w:rsidRPr="00010CAC" w:rsidRDefault="00777EDB" w:rsidP="00777EDB">
      <w:pPr>
        <w:numPr>
          <w:ilvl w:val="0"/>
          <w:numId w:val="20"/>
        </w:numPr>
        <w:ind w:left="1170"/>
        <w:contextualSpacing/>
        <w:rPr>
          <w:rFonts w:asciiTheme="minorHAnsi" w:hAnsiTheme="minorHAnsi" w:cstheme="minorHAnsi"/>
        </w:rPr>
      </w:pPr>
      <w:r w:rsidRPr="00010CAC">
        <w:rPr>
          <w:rFonts w:asciiTheme="minorHAnsi" w:hAnsiTheme="minorHAnsi" w:cstheme="minorHAnsi"/>
        </w:rPr>
        <w:t>Program Quality Assessment (PQA)</w:t>
      </w:r>
    </w:p>
    <w:p w14:paraId="1968396B" w14:textId="2C2677F9" w:rsidR="00777EDB" w:rsidRPr="00010CAC" w:rsidRDefault="00777EDB" w:rsidP="00777EDB">
      <w:pPr>
        <w:numPr>
          <w:ilvl w:val="0"/>
          <w:numId w:val="20"/>
        </w:numPr>
        <w:ind w:left="1170"/>
        <w:contextualSpacing/>
        <w:rPr>
          <w:rFonts w:asciiTheme="minorHAnsi" w:hAnsiTheme="minorHAnsi" w:cstheme="minorHAnsi"/>
        </w:rPr>
      </w:pPr>
      <w:r w:rsidRPr="00010CAC">
        <w:rPr>
          <w:rFonts w:asciiTheme="minorHAnsi" w:hAnsiTheme="minorHAnsi" w:cstheme="minorHAnsi"/>
        </w:rPr>
        <w:t>Teaching Strategies Gold (TSG)</w:t>
      </w:r>
    </w:p>
    <w:p w14:paraId="258A076D" w14:textId="77777777" w:rsidR="00777EDB" w:rsidRPr="00010CAC" w:rsidRDefault="00777EDB" w:rsidP="00777EDB">
      <w:pPr>
        <w:pStyle w:val="Heading3"/>
        <w:spacing w:before="0" w:line="240" w:lineRule="auto"/>
        <w:ind w:firstLine="720"/>
        <w:rPr>
          <w:rFonts w:asciiTheme="minorHAnsi" w:eastAsia="Times New Roman" w:hAnsiTheme="minorHAnsi" w:cstheme="minorHAnsi"/>
          <w:b/>
          <w:color w:val="auto"/>
          <w:sz w:val="22"/>
          <w:szCs w:val="22"/>
        </w:rPr>
      </w:pPr>
      <w:bookmarkStart w:id="8" w:name="_Toc523997404"/>
      <w:r w:rsidRPr="00010CAC">
        <w:rPr>
          <w:rFonts w:asciiTheme="minorHAnsi" w:hAnsiTheme="minorHAnsi" w:cstheme="minorHAnsi"/>
          <w:noProof/>
          <w:sz w:val="22"/>
          <w:szCs w:val="22"/>
        </w:rPr>
        <w:drawing>
          <wp:anchor distT="0" distB="0" distL="114300" distR="114300" simplePos="0" relativeHeight="251658243" behindDoc="0" locked="0" layoutInCell="1" allowOverlap="1" wp14:anchorId="421E69E8" wp14:editId="23D1C4C5">
            <wp:simplePos x="0" y="0"/>
            <wp:positionH relativeFrom="margin">
              <wp:align>left</wp:align>
            </wp:positionH>
            <wp:positionV relativeFrom="paragraph">
              <wp:posOffset>7239</wp:posOffset>
            </wp:positionV>
            <wp:extent cx="312683" cy="4572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2683" cy="457200"/>
                    </a:xfrm>
                    <a:prstGeom prst="rect">
                      <a:avLst/>
                    </a:prstGeom>
                  </pic:spPr>
                </pic:pic>
              </a:graphicData>
            </a:graphic>
            <wp14:sizeRelH relativeFrom="margin">
              <wp14:pctWidth>0</wp14:pctWidth>
            </wp14:sizeRelH>
            <wp14:sizeRelV relativeFrom="margin">
              <wp14:pctHeight>0</wp14:pctHeight>
            </wp14:sizeRelV>
          </wp:anchor>
        </w:drawing>
      </w:r>
      <w:r w:rsidR="42E6306B" w:rsidRPr="358FAC22">
        <w:rPr>
          <w:rFonts w:asciiTheme="minorHAnsi" w:eastAsia="Times New Roman" w:hAnsiTheme="minorHAnsi" w:cstheme="minorBidi"/>
          <w:b/>
          <w:bCs/>
          <w:color w:val="auto"/>
          <w:sz w:val="22"/>
          <w:szCs w:val="22"/>
        </w:rPr>
        <w:t>Training</w:t>
      </w:r>
      <w:bookmarkEnd w:id="8"/>
    </w:p>
    <w:p w14:paraId="618FDFA1" w14:textId="6C469F9A" w:rsidR="00777EDB" w:rsidRPr="00010CAC" w:rsidRDefault="00777EDB" w:rsidP="004B6452">
      <w:pPr>
        <w:ind w:left="720"/>
        <w:contextualSpacing/>
        <w:rPr>
          <w:rFonts w:asciiTheme="minorHAnsi" w:hAnsiTheme="minorHAnsi" w:cstheme="minorHAnsi"/>
          <w:lang w:eastAsia="ja-JP"/>
        </w:rPr>
      </w:pPr>
      <w:r w:rsidRPr="00010CAC">
        <w:rPr>
          <w:rFonts w:asciiTheme="minorHAnsi" w:hAnsiTheme="minorHAnsi" w:cstheme="minorHAnsi"/>
          <w:lang w:eastAsia="ja-JP"/>
        </w:rPr>
        <w:t xml:space="preserve">DEEL coaches play a pivotal role in planning and organizing professional development. They assist in coordinating the following professional development activities: </w:t>
      </w:r>
    </w:p>
    <w:p w14:paraId="6782FD1A" w14:textId="77777777" w:rsidR="00777EDB" w:rsidRPr="00010CAC" w:rsidRDefault="00777EDB" w:rsidP="00777EDB">
      <w:pPr>
        <w:numPr>
          <w:ilvl w:val="0"/>
          <w:numId w:val="20"/>
        </w:numPr>
        <w:ind w:left="1080"/>
        <w:contextualSpacing/>
        <w:rPr>
          <w:rFonts w:asciiTheme="minorHAnsi" w:hAnsiTheme="minorHAnsi" w:cstheme="minorHAnsi"/>
        </w:rPr>
      </w:pPr>
      <w:r w:rsidRPr="00010CAC">
        <w:rPr>
          <w:rFonts w:asciiTheme="minorHAnsi" w:hAnsiTheme="minorHAnsi" w:cstheme="minorHAnsi"/>
        </w:rPr>
        <w:t xml:space="preserve">Director’s instructional leadership </w:t>
      </w:r>
      <w:proofErr w:type="gramStart"/>
      <w:r w:rsidRPr="00010CAC">
        <w:rPr>
          <w:rFonts w:asciiTheme="minorHAnsi" w:hAnsiTheme="minorHAnsi" w:cstheme="minorHAnsi"/>
        </w:rPr>
        <w:t>series;</w:t>
      </w:r>
      <w:proofErr w:type="gramEnd"/>
    </w:p>
    <w:p w14:paraId="2734B194" w14:textId="77777777" w:rsidR="00777EDB" w:rsidRPr="00010CAC" w:rsidRDefault="00777EDB" w:rsidP="00777EDB">
      <w:pPr>
        <w:numPr>
          <w:ilvl w:val="0"/>
          <w:numId w:val="20"/>
        </w:numPr>
        <w:ind w:left="1080"/>
        <w:contextualSpacing/>
        <w:rPr>
          <w:rFonts w:asciiTheme="minorHAnsi" w:hAnsiTheme="minorHAnsi" w:cstheme="minorHAnsi"/>
        </w:rPr>
      </w:pPr>
      <w:r w:rsidRPr="00010CAC">
        <w:rPr>
          <w:rFonts w:asciiTheme="minorHAnsi" w:hAnsiTheme="minorHAnsi" w:cstheme="minorHAnsi"/>
        </w:rPr>
        <w:t xml:space="preserve">In-service </w:t>
      </w:r>
      <w:proofErr w:type="gramStart"/>
      <w:r w:rsidRPr="00010CAC">
        <w:rPr>
          <w:rFonts w:asciiTheme="minorHAnsi" w:hAnsiTheme="minorHAnsi" w:cstheme="minorHAnsi"/>
        </w:rPr>
        <w:t>training;</w:t>
      </w:r>
      <w:proofErr w:type="gramEnd"/>
    </w:p>
    <w:p w14:paraId="2B8D3A28" w14:textId="77777777" w:rsidR="00777EDB" w:rsidRPr="00010CAC" w:rsidRDefault="00777EDB" w:rsidP="00777EDB">
      <w:pPr>
        <w:numPr>
          <w:ilvl w:val="0"/>
          <w:numId w:val="20"/>
        </w:numPr>
        <w:ind w:left="1080"/>
        <w:contextualSpacing/>
        <w:rPr>
          <w:rFonts w:asciiTheme="minorHAnsi" w:hAnsiTheme="minorHAnsi" w:cstheme="minorHAnsi"/>
        </w:rPr>
      </w:pPr>
      <w:r w:rsidRPr="00010CAC">
        <w:rPr>
          <w:rFonts w:asciiTheme="minorHAnsi" w:hAnsiTheme="minorHAnsi" w:cstheme="minorHAnsi"/>
        </w:rPr>
        <w:t xml:space="preserve">Three SEEC Institutes, </w:t>
      </w:r>
    </w:p>
    <w:p w14:paraId="63FCDDA1" w14:textId="77777777" w:rsidR="00777EDB" w:rsidRPr="00010CAC" w:rsidRDefault="00777EDB" w:rsidP="00777EDB">
      <w:pPr>
        <w:numPr>
          <w:ilvl w:val="1"/>
          <w:numId w:val="20"/>
        </w:numPr>
        <w:contextualSpacing/>
        <w:rPr>
          <w:rFonts w:asciiTheme="minorHAnsi" w:hAnsiTheme="minorHAnsi" w:cstheme="minorHAnsi"/>
        </w:rPr>
      </w:pPr>
      <w:r w:rsidRPr="00010CAC">
        <w:rPr>
          <w:rFonts w:asciiTheme="minorHAnsi" w:hAnsiTheme="minorHAnsi" w:cstheme="minorHAnsi"/>
        </w:rPr>
        <w:t xml:space="preserve">fall Pre-Service </w:t>
      </w:r>
    </w:p>
    <w:p w14:paraId="76CF662A" w14:textId="77777777" w:rsidR="00777EDB" w:rsidRPr="00010CAC" w:rsidRDefault="00777EDB" w:rsidP="00777EDB">
      <w:pPr>
        <w:numPr>
          <w:ilvl w:val="1"/>
          <w:numId w:val="20"/>
        </w:numPr>
        <w:contextualSpacing/>
        <w:rPr>
          <w:rFonts w:asciiTheme="minorHAnsi" w:hAnsiTheme="minorHAnsi" w:cstheme="minorHAnsi"/>
        </w:rPr>
      </w:pPr>
      <w:r w:rsidRPr="00010CAC">
        <w:rPr>
          <w:rFonts w:asciiTheme="minorHAnsi" w:hAnsiTheme="minorHAnsi" w:cstheme="minorHAnsi"/>
        </w:rPr>
        <w:t xml:space="preserve">winter data institute </w:t>
      </w:r>
    </w:p>
    <w:p w14:paraId="0D8F630E" w14:textId="5AD550FD" w:rsidR="00777EDB" w:rsidRPr="00010CAC" w:rsidRDefault="00B43788" w:rsidP="00777EDB">
      <w:pPr>
        <w:numPr>
          <w:ilvl w:val="1"/>
          <w:numId w:val="20"/>
        </w:numPr>
        <w:contextualSpacing/>
        <w:rPr>
          <w:rFonts w:asciiTheme="minorHAnsi" w:hAnsiTheme="minorHAnsi" w:cstheme="minorHAnsi"/>
        </w:rPr>
      </w:pPr>
      <w:r w:rsidRPr="00010CAC">
        <w:rPr>
          <w:rFonts w:asciiTheme="minorHAnsi" w:hAnsiTheme="minorHAnsi" w:cstheme="minorHAnsi"/>
        </w:rPr>
        <w:t>s</w:t>
      </w:r>
      <w:r w:rsidR="00777EDB" w:rsidRPr="00010CAC">
        <w:rPr>
          <w:rFonts w:asciiTheme="minorHAnsi" w:hAnsiTheme="minorHAnsi" w:cstheme="minorHAnsi"/>
        </w:rPr>
        <w:t xml:space="preserve">pring “Children Race and Racism” </w:t>
      </w:r>
    </w:p>
    <w:p w14:paraId="50D7C50F" w14:textId="205EAFD1" w:rsidR="00777EDB" w:rsidRPr="00010CAC" w:rsidRDefault="00777EDB" w:rsidP="00777EDB">
      <w:pPr>
        <w:numPr>
          <w:ilvl w:val="0"/>
          <w:numId w:val="20"/>
        </w:numPr>
        <w:ind w:left="1080"/>
        <w:contextualSpacing/>
        <w:rPr>
          <w:rFonts w:asciiTheme="minorHAnsi" w:hAnsiTheme="minorHAnsi" w:cstheme="minorHAnsi"/>
        </w:rPr>
      </w:pPr>
      <w:r w:rsidRPr="00010CAC">
        <w:rPr>
          <w:rFonts w:asciiTheme="minorHAnsi" w:hAnsiTheme="minorHAnsi" w:cstheme="minorHAnsi"/>
        </w:rPr>
        <w:t>Professional Learning Communities (PLCs).</w:t>
      </w:r>
    </w:p>
    <w:p w14:paraId="6B8BA18A" w14:textId="77777777" w:rsidR="009742BA" w:rsidRDefault="009742BA" w:rsidP="009742BA">
      <w:pPr>
        <w:contextualSpacing/>
        <w:rPr>
          <w:rFonts w:asciiTheme="minorHAnsi" w:hAnsiTheme="minorHAnsi"/>
        </w:rPr>
      </w:pPr>
    </w:p>
    <w:p w14:paraId="3D3C0C93" w14:textId="41194909" w:rsidR="004B65A3" w:rsidRPr="00E606B7" w:rsidRDefault="00E510D9" w:rsidP="00177FF9">
      <w:pPr>
        <w:pStyle w:val="Heading2"/>
        <w:rPr>
          <w:rFonts w:asciiTheme="minorHAnsi" w:hAnsiTheme="minorHAnsi" w:cstheme="minorHAnsi"/>
          <w:b/>
          <w:color w:val="7D9D27" w:themeColor="accent5" w:themeShade="BF"/>
          <w:sz w:val="22"/>
          <w:szCs w:val="22"/>
        </w:rPr>
      </w:pPr>
      <w:r w:rsidRPr="00E606B7">
        <w:rPr>
          <w:rFonts w:asciiTheme="minorHAnsi" w:hAnsiTheme="minorHAnsi" w:cstheme="minorHAnsi"/>
          <w:b/>
          <w:color w:val="7D9D27" w:themeColor="accent5" w:themeShade="BF"/>
          <w:sz w:val="22"/>
          <w:szCs w:val="22"/>
        </w:rPr>
        <w:t>P</w:t>
      </w:r>
      <w:r w:rsidR="0079082A" w:rsidRPr="00E606B7">
        <w:rPr>
          <w:rFonts w:asciiTheme="minorHAnsi" w:hAnsiTheme="minorHAnsi" w:cstheme="minorHAnsi"/>
          <w:b/>
          <w:color w:val="7D9D27" w:themeColor="accent5" w:themeShade="BF"/>
          <w:sz w:val="22"/>
          <w:szCs w:val="22"/>
        </w:rPr>
        <w:t xml:space="preserve">UBLIC HEALTH SEATTLE KING COUNTY </w:t>
      </w:r>
    </w:p>
    <w:p w14:paraId="002E8C48" w14:textId="77777777" w:rsidR="00DD48DC" w:rsidRPr="00E606B7" w:rsidRDefault="00DD48DC" w:rsidP="00E606B7">
      <w:pPr>
        <w:rPr>
          <w:b/>
          <w:bCs/>
        </w:rPr>
      </w:pPr>
      <w:r w:rsidRPr="00E606B7">
        <w:rPr>
          <w:b/>
          <w:bCs/>
        </w:rPr>
        <w:t xml:space="preserve">Child Care Health Program Description </w:t>
      </w:r>
    </w:p>
    <w:p w14:paraId="65F54415" w14:textId="77777777" w:rsidR="00DD48DC" w:rsidRPr="00E606B7" w:rsidRDefault="0D5EB608" w:rsidP="00E606B7">
      <w:pPr>
        <w:rPr>
          <w:color w:val="000000" w:themeColor="text1"/>
        </w:rPr>
      </w:pPr>
      <w:r w:rsidRPr="00E606B7">
        <w:rPr>
          <w:color w:val="000000" w:themeColor="text1"/>
        </w:rPr>
        <w:t xml:space="preserve">The City of Seattle supports the Child Care Health Program (CCHP) of Public Health – Seattle &amp; King County to provide an array of </w:t>
      </w:r>
      <w:proofErr w:type="gramStart"/>
      <w:r w:rsidRPr="00E606B7">
        <w:rPr>
          <w:color w:val="000000" w:themeColor="text1"/>
        </w:rPr>
        <w:t>child care</w:t>
      </w:r>
      <w:proofErr w:type="gramEnd"/>
      <w:r w:rsidRPr="00E606B7">
        <w:rPr>
          <w:color w:val="000000" w:themeColor="text1"/>
        </w:rPr>
        <w:t xml:space="preserve"> health consultation supports and services to childcare homes and early learning centers for children birth to 5 in Seattle that receive care in Department of Education and Early Learning subsidized programs. The goal of the CCHP’s consultation is to enhance opportunities for all children to receive from their providers healthy, safe, and life-enhancing nurturance, care, and guidance they need to develop, grow, and learn well. </w:t>
      </w:r>
    </w:p>
    <w:p w14:paraId="0D41C775" w14:textId="77777777" w:rsidR="00DD48DC" w:rsidRPr="00E606B7" w:rsidRDefault="00DD48DC" w:rsidP="00E606B7"/>
    <w:p w14:paraId="2F8D99CA" w14:textId="6C783481" w:rsidR="00DD48DC" w:rsidRPr="00E606B7" w:rsidRDefault="0D5EB608" w:rsidP="00E606B7">
      <w:pPr>
        <w:rPr>
          <w:b/>
          <w:bCs/>
          <w:color w:val="000000" w:themeColor="text1"/>
        </w:rPr>
      </w:pPr>
      <w:r w:rsidRPr="00E606B7">
        <w:rPr>
          <w:b/>
          <w:bCs/>
          <w:color w:val="000000" w:themeColor="text1"/>
        </w:rPr>
        <w:t>The multidisciplinary array of services the CCHP provides to those programs includes:</w:t>
      </w:r>
    </w:p>
    <w:p w14:paraId="66519C65" w14:textId="115B25E2" w:rsidR="00DD48DC" w:rsidRPr="00E606B7" w:rsidRDefault="00DD48DC" w:rsidP="00E606B7">
      <w:pPr>
        <w:pStyle w:val="ListParagraph"/>
        <w:numPr>
          <w:ilvl w:val="0"/>
          <w:numId w:val="38"/>
        </w:numPr>
      </w:pPr>
      <w:r w:rsidRPr="00E606B7">
        <w:t>Public Health Nurse consultation around issues of child health, safety, and well-being to ensure programs are following best practices and meeting state regulations</w:t>
      </w:r>
    </w:p>
    <w:p w14:paraId="63E9A981" w14:textId="3BF3C1B6" w:rsidR="00DD48DC" w:rsidRPr="00E606B7" w:rsidRDefault="00DD48DC" w:rsidP="00E606B7">
      <w:pPr>
        <w:pStyle w:val="ListParagraph"/>
        <w:numPr>
          <w:ilvl w:val="0"/>
          <w:numId w:val="38"/>
        </w:numPr>
      </w:pPr>
      <w:r w:rsidRPr="00E606B7">
        <w:t>Mental Health Consultant assistance to help programs encourage positive child behavior, social and emotional development, and learning abilities</w:t>
      </w:r>
    </w:p>
    <w:p w14:paraId="16189966" w14:textId="726230B7" w:rsidR="00DD48DC" w:rsidRPr="00E606B7" w:rsidRDefault="00DD48DC" w:rsidP="00E606B7">
      <w:pPr>
        <w:pStyle w:val="ListParagraph"/>
        <w:numPr>
          <w:ilvl w:val="0"/>
          <w:numId w:val="38"/>
        </w:numPr>
      </w:pPr>
      <w:r w:rsidRPr="00E606B7">
        <w:t>Registered Dietitian consultation to ensure programs are providing children with healthy nutrition, food safety, and hygiene and sanitation</w:t>
      </w:r>
    </w:p>
    <w:p w14:paraId="48C1A83C" w14:textId="72243716" w:rsidR="00DD48DC" w:rsidRPr="00E606B7" w:rsidRDefault="00DD48DC" w:rsidP="00E606B7">
      <w:pPr>
        <w:pStyle w:val="ListParagraph"/>
        <w:numPr>
          <w:ilvl w:val="0"/>
          <w:numId w:val="38"/>
        </w:numPr>
      </w:pPr>
      <w:r w:rsidRPr="00E606B7">
        <w:t>And Community Health Professional consultation that supports the other three components of the CCHP’s endeavors as well as carries out its own body of work encompassing child health and wellness</w:t>
      </w:r>
    </w:p>
    <w:p w14:paraId="5267CE03" w14:textId="7DD1BBF2" w:rsidR="0079082A" w:rsidRPr="00E606B7" w:rsidRDefault="00901C83" w:rsidP="00E606B7">
      <w:pPr>
        <w:pStyle w:val="ListParagraph"/>
        <w:numPr>
          <w:ilvl w:val="0"/>
          <w:numId w:val="38"/>
        </w:numPr>
        <w:rPr>
          <w:rFonts w:eastAsiaTheme="minorHAnsi"/>
        </w:rPr>
      </w:pPr>
      <w:r w:rsidRPr="00E606B7">
        <w:rPr>
          <w:rFonts w:eastAsiaTheme="minorHAnsi"/>
        </w:rPr>
        <w:t xml:space="preserve">Conduct health and nutrition assessment, identify needs, outline health </w:t>
      </w:r>
      <w:proofErr w:type="gramStart"/>
      <w:r w:rsidRPr="00E606B7">
        <w:rPr>
          <w:rFonts w:eastAsiaTheme="minorHAnsi"/>
        </w:rPr>
        <w:t>goals</w:t>
      </w:r>
      <w:proofErr w:type="gramEnd"/>
      <w:r w:rsidRPr="00E606B7">
        <w:rPr>
          <w:rFonts w:eastAsiaTheme="minorHAnsi"/>
        </w:rPr>
        <w:t xml:space="preserve"> and provide technical assistance</w:t>
      </w:r>
    </w:p>
    <w:p w14:paraId="7154AE4F" w14:textId="5D04AA9A" w:rsidR="006465E6" w:rsidRPr="00E606B7" w:rsidRDefault="006465E6" w:rsidP="00E606B7">
      <w:pPr>
        <w:pStyle w:val="ListParagraph"/>
        <w:numPr>
          <w:ilvl w:val="0"/>
          <w:numId w:val="38"/>
        </w:numPr>
        <w:rPr>
          <w:rFonts w:eastAsiaTheme="minorHAnsi"/>
        </w:rPr>
      </w:pPr>
      <w:r w:rsidRPr="00E606B7">
        <w:rPr>
          <w:rFonts w:eastAsiaTheme="minorHAnsi"/>
        </w:rPr>
        <w:t xml:space="preserve">Provide health and nutrition consultations </w:t>
      </w:r>
    </w:p>
    <w:p w14:paraId="71E0CEA2" w14:textId="1ADCC23C" w:rsidR="006465E6" w:rsidRPr="00E606B7" w:rsidRDefault="006465E6" w:rsidP="00E606B7">
      <w:pPr>
        <w:pStyle w:val="ListParagraph"/>
        <w:numPr>
          <w:ilvl w:val="0"/>
          <w:numId w:val="38"/>
        </w:numPr>
        <w:rPr>
          <w:rFonts w:eastAsiaTheme="minorHAnsi"/>
        </w:rPr>
      </w:pPr>
      <w:r w:rsidRPr="00E606B7">
        <w:rPr>
          <w:rFonts w:eastAsiaTheme="minorHAnsi"/>
        </w:rPr>
        <w:t xml:space="preserve">Annual infant room visit from PHSKC </w:t>
      </w:r>
    </w:p>
    <w:p w14:paraId="11618B09" w14:textId="0DA1F03E" w:rsidR="006465E6" w:rsidRPr="00E606B7" w:rsidRDefault="006465E6" w:rsidP="00E606B7">
      <w:pPr>
        <w:pStyle w:val="ListParagraph"/>
        <w:numPr>
          <w:ilvl w:val="0"/>
          <w:numId w:val="38"/>
        </w:numPr>
        <w:rPr>
          <w:rFonts w:eastAsiaTheme="minorHAnsi"/>
        </w:rPr>
      </w:pPr>
      <w:r w:rsidRPr="00E606B7">
        <w:rPr>
          <w:rFonts w:eastAsiaTheme="minorHAnsi"/>
        </w:rPr>
        <w:t>Annual visit to the infant and toddler classrooms for assessment, making recommendations and providing technical assistance and follow-up as needed</w:t>
      </w:r>
    </w:p>
    <w:p w14:paraId="2E66D518" w14:textId="2597506C" w:rsidR="006465E6" w:rsidRPr="00E606B7" w:rsidRDefault="006465E6" w:rsidP="00E606B7">
      <w:pPr>
        <w:pStyle w:val="ListParagraph"/>
        <w:numPr>
          <w:ilvl w:val="0"/>
          <w:numId w:val="38"/>
        </w:numPr>
        <w:rPr>
          <w:rFonts w:eastAsiaTheme="minorHAnsi"/>
        </w:rPr>
      </w:pPr>
      <w:r w:rsidRPr="00E606B7">
        <w:rPr>
          <w:rFonts w:eastAsiaTheme="minorHAnsi"/>
        </w:rPr>
        <w:t>Consultations monthly, using recommendations from initial assessment (Recommendations and technical assistance can change throughout course of year)</w:t>
      </w:r>
    </w:p>
    <w:p w14:paraId="191ED483" w14:textId="2A80D192" w:rsidR="006465E6" w:rsidRPr="00E606B7" w:rsidRDefault="006465E6" w:rsidP="00E606B7">
      <w:pPr>
        <w:pStyle w:val="ListParagraph"/>
        <w:numPr>
          <w:ilvl w:val="0"/>
          <w:numId w:val="38"/>
        </w:numPr>
        <w:rPr>
          <w:rFonts w:eastAsiaTheme="minorHAnsi"/>
        </w:rPr>
      </w:pPr>
      <w:r w:rsidRPr="00E606B7">
        <w:rPr>
          <w:rFonts w:eastAsiaTheme="minorHAnsi"/>
        </w:rPr>
        <w:t xml:space="preserve">Provide mental health consultations </w:t>
      </w:r>
    </w:p>
    <w:p w14:paraId="5607AFC8" w14:textId="1CC56C85" w:rsidR="006465E6" w:rsidRPr="00E606B7" w:rsidRDefault="006465E6" w:rsidP="00E606B7">
      <w:pPr>
        <w:pStyle w:val="ListParagraph"/>
        <w:numPr>
          <w:ilvl w:val="0"/>
          <w:numId w:val="38"/>
        </w:numPr>
        <w:rPr>
          <w:rFonts w:eastAsiaTheme="minorHAnsi"/>
        </w:rPr>
      </w:pPr>
      <w:r w:rsidRPr="00E606B7">
        <w:rPr>
          <w:rFonts w:eastAsiaTheme="minorHAnsi"/>
        </w:rPr>
        <w:t>Provide oversight and technical assistance, as needed, to providers during child health screenings conducted by site personnel</w:t>
      </w:r>
    </w:p>
    <w:p w14:paraId="54376B65" w14:textId="611BF246" w:rsidR="006465E6" w:rsidRPr="00E606B7" w:rsidRDefault="006465E6" w:rsidP="00E606B7">
      <w:pPr>
        <w:pStyle w:val="ListParagraph"/>
        <w:numPr>
          <w:ilvl w:val="0"/>
          <w:numId w:val="38"/>
        </w:numPr>
        <w:rPr>
          <w:rFonts w:eastAsiaTheme="minorHAnsi"/>
        </w:rPr>
      </w:pPr>
      <w:r w:rsidRPr="00E606B7">
        <w:rPr>
          <w:rFonts w:eastAsiaTheme="minorHAnsi"/>
        </w:rPr>
        <w:t xml:space="preserve">Review child health files </w:t>
      </w:r>
    </w:p>
    <w:p w14:paraId="79BD0782" w14:textId="52FF941C" w:rsidR="006465E6" w:rsidRPr="00E606B7" w:rsidRDefault="006465E6" w:rsidP="00E606B7">
      <w:pPr>
        <w:pStyle w:val="ListParagraph"/>
        <w:numPr>
          <w:ilvl w:val="0"/>
          <w:numId w:val="38"/>
        </w:numPr>
        <w:rPr>
          <w:rFonts w:eastAsiaTheme="minorHAnsi"/>
        </w:rPr>
      </w:pPr>
      <w:r w:rsidRPr="00E606B7">
        <w:rPr>
          <w:rFonts w:eastAsiaTheme="minorHAnsi"/>
        </w:rPr>
        <w:t xml:space="preserve">Review child developmental screening results </w:t>
      </w:r>
    </w:p>
    <w:p w14:paraId="21E19CD1" w14:textId="3D4A4EAA" w:rsidR="006465E6" w:rsidRPr="00E606B7" w:rsidRDefault="006465E6" w:rsidP="00E606B7">
      <w:pPr>
        <w:pStyle w:val="ListParagraph"/>
        <w:numPr>
          <w:ilvl w:val="0"/>
          <w:numId w:val="38"/>
        </w:numPr>
        <w:rPr>
          <w:rFonts w:eastAsiaTheme="minorHAnsi"/>
        </w:rPr>
      </w:pPr>
      <w:r w:rsidRPr="00E606B7">
        <w:rPr>
          <w:rFonts w:eastAsiaTheme="minorHAnsi"/>
        </w:rPr>
        <w:t xml:space="preserve">Provide health, mental health, and nutrition consultations </w:t>
      </w:r>
    </w:p>
    <w:p w14:paraId="150181BC" w14:textId="36C7BCFB" w:rsidR="006465E6" w:rsidRPr="00E606B7" w:rsidRDefault="006465E6" w:rsidP="00E606B7">
      <w:pPr>
        <w:pStyle w:val="ListParagraph"/>
        <w:numPr>
          <w:ilvl w:val="0"/>
          <w:numId w:val="38"/>
        </w:numPr>
        <w:rPr>
          <w:rFonts w:eastAsiaTheme="minorHAnsi"/>
        </w:rPr>
      </w:pPr>
      <w:r w:rsidRPr="00E606B7">
        <w:rPr>
          <w:rFonts w:eastAsiaTheme="minorHAnsi"/>
        </w:rPr>
        <w:t>Provide support and technical assistance services, as program standards require</w:t>
      </w:r>
    </w:p>
    <w:p w14:paraId="5B6D08BA" w14:textId="59BAFBA5" w:rsidR="00E510D9" w:rsidRPr="00E606B7" w:rsidRDefault="006465E6" w:rsidP="00E606B7">
      <w:pPr>
        <w:pStyle w:val="ListParagraph"/>
        <w:numPr>
          <w:ilvl w:val="0"/>
          <w:numId w:val="38"/>
        </w:numPr>
        <w:rPr>
          <w:rFonts w:eastAsiaTheme="minorHAnsi"/>
        </w:rPr>
      </w:pPr>
      <w:r w:rsidRPr="00E606B7">
        <w:rPr>
          <w:rFonts w:eastAsiaTheme="minorHAnsi"/>
        </w:rPr>
        <w:t>Provide oversight and technical assistance, as needed, to FCC Hub Agencies during child health screenings, child health files, reviewing development screening results and conducted by Hub Agencies, and delivering, as requested by the Hub, health, mental health, and nutrition consultations</w:t>
      </w:r>
    </w:p>
    <w:p w14:paraId="7D98953C" w14:textId="77777777" w:rsidR="00A63E47" w:rsidRPr="00E606B7" w:rsidRDefault="00A63E47" w:rsidP="00E606B7">
      <w:pPr>
        <w:rPr>
          <w:rFonts w:eastAsiaTheme="minorHAnsi"/>
        </w:rPr>
      </w:pPr>
    </w:p>
    <w:p w14:paraId="118D98AA" w14:textId="61A21CC0" w:rsidR="00A63E47" w:rsidRPr="00E606B7" w:rsidRDefault="00A63E47" w:rsidP="00E606B7">
      <w:pPr>
        <w:rPr>
          <w:rFonts w:eastAsiaTheme="minorHAnsi"/>
          <w:b/>
          <w:bCs/>
        </w:rPr>
      </w:pPr>
      <w:r w:rsidRPr="00E606B7">
        <w:rPr>
          <w:rFonts w:eastAsiaTheme="minorHAnsi"/>
          <w:b/>
          <w:bCs/>
        </w:rPr>
        <w:t>Health Consultations. PHSKC will provide site-level consultation services for DEEL</w:t>
      </w:r>
    </w:p>
    <w:p w14:paraId="00266F81" w14:textId="01FB1CB4" w:rsidR="00A63E47" w:rsidRPr="00E606B7" w:rsidRDefault="00A63E47" w:rsidP="00E606B7">
      <w:pPr>
        <w:rPr>
          <w:rFonts w:eastAsiaTheme="minorHAnsi"/>
          <w:b/>
          <w:bCs/>
        </w:rPr>
      </w:pPr>
      <w:r w:rsidRPr="00E606B7">
        <w:rPr>
          <w:rFonts w:eastAsiaTheme="minorHAnsi"/>
          <w:b/>
          <w:bCs/>
        </w:rPr>
        <w:t>partner agencies. Consultations should fit into one or more of the categories defined below</w:t>
      </w:r>
      <w:r w:rsidR="000050E3">
        <w:rPr>
          <w:rFonts w:eastAsiaTheme="minorHAnsi"/>
          <w:b/>
          <w:bCs/>
        </w:rPr>
        <w:t>:</w:t>
      </w:r>
    </w:p>
    <w:p w14:paraId="5D904EC0" w14:textId="30BD5EBC" w:rsidR="00A63E47" w:rsidRPr="008521F4" w:rsidRDefault="00A63E47" w:rsidP="00E606B7">
      <w:pPr>
        <w:rPr>
          <w:rFonts w:eastAsiaTheme="minorHAnsi"/>
          <w:i/>
          <w:iCs/>
        </w:rPr>
      </w:pPr>
      <w:r w:rsidRPr="008521F4">
        <w:rPr>
          <w:rFonts w:eastAsiaTheme="minorHAnsi"/>
          <w:i/>
          <w:iCs/>
        </w:rPr>
        <w:t>Behavior Consultation</w:t>
      </w:r>
    </w:p>
    <w:p w14:paraId="5A4F0FF0" w14:textId="4DCF780D" w:rsidR="00A63E47" w:rsidRPr="003071BE" w:rsidRDefault="00A63E47" w:rsidP="003071BE">
      <w:pPr>
        <w:pStyle w:val="ListParagraph"/>
        <w:numPr>
          <w:ilvl w:val="0"/>
          <w:numId w:val="39"/>
        </w:numPr>
        <w:rPr>
          <w:rFonts w:eastAsiaTheme="minorHAnsi"/>
        </w:rPr>
      </w:pPr>
      <w:r w:rsidRPr="00E606B7">
        <w:rPr>
          <w:rFonts w:eastAsiaTheme="minorHAnsi"/>
        </w:rPr>
        <w:t>Conduct child observations and work in collaboration with agency, family and DEEL coach</w:t>
      </w:r>
      <w:r w:rsidR="008521F4">
        <w:rPr>
          <w:rFonts w:eastAsiaTheme="minorHAnsi"/>
        </w:rPr>
        <w:t xml:space="preserve"> </w:t>
      </w:r>
      <w:r w:rsidRPr="003071BE">
        <w:rPr>
          <w:rFonts w:eastAsiaTheme="minorHAnsi"/>
        </w:rPr>
        <w:t>to develop individual plan for child.</w:t>
      </w:r>
    </w:p>
    <w:p w14:paraId="26234168" w14:textId="101FADB9" w:rsidR="00A63E47" w:rsidRPr="00E606B7" w:rsidRDefault="00A63E47" w:rsidP="00E606B7">
      <w:pPr>
        <w:pStyle w:val="ListParagraph"/>
        <w:numPr>
          <w:ilvl w:val="0"/>
          <w:numId w:val="39"/>
        </w:numPr>
        <w:rPr>
          <w:rFonts w:eastAsiaTheme="minorHAnsi"/>
        </w:rPr>
      </w:pPr>
      <w:r w:rsidRPr="00E606B7">
        <w:rPr>
          <w:rFonts w:eastAsiaTheme="minorHAnsi"/>
        </w:rPr>
        <w:t>Implement or assist agency staff to implement Individual child plan.</w:t>
      </w:r>
    </w:p>
    <w:p w14:paraId="3190F6BE" w14:textId="52FC0A7D" w:rsidR="00A63E47" w:rsidRPr="00E606B7" w:rsidRDefault="00A63E47" w:rsidP="00E606B7">
      <w:pPr>
        <w:pStyle w:val="ListParagraph"/>
        <w:numPr>
          <w:ilvl w:val="0"/>
          <w:numId w:val="39"/>
        </w:numPr>
        <w:rPr>
          <w:rFonts w:eastAsiaTheme="minorHAnsi"/>
        </w:rPr>
      </w:pPr>
      <w:r w:rsidRPr="00E606B7">
        <w:rPr>
          <w:rFonts w:eastAsiaTheme="minorHAnsi"/>
        </w:rPr>
        <w:t>Provide additional services.</w:t>
      </w:r>
    </w:p>
    <w:p w14:paraId="2156A733" w14:textId="201A4636" w:rsidR="00A63E47" w:rsidRPr="00E606B7" w:rsidRDefault="00A63E47" w:rsidP="00E606B7">
      <w:pPr>
        <w:pStyle w:val="ListParagraph"/>
        <w:numPr>
          <w:ilvl w:val="0"/>
          <w:numId w:val="39"/>
        </w:numPr>
        <w:rPr>
          <w:rFonts w:eastAsiaTheme="minorHAnsi"/>
        </w:rPr>
      </w:pPr>
      <w:r w:rsidRPr="00E606B7">
        <w:rPr>
          <w:rFonts w:eastAsiaTheme="minorHAnsi"/>
        </w:rPr>
        <w:lastRenderedPageBreak/>
        <w:t>Support agencies and families in navigating the Birth to Three or Child Find system as</w:t>
      </w:r>
    </w:p>
    <w:p w14:paraId="145910A5" w14:textId="77777777" w:rsidR="00A63E47" w:rsidRPr="00E606B7" w:rsidRDefault="00A63E47" w:rsidP="00E606B7">
      <w:pPr>
        <w:pStyle w:val="ListParagraph"/>
        <w:numPr>
          <w:ilvl w:val="0"/>
          <w:numId w:val="39"/>
        </w:numPr>
        <w:rPr>
          <w:rFonts w:eastAsiaTheme="minorHAnsi"/>
        </w:rPr>
      </w:pPr>
      <w:r w:rsidRPr="00E606B7">
        <w:rPr>
          <w:rFonts w:eastAsiaTheme="minorHAnsi"/>
        </w:rPr>
        <w:t>needed.</w:t>
      </w:r>
    </w:p>
    <w:p w14:paraId="37E03780" w14:textId="0ED464CD" w:rsidR="00A63E47" w:rsidRPr="00E606B7" w:rsidRDefault="00A63E47" w:rsidP="00E606B7">
      <w:pPr>
        <w:pStyle w:val="ListParagraph"/>
        <w:numPr>
          <w:ilvl w:val="0"/>
          <w:numId w:val="39"/>
        </w:numPr>
        <w:rPr>
          <w:rFonts w:eastAsiaTheme="minorHAnsi"/>
        </w:rPr>
      </w:pPr>
      <w:r w:rsidRPr="00E606B7">
        <w:rPr>
          <w:rFonts w:eastAsiaTheme="minorHAnsi"/>
        </w:rPr>
        <w:t>Support families and providers in accessing behavioral and health systems as needed.</w:t>
      </w:r>
    </w:p>
    <w:p w14:paraId="2FBDEDC3" w14:textId="511B2428" w:rsidR="00A63E47" w:rsidRPr="008521F4" w:rsidRDefault="00A63E47" w:rsidP="00795B4F">
      <w:pPr>
        <w:rPr>
          <w:rFonts w:eastAsiaTheme="minorHAnsi"/>
          <w:i/>
          <w:iCs/>
        </w:rPr>
      </w:pPr>
      <w:r w:rsidRPr="008521F4">
        <w:rPr>
          <w:rFonts w:eastAsiaTheme="minorHAnsi"/>
          <w:i/>
          <w:iCs/>
        </w:rPr>
        <w:t>Health and Safety Nurse Consultations</w:t>
      </w:r>
    </w:p>
    <w:p w14:paraId="565A09E7" w14:textId="02643DB1" w:rsidR="00A63E47" w:rsidRPr="00795B4F" w:rsidRDefault="00A63E47" w:rsidP="00795B4F">
      <w:pPr>
        <w:pStyle w:val="ListParagraph"/>
        <w:numPr>
          <w:ilvl w:val="0"/>
          <w:numId w:val="42"/>
        </w:numPr>
        <w:rPr>
          <w:rFonts w:eastAsiaTheme="minorHAnsi"/>
        </w:rPr>
      </w:pPr>
      <w:r w:rsidRPr="00795B4F">
        <w:rPr>
          <w:rFonts w:eastAsiaTheme="minorHAnsi"/>
        </w:rPr>
        <w:t>Provide goals and plans of support for care of children with special health care needs such</w:t>
      </w:r>
      <w:r w:rsidR="00795B4F">
        <w:rPr>
          <w:rFonts w:eastAsiaTheme="minorHAnsi"/>
        </w:rPr>
        <w:t xml:space="preserve"> </w:t>
      </w:r>
      <w:r w:rsidRPr="00795B4F">
        <w:rPr>
          <w:rFonts w:eastAsiaTheme="minorHAnsi"/>
        </w:rPr>
        <w:t>as: asthma, allergies, developmental and/or physical health needs or other physical health</w:t>
      </w:r>
      <w:r w:rsidR="00795B4F">
        <w:rPr>
          <w:rFonts w:eastAsiaTheme="minorHAnsi"/>
        </w:rPr>
        <w:t xml:space="preserve"> </w:t>
      </w:r>
      <w:r w:rsidRPr="00795B4F">
        <w:rPr>
          <w:rFonts w:eastAsiaTheme="minorHAnsi"/>
        </w:rPr>
        <w:t>concerns.</w:t>
      </w:r>
    </w:p>
    <w:p w14:paraId="309AFCB9" w14:textId="76F42637" w:rsidR="00FE05E4" w:rsidRPr="00795B4F" w:rsidRDefault="00A63E47" w:rsidP="00795B4F">
      <w:pPr>
        <w:pStyle w:val="ListParagraph"/>
        <w:numPr>
          <w:ilvl w:val="0"/>
          <w:numId w:val="39"/>
        </w:numPr>
        <w:rPr>
          <w:rFonts w:eastAsiaTheme="minorHAnsi"/>
        </w:rPr>
      </w:pPr>
      <w:r w:rsidRPr="00E606B7">
        <w:rPr>
          <w:rFonts w:eastAsiaTheme="minorHAnsi"/>
        </w:rPr>
        <w:t>Conduct child observations and work in collaboration with agency, family and DEEL coach</w:t>
      </w:r>
      <w:r w:rsidR="00795B4F">
        <w:rPr>
          <w:rFonts w:eastAsiaTheme="minorHAnsi"/>
        </w:rPr>
        <w:t xml:space="preserve"> </w:t>
      </w:r>
      <w:r w:rsidRPr="00795B4F">
        <w:rPr>
          <w:rFonts w:eastAsiaTheme="minorHAnsi"/>
        </w:rPr>
        <w:t>to develop individual plan for child.</w:t>
      </w:r>
      <w:r w:rsidR="00FE05E4" w:rsidRPr="00795B4F">
        <w:rPr>
          <w:rFonts w:eastAsiaTheme="minorHAnsi"/>
        </w:rPr>
        <w:t xml:space="preserve"> </w:t>
      </w:r>
    </w:p>
    <w:p w14:paraId="664247E0" w14:textId="539EB089" w:rsidR="00FE05E4" w:rsidRPr="00E606B7" w:rsidRDefault="00FE05E4" w:rsidP="00E606B7">
      <w:pPr>
        <w:pStyle w:val="ListParagraph"/>
        <w:numPr>
          <w:ilvl w:val="0"/>
          <w:numId w:val="39"/>
        </w:numPr>
        <w:rPr>
          <w:rFonts w:eastAsiaTheme="minorHAnsi"/>
        </w:rPr>
      </w:pPr>
      <w:r w:rsidRPr="00E606B7">
        <w:rPr>
          <w:rFonts w:eastAsiaTheme="minorHAnsi"/>
        </w:rPr>
        <w:t>Review child Health screening results.</w:t>
      </w:r>
    </w:p>
    <w:p w14:paraId="1E3D140A" w14:textId="77777777" w:rsidR="00795B4F" w:rsidRDefault="00FE05E4" w:rsidP="00795B4F">
      <w:pPr>
        <w:pStyle w:val="ListParagraph"/>
        <w:numPr>
          <w:ilvl w:val="0"/>
          <w:numId w:val="39"/>
        </w:numPr>
        <w:rPr>
          <w:rFonts w:eastAsiaTheme="minorHAnsi"/>
        </w:rPr>
      </w:pPr>
      <w:r w:rsidRPr="00E606B7">
        <w:rPr>
          <w:rFonts w:eastAsiaTheme="minorHAnsi"/>
        </w:rPr>
        <w:t>Support families and providers in accessing health systems as needed.</w:t>
      </w:r>
    </w:p>
    <w:p w14:paraId="14F197FC" w14:textId="123534F3" w:rsidR="00FE05E4" w:rsidRPr="008521F4" w:rsidRDefault="00FE05E4" w:rsidP="00795B4F">
      <w:pPr>
        <w:rPr>
          <w:rFonts w:eastAsiaTheme="minorHAnsi"/>
          <w:i/>
          <w:iCs/>
        </w:rPr>
      </w:pPr>
      <w:r w:rsidRPr="008521F4">
        <w:rPr>
          <w:rFonts w:eastAsiaTheme="minorHAnsi"/>
          <w:i/>
          <w:iCs/>
        </w:rPr>
        <w:t>Nutrition Consultation</w:t>
      </w:r>
    </w:p>
    <w:p w14:paraId="136061B0" w14:textId="3AE99F8B" w:rsidR="00FE05E4" w:rsidRPr="00795B4F" w:rsidRDefault="00FE05E4" w:rsidP="00795B4F">
      <w:pPr>
        <w:pStyle w:val="ListParagraph"/>
        <w:numPr>
          <w:ilvl w:val="0"/>
          <w:numId w:val="43"/>
        </w:numPr>
        <w:rPr>
          <w:rFonts w:eastAsia="ArialMT"/>
        </w:rPr>
      </w:pPr>
      <w:r w:rsidRPr="00795B4F">
        <w:rPr>
          <w:rFonts w:eastAsiaTheme="minorHAnsi"/>
        </w:rPr>
        <w:t xml:space="preserve">Provide goals and plans for </w:t>
      </w:r>
      <w:r w:rsidRPr="00795B4F">
        <w:rPr>
          <w:rFonts w:eastAsia="ArialMT"/>
        </w:rPr>
        <w:t>support by registered dietician to support children’s growth,</w:t>
      </w:r>
    </w:p>
    <w:p w14:paraId="3E554D41" w14:textId="20AB5448" w:rsidR="003549AA" w:rsidRPr="009466A5" w:rsidRDefault="00FE05E4" w:rsidP="009466A5">
      <w:pPr>
        <w:pStyle w:val="ListParagraph"/>
        <w:numPr>
          <w:ilvl w:val="0"/>
          <w:numId w:val="39"/>
        </w:numPr>
        <w:rPr>
          <w:rFonts w:eastAsiaTheme="minorHAnsi"/>
        </w:rPr>
      </w:pPr>
      <w:r w:rsidRPr="00E606B7">
        <w:rPr>
          <w:rFonts w:eastAsiaTheme="minorHAnsi"/>
        </w:rPr>
        <w:t>nutrition best practices, and standards as required by ECEAP.</w:t>
      </w:r>
    </w:p>
    <w:p w14:paraId="04EBCC45" w14:textId="77777777" w:rsidR="00BA283A" w:rsidRPr="00E606B7" w:rsidRDefault="00BA283A" w:rsidP="00BA283A">
      <w:pPr>
        <w:autoSpaceDE w:val="0"/>
        <w:autoSpaceDN w:val="0"/>
        <w:adjustRightInd w:val="0"/>
        <w:rPr>
          <w:rFonts w:asciiTheme="minorHAnsi" w:eastAsiaTheme="minorHAnsi" w:hAnsiTheme="minorHAnsi" w:cstheme="minorHAnsi"/>
        </w:rPr>
      </w:pPr>
    </w:p>
    <w:p w14:paraId="53365640" w14:textId="77777777" w:rsidR="000D04EC" w:rsidRDefault="000D04EC" w:rsidP="00BA283A">
      <w:pPr>
        <w:autoSpaceDE w:val="0"/>
        <w:autoSpaceDN w:val="0"/>
        <w:adjustRightInd w:val="0"/>
        <w:rPr>
          <w:rFonts w:asciiTheme="minorHAnsi" w:eastAsiaTheme="minorHAnsi" w:hAnsiTheme="minorHAnsi" w:cstheme="minorHAnsi"/>
        </w:rPr>
      </w:pPr>
    </w:p>
    <w:p w14:paraId="0DD1D0EE" w14:textId="77777777" w:rsidR="003071BE" w:rsidRDefault="003071BE" w:rsidP="00BA283A">
      <w:pPr>
        <w:autoSpaceDE w:val="0"/>
        <w:autoSpaceDN w:val="0"/>
        <w:adjustRightInd w:val="0"/>
        <w:rPr>
          <w:rFonts w:asciiTheme="minorHAnsi" w:eastAsiaTheme="minorHAnsi" w:hAnsiTheme="minorHAnsi" w:cstheme="minorHAnsi"/>
        </w:rPr>
      </w:pPr>
    </w:p>
    <w:p w14:paraId="18C32E89" w14:textId="77777777" w:rsidR="003071BE" w:rsidRDefault="003071BE" w:rsidP="00BA283A">
      <w:pPr>
        <w:autoSpaceDE w:val="0"/>
        <w:autoSpaceDN w:val="0"/>
        <w:adjustRightInd w:val="0"/>
        <w:rPr>
          <w:rFonts w:asciiTheme="minorHAnsi" w:eastAsiaTheme="minorHAnsi" w:hAnsiTheme="minorHAnsi" w:cstheme="minorHAnsi"/>
        </w:rPr>
      </w:pPr>
    </w:p>
    <w:p w14:paraId="4416AD6B" w14:textId="77777777" w:rsidR="003071BE" w:rsidRDefault="003071BE" w:rsidP="00BA283A">
      <w:pPr>
        <w:autoSpaceDE w:val="0"/>
        <w:autoSpaceDN w:val="0"/>
        <w:adjustRightInd w:val="0"/>
        <w:rPr>
          <w:rFonts w:asciiTheme="minorHAnsi" w:eastAsiaTheme="minorHAnsi" w:hAnsiTheme="minorHAnsi" w:cstheme="minorHAnsi"/>
        </w:rPr>
      </w:pPr>
    </w:p>
    <w:p w14:paraId="0296DF5D" w14:textId="77777777" w:rsidR="003071BE" w:rsidRDefault="003071BE" w:rsidP="00BA283A">
      <w:pPr>
        <w:autoSpaceDE w:val="0"/>
        <w:autoSpaceDN w:val="0"/>
        <w:adjustRightInd w:val="0"/>
        <w:rPr>
          <w:rFonts w:asciiTheme="minorHAnsi" w:eastAsiaTheme="minorHAnsi" w:hAnsiTheme="minorHAnsi" w:cstheme="minorHAnsi"/>
        </w:rPr>
      </w:pPr>
    </w:p>
    <w:p w14:paraId="36588FA2" w14:textId="77777777" w:rsidR="003071BE" w:rsidRDefault="003071BE" w:rsidP="00BA283A">
      <w:pPr>
        <w:autoSpaceDE w:val="0"/>
        <w:autoSpaceDN w:val="0"/>
        <w:adjustRightInd w:val="0"/>
        <w:rPr>
          <w:rFonts w:asciiTheme="minorHAnsi" w:eastAsiaTheme="minorHAnsi" w:hAnsiTheme="minorHAnsi" w:cstheme="minorHAnsi"/>
        </w:rPr>
      </w:pPr>
    </w:p>
    <w:p w14:paraId="36A21471" w14:textId="77777777" w:rsidR="003071BE" w:rsidRDefault="003071BE" w:rsidP="00BA283A">
      <w:pPr>
        <w:autoSpaceDE w:val="0"/>
        <w:autoSpaceDN w:val="0"/>
        <w:adjustRightInd w:val="0"/>
        <w:rPr>
          <w:rFonts w:asciiTheme="minorHAnsi" w:eastAsiaTheme="minorHAnsi" w:hAnsiTheme="minorHAnsi" w:cstheme="minorHAnsi"/>
        </w:rPr>
      </w:pPr>
    </w:p>
    <w:p w14:paraId="47BB20AC" w14:textId="77777777" w:rsidR="003071BE" w:rsidRDefault="003071BE" w:rsidP="00BA283A">
      <w:pPr>
        <w:autoSpaceDE w:val="0"/>
        <w:autoSpaceDN w:val="0"/>
        <w:adjustRightInd w:val="0"/>
        <w:rPr>
          <w:rFonts w:asciiTheme="minorHAnsi" w:eastAsiaTheme="minorHAnsi" w:hAnsiTheme="minorHAnsi" w:cstheme="minorHAnsi"/>
        </w:rPr>
      </w:pPr>
    </w:p>
    <w:p w14:paraId="0AEF3307" w14:textId="77777777" w:rsidR="003071BE" w:rsidRDefault="003071BE" w:rsidP="00BA283A">
      <w:pPr>
        <w:autoSpaceDE w:val="0"/>
        <w:autoSpaceDN w:val="0"/>
        <w:adjustRightInd w:val="0"/>
        <w:rPr>
          <w:rFonts w:asciiTheme="minorHAnsi" w:eastAsiaTheme="minorHAnsi" w:hAnsiTheme="minorHAnsi" w:cstheme="minorHAnsi"/>
        </w:rPr>
      </w:pPr>
    </w:p>
    <w:p w14:paraId="369A8A20" w14:textId="77777777" w:rsidR="003071BE" w:rsidRDefault="003071BE" w:rsidP="00BA283A">
      <w:pPr>
        <w:autoSpaceDE w:val="0"/>
        <w:autoSpaceDN w:val="0"/>
        <w:adjustRightInd w:val="0"/>
        <w:rPr>
          <w:rFonts w:asciiTheme="minorHAnsi" w:eastAsiaTheme="minorHAnsi" w:hAnsiTheme="minorHAnsi" w:cstheme="minorHAnsi"/>
        </w:rPr>
      </w:pPr>
    </w:p>
    <w:p w14:paraId="7AB7037D" w14:textId="77777777" w:rsidR="003071BE" w:rsidRDefault="003071BE" w:rsidP="00BA283A">
      <w:pPr>
        <w:autoSpaceDE w:val="0"/>
        <w:autoSpaceDN w:val="0"/>
        <w:adjustRightInd w:val="0"/>
        <w:rPr>
          <w:rFonts w:asciiTheme="minorHAnsi" w:eastAsiaTheme="minorHAnsi" w:hAnsiTheme="minorHAnsi" w:cstheme="minorHAnsi"/>
        </w:rPr>
      </w:pPr>
    </w:p>
    <w:p w14:paraId="5D057D6C" w14:textId="77777777" w:rsidR="003071BE" w:rsidRDefault="003071BE" w:rsidP="00BA283A">
      <w:pPr>
        <w:autoSpaceDE w:val="0"/>
        <w:autoSpaceDN w:val="0"/>
        <w:adjustRightInd w:val="0"/>
        <w:rPr>
          <w:rFonts w:asciiTheme="minorHAnsi" w:eastAsiaTheme="minorHAnsi" w:hAnsiTheme="minorHAnsi" w:cstheme="minorHAnsi"/>
        </w:rPr>
      </w:pPr>
    </w:p>
    <w:p w14:paraId="1F41E0CA" w14:textId="77777777" w:rsidR="003071BE" w:rsidRDefault="003071BE" w:rsidP="00BA283A">
      <w:pPr>
        <w:autoSpaceDE w:val="0"/>
        <w:autoSpaceDN w:val="0"/>
        <w:adjustRightInd w:val="0"/>
        <w:rPr>
          <w:rFonts w:asciiTheme="minorHAnsi" w:eastAsiaTheme="minorHAnsi" w:hAnsiTheme="minorHAnsi" w:cstheme="minorHAnsi"/>
        </w:rPr>
      </w:pPr>
    </w:p>
    <w:p w14:paraId="2AE03CFF" w14:textId="77777777" w:rsidR="003071BE" w:rsidRDefault="003071BE" w:rsidP="00BA283A">
      <w:pPr>
        <w:autoSpaceDE w:val="0"/>
        <w:autoSpaceDN w:val="0"/>
        <w:adjustRightInd w:val="0"/>
        <w:rPr>
          <w:rFonts w:asciiTheme="minorHAnsi" w:eastAsiaTheme="minorHAnsi" w:hAnsiTheme="minorHAnsi" w:cstheme="minorHAnsi"/>
        </w:rPr>
      </w:pPr>
    </w:p>
    <w:p w14:paraId="09088149" w14:textId="77777777" w:rsidR="003071BE" w:rsidRDefault="003071BE" w:rsidP="00BA283A">
      <w:pPr>
        <w:autoSpaceDE w:val="0"/>
        <w:autoSpaceDN w:val="0"/>
        <w:adjustRightInd w:val="0"/>
        <w:rPr>
          <w:rFonts w:asciiTheme="minorHAnsi" w:eastAsiaTheme="minorHAnsi" w:hAnsiTheme="minorHAnsi" w:cstheme="minorHAnsi"/>
        </w:rPr>
      </w:pPr>
    </w:p>
    <w:p w14:paraId="10EB9F13" w14:textId="77777777" w:rsidR="003071BE" w:rsidRDefault="003071BE" w:rsidP="00BA283A">
      <w:pPr>
        <w:autoSpaceDE w:val="0"/>
        <w:autoSpaceDN w:val="0"/>
        <w:adjustRightInd w:val="0"/>
        <w:rPr>
          <w:rFonts w:asciiTheme="minorHAnsi" w:eastAsiaTheme="minorHAnsi" w:hAnsiTheme="minorHAnsi" w:cstheme="minorHAnsi"/>
        </w:rPr>
      </w:pPr>
    </w:p>
    <w:p w14:paraId="1C50D4E5" w14:textId="77777777" w:rsidR="003071BE" w:rsidRDefault="003071BE" w:rsidP="00BA283A">
      <w:pPr>
        <w:autoSpaceDE w:val="0"/>
        <w:autoSpaceDN w:val="0"/>
        <w:adjustRightInd w:val="0"/>
        <w:rPr>
          <w:rFonts w:asciiTheme="minorHAnsi" w:eastAsiaTheme="minorHAnsi" w:hAnsiTheme="minorHAnsi" w:cstheme="minorHAnsi"/>
        </w:rPr>
      </w:pPr>
    </w:p>
    <w:p w14:paraId="0E56A58C" w14:textId="77777777" w:rsidR="003071BE" w:rsidRDefault="003071BE" w:rsidP="00BA283A">
      <w:pPr>
        <w:autoSpaceDE w:val="0"/>
        <w:autoSpaceDN w:val="0"/>
        <w:adjustRightInd w:val="0"/>
        <w:rPr>
          <w:rFonts w:asciiTheme="minorHAnsi" w:eastAsiaTheme="minorHAnsi" w:hAnsiTheme="minorHAnsi" w:cstheme="minorHAnsi"/>
        </w:rPr>
      </w:pPr>
    </w:p>
    <w:p w14:paraId="4E6690DB" w14:textId="77777777" w:rsidR="003071BE" w:rsidRDefault="003071BE" w:rsidP="00BA283A">
      <w:pPr>
        <w:autoSpaceDE w:val="0"/>
        <w:autoSpaceDN w:val="0"/>
        <w:adjustRightInd w:val="0"/>
        <w:rPr>
          <w:rFonts w:asciiTheme="minorHAnsi" w:eastAsiaTheme="minorHAnsi" w:hAnsiTheme="minorHAnsi" w:cstheme="minorHAnsi"/>
        </w:rPr>
      </w:pPr>
    </w:p>
    <w:p w14:paraId="7C112583" w14:textId="77777777" w:rsidR="003071BE" w:rsidRDefault="003071BE" w:rsidP="00BA283A">
      <w:pPr>
        <w:autoSpaceDE w:val="0"/>
        <w:autoSpaceDN w:val="0"/>
        <w:adjustRightInd w:val="0"/>
        <w:rPr>
          <w:rFonts w:asciiTheme="minorHAnsi" w:eastAsiaTheme="minorHAnsi" w:hAnsiTheme="minorHAnsi" w:cstheme="minorHAnsi"/>
        </w:rPr>
      </w:pPr>
    </w:p>
    <w:p w14:paraId="7A2E8D70" w14:textId="77777777" w:rsidR="003071BE" w:rsidRDefault="003071BE" w:rsidP="00BA283A">
      <w:pPr>
        <w:autoSpaceDE w:val="0"/>
        <w:autoSpaceDN w:val="0"/>
        <w:adjustRightInd w:val="0"/>
        <w:rPr>
          <w:rFonts w:asciiTheme="minorHAnsi" w:eastAsiaTheme="minorHAnsi" w:hAnsiTheme="minorHAnsi" w:cstheme="minorHAnsi"/>
        </w:rPr>
      </w:pPr>
    </w:p>
    <w:p w14:paraId="60FA3220" w14:textId="77777777" w:rsidR="003071BE" w:rsidRDefault="003071BE" w:rsidP="00BA283A">
      <w:pPr>
        <w:autoSpaceDE w:val="0"/>
        <w:autoSpaceDN w:val="0"/>
        <w:adjustRightInd w:val="0"/>
        <w:rPr>
          <w:rFonts w:asciiTheme="minorHAnsi" w:eastAsiaTheme="minorHAnsi" w:hAnsiTheme="minorHAnsi" w:cstheme="minorHAnsi"/>
        </w:rPr>
      </w:pPr>
    </w:p>
    <w:p w14:paraId="3D5A409D" w14:textId="77777777" w:rsidR="003071BE" w:rsidRDefault="003071BE" w:rsidP="00BA283A">
      <w:pPr>
        <w:autoSpaceDE w:val="0"/>
        <w:autoSpaceDN w:val="0"/>
        <w:adjustRightInd w:val="0"/>
        <w:rPr>
          <w:rFonts w:asciiTheme="minorHAnsi" w:eastAsiaTheme="minorHAnsi" w:hAnsiTheme="minorHAnsi" w:cstheme="minorHAnsi"/>
        </w:rPr>
      </w:pPr>
    </w:p>
    <w:p w14:paraId="6751EA9E" w14:textId="77777777" w:rsidR="003071BE" w:rsidRDefault="003071BE" w:rsidP="00BA283A">
      <w:pPr>
        <w:autoSpaceDE w:val="0"/>
        <w:autoSpaceDN w:val="0"/>
        <w:adjustRightInd w:val="0"/>
        <w:rPr>
          <w:rFonts w:asciiTheme="minorHAnsi" w:eastAsiaTheme="minorHAnsi" w:hAnsiTheme="minorHAnsi" w:cstheme="minorHAnsi"/>
        </w:rPr>
      </w:pPr>
    </w:p>
    <w:p w14:paraId="176881EE" w14:textId="40ED5720" w:rsidR="003071BE" w:rsidRDefault="003071BE" w:rsidP="00BA283A">
      <w:pPr>
        <w:autoSpaceDE w:val="0"/>
        <w:autoSpaceDN w:val="0"/>
        <w:adjustRightInd w:val="0"/>
        <w:rPr>
          <w:rFonts w:asciiTheme="minorHAnsi" w:eastAsiaTheme="minorHAnsi" w:hAnsiTheme="minorHAnsi" w:cstheme="minorHAnsi"/>
        </w:rPr>
      </w:pPr>
    </w:p>
    <w:p w14:paraId="6C343FDD" w14:textId="2B82E7F0" w:rsidR="000050E3" w:rsidRDefault="000050E3" w:rsidP="00BA283A">
      <w:pPr>
        <w:autoSpaceDE w:val="0"/>
        <w:autoSpaceDN w:val="0"/>
        <w:adjustRightInd w:val="0"/>
        <w:rPr>
          <w:rFonts w:asciiTheme="minorHAnsi" w:eastAsiaTheme="minorHAnsi" w:hAnsiTheme="minorHAnsi" w:cstheme="minorHAnsi"/>
        </w:rPr>
      </w:pPr>
    </w:p>
    <w:p w14:paraId="5808B655" w14:textId="6147B40B" w:rsidR="000050E3" w:rsidRDefault="000050E3" w:rsidP="00BA283A">
      <w:pPr>
        <w:autoSpaceDE w:val="0"/>
        <w:autoSpaceDN w:val="0"/>
        <w:adjustRightInd w:val="0"/>
        <w:rPr>
          <w:rFonts w:asciiTheme="minorHAnsi" w:eastAsiaTheme="minorHAnsi" w:hAnsiTheme="minorHAnsi" w:cstheme="minorHAnsi"/>
        </w:rPr>
      </w:pPr>
    </w:p>
    <w:p w14:paraId="16D2E9AF" w14:textId="77777777" w:rsidR="000050E3" w:rsidRDefault="000050E3" w:rsidP="00BA283A">
      <w:pPr>
        <w:autoSpaceDE w:val="0"/>
        <w:autoSpaceDN w:val="0"/>
        <w:adjustRightInd w:val="0"/>
        <w:rPr>
          <w:rFonts w:asciiTheme="minorHAnsi" w:eastAsiaTheme="minorHAnsi" w:hAnsiTheme="minorHAnsi" w:cstheme="minorHAnsi"/>
        </w:rPr>
      </w:pPr>
    </w:p>
    <w:p w14:paraId="75026B01" w14:textId="77777777" w:rsidR="003071BE" w:rsidRDefault="003071BE" w:rsidP="00BA283A">
      <w:pPr>
        <w:autoSpaceDE w:val="0"/>
        <w:autoSpaceDN w:val="0"/>
        <w:adjustRightInd w:val="0"/>
        <w:rPr>
          <w:rFonts w:asciiTheme="minorHAnsi" w:eastAsiaTheme="minorHAnsi" w:hAnsiTheme="minorHAnsi" w:cstheme="minorHAnsi"/>
        </w:rPr>
      </w:pPr>
    </w:p>
    <w:p w14:paraId="59ADE466" w14:textId="77777777" w:rsidR="003071BE" w:rsidRDefault="003071BE" w:rsidP="00BA283A">
      <w:pPr>
        <w:autoSpaceDE w:val="0"/>
        <w:autoSpaceDN w:val="0"/>
        <w:adjustRightInd w:val="0"/>
        <w:rPr>
          <w:rFonts w:asciiTheme="minorHAnsi" w:eastAsiaTheme="minorHAnsi" w:hAnsiTheme="minorHAnsi" w:cstheme="minorHAnsi"/>
        </w:rPr>
      </w:pPr>
    </w:p>
    <w:p w14:paraId="0791E068" w14:textId="77777777" w:rsidR="003071BE" w:rsidRDefault="003071BE" w:rsidP="00BA283A">
      <w:pPr>
        <w:autoSpaceDE w:val="0"/>
        <w:autoSpaceDN w:val="0"/>
        <w:adjustRightInd w:val="0"/>
        <w:rPr>
          <w:rFonts w:asciiTheme="minorHAnsi" w:eastAsiaTheme="minorHAnsi" w:hAnsiTheme="minorHAnsi" w:cstheme="minorHAnsi"/>
        </w:rPr>
      </w:pPr>
    </w:p>
    <w:p w14:paraId="6A3624FE" w14:textId="77777777" w:rsidR="003071BE" w:rsidRPr="00E606B7" w:rsidRDefault="003071BE" w:rsidP="00BA283A">
      <w:pPr>
        <w:autoSpaceDE w:val="0"/>
        <w:autoSpaceDN w:val="0"/>
        <w:adjustRightInd w:val="0"/>
        <w:rPr>
          <w:rFonts w:asciiTheme="minorHAnsi" w:eastAsiaTheme="minorHAnsi" w:hAnsiTheme="minorHAnsi" w:cstheme="minorHAnsi"/>
        </w:rPr>
      </w:pPr>
    </w:p>
    <w:p w14:paraId="2C36374B" w14:textId="09B86BE1" w:rsidR="00A82DD2" w:rsidRPr="00E606B7" w:rsidRDefault="00A82DD2" w:rsidP="00A82DD2">
      <w:pPr>
        <w:pBdr>
          <w:top w:val="single" w:sz="4" w:space="1" w:color="auto"/>
          <w:left w:val="single" w:sz="4" w:space="4" w:color="auto"/>
          <w:bottom w:val="single" w:sz="4" w:space="1" w:color="auto"/>
          <w:right w:val="single" w:sz="4" w:space="4" w:color="auto"/>
        </w:pBdr>
        <w:shd w:val="clear" w:color="auto" w:fill="00ABC7"/>
        <w:tabs>
          <w:tab w:val="left" w:pos="2266"/>
          <w:tab w:val="center" w:pos="4680"/>
        </w:tabs>
        <w:contextualSpacing/>
        <w:mirrorIndents/>
        <w:rPr>
          <w:rFonts w:asciiTheme="minorHAnsi" w:hAnsiTheme="minorHAnsi" w:cstheme="minorHAnsi"/>
        </w:rPr>
      </w:pPr>
      <w:r w:rsidRPr="00E606B7">
        <w:rPr>
          <w:rFonts w:asciiTheme="minorHAnsi" w:hAnsiTheme="minorHAnsi" w:cstheme="minorHAnsi"/>
          <w:b/>
        </w:rPr>
        <w:lastRenderedPageBreak/>
        <w:tab/>
      </w:r>
      <w:r w:rsidRPr="00E606B7">
        <w:rPr>
          <w:rFonts w:asciiTheme="minorHAnsi" w:hAnsiTheme="minorHAnsi" w:cstheme="minorHAnsi"/>
          <w:b/>
        </w:rPr>
        <w:tab/>
        <w:t xml:space="preserve">APPENDIX B: </w:t>
      </w:r>
      <w:r w:rsidR="0095064F" w:rsidRPr="00E606B7">
        <w:rPr>
          <w:rFonts w:asciiTheme="minorHAnsi" w:hAnsiTheme="minorHAnsi" w:cstheme="minorHAnsi"/>
          <w:b/>
        </w:rPr>
        <w:t xml:space="preserve">City Contracting Requirements </w:t>
      </w:r>
    </w:p>
    <w:p w14:paraId="1CDC64C3" w14:textId="405AEF8F" w:rsidR="00724935" w:rsidRPr="00E606B7" w:rsidRDefault="00724935" w:rsidP="00540992">
      <w:pPr>
        <w:autoSpaceDE w:val="0"/>
        <w:autoSpaceDN w:val="0"/>
        <w:adjustRightInd w:val="0"/>
        <w:rPr>
          <w:rFonts w:asciiTheme="minorHAnsi" w:hAnsiTheme="minorHAnsi" w:cstheme="minorHAnsi"/>
        </w:rPr>
      </w:pPr>
    </w:p>
    <w:p w14:paraId="2ED04F52" w14:textId="77777777" w:rsidR="000D04EC" w:rsidRPr="00E606B7" w:rsidRDefault="000D04EC" w:rsidP="000D04EC">
      <w:p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rPr>
        <w:t xml:space="preserve">Successful applicants will </w:t>
      </w:r>
      <w:proofErr w:type="gramStart"/>
      <w:r w:rsidRPr="00E606B7">
        <w:rPr>
          <w:rFonts w:asciiTheme="minorHAnsi" w:eastAsiaTheme="minorHAnsi" w:hAnsiTheme="minorHAnsi" w:cstheme="minorHAnsi"/>
        </w:rPr>
        <w:t>enter into</w:t>
      </w:r>
      <w:proofErr w:type="gramEnd"/>
      <w:r w:rsidRPr="00E606B7">
        <w:rPr>
          <w:rFonts w:asciiTheme="minorHAnsi" w:eastAsiaTheme="minorHAnsi" w:hAnsiTheme="minorHAnsi" w:cstheme="minorHAnsi"/>
        </w:rPr>
        <w:t xml:space="preserve"> a contract for services with the City of Seattle and be required to submit the following documents:</w:t>
      </w:r>
    </w:p>
    <w:p w14:paraId="268887A5" w14:textId="77777777" w:rsidR="000D04EC" w:rsidRPr="00E606B7" w:rsidRDefault="000D04EC" w:rsidP="000D04EC">
      <w:pPr>
        <w:numPr>
          <w:ilvl w:val="0"/>
          <w:numId w:val="34"/>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b/>
          <w:bCs/>
        </w:rPr>
        <w:t>Business license numbers.</w:t>
      </w:r>
      <w:r w:rsidRPr="00E606B7">
        <w:rPr>
          <w:rFonts w:asciiTheme="minorHAnsi" w:eastAsiaTheme="minorHAnsi" w:hAnsiTheme="minorHAnsi" w:cstheme="minorHAnsi"/>
        </w:rPr>
        <w:t xml:space="preserve"> The contracting organization must meet all licensing requirements that apply to its organization. The contracting organization must license, </w:t>
      </w:r>
      <w:proofErr w:type="gramStart"/>
      <w:r w:rsidRPr="00E606B7">
        <w:rPr>
          <w:rFonts w:asciiTheme="minorHAnsi" w:eastAsiaTheme="minorHAnsi" w:hAnsiTheme="minorHAnsi" w:cstheme="minorHAnsi"/>
        </w:rPr>
        <w:t>report</w:t>
      </w:r>
      <w:proofErr w:type="gramEnd"/>
      <w:r w:rsidRPr="00E606B7">
        <w:rPr>
          <w:rFonts w:asciiTheme="minorHAnsi" w:eastAsiaTheme="minorHAnsi" w:hAnsiTheme="minorHAnsi" w:cstheme="minorHAnsi"/>
        </w:rPr>
        <w:t xml:space="preserve"> and pay revenue taxes for the Washington State Business License (UBI#) and Seattle Business License, if they are required by the laws of those jurisdictions.  </w:t>
      </w:r>
    </w:p>
    <w:p w14:paraId="4C2ACDC2" w14:textId="77777777" w:rsidR="000D04EC" w:rsidRPr="00E606B7" w:rsidRDefault="000D04EC" w:rsidP="000D04EC">
      <w:pPr>
        <w:numPr>
          <w:ilvl w:val="0"/>
          <w:numId w:val="34"/>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b/>
          <w:bCs/>
        </w:rPr>
        <w:t>Recently signed W-9 form.</w:t>
      </w:r>
      <w:r w:rsidRPr="00E606B7">
        <w:rPr>
          <w:rFonts w:asciiTheme="minorHAnsi" w:eastAsiaTheme="minorHAnsi" w:hAnsiTheme="minorHAnsi" w:cstheme="minorHAnsi"/>
        </w:rPr>
        <w:t xml:space="preserve">  The contracting organization must have a Federal Tax ID number/employer identification number (EIN) to facilitate payments from the City of Seattle to the provider. </w:t>
      </w:r>
    </w:p>
    <w:p w14:paraId="0C63C532" w14:textId="77777777" w:rsidR="000D04EC" w:rsidRPr="00E606B7" w:rsidRDefault="000D04EC" w:rsidP="000D04EC">
      <w:pPr>
        <w:numPr>
          <w:ilvl w:val="0"/>
          <w:numId w:val="34"/>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b/>
          <w:bCs/>
        </w:rPr>
        <w:t xml:space="preserve">An ACORD certificate of insurance and Additional Insured Endorsement </w:t>
      </w:r>
      <w:r w:rsidRPr="00E606B7">
        <w:rPr>
          <w:rFonts w:asciiTheme="minorHAnsi" w:eastAsiaTheme="minorHAnsi" w:hAnsiTheme="minorHAnsi" w:cstheme="minorHAnsi"/>
        </w:rPr>
        <w:t xml:space="preserve">or Blanket Policy Wording showing the City of Seattle as an additional insured.  </w:t>
      </w:r>
    </w:p>
    <w:p w14:paraId="4FE3AF9A" w14:textId="77777777" w:rsidR="000D04EC" w:rsidRPr="00E606B7" w:rsidRDefault="000D04EC" w:rsidP="000D04EC">
      <w:pPr>
        <w:numPr>
          <w:ilvl w:val="0"/>
          <w:numId w:val="34"/>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b/>
          <w:bCs/>
        </w:rPr>
        <w:t>Maintain the following insurance coverage</w:t>
      </w:r>
      <w:r w:rsidRPr="00E606B7">
        <w:rPr>
          <w:rFonts w:asciiTheme="minorHAnsi" w:eastAsiaTheme="minorHAnsi" w:hAnsiTheme="minorHAnsi" w:cstheme="minorHAnsi"/>
        </w:rPr>
        <w:t>, at a minimum:</w:t>
      </w:r>
    </w:p>
    <w:p w14:paraId="6CD48068" w14:textId="77777777" w:rsidR="000D04EC" w:rsidRPr="00E606B7" w:rsidRDefault="000D04EC" w:rsidP="000D04EC">
      <w:pPr>
        <w:numPr>
          <w:ilvl w:val="1"/>
          <w:numId w:val="35"/>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b/>
          <w:bCs/>
        </w:rPr>
        <w:t>Commercial General Liability (CGL)</w:t>
      </w:r>
      <w:r w:rsidRPr="00E606B7">
        <w:rPr>
          <w:rFonts w:asciiTheme="minorHAnsi" w:eastAsiaTheme="minorHAnsi" w:hAnsiTheme="minorHAnsi" w:cstheme="minorHAnsi"/>
        </w:rPr>
        <w:t xml:space="preserve"> or equivalent insurance including coverage for: Premises/Operations, Products/Completed Operations, Personal/Advertising Injury, Contractual and Stop Gap/Employers Liability (coverage may be provided under a separate policy). Minimum limit of liability shall be:</w:t>
      </w:r>
    </w:p>
    <w:p w14:paraId="2F4F1157" w14:textId="77777777" w:rsidR="000D04EC" w:rsidRPr="00E606B7" w:rsidRDefault="000D04EC" w:rsidP="000D04EC">
      <w:pPr>
        <w:numPr>
          <w:ilvl w:val="2"/>
          <w:numId w:val="35"/>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rPr>
        <w:t xml:space="preserve">$1,000,000 each occurrence Combined Single Limit bodily injury and property damage (“CSL”) </w:t>
      </w:r>
    </w:p>
    <w:p w14:paraId="0758FE51" w14:textId="77777777" w:rsidR="000D04EC" w:rsidRPr="00E606B7" w:rsidRDefault="000D04EC" w:rsidP="000D04EC">
      <w:pPr>
        <w:numPr>
          <w:ilvl w:val="2"/>
          <w:numId w:val="35"/>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rPr>
        <w:t>$2,000,000 Products/Completed Operations Aggregate</w:t>
      </w:r>
    </w:p>
    <w:p w14:paraId="7C211661" w14:textId="77777777" w:rsidR="000D04EC" w:rsidRPr="00E606B7" w:rsidRDefault="000D04EC" w:rsidP="000D04EC">
      <w:pPr>
        <w:numPr>
          <w:ilvl w:val="2"/>
          <w:numId w:val="35"/>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rPr>
        <w:t>$2,000,000 General Aggregate</w:t>
      </w:r>
    </w:p>
    <w:p w14:paraId="1C6486D8" w14:textId="77777777" w:rsidR="000D04EC" w:rsidRPr="00E606B7" w:rsidRDefault="000D04EC" w:rsidP="000D04EC">
      <w:pPr>
        <w:numPr>
          <w:ilvl w:val="2"/>
          <w:numId w:val="35"/>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rPr>
        <w:t xml:space="preserve">$1,000,000 each accident/disease—policy limit/disease—each employee </w:t>
      </w:r>
      <w:proofErr w:type="gramStart"/>
      <w:r w:rsidRPr="00E606B7">
        <w:rPr>
          <w:rFonts w:asciiTheme="minorHAnsi" w:eastAsiaTheme="minorHAnsi" w:hAnsiTheme="minorHAnsi" w:cstheme="minorHAnsi"/>
        </w:rPr>
        <w:t>stop</w:t>
      </w:r>
      <w:proofErr w:type="gramEnd"/>
      <w:r w:rsidRPr="00E606B7">
        <w:rPr>
          <w:rFonts w:asciiTheme="minorHAnsi" w:eastAsiaTheme="minorHAnsi" w:hAnsiTheme="minorHAnsi" w:cstheme="minorHAnsi"/>
        </w:rPr>
        <w:t xml:space="preserve"> gap/Employer’s Liability</w:t>
      </w:r>
    </w:p>
    <w:p w14:paraId="5795CCD5" w14:textId="77777777" w:rsidR="000D04EC" w:rsidRPr="00E606B7" w:rsidRDefault="000D04EC" w:rsidP="000D04EC">
      <w:pPr>
        <w:numPr>
          <w:ilvl w:val="1"/>
          <w:numId w:val="35"/>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b/>
          <w:bCs/>
        </w:rPr>
        <w:t>Automobile Liability insurance</w:t>
      </w:r>
      <w:r w:rsidRPr="00E606B7">
        <w:rPr>
          <w:rFonts w:asciiTheme="minorHAnsi" w:eastAsiaTheme="minorHAnsi" w:hAnsiTheme="minorHAnsi" w:cstheme="minorHAnsi"/>
        </w:rPr>
        <w:t xml:space="preserve"> for owned, non-owned, leased or hired vehicles, as applicable, written on a form CA 00 01 or equivalent with minimum limits of liability of $1,000,000</w:t>
      </w:r>
      <w:r w:rsidRPr="00E606B7">
        <w:rPr>
          <w:rFonts w:asciiTheme="minorHAnsi" w:eastAsiaTheme="minorHAnsi" w:hAnsiTheme="minorHAnsi" w:cstheme="minorHAnsi"/>
          <w:b/>
          <w:bCs/>
        </w:rPr>
        <w:t xml:space="preserve"> </w:t>
      </w:r>
      <w:r w:rsidRPr="00E606B7">
        <w:rPr>
          <w:rFonts w:asciiTheme="minorHAnsi" w:eastAsiaTheme="minorHAnsi" w:hAnsiTheme="minorHAnsi" w:cstheme="minorHAnsi"/>
        </w:rPr>
        <w:t xml:space="preserve">CSL.  </w:t>
      </w:r>
    </w:p>
    <w:p w14:paraId="28DFE258" w14:textId="77777777" w:rsidR="000D04EC" w:rsidRPr="00E606B7" w:rsidRDefault="000D04EC" w:rsidP="000D04EC">
      <w:pPr>
        <w:numPr>
          <w:ilvl w:val="1"/>
          <w:numId w:val="35"/>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b/>
          <w:bCs/>
        </w:rPr>
        <w:t>Worker's Compensation</w:t>
      </w:r>
      <w:r w:rsidRPr="00E606B7">
        <w:rPr>
          <w:rFonts w:asciiTheme="minorHAnsi" w:eastAsiaTheme="minorHAnsi" w:hAnsiTheme="minorHAnsi" w:cstheme="minorHAnsi"/>
        </w:rPr>
        <w:t xml:space="preserve"> </w:t>
      </w:r>
      <w:r w:rsidRPr="00E606B7">
        <w:rPr>
          <w:rFonts w:asciiTheme="minorHAnsi" w:eastAsiaTheme="minorHAnsi" w:hAnsiTheme="minorHAnsi" w:cstheme="minorHAnsi"/>
          <w:b/>
          <w:bCs/>
        </w:rPr>
        <w:t>insurance</w:t>
      </w:r>
      <w:r w:rsidRPr="00E606B7">
        <w:rPr>
          <w:rFonts w:asciiTheme="minorHAnsi" w:eastAsiaTheme="minorHAnsi" w:hAnsiTheme="minorHAnsi" w:cstheme="minorHAnsi"/>
        </w:rPr>
        <w:t xml:space="preserve"> for Washington State as required by Title 51 RCW.</w:t>
      </w:r>
    </w:p>
    <w:p w14:paraId="4DCAEE34" w14:textId="77777777" w:rsidR="00543501" w:rsidRDefault="000D04EC" w:rsidP="000D04EC">
      <w:pPr>
        <w:numPr>
          <w:ilvl w:val="0"/>
          <w:numId w:val="34"/>
        </w:numPr>
        <w:autoSpaceDE w:val="0"/>
        <w:autoSpaceDN w:val="0"/>
        <w:adjustRightInd w:val="0"/>
        <w:rPr>
          <w:rFonts w:asciiTheme="minorHAnsi" w:eastAsiaTheme="minorHAnsi" w:hAnsiTheme="minorHAnsi" w:cstheme="minorHAnsi"/>
        </w:rPr>
      </w:pPr>
      <w:r w:rsidRPr="00E606B7">
        <w:rPr>
          <w:rFonts w:asciiTheme="minorHAnsi" w:eastAsiaTheme="minorHAnsi" w:hAnsiTheme="minorHAnsi" w:cstheme="minorHAnsi"/>
          <w:b/>
          <w:bCs/>
        </w:rPr>
        <w:t>Maintain financial and program records, documents, and other evidence</w:t>
      </w:r>
      <w:r w:rsidRPr="00E606B7">
        <w:rPr>
          <w:rFonts w:asciiTheme="minorHAnsi" w:eastAsiaTheme="minorHAnsi" w:hAnsiTheme="minorHAnsi" w:cstheme="minorHAnsi"/>
        </w:rPr>
        <w:t xml:space="preserve"> directly related to performance of the work in accordance with Generally Acceptable Accounting Procedures. The City of Seattle, or any of its duly authorized representatives, shall have access to such books, records and documents for inspection, audit, and copying for a period of six (6) years after completion of work.</w:t>
      </w:r>
    </w:p>
    <w:p w14:paraId="1ECE0690" w14:textId="6BC2BEEB" w:rsidR="0095064F" w:rsidRPr="00E606B7" w:rsidRDefault="0095064F">
      <w:pPr>
        <w:rPr>
          <w:rFonts w:eastAsiaTheme="minorHAnsi"/>
        </w:rPr>
      </w:pPr>
    </w:p>
    <w:sectPr w:rsidR="0095064F" w:rsidRPr="00E606B7" w:rsidSect="006E3B2A">
      <w:type w:val="continuous"/>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D3042" w14:textId="77777777" w:rsidR="00E136B7" w:rsidRDefault="00E136B7" w:rsidP="007F25FE">
      <w:r>
        <w:separator/>
      </w:r>
    </w:p>
  </w:endnote>
  <w:endnote w:type="continuationSeparator" w:id="0">
    <w:p w14:paraId="6F26FA11" w14:textId="77777777" w:rsidR="00E136B7" w:rsidRDefault="00E136B7" w:rsidP="007F25FE">
      <w:r>
        <w:continuationSeparator/>
      </w:r>
    </w:p>
  </w:endnote>
  <w:endnote w:type="continuationNotice" w:id="1">
    <w:p w14:paraId="4CB90ED2" w14:textId="77777777" w:rsidR="00E136B7" w:rsidRDefault="00E136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Palatino-Roman">
    <w:altName w:val="MS Mincho"/>
    <w:panose1 w:val="00000000000000000000"/>
    <w:charset w:val="80"/>
    <w:family w:val="auto"/>
    <w:notTrueType/>
    <w:pitch w:val="default"/>
    <w:sig w:usb0="00000001" w:usb1="08070000" w:usb2="00000010" w:usb3="00000000" w:csb0="00020000" w:csb1="00000000"/>
  </w:font>
  <w:font w:name="ArialMT">
    <w:altName w:val="MS Mincho"/>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017541012"/>
      <w:docPartObj>
        <w:docPartGallery w:val="Page Numbers (Bottom of Page)"/>
        <w:docPartUnique/>
      </w:docPartObj>
    </w:sdtPr>
    <w:sdtEndPr>
      <w:rPr>
        <w:color w:val="7F7F7F" w:themeColor="background1" w:themeShade="7F"/>
        <w:spacing w:val="60"/>
      </w:rPr>
    </w:sdtEndPr>
    <w:sdtContent>
      <w:p w14:paraId="714DA19D" w14:textId="486EE752" w:rsidR="00F13C70" w:rsidRPr="00F13C70" w:rsidRDefault="00F13C70">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8C45674" w14:textId="77777777" w:rsidR="00F13C70" w:rsidRPr="00F13C70" w:rsidRDefault="00F13C70">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10417996"/>
      <w:docPartObj>
        <w:docPartGallery w:val="Page Numbers (Bottom of Page)"/>
        <w:docPartUnique/>
      </w:docPartObj>
    </w:sdtPr>
    <w:sdtEndPr>
      <w:rPr>
        <w:color w:val="7F7F7F" w:themeColor="background1" w:themeShade="7F"/>
        <w:spacing w:val="60"/>
      </w:rPr>
    </w:sdtEndPr>
    <w:sdtContent>
      <w:p w14:paraId="41ECA525" w14:textId="77777777" w:rsidR="008C3F84" w:rsidRPr="00F13C70" w:rsidRDefault="008C3F84">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2E884BA4" w14:textId="77777777" w:rsidR="008C3F84" w:rsidRPr="00F13C70" w:rsidRDefault="008C3F8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D4281" w14:textId="77777777" w:rsidR="00E136B7" w:rsidRDefault="00E136B7" w:rsidP="007F25FE">
      <w:r>
        <w:separator/>
      </w:r>
    </w:p>
  </w:footnote>
  <w:footnote w:type="continuationSeparator" w:id="0">
    <w:p w14:paraId="1045382A" w14:textId="77777777" w:rsidR="00E136B7" w:rsidRDefault="00E136B7" w:rsidP="007F25FE">
      <w:r>
        <w:continuationSeparator/>
      </w:r>
    </w:p>
  </w:footnote>
  <w:footnote w:type="continuationNotice" w:id="1">
    <w:p w14:paraId="6F28D14A" w14:textId="77777777" w:rsidR="00E136B7" w:rsidRDefault="00E136B7"/>
  </w:footnote>
  <w:footnote w:id="2">
    <w:p w14:paraId="30174D5C" w14:textId="24C83A83" w:rsidR="007A0818" w:rsidRDefault="007A0818" w:rsidP="007A0818">
      <w:pPr>
        <w:pStyle w:val="FootnoteText"/>
      </w:pPr>
      <w:r>
        <w:rPr>
          <w:rStyle w:val="FootnoteReference"/>
        </w:rPr>
        <w:footnoteRef/>
      </w:r>
      <w:r>
        <w:t xml:space="preserve"> See Appendix</w:t>
      </w:r>
      <w:r w:rsidR="00240E94">
        <w:t xml:space="preserve"> A</w:t>
      </w:r>
      <w:r>
        <w:t xml:space="preserve"> for full description of DEEL and PHSKC resour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034BF" w14:textId="361D8375" w:rsidR="004338DF" w:rsidRPr="00F13C70" w:rsidRDefault="00F13C70"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0" behindDoc="0" locked="0" layoutInCell="1" allowOverlap="1" wp14:anchorId="72C45C04" wp14:editId="559F7068">
              <wp:simplePos x="0" y="0"/>
              <wp:positionH relativeFrom="column">
                <wp:posOffset>1240972</wp:posOffset>
              </wp:positionH>
              <wp:positionV relativeFrom="paragraph">
                <wp:posOffset>-147502</wp:posOffset>
              </wp:positionV>
              <wp:extent cx="3160395" cy="796290"/>
              <wp:effectExtent l="0" t="0" r="0" b="3810"/>
              <wp:wrapNone/>
              <wp:docPr id="3" name="Group 3"/>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2D891EB">
            <v:group id="Group 3" style="position:absolute;margin-left:97.7pt;margin-top:-11.6pt;width:248.85pt;height:62.7pt;z-index:251649024;mso-width-relative:margin;mso-height-relative:margin" coordsize="31603,7962" coordorigin=",-190" o:spid="_x0000_s1026" w14:anchorId="15866A8E"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8P7Gt/8A&#10;n3jo/sa3/wCfeOrW5vSjc3pV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o6iiip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Cc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width:25311;height:77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">
                <v:imagedata o:title="" r:id="rId3"/>
              </v:shape>
              <v:shape id="Picture 1" style="position:absolute;left:24288;top:-190;width:7315;height:731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">
                <v:imagedata o:title="" r:id="rId4"/>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439E" w14:textId="77777777" w:rsidR="008C3F84" w:rsidRPr="00F13C70" w:rsidRDefault="008C3F84"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8241" behindDoc="0" locked="0" layoutInCell="1" allowOverlap="1" wp14:anchorId="233CB6EF" wp14:editId="6B42AE36">
              <wp:simplePos x="0" y="0"/>
              <wp:positionH relativeFrom="column">
                <wp:posOffset>1240972</wp:posOffset>
              </wp:positionH>
              <wp:positionV relativeFrom="paragraph">
                <wp:posOffset>-147502</wp:posOffset>
              </wp:positionV>
              <wp:extent cx="3160395" cy="796290"/>
              <wp:effectExtent l="0" t="0" r="0" b="3810"/>
              <wp:wrapNone/>
              <wp:docPr id="4" name="Group 4"/>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6" name="Picture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C652796">
            <v:group id="Group 4" style="position:absolute;margin-left:97.7pt;margin-top:-11.6pt;width:248.85pt;height:62.7pt;z-index:251658241;mso-width-relative:margin;mso-height-relative:margin" coordsize="31603,7962" coordorigin=",-190" o:spid="_x0000_s1026" w14:anchorId="0FF19BD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D+xrf/AJ94&#10;6P7Gt/8An3jq1ub0o3N6VW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Oo&#10;ooqQ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gn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5" style="position:absolute;width:25311;height:77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">
                <v:imagedata o:title="" r:id="rId5"/>
              </v:shape>
              <v:shape id="Picture 6" style="position:absolute;left:24288;top:-190;width:7315;height:731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">
                <v:imagedata o:title="" r:id="rId6"/>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203B"/>
    <w:multiLevelType w:val="hybridMultilevel"/>
    <w:tmpl w:val="79448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BC657B"/>
    <w:multiLevelType w:val="hybridMultilevel"/>
    <w:tmpl w:val="CED43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F0907"/>
    <w:multiLevelType w:val="hybridMultilevel"/>
    <w:tmpl w:val="E168F392"/>
    <w:lvl w:ilvl="0" w:tplc="7AB026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F2BEB"/>
    <w:multiLevelType w:val="hybridMultilevel"/>
    <w:tmpl w:val="27BEEF7A"/>
    <w:lvl w:ilvl="0" w:tplc="0FD8273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9D3C23"/>
    <w:multiLevelType w:val="hybridMultilevel"/>
    <w:tmpl w:val="AD16D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70A90"/>
    <w:multiLevelType w:val="hybridMultilevel"/>
    <w:tmpl w:val="46AE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7099F"/>
    <w:multiLevelType w:val="hybridMultilevel"/>
    <w:tmpl w:val="8D42C3F0"/>
    <w:lvl w:ilvl="0" w:tplc="2EF02032">
      <w:start w:val="5"/>
      <w:numFmt w:val="bullet"/>
      <w:lvlText w:val="-"/>
      <w:lvlJc w:val="left"/>
      <w:pPr>
        <w:ind w:left="720" w:hanging="360"/>
      </w:pPr>
      <w:rPr>
        <w:rFonts w:ascii="Arial" w:eastAsiaTheme="minorHAnsi"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B3B5E"/>
    <w:multiLevelType w:val="hybridMultilevel"/>
    <w:tmpl w:val="AA6C6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B41153"/>
    <w:multiLevelType w:val="hybridMultilevel"/>
    <w:tmpl w:val="8EF6F5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B81184"/>
    <w:multiLevelType w:val="hybridMultilevel"/>
    <w:tmpl w:val="F7F03C60"/>
    <w:lvl w:ilvl="0" w:tplc="82183BF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680917"/>
    <w:multiLevelType w:val="hybridMultilevel"/>
    <w:tmpl w:val="D3782F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1423DA"/>
    <w:multiLevelType w:val="hybridMultilevel"/>
    <w:tmpl w:val="5292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CA5439"/>
    <w:multiLevelType w:val="hybridMultilevel"/>
    <w:tmpl w:val="FE3A798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3A96838"/>
    <w:multiLevelType w:val="hybridMultilevel"/>
    <w:tmpl w:val="D24A1C9A"/>
    <w:lvl w:ilvl="0" w:tplc="162C0202">
      <w:start w:val="1"/>
      <w:numFmt w:val="bullet"/>
      <w:lvlText w:val=""/>
      <w:lvlJc w:val="left"/>
      <w:pPr>
        <w:ind w:left="2160" w:hanging="360"/>
      </w:pPr>
      <w:rPr>
        <w:rFonts w:ascii="Wingdings" w:hAnsi="Wingdings" w:hint="default"/>
      </w:rPr>
    </w:lvl>
    <w:lvl w:ilvl="1" w:tplc="162C0202">
      <w:start w:val="1"/>
      <w:numFmt w:val="bullet"/>
      <w:lvlText w:val=""/>
      <w:lvlJc w:val="left"/>
      <w:pPr>
        <w:ind w:left="2880" w:hanging="360"/>
      </w:pPr>
      <w:rPr>
        <w:rFonts w:ascii="Wingdings" w:hAnsi="Wingdings"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4" w15:restartNumberingAfterBreak="0">
    <w:nsid w:val="188905C2"/>
    <w:multiLevelType w:val="hybridMultilevel"/>
    <w:tmpl w:val="0F2428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20810"/>
    <w:multiLevelType w:val="hybridMultilevel"/>
    <w:tmpl w:val="9612AB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D295C7B"/>
    <w:multiLevelType w:val="hybridMultilevel"/>
    <w:tmpl w:val="5DDE7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F4328B"/>
    <w:multiLevelType w:val="hybridMultilevel"/>
    <w:tmpl w:val="40E888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6B634A"/>
    <w:multiLevelType w:val="multilevel"/>
    <w:tmpl w:val="4F608C6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b w:val="0"/>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0EE0759"/>
    <w:multiLevelType w:val="hybridMultilevel"/>
    <w:tmpl w:val="0140435C"/>
    <w:lvl w:ilvl="0" w:tplc="7AB026E6">
      <w:numFmt w:val="bullet"/>
      <w:lvlText w:val="•"/>
      <w:lvlJc w:val="left"/>
      <w:pPr>
        <w:ind w:left="150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22C47A5E"/>
    <w:multiLevelType w:val="hybridMultilevel"/>
    <w:tmpl w:val="6780F7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C45B20"/>
    <w:multiLevelType w:val="hybridMultilevel"/>
    <w:tmpl w:val="B17208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3F52FE7"/>
    <w:multiLevelType w:val="hybridMultilevel"/>
    <w:tmpl w:val="D17E4B6E"/>
    <w:lvl w:ilvl="0" w:tplc="7AB026E6">
      <w:numFmt w:val="bullet"/>
      <w:lvlText w:val="•"/>
      <w:lvlJc w:val="left"/>
      <w:pPr>
        <w:ind w:left="150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A74300"/>
    <w:multiLevelType w:val="hybridMultilevel"/>
    <w:tmpl w:val="28162C9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24" w15:restartNumberingAfterBreak="0">
    <w:nsid w:val="24F7631D"/>
    <w:multiLevelType w:val="hybridMultilevel"/>
    <w:tmpl w:val="1A6AB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F32065"/>
    <w:multiLevelType w:val="hybridMultilevel"/>
    <w:tmpl w:val="DD547DCA"/>
    <w:lvl w:ilvl="0" w:tplc="162C0202">
      <w:start w:val="1"/>
      <w:numFmt w:val="bullet"/>
      <w:lvlText w:val=""/>
      <w:lvlJc w:val="left"/>
      <w:pPr>
        <w:ind w:left="4680" w:hanging="360"/>
      </w:pPr>
      <w:rPr>
        <w:rFonts w:ascii="Wingdings" w:hAnsi="Wingdings"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6" w15:restartNumberingAfterBreak="0">
    <w:nsid w:val="29560B2B"/>
    <w:multiLevelType w:val="hybridMultilevel"/>
    <w:tmpl w:val="5526F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4426A0"/>
    <w:multiLevelType w:val="hybridMultilevel"/>
    <w:tmpl w:val="EB7ECC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1135C18"/>
    <w:multiLevelType w:val="hybridMultilevel"/>
    <w:tmpl w:val="32AEB2B6"/>
    <w:lvl w:ilvl="0" w:tplc="FBCA230E">
      <w:start w:val="5"/>
      <w:numFmt w:val="bullet"/>
      <w:lvlText w:val="-"/>
      <w:lvlJc w:val="left"/>
      <w:pPr>
        <w:ind w:left="1080" w:hanging="360"/>
      </w:pPr>
      <w:rPr>
        <w:rFonts w:ascii="Arial" w:eastAsiaTheme="minorHAnsi" w:hAnsi="Arial" w:cs="Aria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2825382"/>
    <w:multiLevelType w:val="hybridMultilevel"/>
    <w:tmpl w:val="00CE515A"/>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CD0B72"/>
    <w:multiLevelType w:val="hybridMultilevel"/>
    <w:tmpl w:val="95F0A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6E2461"/>
    <w:multiLevelType w:val="multilevel"/>
    <w:tmpl w:val="6E9E280A"/>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9D560D8"/>
    <w:multiLevelType w:val="hybridMultilevel"/>
    <w:tmpl w:val="35963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C55507"/>
    <w:multiLevelType w:val="hybridMultilevel"/>
    <w:tmpl w:val="F23A622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356F6B"/>
    <w:multiLevelType w:val="hybridMultilevel"/>
    <w:tmpl w:val="7CE03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E1302C"/>
    <w:multiLevelType w:val="hybridMultilevel"/>
    <w:tmpl w:val="87543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3075CB"/>
    <w:multiLevelType w:val="hybridMultilevel"/>
    <w:tmpl w:val="79E6EB38"/>
    <w:lvl w:ilvl="0" w:tplc="0308B5B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C440D3D"/>
    <w:multiLevelType w:val="hybridMultilevel"/>
    <w:tmpl w:val="F940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BE1FDF"/>
    <w:multiLevelType w:val="hybridMultilevel"/>
    <w:tmpl w:val="A904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7A2C67"/>
    <w:multiLevelType w:val="hybridMultilevel"/>
    <w:tmpl w:val="4BA66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122F0A"/>
    <w:multiLevelType w:val="hybridMultilevel"/>
    <w:tmpl w:val="021A2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600C46"/>
    <w:multiLevelType w:val="hybridMultilevel"/>
    <w:tmpl w:val="3574EF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386EF1"/>
    <w:multiLevelType w:val="hybridMultilevel"/>
    <w:tmpl w:val="C144E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BB12FD"/>
    <w:multiLevelType w:val="hybridMultilevel"/>
    <w:tmpl w:val="64C2D8AE"/>
    <w:lvl w:ilvl="0" w:tplc="4E44F19A">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384E6F"/>
    <w:multiLevelType w:val="hybridMultilevel"/>
    <w:tmpl w:val="8932E7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1E458E"/>
    <w:multiLevelType w:val="hybridMultilevel"/>
    <w:tmpl w:val="35963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247752"/>
    <w:multiLevelType w:val="hybridMultilevel"/>
    <w:tmpl w:val="C50E4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DA10F5C"/>
    <w:multiLevelType w:val="hybridMultilevel"/>
    <w:tmpl w:val="E3CA6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5350AC"/>
    <w:multiLevelType w:val="hybridMultilevel"/>
    <w:tmpl w:val="2DE8A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AD0BC1"/>
    <w:multiLevelType w:val="hybridMultilevel"/>
    <w:tmpl w:val="592EA9D0"/>
    <w:lvl w:ilvl="0" w:tplc="162C020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D8C3DC5"/>
    <w:multiLevelType w:val="hybridMultilevel"/>
    <w:tmpl w:val="DBC23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8"/>
  </w:num>
  <w:num w:numId="3">
    <w:abstractNumId w:val="49"/>
  </w:num>
  <w:num w:numId="4">
    <w:abstractNumId w:val="4"/>
  </w:num>
  <w:num w:numId="5">
    <w:abstractNumId w:val="41"/>
  </w:num>
  <w:num w:numId="6">
    <w:abstractNumId w:val="14"/>
  </w:num>
  <w:num w:numId="7">
    <w:abstractNumId w:val="15"/>
  </w:num>
  <w:num w:numId="8">
    <w:abstractNumId w:val="18"/>
  </w:num>
  <w:num w:numId="9">
    <w:abstractNumId w:val="31"/>
  </w:num>
  <w:num w:numId="10">
    <w:abstractNumId w:val="42"/>
  </w:num>
  <w:num w:numId="11">
    <w:abstractNumId w:val="21"/>
  </w:num>
  <w:num w:numId="12">
    <w:abstractNumId w:val="40"/>
  </w:num>
  <w:num w:numId="13">
    <w:abstractNumId w:val="50"/>
  </w:num>
  <w:num w:numId="14">
    <w:abstractNumId w:val="39"/>
  </w:num>
  <w:num w:numId="15">
    <w:abstractNumId w:val="44"/>
  </w:num>
  <w:num w:numId="16">
    <w:abstractNumId w:val="3"/>
  </w:num>
  <w:num w:numId="17">
    <w:abstractNumId w:val="33"/>
  </w:num>
  <w:num w:numId="18">
    <w:abstractNumId w:val="29"/>
  </w:num>
  <w:num w:numId="19">
    <w:abstractNumId w:val="10"/>
  </w:num>
  <w:num w:numId="20">
    <w:abstractNumId w:val="19"/>
  </w:num>
  <w:num w:numId="2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4"/>
  </w:num>
  <w:num w:numId="24">
    <w:abstractNumId w:val="48"/>
  </w:num>
  <w:num w:numId="25">
    <w:abstractNumId w:val="28"/>
  </w:num>
  <w:num w:numId="26">
    <w:abstractNumId w:val="6"/>
  </w:num>
  <w:num w:numId="27">
    <w:abstractNumId w:val="47"/>
  </w:num>
  <w:num w:numId="28">
    <w:abstractNumId w:val="30"/>
  </w:num>
  <w:num w:numId="29">
    <w:abstractNumId w:val="11"/>
  </w:num>
  <w:num w:numId="30">
    <w:abstractNumId w:val="37"/>
  </w:num>
  <w:num w:numId="31">
    <w:abstractNumId w:val="35"/>
  </w:num>
  <w:num w:numId="32">
    <w:abstractNumId w:val="16"/>
  </w:num>
  <w:num w:numId="33">
    <w:abstractNumId w:val="9"/>
  </w:num>
  <w:num w:numId="34">
    <w:abstractNumId w:val="46"/>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0"/>
  </w:num>
  <w:num w:numId="38">
    <w:abstractNumId w:val="1"/>
  </w:num>
  <w:num w:numId="39">
    <w:abstractNumId w:val="7"/>
  </w:num>
  <w:num w:numId="40">
    <w:abstractNumId w:val="22"/>
  </w:num>
  <w:num w:numId="41">
    <w:abstractNumId w:val="2"/>
  </w:num>
  <w:num w:numId="42">
    <w:abstractNumId w:val="26"/>
  </w:num>
  <w:num w:numId="43">
    <w:abstractNumId w:val="24"/>
  </w:num>
  <w:num w:numId="44">
    <w:abstractNumId w:val="5"/>
  </w:num>
  <w:num w:numId="45">
    <w:abstractNumId w:val="17"/>
  </w:num>
  <w:num w:numId="46">
    <w:abstractNumId w:val="8"/>
  </w:num>
  <w:num w:numId="47">
    <w:abstractNumId w:val="20"/>
  </w:num>
  <w:num w:numId="48">
    <w:abstractNumId w:val="43"/>
  </w:num>
  <w:num w:numId="49">
    <w:abstractNumId w:val="25"/>
  </w:num>
  <w:num w:numId="50">
    <w:abstractNumId w:val="13"/>
  </w:num>
  <w:num w:numId="51">
    <w:abstractNumId w:val="45"/>
  </w:num>
  <w:num w:numId="52">
    <w:abstractNumId w:val="3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DE2NTM2MDVQ0lEKTi0uzszPAykwrAUA+XsLESwAAAA="/>
  </w:docVars>
  <w:rsids>
    <w:rsidRoot w:val="007F25FE"/>
    <w:rsid w:val="00000B92"/>
    <w:rsid w:val="000029F1"/>
    <w:rsid w:val="000043EE"/>
    <w:rsid w:val="000050E3"/>
    <w:rsid w:val="000076DA"/>
    <w:rsid w:val="00010375"/>
    <w:rsid w:val="00010CAC"/>
    <w:rsid w:val="00011AC4"/>
    <w:rsid w:val="00012719"/>
    <w:rsid w:val="00012A6D"/>
    <w:rsid w:val="00013044"/>
    <w:rsid w:val="000134EC"/>
    <w:rsid w:val="00013B6A"/>
    <w:rsid w:val="0001526D"/>
    <w:rsid w:val="000165D1"/>
    <w:rsid w:val="00016F5A"/>
    <w:rsid w:val="00016FB8"/>
    <w:rsid w:val="000177AA"/>
    <w:rsid w:val="000204B2"/>
    <w:rsid w:val="0002208A"/>
    <w:rsid w:val="000237AD"/>
    <w:rsid w:val="0002469C"/>
    <w:rsid w:val="0002692F"/>
    <w:rsid w:val="00030578"/>
    <w:rsid w:val="00032F90"/>
    <w:rsid w:val="0003325D"/>
    <w:rsid w:val="00034DCE"/>
    <w:rsid w:val="00034E62"/>
    <w:rsid w:val="00036FFF"/>
    <w:rsid w:val="00040F23"/>
    <w:rsid w:val="00041770"/>
    <w:rsid w:val="00045EE0"/>
    <w:rsid w:val="000470A8"/>
    <w:rsid w:val="0005060B"/>
    <w:rsid w:val="0005099D"/>
    <w:rsid w:val="00052264"/>
    <w:rsid w:val="00052950"/>
    <w:rsid w:val="00054A18"/>
    <w:rsid w:val="00055B6D"/>
    <w:rsid w:val="00056940"/>
    <w:rsid w:val="000570BC"/>
    <w:rsid w:val="00060DBB"/>
    <w:rsid w:val="00061F58"/>
    <w:rsid w:val="00062D6B"/>
    <w:rsid w:val="00066E7F"/>
    <w:rsid w:val="00067050"/>
    <w:rsid w:val="00067FF9"/>
    <w:rsid w:val="00070199"/>
    <w:rsid w:val="00073BC9"/>
    <w:rsid w:val="000745A7"/>
    <w:rsid w:val="00080C8A"/>
    <w:rsid w:val="00080FF1"/>
    <w:rsid w:val="00081606"/>
    <w:rsid w:val="00082575"/>
    <w:rsid w:val="000845F6"/>
    <w:rsid w:val="000869AF"/>
    <w:rsid w:val="00086EBB"/>
    <w:rsid w:val="0008730D"/>
    <w:rsid w:val="00090271"/>
    <w:rsid w:val="00091BD9"/>
    <w:rsid w:val="00091C0F"/>
    <w:rsid w:val="00092174"/>
    <w:rsid w:val="00092594"/>
    <w:rsid w:val="0009259A"/>
    <w:rsid w:val="00096C2A"/>
    <w:rsid w:val="00096D46"/>
    <w:rsid w:val="00097E48"/>
    <w:rsid w:val="000A001F"/>
    <w:rsid w:val="000A2CA7"/>
    <w:rsid w:val="000A2E39"/>
    <w:rsid w:val="000A3596"/>
    <w:rsid w:val="000A6B96"/>
    <w:rsid w:val="000A7FA1"/>
    <w:rsid w:val="000B294C"/>
    <w:rsid w:val="000B3343"/>
    <w:rsid w:val="000B3580"/>
    <w:rsid w:val="000B3A6E"/>
    <w:rsid w:val="000B4048"/>
    <w:rsid w:val="000B69D8"/>
    <w:rsid w:val="000B7C0C"/>
    <w:rsid w:val="000C005B"/>
    <w:rsid w:val="000C1391"/>
    <w:rsid w:val="000C28B6"/>
    <w:rsid w:val="000C4991"/>
    <w:rsid w:val="000C4D1E"/>
    <w:rsid w:val="000C5083"/>
    <w:rsid w:val="000C50FA"/>
    <w:rsid w:val="000C5136"/>
    <w:rsid w:val="000C6C67"/>
    <w:rsid w:val="000C7F12"/>
    <w:rsid w:val="000D04EC"/>
    <w:rsid w:val="000D1E51"/>
    <w:rsid w:val="000D1FF5"/>
    <w:rsid w:val="000D4E59"/>
    <w:rsid w:val="000D5F77"/>
    <w:rsid w:val="000D6C18"/>
    <w:rsid w:val="000D6CBC"/>
    <w:rsid w:val="000E13C0"/>
    <w:rsid w:val="000E1AA7"/>
    <w:rsid w:val="000E43AC"/>
    <w:rsid w:val="000E50E3"/>
    <w:rsid w:val="000E517E"/>
    <w:rsid w:val="000E629F"/>
    <w:rsid w:val="000E6574"/>
    <w:rsid w:val="000E76A9"/>
    <w:rsid w:val="000E7A2B"/>
    <w:rsid w:val="000F405A"/>
    <w:rsid w:val="000F4D2C"/>
    <w:rsid w:val="00101A1B"/>
    <w:rsid w:val="00102AD5"/>
    <w:rsid w:val="00102F66"/>
    <w:rsid w:val="001035DD"/>
    <w:rsid w:val="001044E5"/>
    <w:rsid w:val="001054B5"/>
    <w:rsid w:val="00106026"/>
    <w:rsid w:val="00106A1B"/>
    <w:rsid w:val="00106CAB"/>
    <w:rsid w:val="00107AEB"/>
    <w:rsid w:val="001108DF"/>
    <w:rsid w:val="001112CC"/>
    <w:rsid w:val="00111CEF"/>
    <w:rsid w:val="00114C37"/>
    <w:rsid w:val="00115419"/>
    <w:rsid w:val="00116847"/>
    <w:rsid w:val="00116AEB"/>
    <w:rsid w:val="001173BD"/>
    <w:rsid w:val="00117DED"/>
    <w:rsid w:val="0012007C"/>
    <w:rsid w:val="001232FA"/>
    <w:rsid w:val="001246ED"/>
    <w:rsid w:val="001269C5"/>
    <w:rsid w:val="00127649"/>
    <w:rsid w:val="001277F5"/>
    <w:rsid w:val="00131ECE"/>
    <w:rsid w:val="00135E2D"/>
    <w:rsid w:val="00136C92"/>
    <w:rsid w:val="00141632"/>
    <w:rsid w:val="0014204A"/>
    <w:rsid w:val="00145CE7"/>
    <w:rsid w:val="00146C7E"/>
    <w:rsid w:val="00147C00"/>
    <w:rsid w:val="0015007C"/>
    <w:rsid w:val="00150213"/>
    <w:rsid w:val="00150D78"/>
    <w:rsid w:val="001510CF"/>
    <w:rsid w:val="00151545"/>
    <w:rsid w:val="0015252C"/>
    <w:rsid w:val="00152A2B"/>
    <w:rsid w:val="0015304F"/>
    <w:rsid w:val="00154151"/>
    <w:rsid w:val="0015443A"/>
    <w:rsid w:val="00154847"/>
    <w:rsid w:val="0016102B"/>
    <w:rsid w:val="0016231E"/>
    <w:rsid w:val="00162F19"/>
    <w:rsid w:val="0016464D"/>
    <w:rsid w:val="00166C34"/>
    <w:rsid w:val="00166DA3"/>
    <w:rsid w:val="00166FFB"/>
    <w:rsid w:val="001732D4"/>
    <w:rsid w:val="0017337E"/>
    <w:rsid w:val="00174CF1"/>
    <w:rsid w:val="00177FF9"/>
    <w:rsid w:val="00180B50"/>
    <w:rsid w:val="001812F8"/>
    <w:rsid w:val="00183274"/>
    <w:rsid w:val="00184843"/>
    <w:rsid w:val="00184B60"/>
    <w:rsid w:val="00187F90"/>
    <w:rsid w:val="00191E93"/>
    <w:rsid w:val="00192BAC"/>
    <w:rsid w:val="0019315F"/>
    <w:rsid w:val="0019347B"/>
    <w:rsid w:val="001940B9"/>
    <w:rsid w:val="0019513B"/>
    <w:rsid w:val="00197654"/>
    <w:rsid w:val="001A0D67"/>
    <w:rsid w:val="001A177E"/>
    <w:rsid w:val="001A3D87"/>
    <w:rsid w:val="001A66BC"/>
    <w:rsid w:val="001B0C25"/>
    <w:rsid w:val="001B2818"/>
    <w:rsid w:val="001B2E51"/>
    <w:rsid w:val="001B6483"/>
    <w:rsid w:val="001B7EEA"/>
    <w:rsid w:val="001C2DC5"/>
    <w:rsid w:val="001C4C12"/>
    <w:rsid w:val="001C577F"/>
    <w:rsid w:val="001C6E23"/>
    <w:rsid w:val="001D01A9"/>
    <w:rsid w:val="001D091C"/>
    <w:rsid w:val="001D0CAE"/>
    <w:rsid w:val="001D12EB"/>
    <w:rsid w:val="001D2E5F"/>
    <w:rsid w:val="001D302A"/>
    <w:rsid w:val="001D369C"/>
    <w:rsid w:val="001D443E"/>
    <w:rsid w:val="001D4C70"/>
    <w:rsid w:val="001D5781"/>
    <w:rsid w:val="001D6A4B"/>
    <w:rsid w:val="001E03F8"/>
    <w:rsid w:val="001E105B"/>
    <w:rsid w:val="001E1B3A"/>
    <w:rsid w:val="001E29EB"/>
    <w:rsid w:val="001E34F4"/>
    <w:rsid w:val="001E5576"/>
    <w:rsid w:val="001E67D4"/>
    <w:rsid w:val="001E6B44"/>
    <w:rsid w:val="001F027B"/>
    <w:rsid w:val="001F255D"/>
    <w:rsid w:val="001F4DC7"/>
    <w:rsid w:val="001F4DD4"/>
    <w:rsid w:val="0020024B"/>
    <w:rsid w:val="0020074B"/>
    <w:rsid w:val="00204087"/>
    <w:rsid w:val="0020612B"/>
    <w:rsid w:val="00210252"/>
    <w:rsid w:val="00211334"/>
    <w:rsid w:val="00212C30"/>
    <w:rsid w:val="0021415C"/>
    <w:rsid w:val="00214CE7"/>
    <w:rsid w:val="00215DBE"/>
    <w:rsid w:val="00216CE1"/>
    <w:rsid w:val="00216D81"/>
    <w:rsid w:val="00217B8A"/>
    <w:rsid w:val="00217E19"/>
    <w:rsid w:val="00221BC2"/>
    <w:rsid w:val="00223726"/>
    <w:rsid w:val="00226CF0"/>
    <w:rsid w:val="00227319"/>
    <w:rsid w:val="00230617"/>
    <w:rsid w:val="002329EF"/>
    <w:rsid w:val="002333FA"/>
    <w:rsid w:val="002335ED"/>
    <w:rsid w:val="0023426B"/>
    <w:rsid w:val="00234944"/>
    <w:rsid w:val="00234EA7"/>
    <w:rsid w:val="0023606A"/>
    <w:rsid w:val="00236A5F"/>
    <w:rsid w:val="00237304"/>
    <w:rsid w:val="0023731D"/>
    <w:rsid w:val="00237389"/>
    <w:rsid w:val="00237CBB"/>
    <w:rsid w:val="00237F69"/>
    <w:rsid w:val="00240DD8"/>
    <w:rsid w:val="00240E94"/>
    <w:rsid w:val="00242D40"/>
    <w:rsid w:val="00243603"/>
    <w:rsid w:val="0024426B"/>
    <w:rsid w:val="002454F6"/>
    <w:rsid w:val="00245FCD"/>
    <w:rsid w:val="00246B1A"/>
    <w:rsid w:val="00246C7B"/>
    <w:rsid w:val="00247B62"/>
    <w:rsid w:val="002504CE"/>
    <w:rsid w:val="00253133"/>
    <w:rsid w:val="0025357A"/>
    <w:rsid w:val="002547CA"/>
    <w:rsid w:val="00254F16"/>
    <w:rsid w:val="00255437"/>
    <w:rsid w:val="002556F0"/>
    <w:rsid w:val="0025614C"/>
    <w:rsid w:val="00256546"/>
    <w:rsid w:val="00256A74"/>
    <w:rsid w:val="00256F78"/>
    <w:rsid w:val="00257403"/>
    <w:rsid w:val="00261815"/>
    <w:rsid w:val="00262210"/>
    <w:rsid w:val="002627CD"/>
    <w:rsid w:val="00262AA6"/>
    <w:rsid w:val="00263F49"/>
    <w:rsid w:val="00266B17"/>
    <w:rsid w:val="002671D2"/>
    <w:rsid w:val="00270198"/>
    <w:rsid w:val="00270C8C"/>
    <w:rsid w:val="00272AFA"/>
    <w:rsid w:val="0027396A"/>
    <w:rsid w:val="00274A43"/>
    <w:rsid w:val="00283FF2"/>
    <w:rsid w:val="0029330A"/>
    <w:rsid w:val="00295F01"/>
    <w:rsid w:val="00296621"/>
    <w:rsid w:val="002A277B"/>
    <w:rsid w:val="002A3186"/>
    <w:rsid w:val="002A3246"/>
    <w:rsid w:val="002A4997"/>
    <w:rsid w:val="002A6B2E"/>
    <w:rsid w:val="002A6F98"/>
    <w:rsid w:val="002A7200"/>
    <w:rsid w:val="002B1598"/>
    <w:rsid w:val="002B24C4"/>
    <w:rsid w:val="002B29A3"/>
    <w:rsid w:val="002B501F"/>
    <w:rsid w:val="002B5BD0"/>
    <w:rsid w:val="002C12EC"/>
    <w:rsid w:val="002C5A43"/>
    <w:rsid w:val="002C751B"/>
    <w:rsid w:val="002D07A4"/>
    <w:rsid w:val="002D0980"/>
    <w:rsid w:val="002D1BBE"/>
    <w:rsid w:val="002D498E"/>
    <w:rsid w:val="002D5827"/>
    <w:rsid w:val="002D7317"/>
    <w:rsid w:val="002D7757"/>
    <w:rsid w:val="002D7783"/>
    <w:rsid w:val="002E23AD"/>
    <w:rsid w:val="002E3518"/>
    <w:rsid w:val="002E63E4"/>
    <w:rsid w:val="002E6ECA"/>
    <w:rsid w:val="002E71A8"/>
    <w:rsid w:val="002E760D"/>
    <w:rsid w:val="002F1A83"/>
    <w:rsid w:val="002F309C"/>
    <w:rsid w:val="002F30E8"/>
    <w:rsid w:val="002F5509"/>
    <w:rsid w:val="002F61BD"/>
    <w:rsid w:val="003004C0"/>
    <w:rsid w:val="00301E87"/>
    <w:rsid w:val="003021F4"/>
    <w:rsid w:val="003029DC"/>
    <w:rsid w:val="00303AC3"/>
    <w:rsid w:val="00305256"/>
    <w:rsid w:val="00305F5A"/>
    <w:rsid w:val="00306624"/>
    <w:rsid w:val="003071BE"/>
    <w:rsid w:val="0030DDFC"/>
    <w:rsid w:val="0031125E"/>
    <w:rsid w:val="00314508"/>
    <w:rsid w:val="0032018A"/>
    <w:rsid w:val="00324C30"/>
    <w:rsid w:val="00326235"/>
    <w:rsid w:val="00327F50"/>
    <w:rsid w:val="00331C32"/>
    <w:rsid w:val="00333F00"/>
    <w:rsid w:val="00334061"/>
    <w:rsid w:val="003346AC"/>
    <w:rsid w:val="003347BA"/>
    <w:rsid w:val="00336A06"/>
    <w:rsid w:val="00337380"/>
    <w:rsid w:val="0033799F"/>
    <w:rsid w:val="00337D62"/>
    <w:rsid w:val="00342074"/>
    <w:rsid w:val="0034315C"/>
    <w:rsid w:val="0034315F"/>
    <w:rsid w:val="003436A6"/>
    <w:rsid w:val="0034532D"/>
    <w:rsid w:val="0034574E"/>
    <w:rsid w:val="003500DF"/>
    <w:rsid w:val="00350654"/>
    <w:rsid w:val="00354604"/>
    <w:rsid w:val="003549AA"/>
    <w:rsid w:val="00355485"/>
    <w:rsid w:val="003557FD"/>
    <w:rsid w:val="00355CB1"/>
    <w:rsid w:val="00356648"/>
    <w:rsid w:val="00357201"/>
    <w:rsid w:val="0035780E"/>
    <w:rsid w:val="00361929"/>
    <w:rsid w:val="003621D0"/>
    <w:rsid w:val="0036225B"/>
    <w:rsid w:val="00364B79"/>
    <w:rsid w:val="00364CE4"/>
    <w:rsid w:val="00365DEA"/>
    <w:rsid w:val="003674D7"/>
    <w:rsid w:val="00367BB3"/>
    <w:rsid w:val="00367D08"/>
    <w:rsid w:val="00370745"/>
    <w:rsid w:val="00371D35"/>
    <w:rsid w:val="00373FAE"/>
    <w:rsid w:val="00374003"/>
    <w:rsid w:val="0037437F"/>
    <w:rsid w:val="003743E6"/>
    <w:rsid w:val="00374815"/>
    <w:rsid w:val="003754D4"/>
    <w:rsid w:val="0037575F"/>
    <w:rsid w:val="003779A5"/>
    <w:rsid w:val="003811FD"/>
    <w:rsid w:val="00382AE0"/>
    <w:rsid w:val="003852CD"/>
    <w:rsid w:val="003853C1"/>
    <w:rsid w:val="00386A5B"/>
    <w:rsid w:val="00390962"/>
    <w:rsid w:val="003931CA"/>
    <w:rsid w:val="003A11F3"/>
    <w:rsid w:val="003A2D1D"/>
    <w:rsid w:val="003A4EE3"/>
    <w:rsid w:val="003A5B4A"/>
    <w:rsid w:val="003A5D39"/>
    <w:rsid w:val="003B2454"/>
    <w:rsid w:val="003B2E14"/>
    <w:rsid w:val="003B421E"/>
    <w:rsid w:val="003B4DF5"/>
    <w:rsid w:val="003C0AD6"/>
    <w:rsid w:val="003C0BFA"/>
    <w:rsid w:val="003C1D4E"/>
    <w:rsid w:val="003C476B"/>
    <w:rsid w:val="003C532C"/>
    <w:rsid w:val="003C5AEA"/>
    <w:rsid w:val="003D05B1"/>
    <w:rsid w:val="003D3FCE"/>
    <w:rsid w:val="003D5B36"/>
    <w:rsid w:val="003E2D39"/>
    <w:rsid w:val="003E47EB"/>
    <w:rsid w:val="003E6CB0"/>
    <w:rsid w:val="003F1A31"/>
    <w:rsid w:val="003F1A7E"/>
    <w:rsid w:val="003F286B"/>
    <w:rsid w:val="003F4C52"/>
    <w:rsid w:val="003F6248"/>
    <w:rsid w:val="003F7B77"/>
    <w:rsid w:val="0040132F"/>
    <w:rsid w:val="004014A5"/>
    <w:rsid w:val="004028DA"/>
    <w:rsid w:val="00402DC1"/>
    <w:rsid w:val="00406401"/>
    <w:rsid w:val="00410B43"/>
    <w:rsid w:val="0041195E"/>
    <w:rsid w:val="00412D87"/>
    <w:rsid w:val="00412F29"/>
    <w:rsid w:val="00412F79"/>
    <w:rsid w:val="004137AC"/>
    <w:rsid w:val="00415C4F"/>
    <w:rsid w:val="0042019E"/>
    <w:rsid w:val="004203FD"/>
    <w:rsid w:val="00420A96"/>
    <w:rsid w:val="00422CB9"/>
    <w:rsid w:val="00423939"/>
    <w:rsid w:val="00427694"/>
    <w:rsid w:val="00427E19"/>
    <w:rsid w:val="004316C1"/>
    <w:rsid w:val="0043199F"/>
    <w:rsid w:val="004338DF"/>
    <w:rsid w:val="004343CE"/>
    <w:rsid w:val="004355D6"/>
    <w:rsid w:val="00436EF1"/>
    <w:rsid w:val="004370EB"/>
    <w:rsid w:val="004379B0"/>
    <w:rsid w:val="00440704"/>
    <w:rsid w:val="00440826"/>
    <w:rsid w:val="0044125E"/>
    <w:rsid w:val="00441493"/>
    <w:rsid w:val="004417C2"/>
    <w:rsid w:val="00442558"/>
    <w:rsid w:val="004466E9"/>
    <w:rsid w:val="00446C37"/>
    <w:rsid w:val="00446CFF"/>
    <w:rsid w:val="004470B8"/>
    <w:rsid w:val="00447390"/>
    <w:rsid w:val="00447423"/>
    <w:rsid w:val="004505A3"/>
    <w:rsid w:val="0045235B"/>
    <w:rsid w:val="004529B5"/>
    <w:rsid w:val="00453D67"/>
    <w:rsid w:val="00453FEB"/>
    <w:rsid w:val="00454F46"/>
    <w:rsid w:val="00455853"/>
    <w:rsid w:val="004572A9"/>
    <w:rsid w:val="004601D6"/>
    <w:rsid w:val="0046365B"/>
    <w:rsid w:val="0046443F"/>
    <w:rsid w:val="00466075"/>
    <w:rsid w:val="00466FBC"/>
    <w:rsid w:val="0048009F"/>
    <w:rsid w:val="00482E9A"/>
    <w:rsid w:val="004845B6"/>
    <w:rsid w:val="00486229"/>
    <w:rsid w:val="004911C3"/>
    <w:rsid w:val="00492CC6"/>
    <w:rsid w:val="00492E76"/>
    <w:rsid w:val="00494621"/>
    <w:rsid w:val="00496E42"/>
    <w:rsid w:val="004A5AE2"/>
    <w:rsid w:val="004A65DA"/>
    <w:rsid w:val="004A7B38"/>
    <w:rsid w:val="004A7DCF"/>
    <w:rsid w:val="004A7FA8"/>
    <w:rsid w:val="004B59DE"/>
    <w:rsid w:val="004B6452"/>
    <w:rsid w:val="004B65A3"/>
    <w:rsid w:val="004B75CE"/>
    <w:rsid w:val="004C0303"/>
    <w:rsid w:val="004C209C"/>
    <w:rsid w:val="004C3D91"/>
    <w:rsid w:val="004C429B"/>
    <w:rsid w:val="004C5BDF"/>
    <w:rsid w:val="004D1C2D"/>
    <w:rsid w:val="004D2159"/>
    <w:rsid w:val="004D41DF"/>
    <w:rsid w:val="004D42C9"/>
    <w:rsid w:val="004D517E"/>
    <w:rsid w:val="004D707A"/>
    <w:rsid w:val="004D70FE"/>
    <w:rsid w:val="004D7C6C"/>
    <w:rsid w:val="004E145E"/>
    <w:rsid w:val="004E2D55"/>
    <w:rsid w:val="004E2DE5"/>
    <w:rsid w:val="004E46A9"/>
    <w:rsid w:val="004E5779"/>
    <w:rsid w:val="004E60B3"/>
    <w:rsid w:val="004E71D4"/>
    <w:rsid w:val="004F38A7"/>
    <w:rsid w:val="004F4CCC"/>
    <w:rsid w:val="004F4FC8"/>
    <w:rsid w:val="004F52CA"/>
    <w:rsid w:val="004F5D4B"/>
    <w:rsid w:val="00500FDF"/>
    <w:rsid w:val="00501649"/>
    <w:rsid w:val="00502129"/>
    <w:rsid w:val="00502140"/>
    <w:rsid w:val="00503357"/>
    <w:rsid w:val="005035CF"/>
    <w:rsid w:val="00504539"/>
    <w:rsid w:val="0050680E"/>
    <w:rsid w:val="005119BE"/>
    <w:rsid w:val="00512E28"/>
    <w:rsid w:val="00513170"/>
    <w:rsid w:val="00515198"/>
    <w:rsid w:val="00515C4D"/>
    <w:rsid w:val="00515DBA"/>
    <w:rsid w:val="00515E89"/>
    <w:rsid w:val="0052088B"/>
    <w:rsid w:val="00521F1D"/>
    <w:rsid w:val="00523A39"/>
    <w:rsid w:val="005243BB"/>
    <w:rsid w:val="00525E55"/>
    <w:rsid w:val="0052623B"/>
    <w:rsid w:val="0052751A"/>
    <w:rsid w:val="0053062C"/>
    <w:rsid w:val="005306C0"/>
    <w:rsid w:val="005315BC"/>
    <w:rsid w:val="00531E71"/>
    <w:rsid w:val="00532114"/>
    <w:rsid w:val="00532E97"/>
    <w:rsid w:val="0053311D"/>
    <w:rsid w:val="00535E8C"/>
    <w:rsid w:val="005361E7"/>
    <w:rsid w:val="00536B06"/>
    <w:rsid w:val="005402A4"/>
    <w:rsid w:val="00540992"/>
    <w:rsid w:val="00541032"/>
    <w:rsid w:val="00543501"/>
    <w:rsid w:val="00544DA7"/>
    <w:rsid w:val="00546481"/>
    <w:rsid w:val="00546719"/>
    <w:rsid w:val="005478F5"/>
    <w:rsid w:val="00547E09"/>
    <w:rsid w:val="0055012E"/>
    <w:rsid w:val="00550C7E"/>
    <w:rsid w:val="005526F1"/>
    <w:rsid w:val="00553D1B"/>
    <w:rsid w:val="00555684"/>
    <w:rsid w:val="00556C81"/>
    <w:rsid w:val="0056128E"/>
    <w:rsid w:val="00563284"/>
    <w:rsid w:val="00563616"/>
    <w:rsid w:val="00564348"/>
    <w:rsid w:val="005679C8"/>
    <w:rsid w:val="00571517"/>
    <w:rsid w:val="005715CB"/>
    <w:rsid w:val="0057180A"/>
    <w:rsid w:val="00571B5B"/>
    <w:rsid w:val="005727CF"/>
    <w:rsid w:val="00574137"/>
    <w:rsid w:val="00576210"/>
    <w:rsid w:val="00576A3E"/>
    <w:rsid w:val="00576E96"/>
    <w:rsid w:val="00577CBD"/>
    <w:rsid w:val="00581878"/>
    <w:rsid w:val="00581C27"/>
    <w:rsid w:val="00582684"/>
    <w:rsid w:val="0058282D"/>
    <w:rsid w:val="00585437"/>
    <w:rsid w:val="005864ED"/>
    <w:rsid w:val="0058674A"/>
    <w:rsid w:val="00586A6E"/>
    <w:rsid w:val="005920B1"/>
    <w:rsid w:val="005939C4"/>
    <w:rsid w:val="00593A80"/>
    <w:rsid w:val="0059481D"/>
    <w:rsid w:val="00594FA7"/>
    <w:rsid w:val="00595214"/>
    <w:rsid w:val="0059569E"/>
    <w:rsid w:val="005956AF"/>
    <w:rsid w:val="00595A21"/>
    <w:rsid w:val="00596FBD"/>
    <w:rsid w:val="00597A9F"/>
    <w:rsid w:val="005A0B9A"/>
    <w:rsid w:val="005A2BFA"/>
    <w:rsid w:val="005A3E03"/>
    <w:rsid w:val="005A65FF"/>
    <w:rsid w:val="005A7BA1"/>
    <w:rsid w:val="005B111C"/>
    <w:rsid w:val="005B192C"/>
    <w:rsid w:val="005B502F"/>
    <w:rsid w:val="005B5037"/>
    <w:rsid w:val="005B50AD"/>
    <w:rsid w:val="005B6E45"/>
    <w:rsid w:val="005B754F"/>
    <w:rsid w:val="005C0ED8"/>
    <w:rsid w:val="005C4DEF"/>
    <w:rsid w:val="005C554B"/>
    <w:rsid w:val="005C5646"/>
    <w:rsid w:val="005C6F5C"/>
    <w:rsid w:val="005D33A3"/>
    <w:rsid w:val="005D4A1D"/>
    <w:rsid w:val="005D4C83"/>
    <w:rsid w:val="005D7931"/>
    <w:rsid w:val="005E3DA8"/>
    <w:rsid w:val="005E5751"/>
    <w:rsid w:val="005E677F"/>
    <w:rsid w:val="005F2616"/>
    <w:rsid w:val="005F2D43"/>
    <w:rsid w:val="005F2EE1"/>
    <w:rsid w:val="005F3AB6"/>
    <w:rsid w:val="005F5BE3"/>
    <w:rsid w:val="005F612B"/>
    <w:rsid w:val="005F65CD"/>
    <w:rsid w:val="005F6FDC"/>
    <w:rsid w:val="00602A28"/>
    <w:rsid w:val="00602BF8"/>
    <w:rsid w:val="00605B47"/>
    <w:rsid w:val="00607D12"/>
    <w:rsid w:val="00613801"/>
    <w:rsid w:val="00614458"/>
    <w:rsid w:val="00614A4B"/>
    <w:rsid w:val="00620D89"/>
    <w:rsid w:val="00622DD9"/>
    <w:rsid w:val="00623210"/>
    <w:rsid w:val="006242F4"/>
    <w:rsid w:val="006244C4"/>
    <w:rsid w:val="00624930"/>
    <w:rsid w:val="00626721"/>
    <w:rsid w:val="0062760F"/>
    <w:rsid w:val="006279C0"/>
    <w:rsid w:val="00630154"/>
    <w:rsid w:val="0063139A"/>
    <w:rsid w:val="00632420"/>
    <w:rsid w:val="006334E6"/>
    <w:rsid w:val="00633882"/>
    <w:rsid w:val="00640276"/>
    <w:rsid w:val="00641AA0"/>
    <w:rsid w:val="00642101"/>
    <w:rsid w:val="006421CB"/>
    <w:rsid w:val="00643AF5"/>
    <w:rsid w:val="006465E6"/>
    <w:rsid w:val="006528A0"/>
    <w:rsid w:val="00654987"/>
    <w:rsid w:val="0065541C"/>
    <w:rsid w:val="00656CBE"/>
    <w:rsid w:val="00656D6D"/>
    <w:rsid w:val="00657E48"/>
    <w:rsid w:val="00660069"/>
    <w:rsid w:val="00660CF5"/>
    <w:rsid w:val="006611C3"/>
    <w:rsid w:val="0066215A"/>
    <w:rsid w:val="006654DE"/>
    <w:rsid w:val="00666A50"/>
    <w:rsid w:val="00666E1D"/>
    <w:rsid w:val="006671D2"/>
    <w:rsid w:val="0067021F"/>
    <w:rsid w:val="006730AB"/>
    <w:rsid w:val="00674244"/>
    <w:rsid w:val="00677430"/>
    <w:rsid w:val="0068044E"/>
    <w:rsid w:val="006812AA"/>
    <w:rsid w:val="00682647"/>
    <w:rsid w:val="00683C25"/>
    <w:rsid w:val="0068415C"/>
    <w:rsid w:val="00686ECA"/>
    <w:rsid w:val="0069016C"/>
    <w:rsid w:val="00690C01"/>
    <w:rsid w:val="006947B5"/>
    <w:rsid w:val="00694945"/>
    <w:rsid w:val="00695BAC"/>
    <w:rsid w:val="006963E0"/>
    <w:rsid w:val="006A0178"/>
    <w:rsid w:val="006A09BC"/>
    <w:rsid w:val="006A340C"/>
    <w:rsid w:val="006A3579"/>
    <w:rsid w:val="006A40F9"/>
    <w:rsid w:val="006A428A"/>
    <w:rsid w:val="006A62ED"/>
    <w:rsid w:val="006A7F65"/>
    <w:rsid w:val="006B205D"/>
    <w:rsid w:val="006B22B2"/>
    <w:rsid w:val="006C67A8"/>
    <w:rsid w:val="006D0DB2"/>
    <w:rsid w:val="006D0DBE"/>
    <w:rsid w:val="006D0E7A"/>
    <w:rsid w:val="006D6211"/>
    <w:rsid w:val="006E2250"/>
    <w:rsid w:val="006E3B2A"/>
    <w:rsid w:val="006F026E"/>
    <w:rsid w:val="006F0E58"/>
    <w:rsid w:val="006F159E"/>
    <w:rsid w:val="006F1E69"/>
    <w:rsid w:val="006F33FE"/>
    <w:rsid w:val="006F40C3"/>
    <w:rsid w:val="006F6F3A"/>
    <w:rsid w:val="0070347A"/>
    <w:rsid w:val="00703AA0"/>
    <w:rsid w:val="007062B5"/>
    <w:rsid w:val="00706E33"/>
    <w:rsid w:val="0070777B"/>
    <w:rsid w:val="00711611"/>
    <w:rsid w:val="007120FB"/>
    <w:rsid w:val="007167CA"/>
    <w:rsid w:val="00716FF4"/>
    <w:rsid w:val="00717177"/>
    <w:rsid w:val="00717DDF"/>
    <w:rsid w:val="00720679"/>
    <w:rsid w:val="00724935"/>
    <w:rsid w:val="00727D98"/>
    <w:rsid w:val="0073121B"/>
    <w:rsid w:val="00732EA0"/>
    <w:rsid w:val="00736762"/>
    <w:rsid w:val="00739258"/>
    <w:rsid w:val="007436CD"/>
    <w:rsid w:val="00743DE0"/>
    <w:rsid w:val="00744508"/>
    <w:rsid w:val="00744CD0"/>
    <w:rsid w:val="007469CF"/>
    <w:rsid w:val="007472A5"/>
    <w:rsid w:val="00751A18"/>
    <w:rsid w:val="007537E3"/>
    <w:rsid w:val="00754F8B"/>
    <w:rsid w:val="007576BB"/>
    <w:rsid w:val="00761942"/>
    <w:rsid w:val="00762BF9"/>
    <w:rsid w:val="0076508F"/>
    <w:rsid w:val="00765746"/>
    <w:rsid w:val="0077055A"/>
    <w:rsid w:val="007714E6"/>
    <w:rsid w:val="007730C9"/>
    <w:rsid w:val="00774A0E"/>
    <w:rsid w:val="00775BFB"/>
    <w:rsid w:val="007762A6"/>
    <w:rsid w:val="0077702E"/>
    <w:rsid w:val="00777239"/>
    <w:rsid w:val="00777EDB"/>
    <w:rsid w:val="00781BCB"/>
    <w:rsid w:val="00781DF5"/>
    <w:rsid w:val="0078285A"/>
    <w:rsid w:val="00783943"/>
    <w:rsid w:val="007862FD"/>
    <w:rsid w:val="0078761E"/>
    <w:rsid w:val="0079062A"/>
    <w:rsid w:val="0079082A"/>
    <w:rsid w:val="007909D5"/>
    <w:rsid w:val="00791048"/>
    <w:rsid w:val="00792EA6"/>
    <w:rsid w:val="00792EEA"/>
    <w:rsid w:val="00795B4F"/>
    <w:rsid w:val="00795C75"/>
    <w:rsid w:val="0079651C"/>
    <w:rsid w:val="007A0818"/>
    <w:rsid w:val="007A0B84"/>
    <w:rsid w:val="007A2261"/>
    <w:rsid w:val="007A38C5"/>
    <w:rsid w:val="007A43FE"/>
    <w:rsid w:val="007A5599"/>
    <w:rsid w:val="007B0980"/>
    <w:rsid w:val="007B6F6B"/>
    <w:rsid w:val="007B701C"/>
    <w:rsid w:val="007B76BD"/>
    <w:rsid w:val="007B7D72"/>
    <w:rsid w:val="007C0703"/>
    <w:rsid w:val="007C1B89"/>
    <w:rsid w:val="007C4289"/>
    <w:rsid w:val="007C48C6"/>
    <w:rsid w:val="007C4D7C"/>
    <w:rsid w:val="007C555D"/>
    <w:rsid w:val="007D32D9"/>
    <w:rsid w:val="007D34BA"/>
    <w:rsid w:val="007D3552"/>
    <w:rsid w:val="007D3ECF"/>
    <w:rsid w:val="007D47EE"/>
    <w:rsid w:val="007E0FA3"/>
    <w:rsid w:val="007E4251"/>
    <w:rsid w:val="007E5EB4"/>
    <w:rsid w:val="007F007A"/>
    <w:rsid w:val="007F25FE"/>
    <w:rsid w:val="007F3FED"/>
    <w:rsid w:val="008008D5"/>
    <w:rsid w:val="00801651"/>
    <w:rsid w:val="008040D3"/>
    <w:rsid w:val="0080489C"/>
    <w:rsid w:val="008058AE"/>
    <w:rsid w:val="00811966"/>
    <w:rsid w:val="00811BE6"/>
    <w:rsid w:val="008128A7"/>
    <w:rsid w:val="008147A3"/>
    <w:rsid w:val="008154F2"/>
    <w:rsid w:val="00815965"/>
    <w:rsid w:val="00816343"/>
    <w:rsid w:val="0082254C"/>
    <w:rsid w:val="00822C85"/>
    <w:rsid w:val="00824AD1"/>
    <w:rsid w:val="00825125"/>
    <w:rsid w:val="008252F2"/>
    <w:rsid w:val="00826E51"/>
    <w:rsid w:val="0082706F"/>
    <w:rsid w:val="008273AC"/>
    <w:rsid w:val="008276E9"/>
    <w:rsid w:val="008323FF"/>
    <w:rsid w:val="00832A9E"/>
    <w:rsid w:val="00835440"/>
    <w:rsid w:val="00836D94"/>
    <w:rsid w:val="00837B60"/>
    <w:rsid w:val="00840B99"/>
    <w:rsid w:val="00841311"/>
    <w:rsid w:val="00842B92"/>
    <w:rsid w:val="0084361B"/>
    <w:rsid w:val="008447C3"/>
    <w:rsid w:val="008518EC"/>
    <w:rsid w:val="008521F4"/>
    <w:rsid w:val="00852CCF"/>
    <w:rsid w:val="00852EC0"/>
    <w:rsid w:val="008548B7"/>
    <w:rsid w:val="008549B4"/>
    <w:rsid w:val="00856123"/>
    <w:rsid w:val="00856BBA"/>
    <w:rsid w:val="00857569"/>
    <w:rsid w:val="008578CE"/>
    <w:rsid w:val="008618AE"/>
    <w:rsid w:val="00861F95"/>
    <w:rsid w:val="00862DFE"/>
    <w:rsid w:val="00863778"/>
    <w:rsid w:val="0086568A"/>
    <w:rsid w:val="008665FD"/>
    <w:rsid w:val="00867EB3"/>
    <w:rsid w:val="008728A2"/>
    <w:rsid w:val="0087480E"/>
    <w:rsid w:val="00876B05"/>
    <w:rsid w:val="00877244"/>
    <w:rsid w:val="0088008A"/>
    <w:rsid w:val="00880132"/>
    <w:rsid w:val="0088134F"/>
    <w:rsid w:val="0088396B"/>
    <w:rsid w:val="008842F8"/>
    <w:rsid w:val="0088454E"/>
    <w:rsid w:val="00885543"/>
    <w:rsid w:val="00886D8C"/>
    <w:rsid w:val="0088722B"/>
    <w:rsid w:val="00890364"/>
    <w:rsid w:val="008917FF"/>
    <w:rsid w:val="008920DA"/>
    <w:rsid w:val="00892158"/>
    <w:rsid w:val="00897C84"/>
    <w:rsid w:val="00897F56"/>
    <w:rsid w:val="008A05B6"/>
    <w:rsid w:val="008A0F18"/>
    <w:rsid w:val="008A43A3"/>
    <w:rsid w:val="008A53E2"/>
    <w:rsid w:val="008A5EFF"/>
    <w:rsid w:val="008B08BF"/>
    <w:rsid w:val="008B5634"/>
    <w:rsid w:val="008B56F7"/>
    <w:rsid w:val="008B5C7F"/>
    <w:rsid w:val="008B654E"/>
    <w:rsid w:val="008B749E"/>
    <w:rsid w:val="008B7EE1"/>
    <w:rsid w:val="008C2BBE"/>
    <w:rsid w:val="008C3F84"/>
    <w:rsid w:val="008C4233"/>
    <w:rsid w:val="008C5F86"/>
    <w:rsid w:val="008D0273"/>
    <w:rsid w:val="008D2EF9"/>
    <w:rsid w:val="008D3A5F"/>
    <w:rsid w:val="008D3BB0"/>
    <w:rsid w:val="008D5AC3"/>
    <w:rsid w:val="008D7EF7"/>
    <w:rsid w:val="008E18AD"/>
    <w:rsid w:val="008E22CC"/>
    <w:rsid w:val="008E402F"/>
    <w:rsid w:val="008E5002"/>
    <w:rsid w:val="008E59E2"/>
    <w:rsid w:val="008E73A9"/>
    <w:rsid w:val="008E7514"/>
    <w:rsid w:val="008F0639"/>
    <w:rsid w:val="008F0B93"/>
    <w:rsid w:val="008F1727"/>
    <w:rsid w:val="008F1D9B"/>
    <w:rsid w:val="008F30E7"/>
    <w:rsid w:val="008F5EAD"/>
    <w:rsid w:val="008F69A5"/>
    <w:rsid w:val="008F6D02"/>
    <w:rsid w:val="008F712D"/>
    <w:rsid w:val="00901C83"/>
    <w:rsid w:val="009041BF"/>
    <w:rsid w:val="00910F38"/>
    <w:rsid w:val="00911ACF"/>
    <w:rsid w:val="00912A27"/>
    <w:rsid w:val="00915274"/>
    <w:rsid w:val="009162CC"/>
    <w:rsid w:val="00916F6F"/>
    <w:rsid w:val="00920641"/>
    <w:rsid w:val="009206FC"/>
    <w:rsid w:val="0092090E"/>
    <w:rsid w:val="00921DBE"/>
    <w:rsid w:val="00924D7A"/>
    <w:rsid w:val="0092682D"/>
    <w:rsid w:val="00927062"/>
    <w:rsid w:val="00927862"/>
    <w:rsid w:val="009315E5"/>
    <w:rsid w:val="0093435F"/>
    <w:rsid w:val="00935AE0"/>
    <w:rsid w:val="00937476"/>
    <w:rsid w:val="00937B22"/>
    <w:rsid w:val="00940573"/>
    <w:rsid w:val="00941D7C"/>
    <w:rsid w:val="00941F0F"/>
    <w:rsid w:val="00942A46"/>
    <w:rsid w:val="00943E42"/>
    <w:rsid w:val="00945A86"/>
    <w:rsid w:val="009466A5"/>
    <w:rsid w:val="00946F23"/>
    <w:rsid w:val="009476DF"/>
    <w:rsid w:val="0095064F"/>
    <w:rsid w:val="00952820"/>
    <w:rsid w:val="0095293B"/>
    <w:rsid w:val="00954E65"/>
    <w:rsid w:val="009560E2"/>
    <w:rsid w:val="009568F7"/>
    <w:rsid w:val="00957346"/>
    <w:rsid w:val="0095745F"/>
    <w:rsid w:val="009639FA"/>
    <w:rsid w:val="0096403A"/>
    <w:rsid w:val="00971757"/>
    <w:rsid w:val="00971C7A"/>
    <w:rsid w:val="00973872"/>
    <w:rsid w:val="00974066"/>
    <w:rsid w:val="009742BA"/>
    <w:rsid w:val="0097496B"/>
    <w:rsid w:val="00975D22"/>
    <w:rsid w:val="00976829"/>
    <w:rsid w:val="00977307"/>
    <w:rsid w:val="009778F9"/>
    <w:rsid w:val="0097790C"/>
    <w:rsid w:val="00977D9B"/>
    <w:rsid w:val="00983AB6"/>
    <w:rsid w:val="0098421E"/>
    <w:rsid w:val="009847B4"/>
    <w:rsid w:val="009850AD"/>
    <w:rsid w:val="00986682"/>
    <w:rsid w:val="00987D01"/>
    <w:rsid w:val="0099288C"/>
    <w:rsid w:val="009935FA"/>
    <w:rsid w:val="0099382C"/>
    <w:rsid w:val="0099406E"/>
    <w:rsid w:val="00994970"/>
    <w:rsid w:val="00995A20"/>
    <w:rsid w:val="00995A23"/>
    <w:rsid w:val="009A02FC"/>
    <w:rsid w:val="009A1275"/>
    <w:rsid w:val="009A31A2"/>
    <w:rsid w:val="009A49DA"/>
    <w:rsid w:val="009A4F49"/>
    <w:rsid w:val="009A5242"/>
    <w:rsid w:val="009A588A"/>
    <w:rsid w:val="009A609C"/>
    <w:rsid w:val="009B02F6"/>
    <w:rsid w:val="009B2835"/>
    <w:rsid w:val="009B3800"/>
    <w:rsid w:val="009B50B6"/>
    <w:rsid w:val="009B5D94"/>
    <w:rsid w:val="009B6CB7"/>
    <w:rsid w:val="009B7BF0"/>
    <w:rsid w:val="009B7D67"/>
    <w:rsid w:val="009C17FA"/>
    <w:rsid w:val="009C38DF"/>
    <w:rsid w:val="009C440A"/>
    <w:rsid w:val="009C450D"/>
    <w:rsid w:val="009C5ACA"/>
    <w:rsid w:val="009C6F61"/>
    <w:rsid w:val="009D0E3C"/>
    <w:rsid w:val="009D123F"/>
    <w:rsid w:val="009D2236"/>
    <w:rsid w:val="009D50F9"/>
    <w:rsid w:val="009D66EF"/>
    <w:rsid w:val="009E0CC9"/>
    <w:rsid w:val="009E4EBE"/>
    <w:rsid w:val="009E77E4"/>
    <w:rsid w:val="009F2740"/>
    <w:rsid w:val="009F29F4"/>
    <w:rsid w:val="009F6D94"/>
    <w:rsid w:val="009F7650"/>
    <w:rsid w:val="009F793A"/>
    <w:rsid w:val="009F7B53"/>
    <w:rsid w:val="009F7E9E"/>
    <w:rsid w:val="00A01AF2"/>
    <w:rsid w:val="00A025EC"/>
    <w:rsid w:val="00A02651"/>
    <w:rsid w:val="00A02CB9"/>
    <w:rsid w:val="00A032D3"/>
    <w:rsid w:val="00A06C9E"/>
    <w:rsid w:val="00A06D48"/>
    <w:rsid w:val="00A103B7"/>
    <w:rsid w:val="00A12623"/>
    <w:rsid w:val="00A13D4F"/>
    <w:rsid w:val="00A14B2A"/>
    <w:rsid w:val="00A15496"/>
    <w:rsid w:val="00A16504"/>
    <w:rsid w:val="00A215A7"/>
    <w:rsid w:val="00A23E08"/>
    <w:rsid w:val="00A2769E"/>
    <w:rsid w:val="00A31114"/>
    <w:rsid w:val="00A331C4"/>
    <w:rsid w:val="00A3363D"/>
    <w:rsid w:val="00A36304"/>
    <w:rsid w:val="00A40C93"/>
    <w:rsid w:val="00A40CFD"/>
    <w:rsid w:val="00A41D59"/>
    <w:rsid w:val="00A43230"/>
    <w:rsid w:val="00A4543C"/>
    <w:rsid w:val="00A45622"/>
    <w:rsid w:val="00A46638"/>
    <w:rsid w:val="00A46CC0"/>
    <w:rsid w:val="00A47569"/>
    <w:rsid w:val="00A5117F"/>
    <w:rsid w:val="00A51900"/>
    <w:rsid w:val="00A521F4"/>
    <w:rsid w:val="00A52693"/>
    <w:rsid w:val="00A526BA"/>
    <w:rsid w:val="00A53138"/>
    <w:rsid w:val="00A54D75"/>
    <w:rsid w:val="00A57194"/>
    <w:rsid w:val="00A60099"/>
    <w:rsid w:val="00A61D69"/>
    <w:rsid w:val="00A63E47"/>
    <w:rsid w:val="00A6680D"/>
    <w:rsid w:val="00A70B2D"/>
    <w:rsid w:val="00A7123E"/>
    <w:rsid w:val="00A724F9"/>
    <w:rsid w:val="00A728EA"/>
    <w:rsid w:val="00A73740"/>
    <w:rsid w:val="00A737DE"/>
    <w:rsid w:val="00A75F99"/>
    <w:rsid w:val="00A76535"/>
    <w:rsid w:val="00A76680"/>
    <w:rsid w:val="00A80616"/>
    <w:rsid w:val="00A82DD2"/>
    <w:rsid w:val="00A85ACB"/>
    <w:rsid w:val="00A86D81"/>
    <w:rsid w:val="00A875DE"/>
    <w:rsid w:val="00A908FF"/>
    <w:rsid w:val="00A91104"/>
    <w:rsid w:val="00A91AC4"/>
    <w:rsid w:val="00A921F7"/>
    <w:rsid w:val="00A92C2C"/>
    <w:rsid w:val="00A948E2"/>
    <w:rsid w:val="00A95124"/>
    <w:rsid w:val="00AA76AA"/>
    <w:rsid w:val="00AA7964"/>
    <w:rsid w:val="00AB2790"/>
    <w:rsid w:val="00AB2C0B"/>
    <w:rsid w:val="00AB3054"/>
    <w:rsid w:val="00AB3DA0"/>
    <w:rsid w:val="00AB459C"/>
    <w:rsid w:val="00AB560F"/>
    <w:rsid w:val="00AB6C4F"/>
    <w:rsid w:val="00AB7488"/>
    <w:rsid w:val="00AB7B3C"/>
    <w:rsid w:val="00AB7F06"/>
    <w:rsid w:val="00AC5D3B"/>
    <w:rsid w:val="00AD1208"/>
    <w:rsid w:val="00AD1ED4"/>
    <w:rsid w:val="00AD23D7"/>
    <w:rsid w:val="00AD482A"/>
    <w:rsid w:val="00AD7387"/>
    <w:rsid w:val="00AD7514"/>
    <w:rsid w:val="00AE29EF"/>
    <w:rsid w:val="00AE2B85"/>
    <w:rsid w:val="00AE32F0"/>
    <w:rsid w:val="00AE4470"/>
    <w:rsid w:val="00AE50FB"/>
    <w:rsid w:val="00AE547F"/>
    <w:rsid w:val="00AE56FD"/>
    <w:rsid w:val="00AE5B1B"/>
    <w:rsid w:val="00AE664C"/>
    <w:rsid w:val="00AE6CE9"/>
    <w:rsid w:val="00AF1AC8"/>
    <w:rsid w:val="00AF2094"/>
    <w:rsid w:val="00AF34C5"/>
    <w:rsid w:val="00AF4DCE"/>
    <w:rsid w:val="00AF62CF"/>
    <w:rsid w:val="00AF6D97"/>
    <w:rsid w:val="00B05393"/>
    <w:rsid w:val="00B06374"/>
    <w:rsid w:val="00B06451"/>
    <w:rsid w:val="00B066D4"/>
    <w:rsid w:val="00B10433"/>
    <w:rsid w:val="00B10663"/>
    <w:rsid w:val="00B108EE"/>
    <w:rsid w:val="00B11063"/>
    <w:rsid w:val="00B11C8C"/>
    <w:rsid w:val="00B12809"/>
    <w:rsid w:val="00B12BFF"/>
    <w:rsid w:val="00B12C24"/>
    <w:rsid w:val="00B13D2A"/>
    <w:rsid w:val="00B1494D"/>
    <w:rsid w:val="00B14C00"/>
    <w:rsid w:val="00B14E09"/>
    <w:rsid w:val="00B1599B"/>
    <w:rsid w:val="00B15FBD"/>
    <w:rsid w:val="00B163FD"/>
    <w:rsid w:val="00B17D98"/>
    <w:rsid w:val="00B218F7"/>
    <w:rsid w:val="00B24772"/>
    <w:rsid w:val="00B250C6"/>
    <w:rsid w:val="00B25E49"/>
    <w:rsid w:val="00B30607"/>
    <w:rsid w:val="00B31F55"/>
    <w:rsid w:val="00B34CD6"/>
    <w:rsid w:val="00B34F38"/>
    <w:rsid w:val="00B351A2"/>
    <w:rsid w:val="00B3675F"/>
    <w:rsid w:val="00B415B3"/>
    <w:rsid w:val="00B42999"/>
    <w:rsid w:val="00B43339"/>
    <w:rsid w:val="00B43788"/>
    <w:rsid w:val="00B43BE3"/>
    <w:rsid w:val="00B4486A"/>
    <w:rsid w:val="00B44FB1"/>
    <w:rsid w:val="00B4706C"/>
    <w:rsid w:val="00B50734"/>
    <w:rsid w:val="00B51DE8"/>
    <w:rsid w:val="00B52047"/>
    <w:rsid w:val="00B5233D"/>
    <w:rsid w:val="00B53F9E"/>
    <w:rsid w:val="00B549F8"/>
    <w:rsid w:val="00B553EA"/>
    <w:rsid w:val="00B55739"/>
    <w:rsid w:val="00B55995"/>
    <w:rsid w:val="00B56854"/>
    <w:rsid w:val="00B56B9D"/>
    <w:rsid w:val="00B60A45"/>
    <w:rsid w:val="00B61470"/>
    <w:rsid w:val="00B63B7E"/>
    <w:rsid w:val="00B6682B"/>
    <w:rsid w:val="00B67C80"/>
    <w:rsid w:val="00B703C3"/>
    <w:rsid w:val="00B703F3"/>
    <w:rsid w:val="00B7237A"/>
    <w:rsid w:val="00B75BF8"/>
    <w:rsid w:val="00B75F03"/>
    <w:rsid w:val="00B8494C"/>
    <w:rsid w:val="00B85C1C"/>
    <w:rsid w:val="00B87B12"/>
    <w:rsid w:val="00B901B1"/>
    <w:rsid w:val="00B908E5"/>
    <w:rsid w:val="00B91B34"/>
    <w:rsid w:val="00B93BE5"/>
    <w:rsid w:val="00B94F82"/>
    <w:rsid w:val="00B9635B"/>
    <w:rsid w:val="00B969B6"/>
    <w:rsid w:val="00B97ED5"/>
    <w:rsid w:val="00BA0DD9"/>
    <w:rsid w:val="00BA11B4"/>
    <w:rsid w:val="00BA283A"/>
    <w:rsid w:val="00BA3280"/>
    <w:rsid w:val="00BA3F58"/>
    <w:rsid w:val="00BA6C58"/>
    <w:rsid w:val="00BB1B25"/>
    <w:rsid w:val="00BB253F"/>
    <w:rsid w:val="00BB3174"/>
    <w:rsid w:val="00BB3440"/>
    <w:rsid w:val="00BB3F4C"/>
    <w:rsid w:val="00BC058E"/>
    <w:rsid w:val="00BC19B1"/>
    <w:rsid w:val="00BC4793"/>
    <w:rsid w:val="00BC57CE"/>
    <w:rsid w:val="00BC5DF8"/>
    <w:rsid w:val="00BC5ED6"/>
    <w:rsid w:val="00BC6CB5"/>
    <w:rsid w:val="00BC7F17"/>
    <w:rsid w:val="00BD418F"/>
    <w:rsid w:val="00BD759A"/>
    <w:rsid w:val="00BE3AC7"/>
    <w:rsid w:val="00BE4FB6"/>
    <w:rsid w:val="00BE5931"/>
    <w:rsid w:val="00BE62C1"/>
    <w:rsid w:val="00BE75F2"/>
    <w:rsid w:val="00BE7B5A"/>
    <w:rsid w:val="00BE7CEF"/>
    <w:rsid w:val="00BE7D0A"/>
    <w:rsid w:val="00BE7FD5"/>
    <w:rsid w:val="00BF1E42"/>
    <w:rsid w:val="00BF2243"/>
    <w:rsid w:val="00BF4360"/>
    <w:rsid w:val="00BF4D57"/>
    <w:rsid w:val="00BF50F5"/>
    <w:rsid w:val="00BF619E"/>
    <w:rsid w:val="00BF6EF3"/>
    <w:rsid w:val="00BF7030"/>
    <w:rsid w:val="00BF7E42"/>
    <w:rsid w:val="00C02B30"/>
    <w:rsid w:val="00C02FCB"/>
    <w:rsid w:val="00C0448D"/>
    <w:rsid w:val="00C07CBC"/>
    <w:rsid w:val="00C102B2"/>
    <w:rsid w:val="00C1069B"/>
    <w:rsid w:val="00C1498E"/>
    <w:rsid w:val="00C17C4F"/>
    <w:rsid w:val="00C17C92"/>
    <w:rsid w:val="00C20964"/>
    <w:rsid w:val="00C245AD"/>
    <w:rsid w:val="00C25B7D"/>
    <w:rsid w:val="00C26454"/>
    <w:rsid w:val="00C279E0"/>
    <w:rsid w:val="00C314D9"/>
    <w:rsid w:val="00C3227E"/>
    <w:rsid w:val="00C33B65"/>
    <w:rsid w:val="00C34077"/>
    <w:rsid w:val="00C340A4"/>
    <w:rsid w:val="00C345F1"/>
    <w:rsid w:val="00C355DD"/>
    <w:rsid w:val="00C37147"/>
    <w:rsid w:val="00C402F6"/>
    <w:rsid w:val="00C41ED1"/>
    <w:rsid w:val="00C41F87"/>
    <w:rsid w:val="00C41FCB"/>
    <w:rsid w:val="00C42BE1"/>
    <w:rsid w:val="00C436DE"/>
    <w:rsid w:val="00C44898"/>
    <w:rsid w:val="00C44A53"/>
    <w:rsid w:val="00C46038"/>
    <w:rsid w:val="00C4650F"/>
    <w:rsid w:val="00C50515"/>
    <w:rsid w:val="00C51C1C"/>
    <w:rsid w:val="00C52512"/>
    <w:rsid w:val="00C52556"/>
    <w:rsid w:val="00C5434A"/>
    <w:rsid w:val="00C558DB"/>
    <w:rsid w:val="00C57A3F"/>
    <w:rsid w:val="00C57F4E"/>
    <w:rsid w:val="00C60EFD"/>
    <w:rsid w:val="00C616D3"/>
    <w:rsid w:val="00C61B7C"/>
    <w:rsid w:val="00C622AC"/>
    <w:rsid w:val="00C6287A"/>
    <w:rsid w:val="00C632D1"/>
    <w:rsid w:val="00C63844"/>
    <w:rsid w:val="00C63BFC"/>
    <w:rsid w:val="00C665C2"/>
    <w:rsid w:val="00C67231"/>
    <w:rsid w:val="00C6725B"/>
    <w:rsid w:val="00C72C5C"/>
    <w:rsid w:val="00C73165"/>
    <w:rsid w:val="00C766B1"/>
    <w:rsid w:val="00C76BD0"/>
    <w:rsid w:val="00C803C0"/>
    <w:rsid w:val="00C80B91"/>
    <w:rsid w:val="00C81B72"/>
    <w:rsid w:val="00C83044"/>
    <w:rsid w:val="00C841CB"/>
    <w:rsid w:val="00C864E7"/>
    <w:rsid w:val="00C86C4F"/>
    <w:rsid w:val="00C8726F"/>
    <w:rsid w:val="00C87701"/>
    <w:rsid w:val="00C87AA0"/>
    <w:rsid w:val="00C9120B"/>
    <w:rsid w:val="00C92642"/>
    <w:rsid w:val="00C94440"/>
    <w:rsid w:val="00C9483C"/>
    <w:rsid w:val="00C978B3"/>
    <w:rsid w:val="00C97E09"/>
    <w:rsid w:val="00CA12B5"/>
    <w:rsid w:val="00CA143C"/>
    <w:rsid w:val="00CA1CE5"/>
    <w:rsid w:val="00CA21BD"/>
    <w:rsid w:val="00CA2BEA"/>
    <w:rsid w:val="00CA38EB"/>
    <w:rsid w:val="00CA45AE"/>
    <w:rsid w:val="00CA57E1"/>
    <w:rsid w:val="00CA5E8B"/>
    <w:rsid w:val="00CA75C0"/>
    <w:rsid w:val="00CB060B"/>
    <w:rsid w:val="00CB5818"/>
    <w:rsid w:val="00CB5E6F"/>
    <w:rsid w:val="00CB6E7B"/>
    <w:rsid w:val="00CB742E"/>
    <w:rsid w:val="00CC2030"/>
    <w:rsid w:val="00CC3935"/>
    <w:rsid w:val="00CC4700"/>
    <w:rsid w:val="00CC6B8F"/>
    <w:rsid w:val="00CC6DA5"/>
    <w:rsid w:val="00CC762B"/>
    <w:rsid w:val="00CD0066"/>
    <w:rsid w:val="00CD01A8"/>
    <w:rsid w:val="00CD1878"/>
    <w:rsid w:val="00CD31CF"/>
    <w:rsid w:val="00CD31EA"/>
    <w:rsid w:val="00CD47ED"/>
    <w:rsid w:val="00CD639E"/>
    <w:rsid w:val="00CD7F8F"/>
    <w:rsid w:val="00CE0D1A"/>
    <w:rsid w:val="00CE2EC2"/>
    <w:rsid w:val="00CE5509"/>
    <w:rsid w:val="00CE6712"/>
    <w:rsid w:val="00CE6D10"/>
    <w:rsid w:val="00CF35C9"/>
    <w:rsid w:val="00CF440B"/>
    <w:rsid w:val="00CF4CB3"/>
    <w:rsid w:val="00CF5798"/>
    <w:rsid w:val="00D001FD"/>
    <w:rsid w:val="00D01365"/>
    <w:rsid w:val="00D0140B"/>
    <w:rsid w:val="00D0277F"/>
    <w:rsid w:val="00D048C7"/>
    <w:rsid w:val="00D0570D"/>
    <w:rsid w:val="00D07111"/>
    <w:rsid w:val="00D073E9"/>
    <w:rsid w:val="00D142A4"/>
    <w:rsid w:val="00D14C25"/>
    <w:rsid w:val="00D17247"/>
    <w:rsid w:val="00D206B0"/>
    <w:rsid w:val="00D21EA4"/>
    <w:rsid w:val="00D23033"/>
    <w:rsid w:val="00D2458D"/>
    <w:rsid w:val="00D265B0"/>
    <w:rsid w:val="00D2795A"/>
    <w:rsid w:val="00D27EBB"/>
    <w:rsid w:val="00D30C19"/>
    <w:rsid w:val="00D328E4"/>
    <w:rsid w:val="00D32EB8"/>
    <w:rsid w:val="00D330DB"/>
    <w:rsid w:val="00D3328D"/>
    <w:rsid w:val="00D40627"/>
    <w:rsid w:val="00D409BA"/>
    <w:rsid w:val="00D40E41"/>
    <w:rsid w:val="00D4134E"/>
    <w:rsid w:val="00D41964"/>
    <w:rsid w:val="00D42A71"/>
    <w:rsid w:val="00D45C51"/>
    <w:rsid w:val="00D52137"/>
    <w:rsid w:val="00D52216"/>
    <w:rsid w:val="00D52CD1"/>
    <w:rsid w:val="00D544B9"/>
    <w:rsid w:val="00D557DB"/>
    <w:rsid w:val="00D55A53"/>
    <w:rsid w:val="00D56B87"/>
    <w:rsid w:val="00D56DA3"/>
    <w:rsid w:val="00D60C1D"/>
    <w:rsid w:val="00D60FDA"/>
    <w:rsid w:val="00D620CB"/>
    <w:rsid w:val="00D625E0"/>
    <w:rsid w:val="00D6383A"/>
    <w:rsid w:val="00D63B5C"/>
    <w:rsid w:val="00D6464A"/>
    <w:rsid w:val="00D64BB5"/>
    <w:rsid w:val="00D64F01"/>
    <w:rsid w:val="00D650BC"/>
    <w:rsid w:val="00D65D22"/>
    <w:rsid w:val="00D70716"/>
    <w:rsid w:val="00D714D4"/>
    <w:rsid w:val="00D7188E"/>
    <w:rsid w:val="00D722E0"/>
    <w:rsid w:val="00D72915"/>
    <w:rsid w:val="00D73009"/>
    <w:rsid w:val="00D7443C"/>
    <w:rsid w:val="00D76CD6"/>
    <w:rsid w:val="00D77D27"/>
    <w:rsid w:val="00D83784"/>
    <w:rsid w:val="00D83D74"/>
    <w:rsid w:val="00D8414E"/>
    <w:rsid w:val="00D84309"/>
    <w:rsid w:val="00D84332"/>
    <w:rsid w:val="00D86909"/>
    <w:rsid w:val="00D86DBF"/>
    <w:rsid w:val="00D90346"/>
    <w:rsid w:val="00D910C6"/>
    <w:rsid w:val="00D92EB1"/>
    <w:rsid w:val="00D93E90"/>
    <w:rsid w:val="00D976ED"/>
    <w:rsid w:val="00DA1BDF"/>
    <w:rsid w:val="00DA4740"/>
    <w:rsid w:val="00DA6DFE"/>
    <w:rsid w:val="00DA6F9A"/>
    <w:rsid w:val="00DB4A41"/>
    <w:rsid w:val="00DB561A"/>
    <w:rsid w:val="00DB62A0"/>
    <w:rsid w:val="00DB6BB5"/>
    <w:rsid w:val="00DB769F"/>
    <w:rsid w:val="00DC0871"/>
    <w:rsid w:val="00DC30D7"/>
    <w:rsid w:val="00DC50C1"/>
    <w:rsid w:val="00DC5963"/>
    <w:rsid w:val="00DC7193"/>
    <w:rsid w:val="00DC7EF6"/>
    <w:rsid w:val="00DD042B"/>
    <w:rsid w:val="00DD113A"/>
    <w:rsid w:val="00DD24B7"/>
    <w:rsid w:val="00DD338A"/>
    <w:rsid w:val="00DD48DC"/>
    <w:rsid w:val="00DD5A61"/>
    <w:rsid w:val="00DD6666"/>
    <w:rsid w:val="00DD6C2E"/>
    <w:rsid w:val="00DD7A21"/>
    <w:rsid w:val="00DE01A4"/>
    <w:rsid w:val="00DE10DB"/>
    <w:rsid w:val="00DE19C2"/>
    <w:rsid w:val="00DE353C"/>
    <w:rsid w:val="00DE35A8"/>
    <w:rsid w:val="00DE3BFB"/>
    <w:rsid w:val="00DE3FFA"/>
    <w:rsid w:val="00DE67F8"/>
    <w:rsid w:val="00DE6B17"/>
    <w:rsid w:val="00DF18DD"/>
    <w:rsid w:val="00DF2551"/>
    <w:rsid w:val="00DF2B28"/>
    <w:rsid w:val="00DF2D94"/>
    <w:rsid w:val="00DF4CC6"/>
    <w:rsid w:val="00DF53EE"/>
    <w:rsid w:val="00DF55BB"/>
    <w:rsid w:val="00DF58AC"/>
    <w:rsid w:val="00DF5A3C"/>
    <w:rsid w:val="00DF5E20"/>
    <w:rsid w:val="00DF5F00"/>
    <w:rsid w:val="00E028EE"/>
    <w:rsid w:val="00E02D4C"/>
    <w:rsid w:val="00E03188"/>
    <w:rsid w:val="00E05DA1"/>
    <w:rsid w:val="00E06E13"/>
    <w:rsid w:val="00E06F1B"/>
    <w:rsid w:val="00E072C2"/>
    <w:rsid w:val="00E111E5"/>
    <w:rsid w:val="00E1265B"/>
    <w:rsid w:val="00E1269F"/>
    <w:rsid w:val="00E12AA3"/>
    <w:rsid w:val="00E136B7"/>
    <w:rsid w:val="00E13DA7"/>
    <w:rsid w:val="00E176D3"/>
    <w:rsid w:val="00E22B6B"/>
    <w:rsid w:val="00E22C47"/>
    <w:rsid w:val="00E233DC"/>
    <w:rsid w:val="00E269E6"/>
    <w:rsid w:val="00E26CD2"/>
    <w:rsid w:val="00E277C6"/>
    <w:rsid w:val="00E27842"/>
    <w:rsid w:val="00E304D0"/>
    <w:rsid w:val="00E331E6"/>
    <w:rsid w:val="00E3498F"/>
    <w:rsid w:val="00E3533B"/>
    <w:rsid w:val="00E3544C"/>
    <w:rsid w:val="00E35D9D"/>
    <w:rsid w:val="00E366BB"/>
    <w:rsid w:val="00E36833"/>
    <w:rsid w:val="00E36AA3"/>
    <w:rsid w:val="00E37061"/>
    <w:rsid w:val="00E37A16"/>
    <w:rsid w:val="00E40339"/>
    <w:rsid w:val="00E4034C"/>
    <w:rsid w:val="00E4040E"/>
    <w:rsid w:val="00E43C55"/>
    <w:rsid w:val="00E43DA3"/>
    <w:rsid w:val="00E46194"/>
    <w:rsid w:val="00E4634D"/>
    <w:rsid w:val="00E464A6"/>
    <w:rsid w:val="00E46789"/>
    <w:rsid w:val="00E47B13"/>
    <w:rsid w:val="00E50AE9"/>
    <w:rsid w:val="00E50D27"/>
    <w:rsid w:val="00E510D9"/>
    <w:rsid w:val="00E52128"/>
    <w:rsid w:val="00E5296D"/>
    <w:rsid w:val="00E52A51"/>
    <w:rsid w:val="00E532F9"/>
    <w:rsid w:val="00E54531"/>
    <w:rsid w:val="00E55137"/>
    <w:rsid w:val="00E56C75"/>
    <w:rsid w:val="00E5797B"/>
    <w:rsid w:val="00E606B7"/>
    <w:rsid w:val="00E61C43"/>
    <w:rsid w:val="00E63404"/>
    <w:rsid w:val="00E6437E"/>
    <w:rsid w:val="00E64C0E"/>
    <w:rsid w:val="00E656C1"/>
    <w:rsid w:val="00E6698D"/>
    <w:rsid w:val="00E67E5C"/>
    <w:rsid w:val="00E67FD7"/>
    <w:rsid w:val="00E70DA1"/>
    <w:rsid w:val="00E7244F"/>
    <w:rsid w:val="00E7249E"/>
    <w:rsid w:val="00E72E28"/>
    <w:rsid w:val="00E73C2B"/>
    <w:rsid w:val="00E73FD8"/>
    <w:rsid w:val="00E76C49"/>
    <w:rsid w:val="00E80B5A"/>
    <w:rsid w:val="00E80C7C"/>
    <w:rsid w:val="00E81661"/>
    <w:rsid w:val="00E81741"/>
    <w:rsid w:val="00E82EB4"/>
    <w:rsid w:val="00E83D15"/>
    <w:rsid w:val="00E84972"/>
    <w:rsid w:val="00E84DBB"/>
    <w:rsid w:val="00E91AF9"/>
    <w:rsid w:val="00E91E4C"/>
    <w:rsid w:val="00E93432"/>
    <w:rsid w:val="00E9526D"/>
    <w:rsid w:val="00E95417"/>
    <w:rsid w:val="00E955AD"/>
    <w:rsid w:val="00E96257"/>
    <w:rsid w:val="00E97492"/>
    <w:rsid w:val="00E97817"/>
    <w:rsid w:val="00EA0F7C"/>
    <w:rsid w:val="00EA174E"/>
    <w:rsid w:val="00EA2483"/>
    <w:rsid w:val="00EA327B"/>
    <w:rsid w:val="00EA5B19"/>
    <w:rsid w:val="00EA7E8A"/>
    <w:rsid w:val="00EB0386"/>
    <w:rsid w:val="00EB1051"/>
    <w:rsid w:val="00EB1646"/>
    <w:rsid w:val="00EB1EC1"/>
    <w:rsid w:val="00EB266A"/>
    <w:rsid w:val="00EB4CBB"/>
    <w:rsid w:val="00EB4DD4"/>
    <w:rsid w:val="00EB59A3"/>
    <w:rsid w:val="00EB7988"/>
    <w:rsid w:val="00EB7D80"/>
    <w:rsid w:val="00EC04D3"/>
    <w:rsid w:val="00EC1223"/>
    <w:rsid w:val="00EC1741"/>
    <w:rsid w:val="00EC1941"/>
    <w:rsid w:val="00EC4532"/>
    <w:rsid w:val="00EC55C4"/>
    <w:rsid w:val="00EC5AA1"/>
    <w:rsid w:val="00EC68E0"/>
    <w:rsid w:val="00ED0116"/>
    <w:rsid w:val="00ED1D04"/>
    <w:rsid w:val="00ED22F5"/>
    <w:rsid w:val="00ED42BB"/>
    <w:rsid w:val="00ED50EE"/>
    <w:rsid w:val="00ED75E7"/>
    <w:rsid w:val="00ED767E"/>
    <w:rsid w:val="00ED784F"/>
    <w:rsid w:val="00EE10EE"/>
    <w:rsid w:val="00EE130C"/>
    <w:rsid w:val="00EE2AF2"/>
    <w:rsid w:val="00EE2DAD"/>
    <w:rsid w:val="00EE3E4B"/>
    <w:rsid w:val="00EE44F9"/>
    <w:rsid w:val="00EE5F6B"/>
    <w:rsid w:val="00EF24D8"/>
    <w:rsid w:val="00EF34FD"/>
    <w:rsid w:val="00EF62C6"/>
    <w:rsid w:val="00EF63E0"/>
    <w:rsid w:val="00EF7A2A"/>
    <w:rsid w:val="00F0035E"/>
    <w:rsid w:val="00F019AF"/>
    <w:rsid w:val="00F01CAA"/>
    <w:rsid w:val="00F04B07"/>
    <w:rsid w:val="00F06BB3"/>
    <w:rsid w:val="00F1065C"/>
    <w:rsid w:val="00F13C70"/>
    <w:rsid w:val="00F15279"/>
    <w:rsid w:val="00F15D61"/>
    <w:rsid w:val="00F16A87"/>
    <w:rsid w:val="00F17775"/>
    <w:rsid w:val="00F21EB4"/>
    <w:rsid w:val="00F22813"/>
    <w:rsid w:val="00F23473"/>
    <w:rsid w:val="00F23631"/>
    <w:rsid w:val="00F23F38"/>
    <w:rsid w:val="00F2425D"/>
    <w:rsid w:val="00F2625F"/>
    <w:rsid w:val="00F27149"/>
    <w:rsid w:val="00F30354"/>
    <w:rsid w:val="00F42189"/>
    <w:rsid w:val="00F43499"/>
    <w:rsid w:val="00F434BF"/>
    <w:rsid w:val="00F44204"/>
    <w:rsid w:val="00F44DFA"/>
    <w:rsid w:val="00F44E4C"/>
    <w:rsid w:val="00F473B2"/>
    <w:rsid w:val="00F525CB"/>
    <w:rsid w:val="00F52A14"/>
    <w:rsid w:val="00F53F1B"/>
    <w:rsid w:val="00F542EE"/>
    <w:rsid w:val="00F54CBE"/>
    <w:rsid w:val="00F54ED3"/>
    <w:rsid w:val="00F56AE2"/>
    <w:rsid w:val="00F573AB"/>
    <w:rsid w:val="00F5789F"/>
    <w:rsid w:val="00F60005"/>
    <w:rsid w:val="00F61931"/>
    <w:rsid w:val="00F624F8"/>
    <w:rsid w:val="00F645CC"/>
    <w:rsid w:val="00F65AA0"/>
    <w:rsid w:val="00F66F1B"/>
    <w:rsid w:val="00F674C9"/>
    <w:rsid w:val="00F67671"/>
    <w:rsid w:val="00F67721"/>
    <w:rsid w:val="00F70987"/>
    <w:rsid w:val="00F72CD4"/>
    <w:rsid w:val="00F742B7"/>
    <w:rsid w:val="00F74CDA"/>
    <w:rsid w:val="00F75E1D"/>
    <w:rsid w:val="00F77B79"/>
    <w:rsid w:val="00F8013F"/>
    <w:rsid w:val="00F8040E"/>
    <w:rsid w:val="00F804A9"/>
    <w:rsid w:val="00F80F82"/>
    <w:rsid w:val="00F8112A"/>
    <w:rsid w:val="00F8135D"/>
    <w:rsid w:val="00F82029"/>
    <w:rsid w:val="00F921DE"/>
    <w:rsid w:val="00F92B49"/>
    <w:rsid w:val="00F93B91"/>
    <w:rsid w:val="00F973D4"/>
    <w:rsid w:val="00FA0FD5"/>
    <w:rsid w:val="00FA2C33"/>
    <w:rsid w:val="00FA352A"/>
    <w:rsid w:val="00FA3662"/>
    <w:rsid w:val="00FA37DD"/>
    <w:rsid w:val="00FA77B8"/>
    <w:rsid w:val="00FA7948"/>
    <w:rsid w:val="00FB0D04"/>
    <w:rsid w:val="00FB1F82"/>
    <w:rsid w:val="00FB284A"/>
    <w:rsid w:val="00FB5AD8"/>
    <w:rsid w:val="00FB67AE"/>
    <w:rsid w:val="00FC2AD3"/>
    <w:rsid w:val="00FC4AC8"/>
    <w:rsid w:val="00FC5C2D"/>
    <w:rsid w:val="00FC6101"/>
    <w:rsid w:val="00FC6F35"/>
    <w:rsid w:val="00FD13A6"/>
    <w:rsid w:val="00FD17E6"/>
    <w:rsid w:val="00FD201D"/>
    <w:rsid w:val="00FD2202"/>
    <w:rsid w:val="00FD2C94"/>
    <w:rsid w:val="00FD373F"/>
    <w:rsid w:val="00FD5130"/>
    <w:rsid w:val="00FD6885"/>
    <w:rsid w:val="00FD7021"/>
    <w:rsid w:val="00FE0424"/>
    <w:rsid w:val="00FE05E4"/>
    <w:rsid w:val="00FE0BEC"/>
    <w:rsid w:val="00FE0D30"/>
    <w:rsid w:val="00FE1120"/>
    <w:rsid w:val="00FE396D"/>
    <w:rsid w:val="00FE3DE0"/>
    <w:rsid w:val="00FE564A"/>
    <w:rsid w:val="00FE5912"/>
    <w:rsid w:val="00FE601F"/>
    <w:rsid w:val="00FE7164"/>
    <w:rsid w:val="00FE722F"/>
    <w:rsid w:val="00FF03B9"/>
    <w:rsid w:val="00FF0678"/>
    <w:rsid w:val="00FF0A3A"/>
    <w:rsid w:val="00FF4823"/>
    <w:rsid w:val="00FF48A8"/>
    <w:rsid w:val="00FF49B6"/>
    <w:rsid w:val="00FF6841"/>
    <w:rsid w:val="00FF6F2F"/>
    <w:rsid w:val="00FF749E"/>
    <w:rsid w:val="019922CB"/>
    <w:rsid w:val="020C9B09"/>
    <w:rsid w:val="02F39690"/>
    <w:rsid w:val="04A1DCB8"/>
    <w:rsid w:val="0594AAAD"/>
    <w:rsid w:val="07302DAD"/>
    <w:rsid w:val="07E07FFF"/>
    <w:rsid w:val="0833F85A"/>
    <w:rsid w:val="0881648D"/>
    <w:rsid w:val="09174ABF"/>
    <w:rsid w:val="095D0BDA"/>
    <w:rsid w:val="0AF61D33"/>
    <w:rsid w:val="0B76BA95"/>
    <w:rsid w:val="0BC8CFE9"/>
    <w:rsid w:val="0C8F0E29"/>
    <w:rsid w:val="0CA87769"/>
    <w:rsid w:val="0D5EB608"/>
    <w:rsid w:val="0D73FF19"/>
    <w:rsid w:val="102CAA2F"/>
    <w:rsid w:val="115EA174"/>
    <w:rsid w:val="117EB668"/>
    <w:rsid w:val="1203D05E"/>
    <w:rsid w:val="135118EF"/>
    <w:rsid w:val="140567DF"/>
    <w:rsid w:val="1434C3D6"/>
    <w:rsid w:val="1B18C464"/>
    <w:rsid w:val="1BD504AA"/>
    <w:rsid w:val="1BE1B0A4"/>
    <w:rsid w:val="1C3C4314"/>
    <w:rsid w:val="1C7E0B21"/>
    <w:rsid w:val="1CB86114"/>
    <w:rsid w:val="1D8CFCC8"/>
    <w:rsid w:val="1F24E904"/>
    <w:rsid w:val="2030445A"/>
    <w:rsid w:val="20977300"/>
    <w:rsid w:val="20D6D901"/>
    <w:rsid w:val="20E95F4D"/>
    <w:rsid w:val="2443BFF4"/>
    <w:rsid w:val="24B00555"/>
    <w:rsid w:val="24FB7F7D"/>
    <w:rsid w:val="2727AF4F"/>
    <w:rsid w:val="272809C1"/>
    <w:rsid w:val="2896228B"/>
    <w:rsid w:val="2A265E33"/>
    <w:rsid w:val="2A2C6491"/>
    <w:rsid w:val="2AEA3A81"/>
    <w:rsid w:val="2AF49995"/>
    <w:rsid w:val="2B5740BA"/>
    <w:rsid w:val="2C98A00D"/>
    <w:rsid w:val="2CC9841A"/>
    <w:rsid w:val="2E4AE09C"/>
    <w:rsid w:val="2FAD8163"/>
    <w:rsid w:val="301FBCC7"/>
    <w:rsid w:val="30828059"/>
    <w:rsid w:val="3092079F"/>
    <w:rsid w:val="3106E0AB"/>
    <w:rsid w:val="3360F3AF"/>
    <w:rsid w:val="337C5BC7"/>
    <w:rsid w:val="358FAC22"/>
    <w:rsid w:val="366C0800"/>
    <w:rsid w:val="36A07B4C"/>
    <w:rsid w:val="38645752"/>
    <w:rsid w:val="387B1E33"/>
    <w:rsid w:val="389EE826"/>
    <w:rsid w:val="3983AE0F"/>
    <w:rsid w:val="3AF1EB04"/>
    <w:rsid w:val="3C379507"/>
    <w:rsid w:val="3DC3D721"/>
    <w:rsid w:val="3ED0FB72"/>
    <w:rsid w:val="4012E334"/>
    <w:rsid w:val="40A765E8"/>
    <w:rsid w:val="42535EFC"/>
    <w:rsid w:val="42E6306B"/>
    <w:rsid w:val="42E76476"/>
    <w:rsid w:val="451D276C"/>
    <w:rsid w:val="452CCB85"/>
    <w:rsid w:val="4608DD6A"/>
    <w:rsid w:val="47338B69"/>
    <w:rsid w:val="4805CA32"/>
    <w:rsid w:val="481933EC"/>
    <w:rsid w:val="4C229CF7"/>
    <w:rsid w:val="4D8E1EEF"/>
    <w:rsid w:val="4E7657EC"/>
    <w:rsid w:val="4EF8729E"/>
    <w:rsid w:val="4F74496A"/>
    <w:rsid w:val="4FACF7B0"/>
    <w:rsid w:val="4FB41321"/>
    <w:rsid w:val="50175A9E"/>
    <w:rsid w:val="5065476B"/>
    <w:rsid w:val="51450334"/>
    <w:rsid w:val="515FD747"/>
    <w:rsid w:val="51960FDC"/>
    <w:rsid w:val="54126D55"/>
    <w:rsid w:val="551B0CA7"/>
    <w:rsid w:val="56E7512F"/>
    <w:rsid w:val="57701007"/>
    <w:rsid w:val="57D927F8"/>
    <w:rsid w:val="5805378F"/>
    <w:rsid w:val="58FCFA55"/>
    <w:rsid w:val="599E0721"/>
    <w:rsid w:val="5AD3896F"/>
    <w:rsid w:val="5BB4A774"/>
    <w:rsid w:val="5C737C3A"/>
    <w:rsid w:val="5D7B58AC"/>
    <w:rsid w:val="5DD12E05"/>
    <w:rsid w:val="617D7575"/>
    <w:rsid w:val="63288E44"/>
    <w:rsid w:val="632AEDB8"/>
    <w:rsid w:val="64C17847"/>
    <w:rsid w:val="654A0808"/>
    <w:rsid w:val="655E2001"/>
    <w:rsid w:val="675C2662"/>
    <w:rsid w:val="676C91B3"/>
    <w:rsid w:val="68178B3A"/>
    <w:rsid w:val="6AE792EA"/>
    <w:rsid w:val="6D6D7FF7"/>
    <w:rsid w:val="6FBFADF1"/>
    <w:rsid w:val="70AC6F31"/>
    <w:rsid w:val="71B4DEAB"/>
    <w:rsid w:val="71BE3448"/>
    <w:rsid w:val="74CBAA95"/>
    <w:rsid w:val="74DFB79E"/>
    <w:rsid w:val="74E65D0B"/>
    <w:rsid w:val="778AEA09"/>
    <w:rsid w:val="79B533DC"/>
    <w:rsid w:val="7A4A9202"/>
    <w:rsid w:val="7B5FA76E"/>
    <w:rsid w:val="7B64A49A"/>
    <w:rsid w:val="7E0328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9987F"/>
  <w15:chartTrackingRefBased/>
  <w15:docId w15:val="{605103CB-B65B-4CEF-A37A-552CD3DD8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FE"/>
    <w:pPr>
      <w:spacing w:after="0" w:line="240" w:lineRule="auto"/>
    </w:pPr>
    <w:rPr>
      <w:rFonts w:ascii="Calibri" w:eastAsia="Times New Roman" w:hAnsi="Calibri" w:cs="Times New Roman"/>
    </w:rPr>
  </w:style>
  <w:style w:type="paragraph" w:styleId="Heading1">
    <w:name w:val="heading 1"/>
    <w:basedOn w:val="Normal"/>
    <w:next w:val="Normal"/>
    <w:link w:val="Heading1Char"/>
    <w:qFormat/>
    <w:rsid w:val="007F25FE"/>
    <w:pPr>
      <w:keepNext/>
      <w:tabs>
        <w:tab w:val="left" w:pos="600"/>
        <w:tab w:val="left" w:pos="1200"/>
        <w:tab w:val="left" w:pos="5040"/>
      </w:tabs>
      <w:jc w:val="center"/>
      <w:outlineLvl w:val="0"/>
    </w:pPr>
    <w:rPr>
      <w:rFonts w:ascii="Century Schoolbook" w:hAnsi="Century Schoolbook"/>
      <w:b/>
      <w:i/>
      <w:sz w:val="23"/>
      <w:szCs w:val="20"/>
    </w:rPr>
  </w:style>
  <w:style w:type="paragraph" w:styleId="Heading2">
    <w:name w:val="heading 2"/>
    <w:basedOn w:val="Normal"/>
    <w:next w:val="Normal"/>
    <w:link w:val="Heading2Char"/>
    <w:uiPriority w:val="9"/>
    <w:unhideWhenUsed/>
    <w:qFormat/>
    <w:rsid w:val="00777EDB"/>
    <w:pPr>
      <w:keepNext/>
      <w:keepLines/>
      <w:spacing w:before="40" w:line="276" w:lineRule="auto"/>
      <w:outlineLvl w:val="1"/>
    </w:pPr>
    <w:rPr>
      <w:rFonts w:asciiTheme="majorHAnsi" w:eastAsiaTheme="majorEastAsia" w:hAnsiTheme="majorHAnsi" w:cstheme="majorBidi"/>
      <w:color w:val="003481" w:themeColor="accent1" w:themeShade="BF"/>
      <w:sz w:val="26"/>
      <w:szCs w:val="26"/>
    </w:rPr>
  </w:style>
  <w:style w:type="paragraph" w:styleId="Heading3">
    <w:name w:val="heading 3"/>
    <w:basedOn w:val="Normal"/>
    <w:next w:val="Normal"/>
    <w:link w:val="Heading3Char"/>
    <w:uiPriority w:val="9"/>
    <w:unhideWhenUsed/>
    <w:qFormat/>
    <w:rsid w:val="00777EDB"/>
    <w:pPr>
      <w:keepNext/>
      <w:keepLines/>
      <w:spacing w:before="40" w:line="276" w:lineRule="auto"/>
      <w:outlineLvl w:val="2"/>
    </w:pPr>
    <w:rPr>
      <w:rFonts w:asciiTheme="majorHAnsi" w:eastAsiaTheme="majorEastAsia" w:hAnsiTheme="majorHAnsi" w:cstheme="majorBidi"/>
      <w:color w:val="00225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FE"/>
    <w:rPr>
      <w:color w:val="0000FF"/>
      <w:u w:val="single"/>
    </w:rPr>
  </w:style>
  <w:style w:type="paragraph" w:styleId="ListParagraph">
    <w:name w:val="List Paragraph"/>
    <w:basedOn w:val="Normal"/>
    <w:link w:val="ListParagraphChar"/>
    <w:uiPriority w:val="34"/>
    <w:qFormat/>
    <w:rsid w:val="007F25FE"/>
    <w:pPr>
      <w:ind w:left="720"/>
      <w:contextualSpacing/>
    </w:pPr>
  </w:style>
  <w:style w:type="paragraph" w:customStyle="1" w:styleId="Style1">
    <w:name w:val="Style1"/>
    <w:basedOn w:val="Normal"/>
    <w:qFormat/>
    <w:rsid w:val="007F25FE"/>
    <w:rPr>
      <w:rFonts w:eastAsia="Calibri"/>
    </w:rPr>
  </w:style>
  <w:style w:type="paragraph" w:styleId="BodyText">
    <w:name w:val="Body Text"/>
    <w:basedOn w:val="Normal"/>
    <w:link w:val="BodyTextChar"/>
    <w:uiPriority w:val="99"/>
    <w:unhideWhenUsed/>
    <w:rsid w:val="007F25FE"/>
    <w:pPr>
      <w:spacing w:after="120"/>
    </w:pPr>
  </w:style>
  <w:style w:type="character" w:customStyle="1" w:styleId="BodyTextChar">
    <w:name w:val="Body Text Char"/>
    <w:basedOn w:val="DefaultParagraphFont"/>
    <w:link w:val="BodyText"/>
    <w:uiPriority w:val="99"/>
    <w:rsid w:val="007F25FE"/>
    <w:rPr>
      <w:rFonts w:ascii="Calibri" w:eastAsia="Times New Roman" w:hAnsi="Calibri" w:cs="Times New Roman"/>
    </w:rPr>
  </w:style>
  <w:style w:type="paragraph" w:styleId="FootnoteText">
    <w:name w:val="footnote text"/>
    <w:basedOn w:val="Normal"/>
    <w:link w:val="FootnoteTextChar"/>
    <w:rsid w:val="007F25FE"/>
    <w:rPr>
      <w:sz w:val="20"/>
      <w:szCs w:val="20"/>
    </w:rPr>
  </w:style>
  <w:style w:type="character" w:customStyle="1" w:styleId="FootnoteTextChar">
    <w:name w:val="Footnote Text Char"/>
    <w:basedOn w:val="DefaultParagraphFont"/>
    <w:link w:val="FootnoteText"/>
    <w:rsid w:val="007F25FE"/>
    <w:rPr>
      <w:rFonts w:ascii="Calibri" w:eastAsia="Times New Roman" w:hAnsi="Calibri" w:cs="Times New Roman"/>
      <w:sz w:val="20"/>
      <w:szCs w:val="20"/>
    </w:rPr>
  </w:style>
  <w:style w:type="character" w:styleId="FootnoteReference">
    <w:name w:val="footnote reference"/>
    <w:basedOn w:val="DefaultParagraphFont"/>
    <w:rsid w:val="007F25FE"/>
    <w:rPr>
      <w:vertAlign w:val="superscript"/>
    </w:rPr>
  </w:style>
  <w:style w:type="paragraph" w:customStyle="1" w:styleId="CMSSansSerif-Footer">
    <w:name w:val="CMS Sans Serif - Footer"/>
    <w:basedOn w:val="Normal"/>
    <w:rsid w:val="007F25FE"/>
    <w:pPr>
      <w:tabs>
        <w:tab w:val="center" w:pos="4320"/>
        <w:tab w:val="right" w:pos="8640"/>
      </w:tabs>
    </w:pPr>
    <w:rPr>
      <w:rFonts w:ascii="Verdana" w:eastAsia="SimSun" w:hAnsi="Verdana" w:cs="Verdana"/>
      <w:sz w:val="12"/>
      <w:szCs w:val="12"/>
    </w:rPr>
  </w:style>
  <w:style w:type="character" w:customStyle="1" w:styleId="Heading1Char">
    <w:name w:val="Heading 1 Char"/>
    <w:basedOn w:val="DefaultParagraphFont"/>
    <w:link w:val="Heading1"/>
    <w:rsid w:val="007F25FE"/>
    <w:rPr>
      <w:rFonts w:ascii="Century Schoolbook" w:eastAsia="Times New Roman" w:hAnsi="Century Schoolbook" w:cs="Times New Roman"/>
      <w:b/>
      <w:i/>
      <w:sz w:val="23"/>
      <w:szCs w:val="20"/>
    </w:rPr>
  </w:style>
  <w:style w:type="character" w:styleId="CommentReference">
    <w:name w:val="annotation reference"/>
    <w:basedOn w:val="DefaultParagraphFont"/>
    <w:uiPriority w:val="99"/>
    <w:semiHidden/>
    <w:unhideWhenUsed/>
    <w:rsid w:val="00091C0F"/>
    <w:rPr>
      <w:sz w:val="16"/>
      <w:szCs w:val="16"/>
    </w:rPr>
  </w:style>
  <w:style w:type="paragraph" w:styleId="CommentText">
    <w:name w:val="annotation text"/>
    <w:basedOn w:val="Normal"/>
    <w:link w:val="CommentTextChar"/>
    <w:uiPriority w:val="99"/>
    <w:unhideWhenUsed/>
    <w:rsid w:val="00091C0F"/>
    <w:rPr>
      <w:sz w:val="20"/>
      <w:szCs w:val="20"/>
    </w:rPr>
  </w:style>
  <w:style w:type="character" w:customStyle="1" w:styleId="CommentTextChar">
    <w:name w:val="Comment Text Char"/>
    <w:basedOn w:val="DefaultParagraphFont"/>
    <w:link w:val="CommentText"/>
    <w:uiPriority w:val="99"/>
    <w:rsid w:val="00091C0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91C0F"/>
    <w:rPr>
      <w:b/>
      <w:bCs/>
    </w:rPr>
  </w:style>
  <w:style w:type="character" w:customStyle="1" w:styleId="CommentSubjectChar">
    <w:name w:val="Comment Subject Char"/>
    <w:basedOn w:val="CommentTextChar"/>
    <w:link w:val="CommentSubject"/>
    <w:uiPriority w:val="99"/>
    <w:semiHidden/>
    <w:rsid w:val="00091C0F"/>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091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0F"/>
    <w:rPr>
      <w:rFonts w:ascii="Segoe UI" w:eastAsia="Times New Roman" w:hAnsi="Segoe UI" w:cs="Segoe UI"/>
      <w:sz w:val="18"/>
      <w:szCs w:val="18"/>
    </w:rPr>
  </w:style>
  <w:style w:type="paragraph" w:styleId="Header">
    <w:name w:val="header"/>
    <w:basedOn w:val="Normal"/>
    <w:link w:val="HeaderChar"/>
    <w:uiPriority w:val="99"/>
    <w:unhideWhenUsed/>
    <w:rsid w:val="000C28B6"/>
    <w:pPr>
      <w:tabs>
        <w:tab w:val="center" w:pos="4680"/>
        <w:tab w:val="right" w:pos="9360"/>
      </w:tabs>
    </w:pPr>
  </w:style>
  <w:style w:type="character" w:customStyle="1" w:styleId="HeaderChar">
    <w:name w:val="Header Char"/>
    <w:basedOn w:val="DefaultParagraphFont"/>
    <w:link w:val="Header"/>
    <w:uiPriority w:val="99"/>
    <w:rsid w:val="000C28B6"/>
    <w:rPr>
      <w:rFonts w:ascii="Calibri" w:eastAsia="Times New Roman" w:hAnsi="Calibri" w:cs="Times New Roman"/>
    </w:rPr>
  </w:style>
  <w:style w:type="paragraph" w:styleId="Footer">
    <w:name w:val="footer"/>
    <w:basedOn w:val="Normal"/>
    <w:link w:val="FooterChar"/>
    <w:uiPriority w:val="99"/>
    <w:unhideWhenUsed/>
    <w:rsid w:val="000C28B6"/>
    <w:pPr>
      <w:tabs>
        <w:tab w:val="center" w:pos="4680"/>
        <w:tab w:val="right" w:pos="9360"/>
      </w:tabs>
    </w:pPr>
  </w:style>
  <w:style w:type="character" w:customStyle="1" w:styleId="FooterChar">
    <w:name w:val="Footer Char"/>
    <w:basedOn w:val="DefaultParagraphFont"/>
    <w:link w:val="Footer"/>
    <w:uiPriority w:val="99"/>
    <w:rsid w:val="000C28B6"/>
    <w:rPr>
      <w:rFonts w:ascii="Calibri" w:eastAsia="Times New Roman" w:hAnsi="Calibri" w:cs="Times New Roman"/>
    </w:rPr>
  </w:style>
  <w:style w:type="paragraph" w:styleId="BodyTextIndent">
    <w:name w:val="Body Text Indent"/>
    <w:basedOn w:val="Normal"/>
    <w:link w:val="BodyTextIndentChar"/>
    <w:uiPriority w:val="99"/>
    <w:semiHidden/>
    <w:unhideWhenUsed/>
    <w:rsid w:val="00367BB3"/>
    <w:pPr>
      <w:spacing w:after="120"/>
      <w:ind w:left="360"/>
    </w:pPr>
  </w:style>
  <w:style w:type="character" w:customStyle="1" w:styleId="BodyTextIndentChar">
    <w:name w:val="Body Text Indent Char"/>
    <w:basedOn w:val="DefaultParagraphFont"/>
    <w:link w:val="BodyTextIndent"/>
    <w:uiPriority w:val="99"/>
    <w:semiHidden/>
    <w:rsid w:val="00367BB3"/>
    <w:rPr>
      <w:rFonts w:ascii="Calibri" w:eastAsia="Times New Roman" w:hAnsi="Calibri" w:cs="Times New Roman"/>
    </w:rPr>
  </w:style>
  <w:style w:type="table" w:styleId="TableGrid">
    <w:name w:val="Table Grid"/>
    <w:basedOn w:val="TableNormal"/>
    <w:uiPriority w:val="39"/>
    <w:rsid w:val="00367BB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BB3"/>
    <w:rPr>
      <w:color w:val="605E5C"/>
      <w:shd w:val="clear" w:color="auto" w:fill="E1DFDD"/>
    </w:rPr>
  </w:style>
  <w:style w:type="paragraph" w:styleId="Revision">
    <w:name w:val="Revision"/>
    <w:hidden/>
    <w:uiPriority w:val="99"/>
    <w:semiHidden/>
    <w:rsid w:val="00BE4FB6"/>
    <w:pPr>
      <w:spacing w:after="0" w:line="240" w:lineRule="auto"/>
    </w:pPr>
    <w:rPr>
      <w:rFonts w:ascii="Calibri" w:eastAsia="Times New Roman" w:hAnsi="Calibri" w:cs="Times New Roman"/>
    </w:rPr>
  </w:style>
  <w:style w:type="paragraph" w:customStyle="1" w:styleId="Default">
    <w:name w:val="Default"/>
    <w:rsid w:val="002D5827"/>
    <w:pPr>
      <w:autoSpaceDE w:val="0"/>
      <w:autoSpaceDN w:val="0"/>
      <w:adjustRightInd w:val="0"/>
      <w:spacing w:after="0" w:line="240" w:lineRule="auto"/>
    </w:pPr>
    <w:rPr>
      <w:rFonts w:ascii="Arial" w:eastAsia="Calibri" w:hAnsi="Arial" w:cs="Arial"/>
      <w:color w:val="000000"/>
      <w:sz w:val="24"/>
      <w:szCs w:val="24"/>
    </w:rPr>
  </w:style>
  <w:style w:type="character" w:customStyle="1" w:styleId="ListParagraphChar">
    <w:name w:val="List Paragraph Char"/>
    <w:basedOn w:val="DefaultParagraphFont"/>
    <w:link w:val="ListParagraph"/>
    <w:uiPriority w:val="34"/>
    <w:rsid w:val="000C4D1E"/>
    <w:rPr>
      <w:rFonts w:ascii="Calibri" w:eastAsia="Times New Roman" w:hAnsi="Calibri" w:cs="Times New Roman"/>
    </w:rPr>
  </w:style>
  <w:style w:type="character" w:styleId="Mention">
    <w:name w:val="Mention"/>
    <w:basedOn w:val="DefaultParagraphFont"/>
    <w:uiPriority w:val="99"/>
    <w:unhideWhenUsed/>
    <w:rsid w:val="00092174"/>
    <w:rPr>
      <w:color w:val="2B579A"/>
      <w:shd w:val="clear" w:color="auto" w:fill="E1DFDD"/>
    </w:rPr>
  </w:style>
  <w:style w:type="character" w:customStyle="1" w:styleId="Heading2Char">
    <w:name w:val="Heading 2 Char"/>
    <w:basedOn w:val="DefaultParagraphFont"/>
    <w:link w:val="Heading2"/>
    <w:uiPriority w:val="9"/>
    <w:rsid w:val="00777EDB"/>
    <w:rPr>
      <w:rFonts w:asciiTheme="majorHAnsi" w:eastAsiaTheme="majorEastAsia" w:hAnsiTheme="majorHAnsi" w:cstheme="majorBidi"/>
      <w:color w:val="003481" w:themeColor="accent1" w:themeShade="BF"/>
      <w:sz w:val="26"/>
      <w:szCs w:val="26"/>
    </w:rPr>
  </w:style>
  <w:style w:type="character" w:customStyle="1" w:styleId="Heading3Char">
    <w:name w:val="Heading 3 Char"/>
    <w:basedOn w:val="DefaultParagraphFont"/>
    <w:link w:val="Heading3"/>
    <w:uiPriority w:val="9"/>
    <w:rsid w:val="00777EDB"/>
    <w:rPr>
      <w:rFonts w:asciiTheme="majorHAnsi" w:eastAsiaTheme="majorEastAsia" w:hAnsiTheme="majorHAnsi" w:cstheme="majorBidi"/>
      <w:color w:val="002256"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613381">
      <w:bodyDiv w:val="1"/>
      <w:marLeft w:val="0"/>
      <w:marRight w:val="0"/>
      <w:marTop w:val="0"/>
      <w:marBottom w:val="0"/>
      <w:divBdr>
        <w:top w:val="none" w:sz="0" w:space="0" w:color="auto"/>
        <w:left w:val="none" w:sz="0" w:space="0" w:color="auto"/>
        <w:bottom w:val="none" w:sz="0" w:space="0" w:color="auto"/>
        <w:right w:val="none" w:sz="0" w:space="0" w:color="auto"/>
      </w:divBdr>
    </w:div>
    <w:div w:id="1255867491">
      <w:bodyDiv w:val="1"/>
      <w:marLeft w:val="0"/>
      <w:marRight w:val="0"/>
      <w:marTop w:val="0"/>
      <w:marBottom w:val="0"/>
      <w:divBdr>
        <w:top w:val="none" w:sz="0" w:space="0" w:color="auto"/>
        <w:left w:val="none" w:sz="0" w:space="0" w:color="auto"/>
        <w:bottom w:val="none" w:sz="0" w:space="0" w:color="auto"/>
        <w:right w:val="none" w:sz="0" w:space="0" w:color="auto"/>
      </w:divBdr>
    </w:div>
    <w:div w:id="1384214741">
      <w:bodyDiv w:val="1"/>
      <w:marLeft w:val="0"/>
      <w:marRight w:val="0"/>
      <w:marTop w:val="0"/>
      <w:marBottom w:val="0"/>
      <w:divBdr>
        <w:top w:val="none" w:sz="0" w:space="0" w:color="auto"/>
        <w:left w:val="none" w:sz="0" w:space="0" w:color="auto"/>
        <w:bottom w:val="none" w:sz="0" w:space="0" w:color="auto"/>
        <w:right w:val="none" w:sz="0" w:space="0" w:color="auto"/>
      </w:divBdr>
    </w:div>
    <w:div w:id="1840999708">
      <w:bodyDiv w:val="1"/>
      <w:marLeft w:val="0"/>
      <w:marRight w:val="0"/>
      <w:marTop w:val="0"/>
      <w:marBottom w:val="0"/>
      <w:divBdr>
        <w:top w:val="none" w:sz="0" w:space="0" w:color="auto"/>
        <w:left w:val="none" w:sz="0" w:space="0" w:color="auto"/>
        <w:bottom w:val="none" w:sz="0" w:space="0" w:color="auto"/>
        <w:right w:val="none" w:sz="0" w:space="0" w:color="auto"/>
      </w:divBdr>
    </w:div>
    <w:div w:id="1949770580">
      <w:bodyDiv w:val="1"/>
      <w:marLeft w:val="0"/>
      <w:marRight w:val="0"/>
      <w:marTop w:val="0"/>
      <w:marBottom w:val="0"/>
      <w:divBdr>
        <w:top w:val="none" w:sz="0" w:space="0" w:color="auto"/>
        <w:left w:val="none" w:sz="0" w:space="0" w:color="auto"/>
        <w:bottom w:val="none" w:sz="0" w:space="0" w:color="auto"/>
        <w:right w:val="none" w:sz="0" w:space="0" w:color="auto"/>
      </w:divBdr>
    </w:div>
    <w:div w:id="214225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education@seattle.gov"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attle.gov/education/for-providers/funding-opportuniti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ducation@seattle.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ducation@seattle.gov" TargetMode="External"/><Relationship Id="rId22"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4.png"/><Relationship Id="rId5" Type="http://schemas.openxmlformats.org/officeDocument/2006/relationships/image" Target="media/image3.jpeg"/></Relationships>
</file>

<file path=word/theme/theme1.xml><?xml version="1.0" encoding="utf-8"?>
<a:theme xmlns:a="http://schemas.openxmlformats.org/drawingml/2006/main" name="Office Theme">
  <a:themeElements>
    <a:clrScheme name="FEPP Levy">
      <a:dk1>
        <a:sysClr val="windowText" lastClr="000000"/>
      </a:dk1>
      <a:lt1>
        <a:sysClr val="window" lastClr="FFFFFF"/>
      </a:lt1>
      <a:dk2>
        <a:srgbClr val="44546A"/>
      </a:dk2>
      <a:lt2>
        <a:srgbClr val="E7E6E6"/>
      </a:lt2>
      <a:accent1>
        <a:srgbClr val="0046AD"/>
      </a:accent1>
      <a:accent2>
        <a:srgbClr val="0058A4"/>
      </a:accent2>
      <a:accent3>
        <a:srgbClr val="00ABC7"/>
      </a:accent3>
      <a:accent4>
        <a:srgbClr val="39C2D7"/>
      </a:accent4>
      <a:accent5>
        <a:srgbClr val="A6CE39"/>
      </a:accent5>
      <a:accent6>
        <a:srgbClr val="F05A28"/>
      </a:accent6>
      <a:hlink>
        <a:srgbClr val="0046AD"/>
      </a:hlink>
      <a:folHlink>
        <a:srgbClr val="54237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8D9334188CF52439D7520ED7A0F9D82" ma:contentTypeVersion="10" ma:contentTypeDescription="Create a new document." ma:contentTypeScope="" ma:versionID="fbe0ffb84cb03623f32b59c386472c8e">
  <xsd:schema xmlns:xsd="http://www.w3.org/2001/XMLSchema" xmlns:xs="http://www.w3.org/2001/XMLSchema" xmlns:p="http://schemas.microsoft.com/office/2006/metadata/properties" xmlns:ns3="c46bfc80-9ae0-4fe7-a757-3c297688b8ef" xmlns:ns4="1abe88f1-12ff-4247-b832-1fab190da712" targetNamespace="http://schemas.microsoft.com/office/2006/metadata/properties" ma:root="true" ma:fieldsID="d6e988029ec1d77f07a863b14f2c906f" ns3:_="" ns4:_="">
    <xsd:import namespace="c46bfc80-9ae0-4fe7-a757-3c297688b8ef"/>
    <xsd:import namespace="1abe88f1-12ff-4247-b832-1fab190da7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bfc80-9ae0-4fe7-a757-3c297688b8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be88f1-12ff-4247-b832-1fab190da7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466484-92C2-4834-A7C0-C357482E9303}">
  <ds:schemaRefs>
    <ds:schemaRef ds:uri="http://schemas.microsoft.com/sharepoint/v3/contenttype/forms"/>
  </ds:schemaRefs>
</ds:datastoreItem>
</file>

<file path=customXml/itemProps2.xml><?xml version="1.0" encoding="utf-8"?>
<ds:datastoreItem xmlns:ds="http://schemas.openxmlformats.org/officeDocument/2006/customXml" ds:itemID="{9905454C-7528-4F6F-8F94-B04ACCD1A1B7}">
  <ds:schemaRefs>
    <ds:schemaRef ds:uri="http://schemas.openxmlformats.org/officeDocument/2006/bibliography"/>
  </ds:schemaRefs>
</ds:datastoreItem>
</file>

<file path=customXml/itemProps3.xml><?xml version="1.0" encoding="utf-8"?>
<ds:datastoreItem xmlns:ds="http://schemas.openxmlformats.org/officeDocument/2006/customXml" ds:itemID="{6E022ADD-AFE4-4C4B-BDCA-BDC10A9295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426B9E-12CE-4D22-9618-FAA551896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bfc80-9ae0-4fe7-a757-3c297688b8ef"/>
    <ds:schemaRef ds:uri="1abe88f1-12ff-4247-b832-1fab190da7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020</Words>
  <Characters>2292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 Jenny</dc:creator>
  <cp:keywords/>
  <dc:description/>
  <cp:lastModifiedBy>Briseno, Luis</cp:lastModifiedBy>
  <cp:revision>2</cp:revision>
  <cp:lastPrinted>2020-08-07T16:10:00Z</cp:lastPrinted>
  <dcterms:created xsi:type="dcterms:W3CDTF">2022-03-03T17:50:00Z</dcterms:created>
  <dcterms:modified xsi:type="dcterms:W3CDTF">2022-03-0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D9334188CF52439D7520ED7A0F9D82</vt:lpwstr>
  </property>
</Properties>
</file>